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17D17BFB" w14:textId="5BA51554" w:rsidR="00FC31AD" w:rsidRPr="00E94F44" w:rsidRDefault="00E94F44" w:rsidP="00796A59">
      <w:pPr>
        <w:pStyle w:val="Heading1"/>
      </w:pPr>
      <w:r w:rsidRPr="00E94F44">
        <w:t xml:space="preserve">Introduction to Addition and </w:t>
      </w:r>
      <w:r w:rsidRPr="00796A59">
        <w:t>Subtraction</w:t>
      </w:r>
      <w:r w:rsidRPr="00E94F44">
        <w:t>:</w:t>
      </w:r>
      <w:r w:rsidR="00821489">
        <w:t xml:space="preserve"> </w:t>
      </w:r>
      <w:r w:rsidRPr="00E94F44">
        <w:t xml:space="preserve"> </w:t>
      </w:r>
      <w:r>
        <w:br/>
      </w:r>
      <w:r w:rsidRPr="008F2CAA">
        <w:rPr>
          <w:b w:val="0"/>
          <w:bCs w:val="0"/>
        </w:rPr>
        <w:t>Birth–8 Years (PPT 1)</w:t>
      </w:r>
    </w:p>
    <w:p w14:paraId="5CAC3EB8" w14:textId="3EC88F21" w:rsidR="00E94F44" w:rsidRDefault="00E94F44" w:rsidP="00E94F44">
      <w:pPr>
        <w:pStyle w:val="BodyText"/>
      </w:pPr>
      <w:r w:rsidRPr="00224562">
        <w:t>Use this facilitator guide with the slides “</w:t>
      </w:r>
      <w:bookmarkStart w:id="0" w:name="_Hlk181266560"/>
      <w:r w:rsidRPr="00224562">
        <w:t>Introduction to Addition and Subtraction: Birth</w:t>
      </w:r>
      <w:r w:rsidR="00C74773">
        <w:t>–</w:t>
      </w:r>
      <w:r w:rsidRPr="00224562">
        <w:t>8</w:t>
      </w:r>
      <w:r w:rsidR="00C74773">
        <w:t xml:space="preserve"> </w:t>
      </w:r>
      <w:r>
        <w:t>Y</w:t>
      </w:r>
      <w:r w:rsidRPr="00224562">
        <w:t xml:space="preserve">ears.” </w:t>
      </w:r>
      <w:bookmarkEnd w:id="0"/>
      <w:r w:rsidRPr="00224562">
        <w:t>This set of slides provides an overview of the development of key concepts and skills in addition and subtraction for children from birth to eight years old. When planning a professional learning session on addition and subtraction, facilitators can use these slides as an introduction or in combination with the age-specific slide decks. Facilitators can find talking points and guidance for activities and group discussions in this guide. The text in the guide is also located in the notes portion of the slides. Adapt this facilitator guide based on your group size, session length and format, and participants’ needs.</w:t>
      </w:r>
    </w:p>
    <w:p w14:paraId="218B2449" w14:textId="50006415" w:rsidR="008F2CAA" w:rsidRPr="00454FBB" w:rsidRDefault="4A960BF1" w:rsidP="4A960BF1">
      <w:pPr>
        <w:pStyle w:val="Heading2"/>
      </w:pPr>
      <w:r w:rsidRPr="00454FBB">
        <w:t xml:space="preserve">Session </w:t>
      </w:r>
      <w:r w:rsidR="007E14B2" w:rsidRPr="00454FBB">
        <w:t>A</w:t>
      </w:r>
      <w:r w:rsidRPr="00454FBB">
        <w:t>t-a-Glance</w:t>
      </w:r>
    </w:p>
    <w:tbl>
      <w:tblPr>
        <w:tblStyle w:val="TableGrid"/>
        <w:tblW w:w="0" w:type="auto"/>
        <w:tblLook w:val="04A0" w:firstRow="1" w:lastRow="0" w:firstColumn="1" w:lastColumn="0" w:noHBand="0" w:noVBand="1"/>
      </w:tblPr>
      <w:tblGrid>
        <w:gridCol w:w="1705"/>
        <w:gridCol w:w="5490"/>
        <w:gridCol w:w="2155"/>
      </w:tblGrid>
      <w:tr w:rsidR="008F2CAA" w:rsidRPr="00ED19A7" w14:paraId="0AC1CD93" w14:textId="77777777" w:rsidTr="00ED19A7">
        <w:trPr>
          <w:tblHeader/>
        </w:trPr>
        <w:tc>
          <w:tcPr>
            <w:tcW w:w="1705" w:type="dxa"/>
          </w:tcPr>
          <w:p w14:paraId="71FBD657" w14:textId="29BEC482" w:rsidR="008F2CAA" w:rsidRPr="00ED19A7" w:rsidRDefault="4A960BF1" w:rsidP="00454FBB">
            <w:pPr>
              <w:jc w:val="center"/>
              <w:rPr>
                <w:sz w:val="22"/>
                <w:szCs w:val="22"/>
              </w:rPr>
            </w:pPr>
            <w:r w:rsidRPr="00ED19A7">
              <w:rPr>
                <w:sz w:val="22"/>
                <w:szCs w:val="22"/>
              </w:rPr>
              <w:t xml:space="preserve">Slide </w:t>
            </w:r>
            <w:r w:rsidR="007E14B2" w:rsidRPr="00ED19A7">
              <w:rPr>
                <w:sz w:val="22"/>
                <w:szCs w:val="22"/>
              </w:rPr>
              <w:t>n</w:t>
            </w:r>
            <w:r w:rsidRPr="00ED19A7">
              <w:rPr>
                <w:sz w:val="22"/>
                <w:szCs w:val="22"/>
              </w:rPr>
              <w:t>umbers</w:t>
            </w:r>
          </w:p>
        </w:tc>
        <w:tc>
          <w:tcPr>
            <w:tcW w:w="5490" w:type="dxa"/>
          </w:tcPr>
          <w:p w14:paraId="655AAEEE" w14:textId="6227F59E" w:rsidR="008F2CAA" w:rsidRPr="00ED19A7" w:rsidRDefault="4A960BF1" w:rsidP="00454FBB">
            <w:pPr>
              <w:jc w:val="center"/>
              <w:rPr>
                <w:sz w:val="22"/>
                <w:szCs w:val="22"/>
              </w:rPr>
            </w:pPr>
            <w:r w:rsidRPr="00ED19A7">
              <w:rPr>
                <w:sz w:val="22"/>
                <w:szCs w:val="22"/>
              </w:rPr>
              <w:t xml:space="preserve">Overview of </w:t>
            </w:r>
            <w:r w:rsidR="007E14B2" w:rsidRPr="00ED19A7">
              <w:rPr>
                <w:sz w:val="22"/>
                <w:szCs w:val="22"/>
              </w:rPr>
              <w:t>c</w:t>
            </w:r>
            <w:r w:rsidRPr="00ED19A7">
              <w:rPr>
                <w:sz w:val="22"/>
                <w:szCs w:val="22"/>
              </w:rPr>
              <w:t>ontent</w:t>
            </w:r>
          </w:p>
        </w:tc>
        <w:tc>
          <w:tcPr>
            <w:tcW w:w="2155" w:type="dxa"/>
          </w:tcPr>
          <w:p w14:paraId="62F5CCE1" w14:textId="0D786CC6" w:rsidR="008F2CAA" w:rsidRPr="00ED19A7" w:rsidRDefault="4A960BF1" w:rsidP="00454FBB">
            <w:pPr>
              <w:jc w:val="center"/>
              <w:rPr>
                <w:sz w:val="22"/>
                <w:szCs w:val="22"/>
              </w:rPr>
            </w:pPr>
            <w:r w:rsidRPr="00ED19A7">
              <w:rPr>
                <w:sz w:val="22"/>
                <w:szCs w:val="22"/>
              </w:rPr>
              <w:t>Approximate time (in min</w:t>
            </w:r>
            <w:r w:rsidR="00454FBB" w:rsidRPr="00ED19A7">
              <w:rPr>
                <w:sz w:val="22"/>
                <w:szCs w:val="22"/>
              </w:rPr>
              <w:t>utes)</w:t>
            </w:r>
          </w:p>
        </w:tc>
      </w:tr>
      <w:tr w:rsidR="008F2CAA" w:rsidRPr="00ED19A7" w14:paraId="4010CB16" w14:textId="77777777" w:rsidTr="00BF310F">
        <w:tc>
          <w:tcPr>
            <w:tcW w:w="1705" w:type="dxa"/>
          </w:tcPr>
          <w:p w14:paraId="47F84137" w14:textId="77777777" w:rsidR="008F2CAA" w:rsidRPr="00ED19A7" w:rsidRDefault="4A960BF1" w:rsidP="4A960BF1">
            <w:pPr>
              <w:rPr>
                <w:rFonts w:cs="Poppins"/>
                <w:sz w:val="22"/>
                <w:szCs w:val="22"/>
              </w:rPr>
            </w:pPr>
            <w:r w:rsidRPr="00ED19A7">
              <w:rPr>
                <w:rFonts w:cs="Poppins"/>
                <w:sz w:val="22"/>
                <w:szCs w:val="22"/>
              </w:rPr>
              <w:t>1-3</w:t>
            </w:r>
          </w:p>
        </w:tc>
        <w:tc>
          <w:tcPr>
            <w:tcW w:w="5490" w:type="dxa"/>
          </w:tcPr>
          <w:p w14:paraId="19EAB965" w14:textId="77777777" w:rsidR="008F2CAA" w:rsidRPr="00ED19A7" w:rsidRDefault="4A960BF1" w:rsidP="4A960BF1">
            <w:pPr>
              <w:rPr>
                <w:rFonts w:cs="Poppins"/>
                <w:sz w:val="22"/>
                <w:szCs w:val="22"/>
              </w:rPr>
            </w:pPr>
            <w:r w:rsidRPr="00ED19A7">
              <w:rPr>
                <w:rFonts w:cs="Poppins"/>
                <w:sz w:val="22"/>
                <w:szCs w:val="22"/>
              </w:rPr>
              <w:t>Introduction &amp; session goals</w:t>
            </w:r>
          </w:p>
        </w:tc>
        <w:tc>
          <w:tcPr>
            <w:tcW w:w="2155" w:type="dxa"/>
          </w:tcPr>
          <w:p w14:paraId="5CD70612" w14:textId="5E3E37DE" w:rsidR="008F2CAA" w:rsidRPr="00ED19A7" w:rsidRDefault="4A960BF1" w:rsidP="00454FBB">
            <w:pPr>
              <w:jc w:val="center"/>
              <w:rPr>
                <w:sz w:val="22"/>
                <w:szCs w:val="22"/>
              </w:rPr>
            </w:pPr>
            <w:r w:rsidRPr="00ED19A7">
              <w:rPr>
                <w:sz w:val="22"/>
                <w:szCs w:val="22"/>
              </w:rPr>
              <w:t>5</w:t>
            </w:r>
          </w:p>
        </w:tc>
      </w:tr>
      <w:tr w:rsidR="008F2CAA" w:rsidRPr="00ED19A7" w14:paraId="03B51A41" w14:textId="77777777" w:rsidTr="00BF310F">
        <w:tc>
          <w:tcPr>
            <w:tcW w:w="1705" w:type="dxa"/>
          </w:tcPr>
          <w:p w14:paraId="5F4BF012" w14:textId="5350212D" w:rsidR="008F2CAA" w:rsidRPr="00ED19A7" w:rsidRDefault="4A960BF1" w:rsidP="4A960BF1">
            <w:pPr>
              <w:rPr>
                <w:rFonts w:cs="Poppins"/>
                <w:sz w:val="22"/>
                <w:szCs w:val="22"/>
              </w:rPr>
            </w:pPr>
            <w:r w:rsidRPr="00ED19A7">
              <w:rPr>
                <w:rFonts w:cs="Poppins"/>
                <w:sz w:val="22"/>
                <w:szCs w:val="22"/>
              </w:rPr>
              <w:t>4-9</w:t>
            </w:r>
          </w:p>
        </w:tc>
        <w:tc>
          <w:tcPr>
            <w:tcW w:w="5490" w:type="dxa"/>
          </w:tcPr>
          <w:p w14:paraId="7F45BDA6" w14:textId="6246DB18" w:rsidR="008F2CAA" w:rsidRPr="00ED19A7" w:rsidRDefault="4A960BF1" w:rsidP="4A960BF1">
            <w:pPr>
              <w:rPr>
                <w:rFonts w:cs="Poppins"/>
                <w:sz w:val="22"/>
                <w:szCs w:val="22"/>
              </w:rPr>
            </w:pPr>
            <w:r w:rsidRPr="00ED19A7">
              <w:rPr>
                <w:rFonts w:cs="Poppins"/>
                <w:sz w:val="22"/>
                <w:szCs w:val="22"/>
              </w:rPr>
              <w:t>True or False game</w:t>
            </w:r>
          </w:p>
        </w:tc>
        <w:tc>
          <w:tcPr>
            <w:tcW w:w="2155" w:type="dxa"/>
          </w:tcPr>
          <w:p w14:paraId="318984B6" w14:textId="7656B4E8" w:rsidR="008F2CAA" w:rsidRPr="00ED19A7" w:rsidRDefault="4A960BF1" w:rsidP="00454FBB">
            <w:pPr>
              <w:jc w:val="center"/>
              <w:rPr>
                <w:sz w:val="22"/>
                <w:szCs w:val="22"/>
              </w:rPr>
            </w:pPr>
            <w:r w:rsidRPr="00ED19A7">
              <w:rPr>
                <w:sz w:val="22"/>
                <w:szCs w:val="22"/>
              </w:rPr>
              <w:t>10</w:t>
            </w:r>
          </w:p>
        </w:tc>
      </w:tr>
      <w:tr w:rsidR="008F2CAA" w:rsidRPr="00ED19A7" w14:paraId="1EF0436A" w14:textId="77777777" w:rsidTr="00BF310F">
        <w:tc>
          <w:tcPr>
            <w:tcW w:w="1705" w:type="dxa"/>
          </w:tcPr>
          <w:p w14:paraId="4DBB4EF6" w14:textId="26F5D5D3" w:rsidR="008F2CAA" w:rsidRPr="00ED19A7" w:rsidRDefault="4A960BF1" w:rsidP="4A960BF1">
            <w:pPr>
              <w:rPr>
                <w:rFonts w:cs="Poppins"/>
                <w:sz w:val="22"/>
                <w:szCs w:val="22"/>
              </w:rPr>
            </w:pPr>
            <w:r w:rsidRPr="00ED19A7">
              <w:rPr>
                <w:rFonts w:cs="Poppins"/>
                <w:sz w:val="22"/>
                <w:szCs w:val="22"/>
              </w:rPr>
              <w:t>1</w:t>
            </w:r>
            <w:r w:rsidR="00454FBB" w:rsidRPr="00ED19A7">
              <w:rPr>
                <w:rFonts w:cs="Poppins"/>
                <w:sz w:val="22"/>
                <w:szCs w:val="22"/>
              </w:rPr>
              <w:t>0</w:t>
            </w:r>
            <w:r w:rsidRPr="00ED19A7">
              <w:rPr>
                <w:rFonts w:cs="Poppins"/>
                <w:sz w:val="22"/>
                <w:szCs w:val="22"/>
              </w:rPr>
              <w:t>-30</w:t>
            </w:r>
          </w:p>
        </w:tc>
        <w:tc>
          <w:tcPr>
            <w:tcW w:w="5490" w:type="dxa"/>
          </w:tcPr>
          <w:p w14:paraId="69493313" w14:textId="01418563" w:rsidR="008F2CAA" w:rsidRPr="00ED19A7" w:rsidRDefault="4A960BF1" w:rsidP="4A960BF1">
            <w:pPr>
              <w:rPr>
                <w:rFonts w:cs="Poppins"/>
                <w:sz w:val="22"/>
                <w:szCs w:val="22"/>
              </w:rPr>
            </w:pPr>
            <w:r w:rsidRPr="00ED19A7">
              <w:rPr>
                <w:rFonts w:cs="Poppins"/>
                <w:sz w:val="22"/>
                <w:szCs w:val="22"/>
              </w:rPr>
              <w:t>Overview of how children develop an understanding of addition and subtraction</w:t>
            </w:r>
            <w:r w:rsidR="00F56BD2" w:rsidRPr="00ED19A7">
              <w:rPr>
                <w:rFonts w:cs="Poppins"/>
                <w:sz w:val="22"/>
                <w:szCs w:val="22"/>
              </w:rPr>
              <w:t>:</w:t>
            </w:r>
          </w:p>
          <w:p w14:paraId="60940305" w14:textId="77777777" w:rsidR="00454FBB" w:rsidRPr="00ED19A7" w:rsidRDefault="00454FBB" w:rsidP="00454FBB">
            <w:pPr>
              <w:pStyle w:val="ListParagraph"/>
              <w:numPr>
                <w:ilvl w:val="0"/>
                <w:numId w:val="95"/>
              </w:numPr>
              <w:rPr>
                <w:rFonts w:ascii="Poppins" w:eastAsia="Arial Unicode MS" w:hAnsi="Poppins" w:cs="Poppins"/>
                <w:sz w:val="22"/>
                <w:szCs w:val="22"/>
              </w:rPr>
            </w:pPr>
            <w:r w:rsidRPr="00ED19A7">
              <w:rPr>
                <w:rFonts w:ascii="Poppins" w:eastAsia="Arial Unicode MS" w:hAnsi="Poppins" w:cs="Poppins"/>
                <w:sz w:val="22"/>
                <w:szCs w:val="22"/>
              </w:rPr>
              <w:t>Video observation</w:t>
            </w:r>
          </w:p>
          <w:p w14:paraId="42DA54A2" w14:textId="53F7B2D2" w:rsidR="00454FBB" w:rsidRPr="00ED19A7" w:rsidRDefault="00454FBB" w:rsidP="00454FBB">
            <w:pPr>
              <w:pStyle w:val="ListParagraph"/>
              <w:numPr>
                <w:ilvl w:val="0"/>
                <w:numId w:val="95"/>
              </w:numPr>
              <w:rPr>
                <w:rFonts w:ascii="Poppins" w:eastAsia="Arial Unicode MS" w:hAnsi="Poppins" w:cs="Poppins"/>
                <w:sz w:val="22"/>
                <w:szCs w:val="22"/>
              </w:rPr>
            </w:pPr>
            <w:r w:rsidRPr="00ED19A7">
              <w:rPr>
                <w:rFonts w:ascii="Poppins" w:eastAsia="Arial Unicode MS" w:hAnsi="Poppins" w:cs="Poppins"/>
                <w:sz w:val="22"/>
                <w:szCs w:val="22"/>
              </w:rPr>
              <w:t>Adding makes more and taking away makes less</w:t>
            </w:r>
          </w:p>
          <w:p w14:paraId="7505BFFA" w14:textId="77777777" w:rsidR="00454FBB" w:rsidRPr="00ED19A7" w:rsidRDefault="00454FBB" w:rsidP="00454FBB">
            <w:pPr>
              <w:pStyle w:val="ListParagraph"/>
              <w:numPr>
                <w:ilvl w:val="0"/>
                <w:numId w:val="95"/>
              </w:numPr>
              <w:rPr>
                <w:rFonts w:ascii="Poppins" w:eastAsia="Arial Unicode MS" w:hAnsi="Poppins" w:cs="Poppins"/>
                <w:sz w:val="22"/>
                <w:szCs w:val="22"/>
              </w:rPr>
            </w:pPr>
            <w:r w:rsidRPr="00ED19A7">
              <w:rPr>
                <w:rFonts w:ascii="Poppins" w:eastAsia="Arial Unicode MS" w:hAnsi="Poppins" w:cs="Poppins"/>
                <w:sz w:val="22"/>
                <w:szCs w:val="22"/>
              </w:rPr>
              <w:t xml:space="preserve">Number composition and decomposition </w:t>
            </w:r>
          </w:p>
          <w:p w14:paraId="25C8A33E" w14:textId="0688A989" w:rsidR="00454FBB" w:rsidRPr="00ED19A7" w:rsidRDefault="00454FBB" w:rsidP="00454FBB">
            <w:pPr>
              <w:pStyle w:val="ListParagraph"/>
              <w:numPr>
                <w:ilvl w:val="0"/>
                <w:numId w:val="95"/>
              </w:numPr>
              <w:rPr>
                <w:rFonts w:ascii="Poppins" w:eastAsia="Arial Unicode MS" w:hAnsi="Poppins" w:cs="Poppins"/>
                <w:sz w:val="22"/>
                <w:szCs w:val="22"/>
              </w:rPr>
            </w:pPr>
            <w:r w:rsidRPr="00ED19A7">
              <w:rPr>
                <w:rFonts w:ascii="Poppins" w:eastAsia="Arial Unicode MS" w:hAnsi="Poppins" w:cs="Poppins"/>
                <w:sz w:val="22"/>
                <w:szCs w:val="22"/>
              </w:rPr>
              <w:t>Properties of addition and subtraction</w:t>
            </w:r>
          </w:p>
        </w:tc>
        <w:tc>
          <w:tcPr>
            <w:tcW w:w="2155" w:type="dxa"/>
          </w:tcPr>
          <w:p w14:paraId="1D2B3DD8" w14:textId="0E2A6B80" w:rsidR="008F2CAA" w:rsidRPr="00ED19A7" w:rsidRDefault="00454FBB" w:rsidP="00454FBB">
            <w:pPr>
              <w:jc w:val="center"/>
              <w:rPr>
                <w:sz w:val="22"/>
                <w:szCs w:val="22"/>
              </w:rPr>
            </w:pPr>
            <w:r w:rsidRPr="00ED19A7">
              <w:rPr>
                <w:sz w:val="22"/>
                <w:szCs w:val="22"/>
              </w:rPr>
              <w:t>2</w:t>
            </w:r>
            <w:r w:rsidR="4A960BF1" w:rsidRPr="00ED19A7">
              <w:rPr>
                <w:sz w:val="22"/>
                <w:szCs w:val="22"/>
              </w:rPr>
              <w:t>5-</w:t>
            </w:r>
            <w:r w:rsidRPr="00ED19A7">
              <w:rPr>
                <w:sz w:val="22"/>
                <w:szCs w:val="22"/>
              </w:rPr>
              <w:t>3</w:t>
            </w:r>
            <w:r w:rsidR="4A960BF1" w:rsidRPr="00ED19A7">
              <w:rPr>
                <w:sz w:val="22"/>
                <w:szCs w:val="22"/>
              </w:rPr>
              <w:t>5</w:t>
            </w:r>
          </w:p>
        </w:tc>
      </w:tr>
      <w:tr w:rsidR="008F2CAA" w:rsidRPr="00ED19A7" w14:paraId="7E6AF3F7" w14:textId="77777777" w:rsidTr="00BF310F">
        <w:tc>
          <w:tcPr>
            <w:tcW w:w="1705" w:type="dxa"/>
          </w:tcPr>
          <w:p w14:paraId="0256F8FA" w14:textId="10E19D2D" w:rsidR="008F2CAA" w:rsidRPr="00ED19A7" w:rsidRDefault="4A960BF1" w:rsidP="4A960BF1">
            <w:pPr>
              <w:rPr>
                <w:rFonts w:cs="Poppins"/>
                <w:sz w:val="22"/>
                <w:szCs w:val="22"/>
              </w:rPr>
            </w:pPr>
            <w:r w:rsidRPr="00ED19A7">
              <w:rPr>
                <w:rFonts w:cs="Poppins"/>
                <w:sz w:val="22"/>
                <w:szCs w:val="22"/>
              </w:rPr>
              <w:t>31-38</w:t>
            </w:r>
          </w:p>
        </w:tc>
        <w:tc>
          <w:tcPr>
            <w:tcW w:w="5490" w:type="dxa"/>
          </w:tcPr>
          <w:p w14:paraId="4E6AFE6E" w14:textId="645A0128" w:rsidR="00570C75" w:rsidRPr="00ED19A7" w:rsidRDefault="4A960BF1" w:rsidP="4A960BF1">
            <w:pPr>
              <w:rPr>
                <w:rFonts w:cs="Poppins"/>
                <w:sz w:val="22"/>
                <w:szCs w:val="22"/>
              </w:rPr>
            </w:pPr>
            <w:r w:rsidRPr="00ED19A7">
              <w:rPr>
                <w:rFonts w:cs="Poppins"/>
                <w:sz w:val="22"/>
                <w:szCs w:val="22"/>
              </w:rPr>
              <w:t xml:space="preserve">Overview of how children solve </w:t>
            </w:r>
            <w:proofErr w:type="gramStart"/>
            <w:r w:rsidRPr="00ED19A7">
              <w:rPr>
                <w:rFonts w:cs="Poppins"/>
                <w:sz w:val="22"/>
                <w:szCs w:val="22"/>
              </w:rPr>
              <w:t>addition</w:t>
            </w:r>
            <w:proofErr w:type="gramEnd"/>
            <w:r w:rsidRPr="00ED19A7">
              <w:rPr>
                <w:rFonts w:cs="Poppins"/>
                <w:sz w:val="22"/>
                <w:szCs w:val="22"/>
              </w:rPr>
              <w:t xml:space="preserve"> and subtraction problems</w:t>
            </w:r>
            <w:r w:rsidR="00F56BD2" w:rsidRPr="00ED19A7">
              <w:rPr>
                <w:rFonts w:cs="Poppins"/>
                <w:sz w:val="22"/>
                <w:szCs w:val="22"/>
              </w:rPr>
              <w:t>:</w:t>
            </w:r>
            <w:r w:rsidRPr="00ED19A7">
              <w:rPr>
                <w:rFonts w:cs="Poppins"/>
                <w:sz w:val="22"/>
                <w:szCs w:val="22"/>
              </w:rPr>
              <w:t xml:space="preserve"> </w:t>
            </w:r>
          </w:p>
          <w:p w14:paraId="3828A466" w14:textId="77777777"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Counting strategies</w:t>
            </w:r>
          </w:p>
          <w:p w14:paraId="32776476" w14:textId="77777777"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Using composition, decomposition, and the properties of addition and subtraction</w:t>
            </w:r>
          </w:p>
          <w:p w14:paraId="277D5054" w14:textId="77777777"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Building on known facts</w:t>
            </w:r>
          </w:p>
          <w:p w14:paraId="7C57E9AE" w14:textId="77777777"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How addition and subtraction problems advance over time</w:t>
            </w:r>
          </w:p>
          <w:p w14:paraId="5D9A3C86" w14:textId="21316A1F" w:rsidR="00454FBB" w:rsidRPr="00ED19A7" w:rsidRDefault="00454FBB" w:rsidP="00454FBB">
            <w:pPr>
              <w:pStyle w:val="ListParagraph"/>
              <w:numPr>
                <w:ilvl w:val="0"/>
                <w:numId w:val="96"/>
              </w:numPr>
              <w:rPr>
                <w:rFonts w:ascii="Poppins" w:eastAsia="Arial Unicode MS" w:hAnsi="Poppins" w:cs="Poppins"/>
                <w:sz w:val="22"/>
                <w:szCs w:val="22"/>
              </w:rPr>
            </w:pPr>
            <w:r w:rsidRPr="00ED19A7">
              <w:rPr>
                <w:rFonts w:ascii="Poppins" w:eastAsia="Arial Unicode MS" w:hAnsi="Poppins" w:cs="Poppins"/>
                <w:sz w:val="22"/>
                <w:szCs w:val="22"/>
              </w:rPr>
              <w:t>Video observation</w:t>
            </w:r>
          </w:p>
        </w:tc>
        <w:tc>
          <w:tcPr>
            <w:tcW w:w="2155" w:type="dxa"/>
          </w:tcPr>
          <w:p w14:paraId="0110D93F" w14:textId="6A9262F6" w:rsidR="008F2CAA" w:rsidRPr="00ED19A7" w:rsidRDefault="4A960BF1" w:rsidP="00454FBB">
            <w:pPr>
              <w:jc w:val="center"/>
              <w:rPr>
                <w:sz w:val="22"/>
                <w:szCs w:val="22"/>
              </w:rPr>
            </w:pPr>
            <w:r w:rsidRPr="00ED19A7">
              <w:rPr>
                <w:sz w:val="22"/>
                <w:szCs w:val="22"/>
              </w:rPr>
              <w:t>15-20</w:t>
            </w:r>
          </w:p>
        </w:tc>
      </w:tr>
      <w:tr w:rsidR="008F2CAA" w:rsidRPr="00ED19A7" w14:paraId="6B3D6F5E" w14:textId="77777777" w:rsidTr="00BF310F">
        <w:tc>
          <w:tcPr>
            <w:tcW w:w="1705" w:type="dxa"/>
          </w:tcPr>
          <w:p w14:paraId="681E3FC4" w14:textId="1104024D" w:rsidR="008F2CAA" w:rsidRPr="00ED19A7" w:rsidRDefault="4A960BF1" w:rsidP="4A960BF1">
            <w:pPr>
              <w:rPr>
                <w:rFonts w:cs="Poppins"/>
                <w:sz w:val="22"/>
                <w:szCs w:val="22"/>
              </w:rPr>
            </w:pPr>
            <w:r w:rsidRPr="00ED19A7">
              <w:rPr>
                <w:rFonts w:cs="Poppins"/>
                <w:sz w:val="22"/>
                <w:szCs w:val="22"/>
              </w:rPr>
              <w:t>39</w:t>
            </w:r>
          </w:p>
        </w:tc>
        <w:tc>
          <w:tcPr>
            <w:tcW w:w="5490" w:type="dxa"/>
          </w:tcPr>
          <w:p w14:paraId="6B81434D" w14:textId="61D907C8" w:rsidR="008F2CAA" w:rsidRPr="00ED19A7" w:rsidRDefault="4A960BF1" w:rsidP="4A960BF1">
            <w:pPr>
              <w:rPr>
                <w:rFonts w:cs="Poppins"/>
                <w:sz w:val="22"/>
                <w:szCs w:val="22"/>
              </w:rPr>
            </w:pPr>
            <w:r w:rsidRPr="00ED19A7">
              <w:rPr>
                <w:rFonts w:cs="Poppins"/>
                <w:sz w:val="22"/>
                <w:szCs w:val="22"/>
              </w:rPr>
              <w:t xml:space="preserve">Closing reflection </w:t>
            </w:r>
          </w:p>
        </w:tc>
        <w:tc>
          <w:tcPr>
            <w:tcW w:w="2155" w:type="dxa"/>
          </w:tcPr>
          <w:p w14:paraId="58FFDFE6" w14:textId="77777777" w:rsidR="008F2CAA" w:rsidRPr="00ED19A7" w:rsidRDefault="4A960BF1" w:rsidP="00454FBB">
            <w:pPr>
              <w:jc w:val="center"/>
              <w:rPr>
                <w:sz w:val="22"/>
                <w:szCs w:val="22"/>
              </w:rPr>
            </w:pPr>
            <w:r w:rsidRPr="00ED19A7">
              <w:rPr>
                <w:sz w:val="22"/>
                <w:szCs w:val="22"/>
              </w:rPr>
              <w:t>5-10</w:t>
            </w:r>
          </w:p>
        </w:tc>
      </w:tr>
    </w:tbl>
    <w:p w14:paraId="094AFB0A" w14:textId="77777777" w:rsidR="0029009B" w:rsidRPr="00454FBB" w:rsidRDefault="4A960BF1" w:rsidP="00845A12">
      <w:pPr>
        <w:pStyle w:val="BodyText"/>
      </w:pPr>
      <w:r w:rsidRPr="00454FBB">
        <w:lastRenderedPageBreak/>
        <w:t>The times are approximate and may vary based on session goals, group size, and participants’ previous experience and familiarity with the content.</w:t>
      </w:r>
    </w:p>
    <w:p w14:paraId="53AA49F6" w14:textId="52FFE332" w:rsidR="008F2CAA" w:rsidRPr="00454FBB" w:rsidRDefault="4A960BF1" w:rsidP="4A960BF1">
      <w:pPr>
        <w:pStyle w:val="Heading2"/>
      </w:pPr>
      <w:r w:rsidRPr="00454FBB">
        <w:t xml:space="preserve">To </w:t>
      </w:r>
      <w:r w:rsidR="005A09BA" w:rsidRPr="00454FBB">
        <w:t>P</w:t>
      </w:r>
      <w:r w:rsidRPr="00454FBB">
        <w:t xml:space="preserve">repare for </w:t>
      </w:r>
      <w:r w:rsidR="005A09BA" w:rsidRPr="00454FBB">
        <w:t>Y</w:t>
      </w:r>
      <w:r w:rsidRPr="00454FBB">
        <w:t xml:space="preserve">our </w:t>
      </w:r>
      <w:r w:rsidR="005A09BA" w:rsidRPr="00454FBB">
        <w:t>S</w:t>
      </w:r>
      <w:r w:rsidRPr="00454FBB">
        <w:t>ession</w:t>
      </w:r>
    </w:p>
    <w:p w14:paraId="38663904" w14:textId="77777777" w:rsidR="0029009B" w:rsidRPr="00454FBB" w:rsidRDefault="4A960BF1" w:rsidP="4A960BF1">
      <w:pPr>
        <w:pStyle w:val="ListBullet"/>
      </w:pPr>
      <w:r w:rsidRPr="00454FBB">
        <w:t>As you plan your professional learning session, consider the content in each of the PowerPoint presentations (PPTs) in this suite:</w:t>
      </w:r>
    </w:p>
    <w:p w14:paraId="44A61197" w14:textId="77777777" w:rsidR="0029009B" w:rsidRPr="00454FBB" w:rsidRDefault="4A960BF1" w:rsidP="00983F18">
      <w:pPr>
        <w:pStyle w:val="ListBullet2"/>
      </w:pPr>
      <w:bookmarkStart w:id="1" w:name="_Hlk166754651"/>
      <w:bookmarkStart w:id="2" w:name="_Hlk169687616"/>
      <w:r w:rsidRPr="00454FBB">
        <w:t xml:space="preserve">PPT 1 “Introduction to Addition and Subtraction: Birth–8 Years” demonstrates how children (birth to eight years old) develop foundational concepts of addition and subtraction. </w:t>
      </w:r>
    </w:p>
    <w:bookmarkEnd w:id="1"/>
    <w:p w14:paraId="31FD9E1B" w14:textId="77777777" w:rsidR="0029009B" w:rsidRPr="00454FBB" w:rsidRDefault="4A960BF1" w:rsidP="00983F18">
      <w:pPr>
        <w:pStyle w:val="ListBullet2"/>
      </w:pPr>
      <w:r w:rsidRPr="00454FBB">
        <w:t xml:space="preserve">PPT 2b “Addition and Subtraction: Preschool, Transitional Kindergarten, and Kindergarten” and PPT 2c “Addition and Subtraction: Early Elementary” describe in greater depth how children at different age levels develop their understanding and ways of solving addition and subtraction problems. These PPTs also include ideas on how to support children in specific age ranges to add and subtract. </w:t>
      </w:r>
    </w:p>
    <w:p w14:paraId="69A739E3" w14:textId="2A5145E5" w:rsidR="0029009B" w:rsidRPr="00454FBB" w:rsidRDefault="4A960BF1" w:rsidP="00983F18">
      <w:pPr>
        <w:pStyle w:val="ListBullet2"/>
      </w:pPr>
      <w:r w:rsidRPr="00454FBB">
        <w:rPr>
          <w:b/>
          <w:bCs/>
        </w:rPr>
        <w:t>Note:</w:t>
      </w:r>
      <w:r w:rsidRPr="00454FBB">
        <w:t xml:space="preserve"> </w:t>
      </w:r>
      <w:r w:rsidR="005A09BA" w:rsidRPr="00454FBB">
        <w:t>T</w:t>
      </w:r>
      <w:r w:rsidRPr="00454FBB">
        <w:t xml:space="preserve">his suite does not offer a PPT 2a that focuses on infants’ and toddlers’ development of addition and subtraction concepts. Content related to infants and toddlers is addressed in PPT 1 “Introduction to Addition and Subtraction: Birth–8 Years.” For more information on the ways infants and toddlers develop understanding of addition and subtraction, review the </w:t>
      </w:r>
      <w:r w:rsidRPr="00454FBB">
        <w:rPr>
          <w:b/>
          <w:bCs/>
        </w:rPr>
        <w:t>Number and Counting</w:t>
      </w:r>
      <w:r w:rsidRPr="00454FBB">
        <w:t xml:space="preserve"> suite. The understanding of addition and subtraction in infants and toddlers is closely related to their knowledge of and skills with number and counting.</w:t>
      </w:r>
    </w:p>
    <w:bookmarkEnd w:id="2"/>
    <w:p w14:paraId="4F64AFA0" w14:textId="1A159B4F" w:rsidR="0029009B" w:rsidRPr="00454FBB" w:rsidRDefault="4A960BF1" w:rsidP="4A960BF1">
      <w:pPr>
        <w:pStyle w:val="ListBullet"/>
      </w:pPr>
      <w:r w:rsidRPr="00454FBB">
        <w:t xml:space="preserve">We encourage you to use PPT 1 “Introduction to Addition and Subtraction: Birth—8 Years” in combination with one age-specific slide deck (PPT 2b or </w:t>
      </w:r>
      <w:r w:rsidR="005A09BA" w:rsidRPr="00454FBB">
        <w:t>PPT </w:t>
      </w:r>
      <w:r w:rsidRPr="00454FBB">
        <w:t>2c). Together</w:t>
      </w:r>
      <w:r w:rsidR="005A09BA" w:rsidRPr="00454FBB">
        <w:t>,</w:t>
      </w:r>
      <w:r w:rsidRPr="00454FBB">
        <w:t xml:space="preserve"> PPT 1 and one age-specific slide deck offer up to three hours of professional learning. However, you might adjust the slide deck depending on your participants’ needs and time allowances. </w:t>
      </w:r>
    </w:p>
    <w:p w14:paraId="115AF6D3" w14:textId="77777777" w:rsidR="008F2CAA" w:rsidRPr="00454FBB" w:rsidRDefault="4A960BF1" w:rsidP="4A960BF1">
      <w:pPr>
        <w:pStyle w:val="ListBullet"/>
      </w:pPr>
      <w:r w:rsidRPr="00454FBB">
        <w:t xml:space="preserve">Before your session, carefully review all handouts and prepare the necessary materials. Select a facilitation method that works best for your session length and format, group size, and participant needs. </w:t>
      </w:r>
    </w:p>
    <w:p w14:paraId="618026BA" w14:textId="77777777" w:rsidR="008F2CAA" w:rsidRPr="00454FBB" w:rsidRDefault="4A960BF1" w:rsidP="4A960BF1">
      <w:pPr>
        <w:pStyle w:val="Heading2"/>
      </w:pPr>
      <w:r w:rsidRPr="00454FBB">
        <w:t>Materials Needed</w:t>
      </w:r>
    </w:p>
    <w:p w14:paraId="7B441067" w14:textId="3441526C" w:rsidR="0029009B" w:rsidRPr="00454FBB" w:rsidRDefault="4A960BF1" w:rsidP="4A960BF1">
      <w:pPr>
        <w:pStyle w:val="ListBullet"/>
      </w:pPr>
      <w:r w:rsidRPr="00454FBB">
        <w:t xml:space="preserve">Collections of small objects (for example, paper clips, shells, cotton balls, counting chips) that participants can use to engage in adding and subtracting experiences throughout this session. If your agency implements </w:t>
      </w:r>
      <w:r w:rsidRPr="00454FBB">
        <w:lastRenderedPageBreak/>
        <w:t>Counting Collections, you might provide some of these collections or invite educators to bring their own collections of small objects from their learning setting to use for counting, putting together, and taking away.</w:t>
      </w:r>
    </w:p>
    <w:p w14:paraId="107E8540" w14:textId="6CD6D724" w:rsidR="0029009B" w:rsidRPr="00454FBB" w:rsidRDefault="4A960BF1" w:rsidP="00845A12">
      <w:pPr>
        <w:pStyle w:val="ListBullet"/>
        <w:rPr>
          <w:lang w:val="es-ES"/>
        </w:rPr>
      </w:pPr>
      <w:r w:rsidRPr="00454FBB">
        <w:t>Writing tools, scratch paper</w:t>
      </w:r>
    </w:p>
    <w:p w14:paraId="3F081F16" w14:textId="359D58A6" w:rsidR="008F2CAA" w:rsidRDefault="008F2CAA">
      <w:pPr>
        <w:rPr>
          <w:color w:val="0F173D"/>
          <w:spacing w:val="-2"/>
          <w:sz w:val="22"/>
          <w:szCs w:val="22"/>
        </w:rPr>
      </w:pPr>
      <w:r>
        <w:br w:type="page"/>
      </w:r>
    </w:p>
    <w:p w14:paraId="56EF014B" w14:textId="66D98817" w:rsidR="00E94F44" w:rsidRPr="00921A29" w:rsidRDefault="007A3448" w:rsidP="00E94F44">
      <w:pPr>
        <w:pStyle w:val="Heading2"/>
      </w:pPr>
      <w:r w:rsidRPr="002B74D5">
        <w:lastRenderedPageBreak/>
        <w:t>S</w:t>
      </w:r>
      <w:r>
        <w:t>LIDE</w:t>
      </w:r>
      <w:r w:rsidR="00E94F44" w:rsidRPr="00921A29">
        <w:t xml:space="preserve"> 1: </w:t>
      </w:r>
      <w:r w:rsidR="00E94F44">
        <w:t xml:space="preserve">Introduction to </w:t>
      </w:r>
      <w:r w:rsidR="00E94F44" w:rsidRPr="00921A29">
        <w:t>Addition and Subtraction</w:t>
      </w:r>
      <w:r w:rsidR="00E94F44">
        <w:t xml:space="preserve">: </w:t>
      </w:r>
      <w:r w:rsidR="00E94F44">
        <w:br/>
        <w:t>Birth–8 Years</w:t>
      </w:r>
      <w:r w:rsidR="00E94F44" w:rsidRPr="00921A29">
        <w:t xml:space="preserve"> </w:t>
      </w:r>
    </w:p>
    <w:p w14:paraId="15B53B23" w14:textId="77777777" w:rsidR="00FC31AD" w:rsidRPr="002F430A" w:rsidRDefault="00FC31AD" w:rsidP="002F430A">
      <w:pPr>
        <w:pStyle w:val="SlideThumbnail"/>
      </w:pPr>
      <w:r w:rsidRPr="00C53FCD">
        <w:drawing>
          <wp:inline distT="0" distB="0" distL="0" distR="0" wp14:anchorId="674E4ED9" wp14:editId="152A5422">
            <wp:extent cx="3251200" cy="1828800"/>
            <wp:effectExtent l="19050" t="19050" r="25400" b="19050"/>
            <wp:docPr id="192486172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61727" name="Picture 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4AA6AA1" w14:textId="77777777" w:rsidR="00FC31AD" w:rsidRPr="004B0C32" w:rsidRDefault="00FC31AD" w:rsidP="00C53FCD">
      <w:pPr>
        <w:pStyle w:val="Heading3"/>
      </w:pPr>
      <w:r w:rsidRPr="00C53FCD">
        <w:t>Talking</w:t>
      </w:r>
      <w:r w:rsidRPr="004B0C32">
        <w:t xml:space="preserve"> Points</w:t>
      </w:r>
    </w:p>
    <w:p w14:paraId="4AF8CBB2" w14:textId="77777777" w:rsidR="006F3EC9" w:rsidRDefault="00990C2C" w:rsidP="00796A59">
      <w:pPr>
        <w:pStyle w:val="ListBullet"/>
      </w:pPr>
      <w:r w:rsidRPr="00990C2C">
        <w:t xml:space="preserve">Hello and welcome, everyone! </w:t>
      </w:r>
    </w:p>
    <w:p w14:paraId="48C2C632" w14:textId="494A85B8" w:rsidR="00990C2C" w:rsidRPr="00990C2C" w:rsidRDefault="00990C2C" w:rsidP="00796A59">
      <w:pPr>
        <w:pStyle w:val="ListBullet"/>
      </w:pPr>
      <w:r w:rsidRPr="00990C2C">
        <w:t xml:space="preserve">Today, we are going to focus on how children develop an understanding of addition and subtraction from birth through the early elementary grades. </w:t>
      </w:r>
    </w:p>
    <w:p w14:paraId="68932791" w14:textId="77777777" w:rsidR="00FC31AD" w:rsidRPr="002B74D5" w:rsidRDefault="00FC31AD" w:rsidP="00C53FCD">
      <w:pPr>
        <w:pStyle w:val="Heading3"/>
      </w:pPr>
      <w:r w:rsidRPr="002B74D5">
        <w:t>Facilitator Notes</w:t>
      </w:r>
    </w:p>
    <w:p w14:paraId="7397DF71" w14:textId="77777777" w:rsidR="00990C2C" w:rsidRPr="00990C2C" w:rsidRDefault="00990C2C" w:rsidP="007F3300">
      <w:pPr>
        <w:pStyle w:val="ListBullet"/>
      </w:pPr>
      <w:r w:rsidRPr="00990C2C">
        <w:t xml:space="preserve">Adjust talking points to include relevant introductions, “housekeeping,” and other information that’s important for your participants to know. </w:t>
      </w:r>
    </w:p>
    <w:p w14:paraId="28E9FE04" w14:textId="201019F6" w:rsidR="00990C2C" w:rsidRPr="00990C2C" w:rsidRDefault="00C74773" w:rsidP="007F3300">
      <w:pPr>
        <w:pStyle w:val="ListBullet"/>
      </w:pPr>
      <w:r>
        <w:t>Share</w:t>
      </w:r>
      <w:r w:rsidR="00990C2C" w:rsidRPr="00990C2C">
        <w:t xml:space="preserve"> with participants that we might use “TK” to refer to transitional kindergarten and “K” for kindergarten.</w:t>
      </w:r>
    </w:p>
    <w:p w14:paraId="1A05622E" w14:textId="3943BABB" w:rsidR="001A58BE" w:rsidRPr="002B74D5" w:rsidRDefault="001A58BE" w:rsidP="001A58BE">
      <w:pPr>
        <w:pStyle w:val="Heading2"/>
      </w:pPr>
      <w:r w:rsidRPr="002B74D5">
        <w:t>S</w:t>
      </w:r>
      <w:r w:rsidR="007A3448">
        <w:t>LIDE</w:t>
      </w:r>
      <w:r w:rsidRPr="002B74D5">
        <w:t xml:space="preserve"> 2: </w:t>
      </w:r>
      <w:r w:rsidR="007A3448">
        <w:t>Acknowledgments</w:t>
      </w:r>
    </w:p>
    <w:p w14:paraId="679545EC" w14:textId="77777777" w:rsidR="001A58BE" w:rsidRDefault="001A58BE" w:rsidP="002F430A">
      <w:pPr>
        <w:pStyle w:val="SlideThumbnail"/>
      </w:pPr>
      <w:r w:rsidRPr="00C53FCD">
        <w:drawing>
          <wp:inline distT="0" distB="0" distL="0" distR="0" wp14:anchorId="64A868A4" wp14:editId="73AB7EBF">
            <wp:extent cx="3251200" cy="1828800"/>
            <wp:effectExtent l="19050" t="19050" r="25400" b="19050"/>
            <wp:docPr id="183808576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85769" name="Picture 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D5E6996" w14:textId="6271AB9A" w:rsidR="001A58BE" w:rsidRPr="001A58BE" w:rsidRDefault="001A58BE" w:rsidP="001A58BE">
      <w:pPr>
        <w:pStyle w:val="BodyText"/>
      </w:pPr>
      <w:r w:rsidRPr="001A58BE">
        <w:t>The Count Play Explore Professional Learning Resources were made possible by Count Play Explore, an early math</w:t>
      </w:r>
      <w:r w:rsidR="00B53439">
        <w:t>, science,</w:t>
      </w:r>
      <w:r w:rsidRPr="001A58BE">
        <w:t xml:space="preserve"> and </w:t>
      </w:r>
      <w:r w:rsidR="00B53439">
        <w:t xml:space="preserve">computer </w:t>
      </w:r>
      <w:r w:rsidRPr="001A58BE">
        <w:t xml:space="preserve">science initiative led by the Fresno County Superintendent of Schools, Early Care and Education Department. This initiative </w:t>
      </w:r>
      <w:r w:rsidRPr="001A58BE">
        <w:lastRenderedPageBreak/>
        <w:t xml:space="preserve">is generously funded by the California Department of Education and the California State Board of Education. These resources, developed in collaboration by WestEd and partners, are intended to be used as a guide for implementing evidence-based strategies, promoting active learning, and encouraging developmentally appropriate practices in early education settings. They are not intended for commercial redistribution, unauthorized modification, or use outside the scope of professional education.  </w:t>
      </w:r>
    </w:p>
    <w:p w14:paraId="276E74B6" w14:textId="3204FF97" w:rsidR="00990C2C" w:rsidRPr="00990C2C" w:rsidRDefault="007A3448" w:rsidP="00990C2C">
      <w:pPr>
        <w:pStyle w:val="Heading2"/>
      </w:pPr>
      <w:r w:rsidRPr="002B74D5">
        <w:t>S</w:t>
      </w:r>
      <w:r>
        <w:t>LIDE</w:t>
      </w:r>
      <w:r w:rsidR="00990C2C" w:rsidRPr="00990C2C">
        <w:t xml:space="preserve"> </w:t>
      </w:r>
      <w:r w:rsidR="001A58BE">
        <w:t>3</w:t>
      </w:r>
      <w:r w:rsidR="00990C2C" w:rsidRPr="00990C2C">
        <w:t>: Session Goals</w:t>
      </w:r>
    </w:p>
    <w:p w14:paraId="7A0C90AB" w14:textId="77777777" w:rsidR="00FC31AD" w:rsidRDefault="00FC31AD" w:rsidP="002F430A">
      <w:pPr>
        <w:pStyle w:val="SlideThumbnail"/>
      </w:pPr>
      <w:r w:rsidRPr="00C53FCD">
        <w:drawing>
          <wp:inline distT="0" distB="0" distL="0" distR="0" wp14:anchorId="5897EEC3" wp14:editId="37A9443C">
            <wp:extent cx="3251200" cy="1828800"/>
            <wp:effectExtent l="19050" t="19050" r="25400" b="19050"/>
            <wp:docPr id="173088001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80018" name="Picture 2">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F16E023" w14:textId="77777777" w:rsidR="00C53FCD" w:rsidRPr="00C53FCD" w:rsidRDefault="00C53FCD" w:rsidP="00C53FCD">
      <w:pPr>
        <w:pStyle w:val="Heading3"/>
      </w:pPr>
      <w:r w:rsidRPr="002B74D5">
        <w:t>Talking Points</w:t>
      </w:r>
    </w:p>
    <w:p w14:paraId="685E13C5" w14:textId="77777777" w:rsidR="00990C2C" w:rsidRPr="00921A29" w:rsidRDefault="00990C2C" w:rsidP="007F3300">
      <w:pPr>
        <w:pStyle w:val="ListBullet"/>
      </w:pPr>
      <w:r w:rsidRPr="00921A29">
        <w:t xml:space="preserve">Today, we will discuss how children develop an understanding of addition and subtraction from infancy into the early elementary years. </w:t>
      </w:r>
    </w:p>
    <w:p w14:paraId="7C295C22" w14:textId="77777777" w:rsidR="00990C2C" w:rsidRPr="00921A29" w:rsidRDefault="00990C2C" w:rsidP="007F3300">
      <w:pPr>
        <w:pStyle w:val="ListBullet"/>
      </w:pPr>
      <w:r w:rsidRPr="00921A29">
        <w:t xml:space="preserve">We will also </w:t>
      </w:r>
      <w:r>
        <w:t>explore</w:t>
      </w:r>
      <w:r w:rsidRPr="00921A29">
        <w:t xml:space="preserve"> different strategies children might use to solve addition and subtraction problems. </w:t>
      </w:r>
    </w:p>
    <w:p w14:paraId="59C07E55" w14:textId="47A13A5E" w:rsidR="00990C2C" w:rsidRDefault="3DAE00BD" w:rsidP="007F3300">
      <w:pPr>
        <w:pStyle w:val="ListBullet"/>
      </w:pPr>
      <w:r>
        <w:t>The ways we will learn together are like the ways children learn. We will play, observe, explore, and reflect. As we engage with one another, reflect on the strategies being used and think about how you might use them in your own context.</w:t>
      </w:r>
    </w:p>
    <w:p w14:paraId="6967D63A" w14:textId="77777777" w:rsidR="00990C2C" w:rsidRPr="002B74D5" w:rsidRDefault="00990C2C" w:rsidP="00990C2C">
      <w:pPr>
        <w:pStyle w:val="Heading3"/>
      </w:pPr>
      <w:r w:rsidRPr="002B74D5">
        <w:t>Facilitator Notes</w:t>
      </w:r>
    </w:p>
    <w:p w14:paraId="405A75D9" w14:textId="51A7E38D" w:rsidR="00990C2C" w:rsidRDefault="00990C2C" w:rsidP="007F3300">
      <w:pPr>
        <w:pStyle w:val="ListBullet"/>
      </w:pPr>
      <w:r w:rsidRPr="00921A29">
        <w:t>Adjust slide content and talking points to reflect what you plan to address in your professional learning session.</w:t>
      </w:r>
    </w:p>
    <w:p w14:paraId="47C07ED1" w14:textId="6FFA627E" w:rsidR="00990C2C" w:rsidRDefault="007A3448" w:rsidP="00990C2C">
      <w:pPr>
        <w:pStyle w:val="Heading2"/>
        <w:rPr>
          <w:u w:color="2F5496"/>
        </w:rPr>
      </w:pPr>
      <w:r w:rsidRPr="002B74D5">
        <w:lastRenderedPageBreak/>
        <w:t>S</w:t>
      </w:r>
      <w:r>
        <w:t>LIDE</w:t>
      </w:r>
      <w:r w:rsidR="00990C2C" w:rsidRPr="00921A29">
        <w:rPr>
          <w:u w:color="2F5496"/>
        </w:rPr>
        <w:t xml:space="preserve"> </w:t>
      </w:r>
      <w:r w:rsidR="001A58BE">
        <w:rPr>
          <w:u w:color="2F5496"/>
        </w:rPr>
        <w:t>4</w:t>
      </w:r>
      <w:r w:rsidR="00990C2C" w:rsidRPr="00921A29">
        <w:rPr>
          <w:u w:color="2F5496"/>
        </w:rPr>
        <w:t xml:space="preserve">: </w:t>
      </w:r>
      <w:r w:rsidR="00990C2C">
        <w:rPr>
          <w:u w:color="2F5496"/>
        </w:rPr>
        <w:t>Play: True or False?</w:t>
      </w:r>
    </w:p>
    <w:p w14:paraId="5130D228" w14:textId="58FB2B36" w:rsidR="00990C2C" w:rsidRPr="00990C2C" w:rsidRDefault="00990C2C" w:rsidP="002F430A">
      <w:pPr>
        <w:pStyle w:val="SlideThumbnail"/>
      </w:pPr>
      <w:r w:rsidRPr="00C53FCD">
        <w:drawing>
          <wp:inline distT="0" distB="0" distL="0" distR="0" wp14:anchorId="36B598ED" wp14:editId="3D74E463">
            <wp:extent cx="3251200" cy="1828800"/>
            <wp:effectExtent l="19050" t="19050" r="25400" b="19050"/>
            <wp:docPr id="54598231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82317" name="Picture 2">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ECDF5F6" w14:textId="77777777" w:rsidR="00990C2C" w:rsidRPr="006F3EC9" w:rsidRDefault="00990C2C" w:rsidP="00796A59">
      <w:pPr>
        <w:pStyle w:val="Heading3"/>
      </w:pPr>
      <w:r w:rsidRPr="006F3EC9">
        <w:t>Talking Points</w:t>
      </w:r>
    </w:p>
    <w:p w14:paraId="7E61B6A1" w14:textId="77777777" w:rsidR="00990C2C" w:rsidRPr="00921A29" w:rsidRDefault="00990C2C" w:rsidP="007F3300">
      <w:pPr>
        <w:pStyle w:val="ListBullet"/>
      </w:pPr>
      <w:r w:rsidRPr="00921A29">
        <w:t>Let’s start by playing a short game of “</w:t>
      </w:r>
      <w:r>
        <w:t>True or False</w:t>
      </w:r>
      <w:r w:rsidRPr="00921A29">
        <w:t>” to explore some ideas about addition and subtraction</w:t>
      </w:r>
      <w:r>
        <w:t>.</w:t>
      </w:r>
    </w:p>
    <w:p w14:paraId="05A83DA5" w14:textId="77777777" w:rsidR="00990C2C" w:rsidRPr="00921A29" w:rsidRDefault="00990C2C" w:rsidP="007F3300">
      <w:pPr>
        <w:pStyle w:val="ListBullet"/>
      </w:pPr>
      <w:r w:rsidRPr="00921A29">
        <w:t xml:space="preserve">I will display some statements about addition and subtraction. Some of these statements are true. Other statements are </w:t>
      </w:r>
      <w:r>
        <w:t>false—</w:t>
      </w:r>
      <w:r w:rsidRPr="00921A29">
        <w:t xml:space="preserve">not true. </w:t>
      </w:r>
    </w:p>
    <w:p w14:paraId="22519FDC" w14:textId="10F421BC" w:rsidR="00990C2C" w:rsidRPr="00921A29" w:rsidRDefault="00990C2C" w:rsidP="007F3300">
      <w:pPr>
        <w:pStyle w:val="ListBullet"/>
      </w:pPr>
      <w:r w:rsidRPr="00921A29">
        <w:t xml:space="preserve">You do not need to answer out loud. Instead, think about whether you believe each statement is </w:t>
      </w:r>
      <w:r w:rsidR="00B52DD1">
        <w:t>true</w:t>
      </w:r>
      <w:r w:rsidR="00B52DD1" w:rsidRPr="00921A29">
        <w:t xml:space="preserve"> </w:t>
      </w:r>
      <w:r w:rsidRPr="00921A29">
        <w:t xml:space="preserve">or </w:t>
      </w:r>
      <w:r w:rsidR="00B52DD1">
        <w:t>false</w:t>
      </w:r>
      <w:r w:rsidRPr="00921A29">
        <w:t>.</w:t>
      </w:r>
    </w:p>
    <w:p w14:paraId="306E8840" w14:textId="12831593" w:rsidR="00990C2C" w:rsidRDefault="007A3448" w:rsidP="00990C2C">
      <w:pPr>
        <w:pStyle w:val="Heading2"/>
      </w:pPr>
      <w:r w:rsidRPr="002B74D5">
        <w:t>S</w:t>
      </w:r>
      <w:r>
        <w:t>LIDE</w:t>
      </w:r>
      <w:r w:rsidR="00990C2C" w:rsidRPr="00921A29">
        <w:t xml:space="preserve"> </w:t>
      </w:r>
      <w:r w:rsidR="001A58BE">
        <w:t>5</w:t>
      </w:r>
      <w:r w:rsidR="00990C2C" w:rsidRPr="00921A29">
        <w:t xml:space="preserve">: </w:t>
      </w:r>
      <w:r w:rsidR="00990C2C">
        <w:t>True or False?</w:t>
      </w:r>
      <w:r w:rsidR="00990C2C" w:rsidRPr="00921A29">
        <w:t xml:space="preserve"> #</w:t>
      </w:r>
      <w:r w:rsidR="00990C2C">
        <w:t>1</w:t>
      </w:r>
    </w:p>
    <w:p w14:paraId="5F29733C" w14:textId="54369E8F" w:rsidR="00990C2C" w:rsidRPr="00990C2C" w:rsidRDefault="00990C2C" w:rsidP="002F430A">
      <w:pPr>
        <w:pStyle w:val="SlideThumbnail"/>
      </w:pPr>
      <w:r w:rsidRPr="00C53FCD">
        <w:drawing>
          <wp:inline distT="0" distB="0" distL="0" distR="0" wp14:anchorId="4E6DC504" wp14:editId="23EC5B3C">
            <wp:extent cx="3251200" cy="1828800"/>
            <wp:effectExtent l="19050" t="19050" r="25400" b="19050"/>
            <wp:docPr id="12780535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53500"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B6DC41D" w14:textId="77777777" w:rsidR="00990C2C" w:rsidRPr="00603CD6" w:rsidRDefault="00990C2C" w:rsidP="00990C2C">
      <w:pPr>
        <w:pStyle w:val="BodyText"/>
      </w:pPr>
      <w:r w:rsidRPr="00603CD6">
        <w:t xml:space="preserve">This slide contains animation. See instructions in the Talking Points. </w:t>
      </w:r>
    </w:p>
    <w:p w14:paraId="5D093D3D" w14:textId="77777777" w:rsidR="00990C2C" w:rsidRPr="006F3EC9" w:rsidRDefault="00990C2C" w:rsidP="00796A59">
      <w:pPr>
        <w:pStyle w:val="Heading3"/>
      </w:pPr>
      <w:r w:rsidRPr="006F3EC9">
        <w:t>Talking Points</w:t>
      </w:r>
    </w:p>
    <w:p w14:paraId="467F298C" w14:textId="77777777" w:rsidR="00990C2C" w:rsidRPr="00921A29" w:rsidRDefault="00990C2C" w:rsidP="007F3300">
      <w:pPr>
        <w:pStyle w:val="ListBullet"/>
      </w:pPr>
      <w:r w:rsidRPr="00921A29">
        <w:t>Adding and subtracting should always involve written numerals.</w:t>
      </w:r>
    </w:p>
    <w:p w14:paraId="1769B847" w14:textId="77777777" w:rsidR="00990C2C" w:rsidRPr="00921A29" w:rsidRDefault="00990C2C" w:rsidP="007F3300">
      <w:pPr>
        <w:pStyle w:val="ListBullet"/>
      </w:pPr>
      <w:r w:rsidRPr="00921A29">
        <w:t>[Pause to allow participants time to think about the statement.]</w:t>
      </w:r>
    </w:p>
    <w:p w14:paraId="4DCF3C28" w14:textId="77777777" w:rsidR="00990C2C" w:rsidRPr="00921A29" w:rsidRDefault="00990C2C" w:rsidP="007F3300">
      <w:pPr>
        <w:pStyle w:val="ListBullet"/>
      </w:pPr>
      <w:r w:rsidRPr="00921A29">
        <w:t>[Click] F</w:t>
      </w:r>
      <w:r>
        <w:t>alse</w:t>
      </w:r>
      <w:r w:rsidRPr="00921A29">
        <w:t xml:space="preserve">! </w:t>
      </w:r>
    </w:p>
    <w:p w14:paraId="2243A57F" w14:textId="3961BEEE" w:rsidR="00990C2C" w:rsidRPr="00921A29" w:rsidRDefault="00990C2C" w:rsidP="007F3300">
      <w:pPr>
        <w:pStyle w:val="ListBullet"/>
      </w:pPr>
      <w:r w:rsidRPr="00921A29">
        <w:lastRenderedPageBreak/>
        <w:t>[Click</w:t>
      </w:r>
      <w:r>
        <w:t>: The following text will appear on the screen:</w:t>
      </w:r>
      <w:r w:rsidRPr="00921A29">
        <w:t>] Children begin adding and subtracting physical objects without using written numerals or written equations</w:t>
      </w:r>
      <w:r>
        <w:t xml:space="preserve"> (Huttenlocher</w:t>
      </w:r>
      <w:r w:rsidR="00087DDB">
        <w:t xml:space="preserve"> et al., </w:t>
      </w:r>
      <w:r>
        <w:t>1994)</w:t>
      </w:r>
      <w:r w:rsidRPr="00921A29">
        <w:t xml:space="preserve">. </w:t>
      </w:r>
    </w:p>
    <w:p w14:paraId="1830C03F" w14:textId="195E9235" w:rsidR="00990C2C" w:rsidRDefault="007A3448" w:rsidP="00990C2C">
      <w:pPr>
        <w:pStyle w:val="Heading2"/>
      </w:pPr>
      <w:r w:rsidRPr="002B74D5">
        <w:t>S</w:t>
      </w:r>
      <w:r>
        <w:t>LIDE</w:t>
      </w:r>
      <w:r w:rsidR="00990C2C" w:rsidRPr="00921A29">
        <w:t xml:space="preserve"> </w:t>
      </w:r>
      <w:r w:rsidR="001A58BE">
        <w:t>6</w:t>
      </w:r>
      <w:r w:rsidR="00990C2C" w:rsidRPr="00921A29">
        <w:t xml:space="preserve">: </w:t>
      </w:r>
      <w:r w:rsidR="00990C2C">
        <w:t>True or False?</w:t>
      </w:r>
      <w:r w:rsidR="00990C2C" w:rsidRPr="00921A29">
        <w:t xml:space="preserve"> #</w:t>
      </w:r>
      <w:r w:rsidR="00990C2C">
        <w:t>2</w:t>
      </w:r>
    </w:p>
    <w:p w14:paraId="20C2FD84" w14:textId="7384700A" w:rsidR="00990C2C" w:rsidRPr="00990C2C" w:rsidRDefault="00990C2C" w:rsidP="002F430A">
      <w:pPr>
        <w:pStyle w:val="SlideThumbnail"/>
      </w:pPr>
      <w:r w:rsidRPr="00C53FCD">
        <w:drawing>
          <wp:inline distT="0" distB="0" distL="0" distR="0" wp14:anchorId="3ACB2D97" wp14:editId="43516068">
            <wp:extent cx="3251200" cy="1828800"/>
            <wp:effectExtent l="19050" t="19050" r="25400" b="19050"/>
            <wp:docPr id="118513140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131408" name="Picture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14BF2D3" w14:textId="77777777" w:rsidR="00990C2C" w:rsidRPr="00603CD6" w:rsidRDefault="00990C2C" w:rsidP="00990C2C">
      <w:pPr>
        <w:pStyle w:val="BodyText"/>
      </w:pPr>
      <w:r w:rsidRPr="00603CD6">
        <w:t xml:space="preserve">This slide contains animation. See instructions in the Talking Points. </w:t>
      </w:r>
    </w:p>
    <w:p w14:paraId="79AF5C7E" w14:textId="77777777" w:rsidR="00990C2C" w:rsidRPr="006F3EC9" w:rsidRDefault="00990C2C" w:rsidP="00796A59">
      <w:pPr>
        <w:pStyle w:val="Heading3"/>
      </w:pPr>
      <w:r w:rsidRPr="006F3EC9">
        <w:t>Talking Points</w:t>
      </w:r>
    </w:p>
    <w:p w14:paraId="577C57CA" w14:textId="77777777" w:rsidR="00990C2C" w:rsidRPr="00921A29" w:rsidRDefault="00990C2C" w:rsidP="007F3300">
      <w:pPr>
        <w:pStyle w:val="ListBullet"/>
      </w:pPr>
      <w:r w:rsidRPr="00921A29">
        <w:t>Children can understand addition and subtraction before they can count.</w:t>
      </w:r>
    </w:p>
    <w:p w14:paraId="5840D08D" w14:textId="77777777" w:rsidR="00990C2C" w:rsidRPr="00921A29" w:rsidRDefault="00990C2C" w:rsidP="007F3300">
      <w:pPr>
        <w:pStyle w:val="ListBullet"/>
      </w:pPr>
      <w:r w:rsidRPr="00921A29">
        <w:t>[Pause to allow participants time to think about the statement.]</w:t>
      </w:r>
    </w:p>
    <w:p w14:paraId="498D87D7" w14:textId="77777777" w:rsidR="00990C2C" w:rsidRPr="00921A29" w:rsidRDefault="00990C2C" w:rsidP="007F3300">
      <w:pPr>
        <w:pStyle w:val="ListBullet"/>
      </w:pPr>
      <w:r w:rsidRPr="00921A29">
        <w:t>[Click]</w:t>
      </w:r>
      <w:r>
        <w:t>True</w:t>
      </w:r>
      <w:r w:rsidRPr="00921A29">
        <w:t xml:space="preserve">! </w:t>
      </w:r>
    </w:p>
    <w:p w14:paraId="55A11C0B" w14:textId="07384B6A" w:rsidR="00990C2C" w:rsidRPr="00921A29" w:rsidRDefault="00990C2C" w:rsidP="007F3300">
      <w:pPr>
        <w:pStyle w:val="ListBullet"/>
      </w:pPr>
      <w:r w:rsidRPr="00921A29">
        <w:t>[Click</w:t>
      </w:r>
      <w:r>
        <w:t>: The following text will appear on the screen:</w:t>
      </w:r>
      <w:r w:rsidRPr="00921A29">
        <w:t xml:space="preserve">] </w:t>
      </w:r>
      <w:r>
        <w:t>I</w:t>
      </w:r>
      <w:r w:rsidRPr="00921A29">
        <w:t>nfants understand that adding will make more and taking away will make less</w:t>
      </w:r>
      <w:r>
        <w:t xml:space="preserve"> (McCrink &amp; Wynn, 2004).</w:t>
      </w:r>
      <w:r w:rsidRPr="00921A29">
        <w:t xml:space="preserve"> </w:t>
      </w:r>
      <w:r w:rsidR="00B52DD1">
        <w:t>Even before children can count, they are able to notice changes in quantity. We will discuss this more later in the session.</w:t>
      </w:r>
    </w:p>
    <w:p w14:paraId="20BDC324" w14:textId="2C13D8BB" w:rsidR="00990C2C" w:rsidRDefault="007A3448" w:rsidP="00990C2C">
      <w:pPr>
        <w:pStyle w:val="Heading2"/>
      </w:pPr>
      <w:r w:rsidRPr="002B74D5">
        <w:t>S</w:t>
      </w:r>
      <w:r>
        <w:t>LIDE</w:t>
      </w:r>
      <w:r w:rsidR="00990C2C" w:rsidRPr="00921A29">
        <w:t xml:space="preserve"> </w:t>
      </w:r>
      <w:r w:rsidR="001A58BE">
        <w:t>7</w:t>
      </w:r>
      <w:r w:rsidR="00990C2C" w:rsidRPr="00921A29">
        <w:t xml:space="preserve">: </w:t>
      </w:r>
      <w:r w:rsidR="00990C2C">
        <w:t>True or False?</w:t>
      </w:r>
      <w:r w:rsidR="00990C2C" w:rsidRPr="00921A29">
        <w:t xml:space="preserve"> #3</w:t>
      </w:r>
    </w:p>
    <w:p w14:paraId="763363B6" w14:textId="0C369E01" w:rsidR="00990C2C" w:rsidRPr="00990C2C" w:rsidRDefault="00990C2C" w:rsidP="002F430A">
      <w:pPr>
        <w:pStyle w:val="SlideThumbnail"/>
      </w:pPr>
      <w:r w:rsidRPr="00C53FCD">
        <w:drawing>
          <wp:inline distT="0" distB="0" distL="0" distR="0" wp14:anchorId="0C88DBD1" wp14:editId="3D716C37">
            <wp:extent cx="3251200" cy="1828800"/>
            <wp:effectExtent l="19050" t="19050" r="25400" b="19050"/>
            <wp:docPr id="142925797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57975" name="Picture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AF3FA32" w14:textId="77777777" w:rsidR="00990C2C" w:rsidRPr="006F3EC9" w:rsidRDefault="00990C2C" w:rsidP="00796A59">
      <w:pPr>
        <w:pStyle w:val="BodyText"/>
      </w:pPr>
      <w:r w:rsidRPr="006F3EC9">
        <w:t xml:space="preserve">This slide contains animation. See instructions in the Talking Points. </w:t>
      </w:r>
    </w:p>
    <w:p w14:paraId="6CD219E4" w14:textId="77777777" w:rsidR="00990C2C" w:rsidRPr="006F3EC9" w:rsidRDefault="00990C2C" w:rsidP="00796A59">
      <w:pPr>
        <w:pStyle w:val="Heading3"/>
      </w:pPr>
      <w:r w:rsidRPr="006F3EC9">
        <w:lastRenderedPageBreak/>
        <w:t>Talking Points</w:t>
      </w:r>
    </w:p>
    <w:p w14:paraId="533835D7" w14:textId="77777777" w:rsidR="00990C2C" w:rsidRPr="0052640C" w:rsidRDefault="00990C2C" w:rsidP="007F3300">
      <w:pPr>
        <w:pStyle w:val="ListBullet"/>
      </w:pPr>
      <w:r w:rsidRPr="0052640C">
        <w:t>Children should be discouraged from using their fingers to add or subtract—especially as they get older.</w:t>
      </w:r>
    </w:p>
    <w:p w14:paraId="2E76563E" w14:textId="77777777" w:rsidR="00990C2C" w:rsidRPr="0052640C" w:rsidRDefault="00990C2C" w:rsidP="007F3300">
      <w:pPr>
        <w:pStyle w:val="ListBullet"/>
      </w:pPr>
      <w:r w:rsidRPr="0052640C">
        <w:t xml:space="preserve">[Click] False! </w:t>
      </w:r>
    </w:p>
    <w:p w14:paraId="0CD759E6" w14:textId="77777777" w:rsidR="00990C2C" w:rsidRPr="0052640C" w:rsidRDefault="00990C2C" w:rsidP="007F3300">
      <w:pPr>
        <w:pStyle w:val="ListBullet"/>
      </w:pPr>
      <w:r w:rsidRPr="0052640C">
        <w:t xml:space="preserve">[Click: The following text will appear on the screen:] Children use their fingers to add and subtract—just like they might use concrete objects such as counting chips or blocks to add and subtract. </w:t>
      </w:r>
    </w:p>
    <w:p w14:paraId="3CA08A12" w14:textId="4766D511" w:rsidR="00990C2C" w:rsidRPr="0052640C" w:rsidRDefault="00990C2C" w:rsidP="007F3300">
      <w:pPr>
        <w:pStyle w:val="ListBullet"/>
      </w:pPr>
      <w:r w:rsidRPr="0052640C">
        <w:t>In fact, using fingers to add and subtract in the early years helps children solve addition and subtraction problems with more accuracy (Poletti et</w:t>
      </w:r>
      <w:r w:rsidR="002F0FBE">
        <w:t xml:space="preserve"> </w:t>
      </w:r>
      <w:r w:rsidRPr="0052640C">
        <w:t>al., 2025). As children get older, they might find more efficient—faster and more accurate—ways of adding and subtracting (Clements &amp; Sarama, 2020).</w:t>
      </w:r>
    </w:p>
    <w:p w14:paraId="75DDB33F" w14:textId="6FB7CBD0" w:rsidR="00990C2C" w:rsidRDefault="007A3448" w:rsidP="00990C2C">
      <w:pPr>
        <w:pStyle w:val="Heading2"/>
      </w:pPr>
      <w:r w:rsidRPr="002B74D5">
        <w:t>S</w:t>
      </w:r>
      <w:r>
        <w:t>LIDE</w:t>
      </w:r>
      <w:r w:rsidR="00990C2C" w:rsidRPr="00921A29">
        <w:t xml:space="preserve"> </w:t>
      </w:r>
      <w:r w:rsidR="001A58BE">
        <w:t>8</w:t>
      </w:r>
      <w:r w:rsidR="00990C2C" w:rsidRPr="00921A29">
        <w:t xml:space="preserve">: </w:t>
      </w:r>
      <w:r w:rsidR="00990C2C">
        <w:t>True or False?</w:t>
      </w:r>
      <w:r w:rsidR="00990C2C" w:rsidRPr="00921A29">
        <w:t xml:space="preserve"> #4</w:t>
      </w:r>
    </w:p>
    <w:p w14:paraId="2125FD55" w14:textId="7594E3C0" w:rsidR="00990C2C" w:rsidRPr="00990C2C" w:rsidRDefault="00990C2C" w:rsidP="002F430A">
      <w:pPr>
        <w:pStyle w:val="SlideThumbnail"/>
      </w:pPr>
      <w:r w:rsidRPr="00C53FCD">
        <w:drawing>
          <wp:inline distT="0" distB="0" distL="0" distR="0" wp14:anchorId="13D358D9" wp14:editId="6C34B785">
            <wp:extent cx="3251200" cy="1828800"/>
            <wp:effectExtent l="19050" t="19050" r="25400" b="19050"/>
            <wp:docPr id="16619711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7111" name="Picture 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5326881" w14:textId="77777777" w:rsidR="00990C2C" w:rsidRPr="006F3EC9" w:rsidRDefault="00990C2C" w:rsidP="00796A59">
      <w:pPr>
        <w:pStyle w:val="BodyText"/>
      </w:pPr>
      <w:r w:rsidRPr="006F3EC9">
        <w:t xml:space="preserve">This slide contains animation. See instructions in the Talking Points. </w:t>
      </w:r>
    </w:p>
    <w:p w14:paraId="09DFF701" w14:textId="77777777" w:rsidR="00990C2C" w:rsidRPr="006F3EC9" w:rsidRDefault="00990C2C" w:rsidP="00796A59">
      <w:pPr>
        <w:pStyle w:val="Heading3"/>
      </w:pPr>
      <w:r w:rsidRPr="006F3EC9">
        <w:t>Talking Points</w:t>
      </w:r>
    </w:p>
    <w:p w14:paraId="7013A88B" w14:textId="77777777" w:rsidR="00990C2C" w:rsidRPr="00921A29" w:rsidRDefault="00990C2C" w:rsidP="007F3300">
      <w:pPr>
        <w:pStyle w:val="ListBullet"/>
      </w:pPr>
      <w:r w:rsidRPr="00921A29">
        <w:t>Children can add and subtract more accurately if they know the count sequence.</w:t>
      </w:r>
    </w:p>
    <w:p w14:paraId="3D35CBC4" w14:textId="77777777" w:rsidR="00990C2C" w:rsidRPr="00921A29" w:rsidRDefault="00990C2C" w:rsidP="007F3300">
      <w:pPr>
        <w:pStyle w:val="ListBullet"/>
      </w:pPr>
      <w:r w:rsidRPr="00921A29">
        <w:t xml:space="preserve">[Click] </w:t>
      </w:r>
      <w:r>
        <w:t>True</w:t>
      </w:r>
      <w:r w:rsidRPr="00921A29">
        <w:t xml:space="preserve">! </w:t>
      </w:r>
    </w:p>
    <w:p w14:paraId="53D6EE00" w14:textId="77777777" w:rsidR="00990C2C" w:rsidRPr="00921A29" w:rsidRDefault="00990C2C" w:rsidP="007F3300">
      <w:pPr>
        <w:pStyle w:val="ListBullet"/>
      </w:pPr>
      <w:r w:rsidRPr="00921A29">
        <w:t>[Click</w:t>
      </w:r>
      <w:r>
        <w:t xml:space="preserve">: The following text will appear </w:t>
      </w:r>
      <w:r w:rsidRPr="00022765">
        <w:t>on the screen:] Children understand that adding makes more and taking away makes less before they can count. However, children’s ability to add and subtract advances when they know the count sequence and can use number words to communicate about quantity (Clements &amp; Sarama, 2020).</w:t>
      </w:r>
    </w:p>
    <w:p w14:paraId="777560FF" w14:textId="630D923F" w:rsidR="00990C2C" w:rsidRDefault="007A3448" w:rsidP="00990C2C">
      <w:pPr>
        <w:pStyle w:val="Heading2"/>
      </w:pPr>
      <w:r w:rsidRPr="002B74D5">
        <w:lastRenderedPageBreak/>
        <w:t>S</w:t>
      </w:r>
      <w:r>
        <w:t>LIDE</w:t>
      </w:r>
      <w:r w:rsidR="00990C2C" w:rsidRPr="00921A29">
        <w:t xml:space="preserve"> </w:t>
      </w:r>
      <w:r w:rsidR="001A58BE">
        <w:t>9</w:t>
      </w:r>
      <w:r w:rsidR="00990C2C" w:rsidRPr="00921A29">
        <w:t xml:space="preserve">: </w:t>
      </w:r>
      <w:r w:rsidR="00990C2C">
        <w:t>True or False?</w:t>
      </w:r>
      <w:r w:rsidR="00990C2C" w:rsidRPr="00921A29">
        <w:t xml:space="preserve"> #5</w:t>
      </w:r>
    </w:p>
    <w:p w14:paraId="0DB74C64" w14:textId="2C7DEA5E" w:rsidR="00990C2C" w:rsidRPr="00990C2C" w:rsidRDefault="00990C2C" w:rsidP="002F430A">
      <w:pPr>
        <w:pStyle w:val="SlideThumbnail"/>
      </w:pPr>
      <w:r w:rsidRPr="00C53FCD">
        <w:drawing>
          <wp:inline distT="0" distB="0" distL="0" distR="0" wp14:anchorId="5DB65E6F" wp14:editId="1417B2D8">
            <wp:extent cx="3251200" cy="1828800"/>
            <wp:effectExtent l="19050" t="19050" r="25400" b="19050"/>
            <wp:docPr id="88932844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28442" name="Picture 2">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D16FF29" w14:textId="77777777" w:rsidR="00990C2C" w:rsidRPr="006F3EC9" w:rsidRDefault="00990C2C" w:rsidP="00796A59">
      <w:pPr>
        <w:pStyle w:val="BodyText"/>
      </w:pPr>
      <w:r w:rsidRPr="006F3EC9">
        <w:t xml:space="preserve">This slide contains animation. See instructions in the Talking Points. </w:t>
      </w:r>
    </w:p>
    <w:p w14:paraId="2647B0B9" w14:textId="77777777" w:rsidR="00990C2C" w:rsidRPr="00921A29" w:rsidRDefault="00990C2C" w:rsidP="00D51455">
      <w:pPr>
        <w:pStyle w:val="Heading3"/>
      </w:pPr>
      <w:r w:rsidRPr="00921A29">
        <w:t>Talking Points</w:t>
      </w:r>
    </w:p>
    <w:p w14:paraId="2753612E" w14:textId="77777777" w:rsidR="00990C2C" w:rsidRPr="00921A29" w:rsidRDefault="00990C2C" w:rsidP="00D51455">
      <w:pPr>
        <w:pStyle w:val="ListBullet"/>
        <w:keepNext/>
      </w:pPr>
      <w:r w:rsidRPr="00921A29">
        <w:t xml:space="preserve">Children should use flash cards to memorize addition and subtraction facts. </w:t>
      </w:r>
    </w:p>
    <w:p w14:paraId="44C3EF7D" w14:textId="77777777" w:rsidR="00990C2C" w:rsidRPr="00921A29" w:rsidRDefault="00990C2C" w:rsidP="007F3300">
      <w:pPr>
        <w:pStyle w:val="ListBullet"/>
      </w:pPr>
      <w:r w:rsidRPr="00921A29">
        <w:t xml:space="preserve">[Click] </w:t>
      </w:r>
      <w:r>
        <w:t>False</w:t>
      </w:r>
      <w:r w:rsidRPr="00921A29">
        <w:t xml:space="preserve">! </w:t>
      </w:r>
    </w:p>
    <w:p w14:paraId="2BC756B8" w14:textId="77777777" w:rsidR="00990C2C" w:rsidRDefault="00990C2C" w:rsidP="007F3300">
      <w:pPr>
        <w:pStyle w:val="ListBullet"/>
      </w:pPr>
      <w:r w:rsidRPr="00921A29">
        <w:t>[Click</w:t>
      </w:r>
      <w:r>
        <w:t>: The following text will appear on the screen:</w:t>
      </w:r>
      <w:r w:rsidRPr="00921A29">
        <w:t xml:space="preserve">] </w:t>
      </w:r>
      <w:r>
        <w:t xml:space="preserve">Children do not need to use flash cards to memorize addition and subtraction facts. </w:t>
      </w:r>
    </w:p>
    <w:p w14:paraId="19568F30" w14:textId="62CDA00D" w:rsidR="00990C2C" w:rsidRPr="00921A29" w:rsidRDefault="00990C2C" w:rsidP="007F3300">
      <w:pPr>
        <w:pStyle w:val="ListBullet"/>
      </w:pPr>
      <w:r>
        <w:t>For most children, using</w:t>
      </w:r>
      <w:r w:rsidRPr="00921A29">
        <w:t xml:space="preserve"> flash cards</w:t>
      </w:r>
      <w:r>
        <w:t>, or other rote tasks, is not the most effective way</w:t>
      </w:r>
      <w:r w:rsidRPr="00921A29">
        <w:t xml:space="preserve"> to </w:t>
      </w:r>
      <w:r>
        <w:t>help them remember</w:t>
      </w:r>
      <w:r w:rsidRPr="00921A29">
        <w:t xml:space="preserve"> addition and subtraction facts</w:t>
      </w:r>
      <w:r>
        <w:t xml:space="preserve"> (</w:t>
      </w:r>
      <w:r w:rsidR="002F0FBE">
        <w:t xml:space="preserve">Boaler, 2014; </w:t>
      </w:r>
      <w:r>
        <w:t>Clements &amp; Sarama, 2020)</w:t>
      </w:r>
      <w:r w:rsidRPr="00921A29">
        <w:t xml:space="preserve">. </w:t>
      </w:r>
      <w:r w:rsidRPr="007F1E07">
        <w:t xml:space="preserve">If children memorize addition or subtraction facts without </w:t>
      </w:r>
      <w:r w:rsidR="00B52DD1">
        <w:t xml:space="preserve">constructing an </w:t>
      </w:r>
      <w:r w:rsidRPr="007F1E07">
        <w:t xml:space="preserve">understanding </w:t>
      </w:r>
      <w:r w:rsidR="00B52DD1">
        <w:t xml:space="preserve">of </w:t>
      </w:r>
      <w:r w:rsidRPr="007F1E07">
        <w:t>the relationships between the numbers, their knowledge is less useful. Children who only memorize facts</w:t>
      </w:r>
      <w:r>
        <w:t xml:space="preserve"> through rote experiences </w:t>
      </w:r>
      <w:r w:rsidRPr="007F1E07">
        <w:t>often struggle to apply facts to new and more complex problems</w:t>
      </w:r>
      <w:r>
        <w:t>.</w:t>
      </w:r>
    </w:p>
    <w:p w14:paraId="28BFDCB6" w14:textId="72CBE610" w:rsidR="00990C2C" w:rsidRPr="00921A29" w:rsidRDefault="00990C2C" w:rsidP="007F3300">
      <w:pPr>
        <w:pStyle w:val="ListBullet"/>
      </w:pPr>
      <w:r w:rsidRPr="00921A29">
        <w:t xml:space="preserve">Thank you for playing </w:t>
      </w:r>
      <w:r w:rsidR="006F3EC9">
        <w:t>True of False</w:t>
      </w:r>
      <w:r w:rsidRPr="00921A29">
        <w:t xml:space="preserve">! I hope this game helped you think more about addition and subtraction. We will revisit some of these ideas throughout our session. </w:t>
      </w:r>
    </w:p>
    <w:p w14:paraId="6382F567" w14:textId="74414D82" w:rsidR="00990C2C" w:rsidRDefault="00557143" w:rsidP="0052640C">
      <w:pPr>
        <w:pStyle w:val="Heading2"/>
      </w:pPr>
      <w:r w:rsidRPr="002B74D5">
        <w:lastRenderedPageBreak/>
        <w:t>S</w:t>
      </w:r>
      <w:r>
        <w:t>LIDE</w:t>
      </w:r>
      <w:r w:rsidR="00990C2C" w:rsidRPr="00921A29">
        <w:t xml:space="preserve"> </w:t>
      </w:r>
      <w:r w:rsidR="001A58BE">
        <w:t>10</w:t>
      </w:r>
      <w:r w:rsidR="00990C2C" w:rsidRPr="00921A29">
        <w:t>: Observe: Addi</w:t>
      </w:r>
      <w:r w:rsidR="00990C2C">
        <w:t>ng</w:t>
      </w:r>
      <w:r w:rsidR="00990C2C" w:rsidRPr="00921A29">
        <w:t xml:space="preserve"> and Subtracti</w:t>
      </w:r>
      <w:r w:rsidR="00990C2C">
        <w:t>ng</w:t>
      </w:r>
    </w:p>
    <w:p w14:paraId="74B16E30" w14:textId="1A03CF8B" w:rsidR="0052640C" w:rsidRPr="0052640C" w:rsidRDefault="0052640C" w:rsidP="002F430A">
      <w:pPr>
        <w:pStyle w:val="SlideThumbnail"/>
      </w:pPr>
      <w:r w:rsidRPr="00C53FCD">
        <w:drawing>
          <wp:inline distT="0" distB="0" distL="0" distR="0" wp14:anchorId="1E4CA717" wp14:editId="4BE7BBAD">
            <wp:extent cx="3251200" cy="1828800"/>
            <wp:effectExtent l="19050" t="19050" r="25400" b="19050"/>
            <wp:docPr id="50776402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764029" name="Picture 2">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43011B8" w14:textId="4B0FCA8D" w:rsidR="00E74028" w:rsidRPr="002B74D5" w:rsidRDefault="00E74028" w:rsidP="00E74028">
      <w:pPr>
        <w:pStyle w:val="BodyText"/>
        <w:spacing w:after="0"/>
      </w:pPr>
      <w:r w:rsidRPr="002B74D5">
        <w:rPr>
          <w:b/>
          <w:bCs/>
        </w:rPr>
        <w:t>Time</w:t>
      </w:r>
      <w:r>
        <w:rPr>
          <w:b/>
          <w:bCs/>
        </w:rPr>
        <w:t xml:space="preserve">: </w:t>
      </w:r>
      <w:r w:rsidRPr="002B74D5">
        <w:t>10</w:t>
      </w:r>
      <w:r>
        <w:t>–</w:t>
      </w:r>
      <w:r w:rsidRPr="00921A29">
        <w:t>15 minutes (including discussion on next slide)</w:t>
      </w:r>
    </w:p>
    <w:p w14:paraId="13246BFB" w14:textId="4FE1C912" w:rsidR="00E74028" w:rsidRPr="002B74D5" w:rsidRDefault="47ED3EBD" w:rsidP="00E74028">
      <w:pPr>
        <w:pStyle w:val="BodyText"/>
        <w:spacing w:before="0"/>
      </w:pPr>
      <w:r w:rsidRPr="47ED3EBD">
        <w:rPr>
          <w:b/>
          <w:bCs/>
        </w:rPr>
        <w:t xml:space="preserve">Materials: </w:t>
      </w:r>
      <w:hyperlink r:id="rId17">
        <w:r w:rsidRPr="47ED3EBD">
          <w:rPr>
            <w:rStyle w:val="Hyperlink"/>
          </w:rPr>
          <w:t>Adding and Subtracting across the Ages</w:t>
        </w:r>
      </w:hyperlink>
      <w:r>
        <w:t xml:space="preserve"> video </w:t>
      </w:r>
    </w:p>
    <w:p w14:paraId="1F48925B" w14:textId="77777777" w:rsidR="00990C2C" w:rsidRPr="00921A29" w:rsidRDefault="00990C2C" w:rsidP="00E74028">
      <w:pPr>
        <w:pStyle w:val="Heading3"/>
      </w:pPr>
      <w:r w:rsidRPr="00921A29">
        <w:t>Talking Points</w:t>
      </w:r>
    </w:p>
    <w:p w14:paraId="3E236AA6" w14:textId="52DEFC0D" w:rsidR="00990C2C" w:rsidRPr="00921A29" w:rsidRDefault="00990C2C" w:rsidP="007F3300">
      <w:pPr>
        <w:pStyle w:val="ListBullet"/>
      </w:pPr>
      <w:r w:rsidRPr="00921A29">
        <w:t xml:space="preserve">We have done some thinking about addition and subtraction. Now, we will observe a video that shows children of different ages developing or using addition and subtraction knowledge and skills. </w:t>
      </w:r>
    </w:p>
    <w:p w14:paraId="6FBF47FB" w14:textId="77777777" w:rsidR="00990C2C" w:rsidRPr="00921A29" w:rsidRDefault="00990C2C" w:rsidP="007F3300">
      <w:pPr>
        <w:pStyle w:val="ListBullet"/>
      </w:pPr>
      <w:r w:rsidRPr="00921A29">
        <w:t xml:space="preserve">As you observe, notice ways children engage in addition and subtraction and ways that educators promote this engagement. </w:t>
      </w:r>
    </w:p>
    <w:p w14:paraId="183954AF" w14:textId="77777777" w:rsidR="00990C2C" w:rsidRPr="00921A29" w:rsidRDefault="00990C2C" w:rsidP="007F3300">
      <w:pPr>
        <w:pStyle w:val="ListBullet"/>
      </w:pPr>
      <w:r w:rsidRPr="00921A29">
        <w:t xml:space="preserve">You might record your observations. After the clip, we will discuss what you noticed. </w:t>
      </w:r>
    </w:p>
    <w:p w14:paraId="6A7271A6" w14:textId="77777777" w:rsidR="00990C2C" w:rsidRPr="00921A29" w:rsidRDefault="00990C2C" w:rsidP="00E74028">
      <w:pPr>
        <w:pStyle w:val="Heading3"/>
      </w:pPr>
      <w:r w:rsidRPr="00921A29">
        <w:t>Facilitator Notes</w:t>
      </w:r>
    </w:p>
    <w:p w14:paraId="437ED05C" w14:textId="25B5EB09" w:rsidR="00990C2C" w:rsidRPr="00921A29" w:rsidRDefault="00990C2C" w:rsidP="007F3300">
      <w:pPr>
        <w:pStyle w:val="ListBullet"/>
      </w:pPr>
      <w:r w:rsidRPr="00921A29">
        <w:t xml:space="preserve">We </w:t>
      </w:r>
      <w:r>
        <w:t>provide</w:t>
      </w:r>
      <w:r w:rsidRPr="00921A29">
        <w:t xml:space="preserve"> the following video: </w:t>
      </w:r>
    </w:p>
    <w:p w14:paraId="730C3834" w14:textId="4B4A5428" w:rsidR="00990C2C" w:rsidRPr="00921A29" w:rsidRDefault="47ED3EBD" w:rsidP="00983F18">
      <w:pPr>
        <w:pStyle w:val="ListBullet2"/>
      </w:pPr>
      <w:hyperlink r:id="rId18">
        <w:r w:rsidRPr="47ED3EBD">
          <w:rPr>
            <w:rStyle w:val="Hyperlink"/>
            <w:rFonts w:eastAsia="Symbol"/>
            <w:szCs w:val="22"/>
          </w:rPr>
          <w:t>Adding and Subtracting Across the Ages (18 Months—Second Grade),</w:t>
        </w:r>
      </w:hyperlink>
      <w:r>
        <w:t xml:space="preserve"> </w:t>
      </w:r>
      <w:hyperlink r:id="rId19">
        <w:r w:rsidRPr="47ED3EBD">
          <w:rPr>
            <w:rStyle w:val="Hyperlink"/>
          </w:rPr>
          <w:t>Adding and Subtracting: Across the Ages (18 Months–Second Grade) - Audio Descriptive Version.</w:t>
        </w:r>
      </w:hyperlink>
      <w:r>
        <w:t xml:space="preserve"> This video presents a collection of clips depicting infants, toddlers, children in preschool, and children in early elementary grades using addition and subtraction in different ways. </w:t>
      </w:r>
    </w:p>
    <w:p w14:paraId="36D51A7A" w14:textId="3763270B" w:rsidR="00990C2C" w:rsidRPr="00921A29" w:rsidRDefault="00990C2C" w:rsidP="007F3300">
      <w:pPr>
        <w:pStyle w:val="ListBullet"/>
      </w:pPr>
      <w:r w:rsidRPr="00921A29">
        <w:t xml:space="preserve">You might play the video more than once. </w:t>
      </w:r>
    </w:p>
    <w:p w14:paraId="28659044" w14:textId="0D9BD08C" w:rsidR="00990C2C" w:rsidRDefault="00990C2C" w:rsidP="00E74028">
      <w:pPr>
        <w:pStyle w:val="Heading2"/>
      </w:pPr>
      <w:r w:rsidRPr="00921A29">
        <w:lastRenderedPageBreak/>
        <w:t>SLIDE 1</w:t>
      </w:r>
      <w:r w:rsidR="001A58BE">
        <w:t>1</w:t>
      </w:r>
      <w:r w:rsidRPr="00921A29">
        <w:t xml:space="preserve">: Discuss: Addition and Subtraction </w:t>
      </w:r>
    </w:p>
    <w:p w14:paraId="091877FC" w14:textId="0FECEF86" w:rsidR="00E74028" w:rsidRPr="00E74028" w:rsidRDefault="00E74028" w:rsidP="002F430A">
      <w:pPr>
        <w:pStyle w:val="SlideThumbnail"/>
      </w:pPr>
      <w:r w:rsidRPr="00C53FCD">
        <w:drawing>
          <wp:inline distT="0" distB="0" distL="0" distR="0" wp14:anchorId="781A5678" wp14:editId="0E2B6D30">
            <wp:extent cx="3251200" cy="1828800"/>
            <wp:effectExtent l="19050" t="19050" r="25400" b="19050"/>
            <wp:docPr id="80074429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44299" name="Picture 2">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01B9DE5" w14:textId="392E7D92" w:rsidR="00E74028" w:rsidRPr="002B74D5" w:rsidRDefault="00E74028" w:rsidP="00E74028">
      <w:pPr>
        <w:pStyle w:val="BodyText"/>
        <w:spacing w:after="0"/>
      </w:pPr>
      <w:r w:rsidRPr="002B74D5">
        <w:rPr>
          <w:b/>
          <w:bCs/>
        </w:rPr>
        <w:t>Time</w:t>
      </w:r>
      <w:r>
        <w:rPr>
          <w:b/>
          <w:bCs/>
        </w:rPr>
        <w:t xml:space="preserve">: </w:t>
      </w:r>
      <w:r w:rsidRPr="002B74D5">
        <w:t>10</w:t>
      </w:r>
      <w:r>
        <w:t>–</w:t>
      </w:r>
      <w:r w:rsidRPr="00921A29">
        <w:t>15 minutes (including discussion on next slide)</w:t>
      </w:r>
    </w:p>
    <w:p w14:paraId="7D41A3BF" w14:textId="77777777" w:rsidR="00990C2C" w:rsidRPr="00921A29" w:rsidRDefault="00990C2C" w:rsidP="00E74028">
      <w:pPr>
        <w:pStyle w:val="Heading3"/>
      </w:pPr>
      <w:r w:rsidRPr="00921A29">
        <w:t>Talking Points</w:t>
      </w:r>
    </w:p>
    <w:p w14:paraId="5A33DDDB" w14:textId="77777777" w:rsidR="00990C2C" w:rsidRPr="00921A29" w:rsidRDefault="00990C2C" w:rsidP="007F3300">
      <w:pPr>
        <w:pStyle w:val="ListBullet"/>
      </w:pPr>
      <w:r w:rsidRPr="00921A29">
        <w:t xml:space="preserve">Let’s discuss what you noticed about </w:t>
      </w:r>
      <w:r>
        <w:t xml:space="preserve">the </w:t>
      </w:r>
      <w:r w:rsidRPr="00921A29">
        <w:t xml:space="preserve">ways children explored addition and subtraction and how educators supported this engagement. </w:t>
      </w:r>
    </w:p>
    <w:p w14:paraId="12D303FC" w14:textId="77777777" w:rsidR="00990C2C" w:rsidRPr="00921A29" w:rsidRDefault="00990C2C" w:rsidP="00983F18">
      <w:pPr>
        <w:pStyle w:val="ListBullet2"/>
      </w:pPr>
      <w:r w:rsidRPr="00921A29">
        <w:t>What did you notice about the ways children at different ages develop and use addition and subtraction</w:t>
      </w:r>
      <w:r>
        <w:t xml:space="preserve"> knowledge and skills</w:t>
      </w:r>
      <w:r w:rsidRPr="00921A29">
        <w:t xml:space="preserve">? </w:t>
      </w:r>
    </w:p>
    <w:p w14:paraId="444CA3D4" w14:textId="77777777" w:rsidR="00990C2C" w:rsidRPr="00921A29" w:rsidRDefault="00990C2C" w:rsidP="00983F18">
      <w:pPr>
        <w:pStyle w:val="ListBullet2"/>
      </w:pPr>
      <w:r w:rsidRPr="00921A29">
        <w:t xml:space="preserve">What did you notice about </w:t>
      </w:r>
      <w:r>
        <w:t xml:space="preserve">the </w:t>
      </w:r>
      <w:r w:rsidRPr="00921A29">
        <w:t xml:space="preserve">interactions with educators and materials in the environment </w:t>
      </w:r>
      <w:r>
        <w:t xml:space="preserve">that </w:t>
      </w:r>
      <w:r w:rsidRPr="00921A29">
        <w:t xml:space="preserve">support children’s understanding of addition and subtraction? </w:t>
      </w:r>
    </w:p>
    <w:p w14:paraId="4B35C838" w14:textId="3494833B" w:rsidR="00990C2C" w:rsidRPr="00921A29" w:rsidRDefault="00990C2C" w:rsidP="007F3300">
      <w:pPr>
        <w:pStyle w:val="ListBullet"/>
        <w:rPr>
          <w:strike/>
        </w:rPr>
      </w:pPr>
      <w:r w:rsidRPr="00921A29">
        <w:t xml:space="preserve">[Choose a facilitation method from the </w:t>
      </w:r>
      <w:r w:rsidR="006F3EC9">
        <w:t>F</w:t>
      </w:r>
      <w:r w:rsidRPr="00921A29">
        <w:t xml:space="preserve">acilitator </w:t>
      </w:r>
      <w:r w:rsidR="006F3EC9">
        <w:t>N</w:t>
      </w:r>
      <w:r w:rsidRPr="00921A29">
        <w:t xml:space="preserve">otes.] </w:t>
      </w:r>
    </w:p>
    <w:p w14:paraId="694EDBC4" w14:textId="77777777" w:rsidR="00990C2C" w:rsidRPr="00921A29" w:rsidRDefault="00990C2C" w:rsidP="007F3300">
      <w:pPr>
        <w:pStyle w:val="ListBullet"/>
      </w:pPr>
      <w:r w:rsidRPr="00921A29">
        <w:t xml:space="preserve">[After participants share what they notice:] Thank you for sharing your observations. </w:t>
      </w:r>
    </w:p>
    <w:p w14:paraId="1151DCBA" w14:textId="77777777" w:rsidR="00990C2C" w:rsidRPr="00921A29" w:rsidRDefault="00990C2C" w:rsidP="007F3300">
      <w:pPr>
        <w:pStyle w:val="ListBullet"/>
      </w:pPr>
      <w:r w:rsidRPr="00921A29">
        <w:t xml:space="preserve">We will revisit many of these ideas as we learn more about how children develop an understanding of addition and subtraction. </w:t>
      </w:r>
    </w:p>
    <w:p w14:paraId="0C8D7BFA" w14:textId="77777777" w:rsidR="00990C2C" w:rsidRPr="00921A29" w:rsidRDefault="00990C2C" w:rsidP="00502BE0">
      <w:pPr>
        <w:pStyle w:val="Heading3"/>
      </w:pPr>
      <w:r w:rsidRPr="00921A29">
        <w:t>Facilitator Notes</w:t>
      </w:r>
    </w:p>
    <w:p w14:paraId="2AD9E656" w14:textId="77777777" w:rsidR="00990C2C" w:rsidRPr="00921A29" w:rsidRDefault="00990C2C" w:rsidP="007F3300">
      <w:pPr>
        <w:pStyle w:val="ListBullet"/>
      </w:pPr>
      <w:r w:rsidRPr="00921A29">
        <w:t xml:space="preserve">Adjust the debrief based on your group size, session length and format, and participant needs. </w:t>
      </w:r>
    </w:p>
    <w:p w14:paraId="046633C8" w14:textId="17115665" w:rsidR="00990C2C" w:rsidRPr="00921A29" w:rsidRDefault="00990C2C" w:rsidP="007F3300">
      <w:pPr>
        <w:pStyle w:val="ListBullet"/>
      </w:pPr>
      <w:r w:rsidRPr="00921A29">
        <w:t xml:space="preserve">Consider charting participants’ observations to </w:t>
      </w:r>
      <w:bookmarkStart w:id="3" w:name="_Hlk169691342"/>
      <w:r w:rsidRPr="00921A29">
        <w:t xml:space="preserve">visually show what participants noticed </w:t>
      </w:r>
      <w:bookmarkEnd w:id="3"/>
      <w:r w:rsidRPr="00921A29">
        <w:t>about</w:t>
      </w:r>
      <w:r w:rsidR="003E02C8">
        <w:t xml:space="preserve"> the</w:t>
      </w:r>
      <w:r w:rsidRPr="00921A29">
        <w:t xml:space="preserve"> ways children develop and use addition and subtraction. For example,</w:t>
      </w:r>
    </w:p>
    <w:p w14:paraId="5FDD3E85" w14:textId="7AFA8E80" w:rsidR="00990C2C" w:rsidRPr="00921A29" w:rsidRDefault="3DAE00BD" w:rsidP="00983F18">
      <w:pPr>
        <w:pStyle w:val="ListBullet2"/>
      </w:pPr>
      <w:r>
        <w:t xml:space="preserve">Chart observations on a horizontal line to show children’s development over time. Begin charting what they notice about infants’ development and learning on the left and place observations about toddlers to the right of these observations. Note with participants that not all learning pathways are the same for each child and </w:t>
      </w:r>
      <w:r w:rsidR="003E02C8">
        <w:t xml:space="preserve">that </w:t>
      </w:r>
      <w:r>
        <w:t xml:space="preserve">these are general observations about children’s mathematical understanding. </w:t>
      </w:r>
    </w:p>
    <w:p w14:paraId="45B45D5E" w14:textId="6A7899A4" w:rsidR="00990C2C" w:rsidRPr="00921A29" w:rsidRDefault="00990C2C" w:rsidP="00983F18">
      <w:pPr>
        <w:pStyle w:val="ListBullet2"/>
      </w:pPr>
      <w:r w:rsidRPr="00921A29">
        <w:lastRenderedPageBreak/>
        <w:t>Consider making a t-chart with one column labeled “Similar” and the other column labeled “Different</w:t>
      </w:r>
      <w:r>
        <w:t>.</w:t>
      </w:r>
      <w:r w:rsidRPr="00921A29">
        <w:t xml:space="preserve">” Then, record what participants notice about children’s development and use of addition and subtraction that is similar across the ages (for example, all children used concrete objects) and what is different across the ages (for example, the size of the numbers children used). </w:t>
      </w:r>
    </w:p>
    <w:p w14:paraId="336EABF3" w14:textId="236CE85A" w:rsidR="00990C2C" w:rsidRPr="00921A29" w:rsidRDefault="00990C2C" w:rsidP="007F3300">
      <w:pPr>
        <w:pStyle w:val="ListBullet"/>
      </w:pPr>
      <w:r w:rsidRPr="00921A29">
        <w:t>Some adaptations based on session length include</w:t>
      </w:r>
      <w:r w:rsidR="003E02C8">
        <w:t xml:space="preserve"> the following</w:t>
      </w:r>
      <w:r w:rsidRPr="00921A29">
        <w:t>:</w:t>
      </w:r>
    </w:p>
    <w:p w14:paraId="37C76A16" w14:textId="77777777" w:rsidR="00990C2C" w:rsidRPr="00921A29" w:rsidRDefault="00990C2C" w:rsidP="00983F18">
      <w:pPr>
        <w:pStyle w:val="ListBullet2"/>
      </w:pPr>
      <w:r w:rsidRPr="00921A29">
        <w:t xml:space="preserve">For shorter sessions, invite participants to share with the larger group what they noticed about the ways children explored addition and subtraction. </w:t>
      </w:r>
    </w:p>
    <w:p w14:paraId="783D9B8A" w14:textId="77777777" w:rsidR="00990C2C" w:rsidRPr="00921A29" w:rsidRDefault="00990C2C" w:rsidP="00983F18">
      <w:pPr>
        <w:pStyle w:val="ListBullet2"/>
      </w:pPr>
      <w:r w:rsidRPr="00921A29">
        <w:t>For longer sessions, offer time for participants to share their observations in pairs or at their tables. Then, invite each table to share some of their observations with the larger group.</w:t>
      </w:r>
    </w:p>
    <w:p w14:paraId="6E84FD42" w14:textId="7FC103CE" w:rsidR="00990C2C" w:rsidRPr="00921A29" w:rsidRDefault="00990C2C" w:rsidP="007F3300">
      <w:pPr>
        <w:pStyle w:val="ListBullet"/>
      </w:pPr>
      <w:r w:rsidRPr="00921A29">
        <w:t>Here are some examples of how children in the video clip</w:t>
      </w:r>
      <w:r w:rsidR="007F3300">
        <w:t>s</w:t>
      </w:r>
      <w:r w:rsidRPr="00921A29">
        <w:t xml:space="preserve"> explored addition and subtraction and </w:t>
      </w:r>
      <w:r w:rsidR="007F3300">
        <w:t xml:space="preserve">some </w:t>
      </w:r>
      <w:r w:rsidRPr="00921A29">
        <w:t>ways educators supported them to add and subtract</w:t>
      </w:r>
      <w:r w:rsidR="007F3300">
        <w:t>:</w:t>
      </w:r>
      <w:r w:rsidRPr="00921A29">
        <w:t xml:space="preserve"> </w:t>
      </w:r>
    </w:p>
    <w:p w14:paraId="09AE5A32" w14:textId="77777777" w:rsidR="00557143" w:rsidRDefault="00990C2C" w:rsidP="00983F18">
      <w:pPr>
        <w:pStyle w:val="ListBullet2"/>
      </w:pPr>
      <w:r w:rsidRPr="00921A29">
        <w:t>All the children, across the ages, used concrete objects to explore addition and subtraction.</w:t>
      </w:r>
    </w:p>
    <w:p w14:paraId="392C0D10" w14:textId="0F6DFDCD" w:rsidR="00990C2C" w:rsidRPr="00921A29" w:rsidRDefault="00990C2C" w:rsidP="00983F18">
      <w:pPr>
        <w:pStyle w:val="ListBullet2"/>
      </w:pPr>
      <w:r w:rsidRPr="00921A29">
        <w:t>The size of numbers increased as children got older. For example,</w:t>
      </w:r>
      <w:r w:rsidR="00557143">
        <w:t xml:space="preserve"> i</w:t>
      </w:r>
      <w:r w:rsidRPr="00921A29">
        <w:t>nfants focused on “more” instead of specific amounts</w:t>
      </w:r>
      <w:r w:rsidR="00557143">
        <w:t>; t</w:t>
      </w:r>
      <w:r w:rsidRPr="00921A29">
        <w:t>oddlers worked with small sums (1 plus 2)</w:t>
      </w:r>
      <w:r w:rsidR="00557143">
        <w:t>; p</w:t>
      </w:r>
      <w:r w:rsidRPr="00921A29">
        <w:t>reschool children added numbers in the teens (14 plus 3)</w:t>
      </w:r>
      <w:r w:rsidR="00557143">
        <w:t>; e</w:t>
      </w:r>
      <w:r w:rsidRPr="00921A29">
        <w:t>lementary aged children added two-digit numbers (46 plus 39).</w:t>
      </w:r>
    </w:p>
    <w:p w14:paraId="69FDECD0" w14:textId="77777777" w:rsidR="00990C2C" w:rsidRPr="00921A29" w:rsidRDefault="00990C2C" w:rsidP="00983F18">
      <w:pPr>
        <w:pStyle w:val="ListBullet2"/>
      </w:pPr>
      <w:r w:rsidRPr="00921A29">
        <w:t>Infants, toddlers, and preschool</w:t>
      </w:r>
      <w:r>
        <w:t>-</w:t>
      </w:r>
      <w:r w:rsidRPr="00921A29">
        <w:t>aged children added and subtracted during play contexts. Elementary</w:t>
      </w:r>
      <w:r>
        <w:t>-</w:t>
      </w:r>
      <w:r w:rsidRPr="00921A29">
        <w:t>aged children added and subtracted in more abstract ways (for example, using a word problem).</w:t>
      </w:r>
    </w:p>
    <w:p w14:paraId="4D72C4C6" w14:textId="77777777" w:rsidR="00990C2C" w:rsidRPr="00921A29" w:rsidRDefault="00990C2C" w:rsidP="00983F18">
      <w:pPr>
        <w:pStyle w:val="ListBullet2"/>
      </w:pPr>
      <w:r w:rsidRPr="00921A29">
        <w:t>Educators modeled language (“more</w:t>
      </w:r>
      <w:r>
        <w:t>,</w:t>
      </w:r>
      <w:r w:rsidRPr="00921A29">
        <w:t>” “one, two, three</w:t>
      </w:r>
      <w:r>
        <w:t>,</w:t>
      </w:r>
      <w:r w:rsidRPr="00921A29">
        <w:t xml:space="preserve">” “adding makes more”) and used gestures (holding up three fingers) to support children’s thinking. </w:t>
      </w:r>
    </w:p>
    <w:p w14:paraId="46F3B845" w14:textId="77777777" w:rsidR="00990C2C" w:rsidRPr="00921A29" w:rsidRDefault="00990C2C" w:rsidP="00983F18">
      <w:pPr>
        <w:pStyle w:val="ListBullet2"/>
      </w:pPr>
      <w:r w:rsidRPr="00921A29">
        <w:t xml:space="preserve">Children were engaged in the experiences and were interested in finding solutions to addition or subtraction problems. </w:t>
      </w:r>
    </w:p>
    <w:p w14:paraId="0EF10ED4" w14:textId="77777777" w:rsidR="00990C2C" w:rsidRPr="00921A29" w:rsidRDefault="00990C2C" w:rsidP="00983F18">
      <w:pPr>
        <w:pStyle w:val="ListBullet2"/>
      </w:pPr>
      <w:r w:rsidRPr="00921A29">
        <w:t xml:space="preserve">There were many ways children could represent and explore adding and subtracting across the </w:t>
      </w:r>
      <w:r>
        <w:t xml:space="preserve">video </w:t>
      </w:r>
      <w:r w:rsidRPr="00921A29">
        <w:t xml:space="preserve">clips. </w:t>
      </w:r>
    </w:p>
    <w:p w14:paraId="50D293BC" w14:textId="6BFA9B03" w:rsidR="00990C2C" w:rsidRDefault="00557143" w:rsidP="00502BE0">
      <w:pPr>
        <w:pStyle w:val="Heading2"/>
      </w:pPr>
      <w:r w:rsidRPr="002B74D5">
        <w:lastRenderedPageBreak/>
        <w:t>S</w:t>
      </w:r>
      <w:r>
        <w:t>LIDE</w:t>
      </w:r>
      <w:r w:rsidR="00990C2C" w:rsidRPr="00921A29">
        <w:t xml:space="preserve"> 1</w:t>
      </w:r>
      <w:r w:rsidR="001A58BE">
        <w:t>2</w:t>
      </w:r>
      <w:r w:rsidR="00990C2C" w:rsidRPr="00921A29">
        <w:t>: Developing an Understanding of Addition and Subtraction</w:t>
      </w:r>
    </w:p>
    <w:p w14:paraId="513B2CC1" w14:textId="48481581" w:rsidR="00502BE0" w:rsidRPr="00502BE0" w:rsidRDefault="00502BE0" w:rsidP="002F430A">
      <w:pPr>
        <w:pStyle w:val="SlideThumbnail"/>
      </w:pPr>
      <w:r w:rsidRPr="00C53FCD">
        <w:drawing>
          <wp:inline distT="0" distB="0" distL="0" distR="0" wp14:anchorId="794B0B44" wp14:editId="141BEBA2">
            <wp:extent cx="3251200" cy="1828800"/>
            <wp:effectExtent l="19050" t="19050" r="25400" b="19050"/>
            <wp:docPr id="57441762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17622" name="Picture 2">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97A8065" w14:textId="77777777" w:rsidR="00990C2C" w:rsidRPr="00921A29" w:rsidRDefault="00990C2C" w:rsidP="00502BE0">
      <w:pPr>
        <w:pStyle w:val="Heading3"/>
      </w:pPr>
      <w:r w:rsidRPr="00921A29">
        <w:t>Talking Points</w:t>
      </w:r>
    </w:p>
    <w:p w14:paraId="2B9C6827" w14:textId="34415B89" w:rsidR="00990C2C" w:rsidRPr="00921A29" w:rsidRDefault="00990C2C" w:rsidP="007F3300">
      <w:pPr>
        <w:pStyle w:val="ListBullet"/>
        <w:rPr>
          <w:b/>
          <w:bCs/>
        </w:rPr>
      </w:pPr>
      <w:r w:rsidRPr="00921A29">
        <w:t xml:space="preserve">Let’s learn more about how children develop their understanding of key addition and subtraction concepts, including </w:t>
      </w:r>
      <w:r w:rsidR="007F3300">
        <w:t>the following:</w:t>
      </w:r>
    </w:p>
    <w:p w14:paraId="2A546242" w14:textId="638EE5C1" w:rsidR="00990C2C" w:rsidRPr="00921A29" w:rsidRDefault="00990C2C" w:rsidP="00983F18">
      <w:pPr>
        <w:pStyle w:val="ListBullet2"/>
      </w:pPr>
      <w:bookmarkStart w:id="4" w:name="_Hlk187143686"/>
      <w:r w:rsidRPr="00921A29">
        <w:t>Adding makes more</w:t>
      </w:r>
      <w:r w:rsidR="00C026F8">
        <w:t>,</w:t>
      </w:r>
      <w:r w:rsidRPr="00921A29">
        <w:t xml:space="preserve"> and taking away makes less.</w:t>
      </w:r>
    </w:p>
    <w:p w14:paraId="024A3966" w14:textId="77777777" w:rsidR="00990C2C" w:rsidRPr="00921A29" w:rsidRDefault="00990C2C" w:rsidP="00983F18">
      <w:pPr>
        <w:pStyle w:val="ListBullet2"/>
      </w:pPr>
      <w:r w:rsidRPr="00921A29">
        <w:t>Numbers can be put together</w:t>
      </w:r>
      <w:r>
        <w:t xml:space="preserve"> (composed)</w:t>
      </w:r>
      <w:r w:rsidRPr="00921A29">
        <w:t xml:space="preserve"> and taken apart</w:t>
      </w:r>
      <w:r>
        <w:t xml:space="preserve"> (decomposed)</w:t>
      </w:r>
      <w:r w:rsidRPr="00921A29">
        <w:t>.</w:t>
      </w:r>
    </w:p>
    <w:p w14:paraId="7488B31A" w14:textId="77777777" w:rsidR="00990C2C" w:rsidRPr="00921A29" w:rsidRDefault="00990C2C" w:rsidP="00983F18">
      <w:pPr>
        <w:pStyle w:val="ListBullet2"/>
      </w:pPr>
      <w:r w:rsidRPr="00921A29">
        <w:t>Numbers can be added in any order</w:t>
      </w:r>
      <w:r>
        <w:t xml:space="preserve"> (commutative)</w:t>
      </w:r>
      <w:r w:rsidRPr="00921A29">
        <w:t>.</w:t>
      </w:r>
    </w:p>
    <w:p w14:paraId="3B4BDD5D" w14:textId="77777777" w:rsidR="00990C2C" w:rsidRPr="00921A29" w:rsidRDefault="00990C2C" w:rsidP="00983F18">
      <w:pPr>
        <w:pStyle w:val="ListBullet2"/>
      </w:pPr>
      <w:r w:rsidRPr="00921A29">
        <w:t>Addition and subtraction are opposites</w:t>
      </w:r>
      <w:r>
        <w:t xml:space="preserve"> (inverse)</w:t>
      </w:r>
      <w:r w:rsidRPr="00921A29">
        <w:t xml:space="preserve">. </w:t>
      </w:r>
    </w:p>
    <w:bookmarkEnd w:id="4"/>
    <w:p w14:paraId="68781F5C" w14:textId="77777777" w:rsidR="00990C2C" w:rsidRPr="00921A29" w:rsidRDefault="00990C2C" w:rsidP="00502BE0">
      <w:pPr>
        <w:pStyle w:val="Heading3"/>
      </w:pPr>
      <w:r w:rsidRPr="00921A29">
        <w:t>Facilitator Notes</w:t>
      </w:r>
    </w:p>
    <w:p w14:paraId="6357FFCF" w14:textId="770EF38B" w:rsidR="00990C2C" w:rsidRPr="007F3300" w:rsidRDefault="68F5A7BE" w:rsidP="007F3300">
      <w:pPr>
        <w:pStyle w:val="ListBullet"/>
      </w:pPr>
      <w:r w:rsidRPr="007F3300">
        <w:t>For more in-depth information on how children develop addition and subtraction knowledge and skills, consider reviewing the research brief “</w:t>
      </w:r>
      <w:r w:rsidRPr="00CF4E13">
        <w:t>The Development of Arithmetic Skills and Concepts from Infancy Through the Early School Years.</w:t>
      </w:r>
      <w:r w:rsidRPr="007F3300">
        <w:t>”</w:t>
      </w:r>
    </w:p>
    <w:p w14:paraId="41FD9DE9" w14:textId="5BB05D74" w:rsidR="00990C2C" w:rsidRDefault="00557143" w:rsidP="00502BE0">
      <w:pPr>
        <w:pStyle w:val="Heading2"/>
        <w:rPr>
          <w:u w:color="2F5496"/>
        </w:rPr>
      </w:pPr>
      <w:r w:rsidRPr="002B74D5">
        <w:lastRenderedPageBreak/>
        <w:t>S</w:t>
      </w:r>
      <w:r>
        <w:t>LIDE</w:t>
      </w:r>
      <w:r w:rsidR="00990C2C" w:rsidRPr="00921A29">
        <w:rPr>
          <w:u w:color="2F5496"/>
        </w:rPr>
        <w:t xml:space="preserve"> 1</w:t>
      </w:r>
      <w:r w:rsidR="001A58BE">
        <w:rPr>
          <w:u w:color="2F5496"/>
        </w:rPr>
        <w:t>3</w:t>
      </w:r>
      <w:r w:rsidR="00990C2C" w:rsidRPr="00921A29">
        <w:rPr>
          <w:u w:color="2F5496"/>
        </w:rPr>
        <w:t>: Exploring Ideas of Addition and Subtraction</w:t>
      </w:r>
      <w:r w:rsidR="00990C2C">
        <w:rPr>
          <w:u w:color="2F5496"/>
        </w:rPr>
        <w:t xml:space="preserve"> </w:t>
      </w:r>
      <w:r w:rsidR="00502BE0">
        <w:rPr>
          <w:u w:color="2F5496"/>
        </w:rPr>
        <w:br/>
      </w:r>
      <w:r w:rsidR="00990C2C">
        <w:rPr>
          <w:u w:color="2F5496"/>
        </w:rPr>
        <w:t>(Part 1)</w:t>
      </w:r>
    </w:p>
    <w:p w14:paraId="27E803FF" w14:textId="47AABFF3" w:rsidR="00502BE0" w:rsidRPr="00502BE0" w:rsidRDefault="00502BE0" w:rsidP="002F430A">
      <w:pPr>
        <w:pStyle w:val="SlideThumbnail"/>
      </w:pPr>
      <w:r w:rsidRPr="00C53FCD">
        <w:drawing>
          <wp:inline distT="0" distB="0" distL="0" distR="0" wp14:anchorId="6CCC4C3B" wp14:editId="72C82FC8">
            <wp:extent cx="3251200" cy="1828800"/>
            <wp:effectExtent l="19050" t="19050" r="25400" b="19050"/>
            <wp:docPr id="53866826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68261" name="Picture 2">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99FDB32" w14:textId="77777777" w:rsidR="00990C2C" w:rsidRPr="00603CD6" w:rsidRDefault="00990C2C" w:rsidP="00502BE0">
      <w:pPr>
        <w:pStyle w:val="BodyText"/>
      </w:pPr>
      <w:r w:rsidRPr="00603CD6">
        <w:t xml:space="preserve">This slide contains animation. See instructions in the Talking Points. </w:t>
      </w:r>
    </w:p>
    <w:p w14:paraId="44A8E80D" w14:textId="2502CD4D" w:rsidR="00990C2C" w:rsidRPr="00921A29" w:rsidRDefault="00990C2C" w:rsidP="00502BE0">
      <w:pPr>
        <w:pStyle w:val="Heading3"/>
      </w:pPr>
      <w:r w:rsidRPr="00921A29">
        <w:t xml:space="preserve">Talking </w:t>
      </w:r>
      <w:r w:rsidR="007F3300">
        <w:t>P</w:t>
      </w:r>
      <w:r w:rsidRPr="00921A29">
        <w:t>oints</w:t>
      </w:r>
    </w:p>
    <w:p w14:paraId="1EDB213A" w14:textId="77777777" w:rsidR="00990C2C" w:rsidRPr="00921A29" w:rsidRDefault="00990C2C" w:rsidP="007F3300">
      <w:pPr>
        <w:pStyle w:val="ListBullet"/>
      </w:pPr>
      <w:r w:rsidRPr="00921A29">
        <w:t xml:space="preserve">Let’s </w:t>
      </w:r>
      <w:r>
        <w:t>explore</w:t>
      </w:r>
      <w:r w:rsidRPr="00921A29">
        <w:t xml:space="preserve"> some ideas </w:t>
      </w:r>
      <w:r>
        <w:t>related to</w:t>
      </w:r>
      <w:r w:rsidRPr="00921A29">
        <w:t xml:space="preserve"> addition and subtraction. </w:t>
      </w:r>
    </w:p>
    <w:p w14:paraId="57967421" w14:textId="77777777" w:rsidR="00990C2C" w:rsidRPr="00921A29" w:rsidRDefault="00990C2C" w:rsidP="007F3300">
      <w:pPr>
        <w:pStyle w:val="ListBullet"/>
      </w:pPr>
      <w:r w:rsidRPr="00921A29">
        <w:t xml:space="preserve">In the next few slides, I am going to illustrate a situation that is similar to </w:t>
      </w:r>
      <w:r>
        <w:t>how</w:t>
      </w:r>
      <w:r w:rsidRPr="00921A29">
        <w:t xml:space="preserve"> researchers have observed infants’ understanding of addition and subtraction. I will display some objects on the screen. Notice what happens.</w:t>
      </w:r>
    </w:p>
    <w:p w14:paraId="41F1E975" w14:textId="13151FDF" w:rsidR="00990C2C" w:rsidRPr="00921A29" w:rsidRDefault="00990C2C" w:rsidP="007F3300">
      <w:pPr>
        <w:pStyle w:val="ListBullet"/>
      </w:pPr>
      <w:r w:rsidRPr="00921A29">
        <w:t xml:space="preserve">[Click: </w:t>
      </w:r>
      <w:r w:rsidR="008925A9">
        <w:t>T</w:t>
      </w:r>
      <w:r w:rsidRPr="00921A29">
        <w:t>wo apples appear on the screen.]</w:t>
      </w:r>
    </w:p>
    <w:p w14:paraId="789614AD" w14:textId="77777777" w:rsidR="00990C2C" w:rsidRPr="00921A29" w:rsidRDefault="00990C2C" w:rsidP="007F3300">
      <w:pPr>
        <w:pStyle w:val="ListBullet"/>
      </w:pPr>
      <w:r w:rsidRPr="00921A29">
        <w:t>Here are some apples.</w:t>
      </w:r>
    </w:p>
    <w:p w14:paraId="30A4359F" w14:textId="77777777" w:rsidR="00990C2C" w:rsidRPr="00921A29" w:rsidRDefault="00990C2C" w:rsidP="00502BE0">
      <w:pPr>
        <w:pStyle w:val="Heading3"/>
      </w:pPr>
      <w:r w:rsidRPr="00921A29">
        <w:t>Facilitator Notes</w:t>
      </w:r>
    </w:p>
    <w:p w14:paraId="26A9E982" w14:textId="5ABB92C3" w:rsidR="00990C2C" w:rsidRPr="00921A29" w:rsidRDefault="00990C2C" w:rsidP="007F3300">
      <w:pPr>
        <w:pStyle w:val="ListBullet"/>
      </w:pPr>
      <w:r w:rsidRPr="00921A29">
        <w:t>Slides 1</w:t>
      </w:r>
      <w:r w:rsidR="00B6699C">
        <w:t>3</w:t>
      </w:r>
      <w:r w:rsidRPr="00921A29">
        <w:t>–</w:t>
      </w:r>
      <w:r w:rsidR="00B6699C">
        <w:t>22</w:t>
      </w:r>
      <w:r w:rsidRPr="00921A29">
        <w:t xml:space="preserve"> include animations. The animations show an object moving behind a rectangle. First, you will show participants an expected event. For example, moving an apple behind the rectangle results in having more apples once the rectangle is removed. Then, you will show participants an unexpected event. For example, moving an apple behind the rectangle does not result in having more apples once the rectangle is removed.</w:t>
      </w:r>
    </w:p>
    <w:p w14:paraId="5F6FE469" w14:textId="1802D28A" w:rsidR="00990C2C" w:rsidRPr="00921A29" w:rsidRDefault="00990C2C" w:rsidP="007F3300">
      <w:pPr>
        <w:pStyle w:val="ListBullet"/>
      </w:pPr>
      <w:r w:rsidRPr="00921A29">
        <w:t>Instead of using the images on slides 1</w:t>
      </w:r>
      <w:r w:rsidR="00B6699C">
        <w:t>3</w:t>
      </w:r>
      <w:r>
        <w:t>–</w:t>
      </w:r>
      <w:r w:rsidRPr="00921A29">
        <w:t>2</w:t>
      </w:r>
      <w:r w:rsidR="00B6699C">
        <w:t>2</w:t>
      </w:r>
      <w:r w:rsidRPr="00921A29">
        <w:t xml:space="preserve">, you might use physical objects to demonstrate and engage participants. For example, </w:t>
      </w:r>
    </w:p>
    <w:p w14:paraId="629A7539" w14:textId="77777777" w:rsidR="00990C2C" w:rsidRPr="00921A29" w:rsidRDefault="00990C2C" w:rsidP="00983F18">
      <w:pPr>
        <w:pStyle w:val="ListBullet2"/>
      </w:pPr>
      <w:r w:rsidRPr="00921A29">
        <w:t>Use a cardboard box (or other opaque container) to put objects into. Then, show the objects in the box to participants.</w:t>
      </w:r>
    </w:p>
    <w:p w14:paraId="5A8FE6D2" w14:textId="072601F4" w:rsidR="00990C2C" w:rsidRDefault="00557143" w:rsidP="00502BE0">
      <w:pPr>
        <w:pStyle w:val="Heading2"/>
        <w:rPr>
          <w:u w:color="2F5496"/>
        </w:rPr>
      </w:pPr>
      <w:r w:rsidRPr="002B74D5">
        <w:lastRenderedPageBreak/>
        <w:t>S</w:t>
      </w:r>
      <w:r>
        <w:t>LIDE</w:t>
      </w:r>
      <w:r w:rsidR="00990C2C" w:rsidRPr="00921A29">
        <w:rPr>
          <w:u w:color="2F5496"/>
        </w:rPr>
        <w:t xml:space="preserve"> 1</w:t>
      </w:r>
      <w:r w:rsidR="001A58BE">
        <w:rPr>
          <w:u w:color="2F5496"/>
        </w:rPr>
        <w:t>4</w:t>
      </w:r>
      <w:r w:rsidR="00990C2C" w:rsidRPr="00921A29">
        <w:rPr>
          <w:u w:color="2F5496"/>
        </w:rPr>
        <w:t>: Hiding the Apples</w:t>
      </w:r>
      <w:r w:rsidR="00990C2C">
        <w:rPr>
          <w:u w:color="2F5496"/>
        </w:rPr>
        <w:t xml:space="preserve"> (Part 1)</w:t>
      </w:r>
    </w:p>
    <w:p w14:paraId="5C0EE29F" w14:textId="49C392BC" w:rsidR="00502BE0" w:rsidRPr="00502BE0" w:rsidRDefault="00502BE0" w:rsidP="002F430A">
      <w:pPr>
        <w:pStyle w:val="SlideThumbnail"/>
      </w:pPr>
      <w:r w:rsidRPr="00C53FCD">
        <w:drawing>
          <wp:inline distT="0" distB="0" distL="0" distR="0" wp14:anchorId="4F9F2339" wp14:editId="1D020D62">
            <wp:extent cx="3251200" cy="1828800"/>
            <wp:effectExtent l="19050" t="19050" r="25400" b="19050"/>
            <wp:docPr id="123307041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70419" name="Picture 2">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D96DB55" w14:textId="77777777" w:rsidR="00990C2C" w:rsidRPr="00603CD6" w:rsidRDefault="00990C2C" w:rsidP="00502BE0">
      <w:pPr>
        <w:pStyle w:val="BodyText"/>
      </w:pPr>
      <w:r w:rsidRPr="00603CD6">
        <w:t xml:space="preserve">This slide contains animation. See instructions in the Talking Points. </w:t>
      </w:r>
    </w:p>
    <w:p w14:paraId="7F692BEF" w14:textId="1E4C4C9A" w:rsidR="00990C2C" w:rsidRPr="00921A29" w:rsidRDefault="00990C2C" w:rsidP="00502BE0">
      <w:pPr>
        <w:pStyle w:val="Heading3"/>
      </w:pPr>
      <w:r w:rsidRPr="00921A29">
        <w:t>Talking Points</w:t>
      </w:r>
    </w:p>
    <w:p w14:paraId="00C76AC9" w14:textId="77777777" w:rsidR="00990C2C" w:rsidRPr="00921A29" w:rsidRDefault="00990C2C" w:rsidP="007F3300">
      <w:pPr>
        <w:pStyle w:val="ListBullet"/>
      </w:pPr>
      <w:r w:rsidRPr="00921A29">
        <w:t>Now, I will hide the apples behind a rectangle.</w:t>
      </w:r>
    </w:p>
    <w:p w14:paraId="7D585757" w14:textId="73E0141E" w:rsidR="00990C2C" w:rsidRPr="00921A29" w:rsidRDefault="00990C2C" w:rsidP="007F3300">
      <w:pPr>
        <w:pStyle w:val="ListBullet"/>
      </w:pPr>
      <w:r w:rsidRPr="00921A29">
        <w:t xml:space="preserve">[Click: </w:t>
      </w:r>
      <w:r w:rsidR="0014494A">
        <w:t>A</w:t>
      </w:r>
      <w:r w:rsidRPr="00921A29">
        <w:t xml:space="preserve"> rectangle moves down to hide the apples.]</w:t>
      </w:r>
    </w:p>
    <w:p w14:paraId="411B98E5" w14:textId="37FE9DEC" w:rsidR="00990C2C" w:rsidRDefault="00557143" w:rsidP="00502BE0">
      <w:pPr>
        <w:pStyle w:val="Heading2"/>
        <w:rPr>
          <w:u w:color="2F5496"/>
        </w:rPr>
      </w:pPr>
      <w:r w:rsidRPr="002B74D5">
        <w:t>S</w:t>
      </w:r>
      <w:r>
        <w:t>LIDE</w:t>
      </w:r>
      <w:r w:rsidR="00990C2C" w:rsidRPr="00921A29">
        <w:rPr>
          <w:u w:color="2F5496"/>
        </w:rPr>
        <w:t xml:space="preserve"> 1</w:t>
      </w:r>
      <w:r w:rsidR="001A58BE">
        <w:rPr>
          <w:u w:color="2F5496"/>
        </w:rPr>
        <w:t>5</w:t>
      </w:r>
      <w:r w:rsidR="00990C2C" w:rsidRPr="00921A29">
        <w:rPr>
          <w:u w:color="2F5496"/>
        </w:rPr>
        <w:t>: Adding More Apples</w:t>
      </w:r>
      <w:r w:rsidR="00990C2C">
        <w:rPr>
          <w:u w:color="2F5496"/>
        </w:rPr>
        <w:t xml:space="preserve"> (Part 1)</w:t>
      </w:r>
    </w:p>
    <w:p w14:paraId="2D39E0DA" w14:textId="3BB1EC6B" w:rsidR="00502BE0" w:rsidRPr="00502BE0" w:rsidRDefault="00502BE0" w:rsidP="002F430A">
      <w:pPr>
        <w:pStyle w:val="SlideThumbnail"/>
      </w:pPr>
      <w:r w:rsidRPr="00C53FCD">
        <w:drawing>
          <wp:inline distT="0" distB="0" distL="0" distR="0" wp14:anchorId="167FFA77" wp14:editId="30649056">
            <wp:extent cx="3251200" cy="1828800"/>
            <wp:effectExtent l="19050" t="19050" r="25400" b="19050"/>
            <wp:docPr id="36101976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19767" name="Picture 2">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AC56AF9" w14:textId="77777777" w:rsidR="00990C2C" w:rsidRPr="00603CD6" w:rsidRDefault="00990C2C" w:rsidP="00502BE0">
      <w:pPr>
        <w:pStyle w:val="BodyText"/>
      </w:pPr>
      <w:r w:rsidRPr="00603CD6">
        <w:t xml:space="preserve">This slide </w:t>
      </w:r>
      <w:r w:rsidRPr="00502BE0">
        <w:t>contains</w:t>
      </w:r>
      <w:r w:rsidRPr="00603CD6">
        <w:t xml:space="preserve"> animation. See instructions in the Talking Points. </w:t>
      </w:r>
    </w:p>
    <w:p w14:paraId="62A5ADDE" w14:textId="77777777" w:rsidR="00990C2C" w:rsidRPr="00921A29" w:rsidRDefault="00990C2C" w:rsidP="00502BE0">
      <w:pPr>
        <w:pStyle w:val="Heading3"/>
      </w:pPr>
      <w:r w:rsidRPr="00921A29">
        <w:t>Talking Points</w:t>
      </w:r>
    </w:p>
    <w:p w14:paraId="090C0E92" w14:textId="000EA543" w:rsidR="00990C2C" w:rsidRPr="00921A29" w:rsidRDefault="00990C2C" w:rsidP="007F3300">
      <w:pPr>
        <w:pStyle w:val="ListBullet"/>
      </w:pPr>
      <w:r w:rsidRPr="00921A29">
        <w:t>Let’s add another apple</w:t>
      </w:r>
      <w:r w:rsidR="0014494A">
        <w:t>.</w:t>
      </w:r>
      <w:r w:rsidRPr="00921A29">
        <w:t xml:space="preserve"> </w:t>
      </w:r>
    </w:p>
    <w:p w14:paraId="2E97A040" w14:textId="77777777" w:rsidR="00990C2C" w:rsidRPr="00921A29" w:rsidRDefault="00990C2C" w:rsidP="007F3300">
      <w:pPr>
        <w:pStyle w:val="ListBullet"/>
      </w:pPr>
      <w:r w:rsidRPr="00921A29">
        <w:t>[Click: A new apple appears on the screen.]</w:t>
      </w:r>
    </w:p>
    <w:p w14:paraId="09EB8D59" w14:textId="3794B9B9" w:rsidR="00990C2C" w:rsidRDefault="00557143" w:rsidP="00502BE0">
      <w:pPr>
        <w:pStyle w:val="Heading2"/>
        <w:rPr>
          <w:u w:color="2F5496"/>
        </w:rPr>
      </w:pPr>
      <w:r w:rsidRPr="002B74D5">
        <w:lastRenderedPageBreak/>
        <w:t>S</w:t>
      </w:r>
      <w:r>
        <w:t>LIDE</w:t>
      </w:r>
      <w:r w:rsidR="00990C2C" w:rsidRPr="00921A29">
        <w:rPr>
          <w:u w:color="2F5496"/>
        </w:rPr>
        <w:t xml:space="preserve"> 1</w:t>
      </w:r>
      <w:r w:rsidR="001A58BE">
        <w:rPr>
          <w:u w:color="2F5496"/>
        </w:rPr>
        <w:t>6</w:t>
      </w:r>
      <w:r w:rsidR="00990C2C" w:rsidRPr="00921A29">
        <w:rPr>
          <w:u w:color="2F5496"/>
        </w:rPr>
        <w:t xml:space="preserve">: Hiding </w:t>
      </w:r>
      <w:r w:rsidR="00990C2C">
        <w:rPr>
          <w:u w:color="2F5496"/>
        </w:rPr>
        <w:t>All</w:t>
      </w:r>
      <w:r w:rsidR="00990C2C" w:rsidRPr="00921A29">
        <w:rPr>
          <w:u w:color="2F5496"/>
        </w:rPr>
        <w:t xml:space="preserve"> Apples</w:t>
      </w:r>
      <w:r w:rsidR="00990C2C">
        <w:rPr>
          <w:u w:color="2F5496"/>
        </w:rPr>
        <w:t xml:space="preserve"> (Part 1)</w:t>
      </w:r>
    </w:p>
    <w:p w14:paraId="673501DF" w14:textId="7DBFE8D1" w:rsidR="00502BE0" w:rsidRPr="00502BE0" w:rsidRDefault="00502BE0" w:rsidP="002F430A">
      <w:pPr>
        <w:pStyle w:val="SlideThumbnail"/>
      </w:pPr>
      <w:r w:rsidRPr="00C53FCD">
        <w:drawing>
          <wp:inline distT="0" distB="0" distL="0" distR="0" wp14:anchorId="45EA11C7" wp14:editId="5E2AF0CB">
            <wp:extent cx="3251200" cy="1828800"/>
            <wp:effectExtent l="19050" t="19050" r="25400" b="19050"/>
            <wp:docPr id="68382883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28837" name="Picture 2">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C9A377F" w14:textId="77777777" w:rsidR="00990C2C" w:rsidRPr="00603CD6" w:rsidRDefault="00990C2C" w:rsidP="009A098B">
      <w:pPr>
        <w:pStyle w:val="BodyText"/>
      </w:pPr>
      <w:r w:rsidRPr="00603CD6">
        <w:t xml:space="preserve">This slide contains animation. See instructions in the Talking Points. </w:t>
      </w:r>
    </w:p>
    <w:p w14:paraId="334FC466" w14:textId="77777777" w:rsidR="00990C2C" w:rsidRPr="00921A29" w:rsidRDefault="00990C2C" w:rsidP="00502BE0">
      <w:pPr>
        <w:pStyle w:val="Heading3"/>
      </w:pPr>
      <w:r w:rsidRPr="00921A29">
        <w:t>Talking Points</w:t>
      </w:r>
    </w:p>
    <w:p w14:paraId="162E5EEA" w14:textId="77777777" w:rsidR="00990C2C" w:rsidRPr="00921A29" w:rsidRDefault="00990C2C" w:rsidP="007F3300">
      <w:pPr>
        <w:pStyle w:val="ListBullet"/>
      </w:pPr>
      <w:r w:rsidRPr="00921A29">
        <w:t xml:space="preserve">Now, I’ll move this apple behind the rectangle. </w:t>
      </w:r>
    </w:p>
    <w:p w14:paraId="0BFBF307" w14:textId="77777777" w:rsidR="00990C2C" w:rsidRPr="00921A29" w:rsidRDefault="00990C2C" w:rsidP="007F3300">
      <w:pPr>
        <w:pStyle w:val="ListBullet"/>
      </w:pPr>
      <w:r w:rsidRPr="00921A29">
        <w:t>[Click: The apple moves behind the rectangle.]</w:t>
      </w:r>
    </w:p>
    <w:p w14:paraId="5BA719F9" w14:textId="733DC574" w:rsidR="00990C2C" w:rsidRDefault="00557143" w:rsidP="00502BE0">
      <w:pPr>
        <w:pStyle w:val="Heading2"/>
        <w:rPr>
          <w:u w:color="2F5496"/>
        </w:rPr>
      </w:pPr>
      <w:r w:rsidRPr="002B74D5">
        <w:t>S</w:t>
      </w:r>
      <w:r>
        <w:t>LIDE</w:t>
      </w:r>
      <w:r w:rsidR="00990C2C" w:rsidRPr="00921A29">
        <w:rPr>
          <w:u w:color="2F5496"/>
        </w:rPr>
        <w:t xml:space="preserve"> 1</w:t>
      </w:r>
      <w:r w:rsidR="001A58BE">
        <w:rPr>
          <w:u w:color="2F5496"/>
        </w:rPr>
        <w:t>7</w:t>
      </w:r>
      <w:r w:rsidR="00990C2C" w:rsidRPr="00921A29">
        <w:rPr>
          <w:u w:color="2F5496"/>
        </w:rPr>
        <w:t>: How many apples are hid</w:t>
      </w:r>
      <w:r w:rsidR="00990C2C">
        <w:rPr>
          <w:u w:color="2F5496"/>
        </w:rPr>
        <w:t>den</w:t>
      </w:r>
      <w:r w:rsidR="00990C2C" w:rsidRPr="00921A29">
        <w:rPr>
          <w:u w:color="2F5496"/>
        </w:rPr>
        <w:t xml:space="preserve"> behind the rectangle?</w:t>
      </w:r>
      <w:r w:rsidR="00990C2C">
        <w:rPr>
          <w:u w:color="2F5496"/>
        </w:rPr>
        <w:t xml:space="preserve"> (Part 1)</w:t>
      </w:r>
    </w:p>
    <w:p w14:paraId="615D6984" w14:textId="4461C139" w:rsidR="001A58BE" w:rsidRPr="001A58BE" w:rsidRDefault="001A58BE" w:rsidP="002F430A">
      <w:pPr>
        <w:pStyle w:val="SlideThumbnail"/>
      </w:pPr>
      <w:r w:rsidRPr="00C53FCD">
        <w:drawing>
          <wp:inline distT="0" distB="0" distL="0" distR="0" wp14:anchorId="0E550516" wp14:editId="00692E89">
            <wp:extent cx="3251200" cy="1828800"/>
            <wp:effectExtent l="19050" t="19050" r="25400" b="19050"/>
            <wp:docPr id="158268195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81951" name="Picture 2">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49C5BC5" w14:textId="77777777" w:rsidR="00990C2C" w:rsidRPr="00603CD6" w:rsidRDefault="00990C2C" w:rsidP="009A098B">
      <w:pPr>
        <w:pStyle w:val="BodyText"/>
      </w:pPr>
      <w:r w:rsidRPr="00603CD6">
        <w:t>This sl</w:t>
      </w:r>
      <w:r w:rsidRPr="00502BE0">
        <w:rPr>
          <w:rStyle w:val="BodyTextChar"/>
        </w:rPr>
        <w:t>i</w:t>
      </w:r>
      <w:r w:rsidRPr="00603CD6">
        <w:t xml:space="preserve">de contains animation. See instructions in the Talking Points. </w:t>
      </w:r>
    </w:p>
    <w:p w14:paraId="6D796723" w14:textId="77777777" w:rsidR="00990C2C" w:rsidRPr="00921A29" w:rsidRDefault="00990C2C" w:rsidP="00502BE0">
      <w:pPr>
        <w:pStyle w:val="Heading3"/>
      </w:pPr>
      <w:r w:rsidRPr="00921A29">
        <w:t>Talking Points</w:t>
      </w:r>
    </w:p>
    <w:p w14:paraId="657689FF" w14:textId="77777777" w:rsidR="00990C2C" w:rsidRPr="00921A29" w:rsidRDefault="00990C2C" w:rsidP="007F3300">
      <w:pPr>
        <w:pStyle w:val="ListBullet"/>
      </w:pPr>
      <w:r w:rsidRPr="00921A29">
        <w:t>How many apples do you think are behind the rectangle?</w:t>
      </w:r>
    </w:p>
    <w:p w14:paraId="0F98E537" w14:textId="77777777" w:rsidR="00990C2C" w:rsidRPr="00921A29" w:rsidRDefault="00990C2C" w:rsidP="007F3300">
      <w:pPr>
        <w:pStyle w:val="ListBullet"/>
      </w:pPr>
      <w:r w:rsidRPr="00921A29">
        <w:t>[Encourage participants to respond and explain their answers.]</w:t>
      </w:r>
    </w:p>
    <w:p w14:paraId="779E1FD5" w14:textId="77777777" w:rsidR="00990C2C" w:rsidRPr="00921A29" w:rsidRDefault="00990C2C" w:rsidP="007F3300">
      <w:pPr>
        <w:pStyle w:val="ListBullet"/>
      </w:pPr>
      <w:r w:rsidRPr="00921A29">
        <w:t xml:space="preserve">Let’s move the rectangle and find out. </w:t>
      </w:r>
    </w:p>
    <w:p w14:paraId="083818B5" w14:textId="77777777" w:rsidR="00990C2C" w:rsidRPr="00921A29" w:rsidRDefault="00990C2C" w:rsidP="007F3300">
      <w:pPr>
        <w:pStyle w:val="ListBullet"/>
      </w:pPr>
      <w:r w:rsidRPr="00921A29">
        <w:t xml:space="preserve">[Click: The rectangle moves to reveal three apples.] </w:t>
      </w:r>
    </w:p>
    <w:p w14:paraId="6B1881A3" w14:textId="5B679E9F" w:rsidR="00990C2C" w:rsidRPr="00921A29" w:rsidRDefault="00990C2C" w:rsidP="007F3300">
      <w:pPr>
        <w:pStyle w:val="ListBullet"/>
      </w:pPr>
      <w:r w:rsidRPr="00921A29">
        <w:t>There are three apples behind the rectangle. We added an apple</w:t>
      </w:r>
      <w:r w:rsidR="0014494A">
        <w:t>,</w:t>
      </w:r>
      <w:r w:rsidRPr="00921A29">
        <w:t xml:space="preserve"> </w:t>
      </w:r>
      <w:r>
        <w:t>and</w:t>
      </w:r>
      <w:r w:rsidRPr="00921A29">
        <w:t xml:space="preserve"> now there are more apples. </w:t>
      </w:r>
    </w:p>
    <w:p w14:paraId="263238A9" w14:textId="3DBEB003" w:rsidR="00990C2C" w:rsidRDefault="00557143" w:rsidP="00575B55">
      <w:pPr>
        <w:pStyle w:val="Heading2"/>
        <w:rPr>
          <w:u w:color="2F5496"/>
        </w:rPr>
      </w:pPr>
      <w:r w:rsidRPr="002B74D5">
        <w:lastRenderedPageBreak/>
        <w:t>S</w:t>
      </w:r>
      <w:r>
        <w:t>LIDE</w:t>
      </w:r>
      <w:r w:rsidR="00990C2C" w:rsidRPr="00921A29">
        <w:rPr>
          <w:u w:color="2F5496"/>
        </w:rPr>
        <w:t xml:space="preserve"> 1</w:t>
      </w:r>
      <w:r w:rsidR="001A58BE">
        <w:rPr>
          <w:u w:color="2F5496"/>
        </w:rPr>
        <w:t>8</w:t>
      </w:r>
      <w:r w:rsidR="00990C2C" w:rsidRPr="00921A29">
        <w:rPr>
          <w:u w:color="2F5496"/>
        </w:rPr>
        <w:t xml:space="preserve">: Exploring Ideas of Addition and Subtraction </w:t>
      </w:r>
      <w:r w:rsidR="00EA3822">
        <w:rPr>
          <w:u w:color="2F5496"/>
        </w:rPr>
        <w:br/>
      </w:r>
      <w:r w:rsidR="00990C2C" w:rsidRPr="00921A29">
        <w:rPr>
          <w:u w:color="2F5496"/>
        </w:rPr>
        <w:t>(Part 2)</w:t>
      </w:r>
    </w:p>
    <w:p w14:paraId="71B61918" w14:textId="1708B65C" w:rsidR="00EA3822" w:rsidRPr="00EA3822" w:rsidRDefault="00EA3822" w:rsidP="002F430A">
      <w:pPr>
        <w:pStyle w:val="SlideThumbnail"/>
      </w:pPr>
      <w:r w:rsidRPr="00C53FCD">
        <w:drawing>
          <wp:inline distT="0" distB="0" distL="0" distR="0" wp14:anchorId="435BE954" wp14:editId="2EEACA8C">
            <wp:extent cx="3251200" cy="1828800"/>
            <wp:effectExtent l="19050" t="19050" r="25400" b="19050"/>
            <wp:docPr id="89312247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122475" name="Picture 2">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FB47B31" w14:textId="77777777" w:rsidR="00990C2C" w:rsidRPr="00603CD6" w:rsidRDefault="00990C2C" w:rsidP="00575B55">
      <w:pPr>
        <w:pStyle w:val="BodyText"/>
      </w:pPr>
      <w:r w:rsidRPr="00603CD6">
        <w:t xml:space="preserve">This slide contains animation. See instructions in the Talking Points. </w:t>
      </w:r>
    </w:p>
    <w:p w14:paraId="79E6F1CC" w14:textId="40EA9C04" w:rsidR="00990C2C" w:rsidRPr="00921A29" w:rsidRDefault="00990C2C" w:rsidP="00C65311">
      <w:pPr>
        <w:pStyle w:val="Heading3"/>
      </w:pPr>
      <w:r w:rsidRPr="00921A29">
        <w:t xml:space="preserve">Talking </w:t>
      </w:r>
      <w:r w:rsidR="00342EF3">
        <w:t>P</w:t>
      </w:r>
      <w:r w:rsidRPr="00921A29">
        <w:t>oints</w:t>
      </w:r>
    </w:p>
    <w:p w14:paraId="2BD707A3" w14:textId="77777777" w:rsidR="00990C2C" w:rsidRPr="00921A29" w:rsidRDefault="00990C2C" w:rsidP="007F3300">
      <w:pPr>
        <w:pStyle w:val="ListBullet"/>
      </w:pPr>
      <w:r w:rsidRPr="00921A29">
        <w:t>Let’s try it again.</w:t>
      </w:r>
    </w:p>
    <w:p w14:paraId="734CBAAC" w14:textId="74E55922" w:rsidR="00990C2C" w:rsidRPr="00921A29" w:rsidRDefault="00990C2C" w:rsidP="007F3300">
      <w:pPr>
        <w:pStyle w:val="ListBullet"/>
      </w:pPr>
      <w:r w:rsidRPr="00921A29">
        <w:t>[</w:t>
      </w:r>
      <w:r w:rsidRPr="00E8618F">
        <w:t xml:space="preserve">Click: </w:t>
      </w:r>
      <w:r w:rsidR="0014494A" w:rsidRPr="00E8618F">
        <w:t>T</w:t>
      </w:r>
      <w:r w:rsidRPr="00E8618F">
        <w:t>wo apples will</w:t>
      </w:r>
      <w:r w:rsidRPr="00921A29">
        <w:t xml:space="preserve"> appear on the screen.]</w:t>
      </w:r>
    </w:p>
    <w:p w14:paraId="61A25D1B" w14:textId="4F076EBB" w:rsidR="00C65311" w:rsidRDefault="00990C2C" w:rsidP="007F3300">
      <w:pPr>
        <w:pStyle w:val="ListBullet"/>
      </w:pPr>
      <w:r w:rsidRPr="00921A29">
        <w:t>Here are some apples.</w:t>
      </w:r>
      <w:r w:rsidR="00C65311">
        <w:t xml:space="preserve"> </w:t>
      </w:r>
    </w:p>
    <w:p w14:paraId="2CDAC1FB" w14:textId="567FDD4B" w:rsidR="00990C2C" w:rsidRPr="00C65311" w:rsidRDefault="00557143" w:rsidP="00C65311">
      <w:pPr>
        <w:pStyle w:val="Heading2"/>
      </w:pPr>
      <w:r w:rsidRPr="002B74D5">
        <w:t>S</w:t>
      </w:r>
      <w:r>
        <w:t>LIDE</w:t>
      </w:r>
      <w:r w:rsidR="00990C2C" w:rsidRPr="00C65311">
        <w:rPr>
          <w:u w:color="2F5496"/>
        </w:rPr>
        <w:t xml:space="preserve"> 1</w:t>
      </w:r>
      <w:r w:rsidR="001A58BE" w:rsidRPr="00C65311">
        <w:rPr>
          <w:u w:color="2F5496"/>
        </w:rPr>
        <w:t>9</w:t>
      </w:r>
      <w:r w:rsidR="00990C2C" w:rsidRPr="00C65311">
        <w:rPr>
          <w:u w:color="2F5496"/>
        </w:rPr>
        <w:t>: Hiding the Apples (Part 2)</w:t>
      </w:r>
    </w:p>
    <w:p w14:paraId="33EC12E1" w14:textId="5E3D98B7" w:rsidR="00EA3822" w:rsidRPr="00EA3822" w:rsidRDefault="00EA3822" w:rsidP="002F430A">
      <w:pPr>
        <w:pStyle w:val="SlideThumbnail"/>
      </w:pPr>
      <w:r w:rsidRPr="00C53FCD">
        <w:drawing>
          <wp:inline distT="0" distB="0" distL="0" distR="0" wp14:anchorId="5D2FB15B" wp14:editId="5A489E39">
            <wp:extent cx="3251200" cy="1828800"/>
            <wp:effectExtent l="19050" t="19050" r="25400" b="19050"/>
            <wp:docPr id="979540538"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40538" name="Picture 2">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F50869C" w14:textId="77777777" w:rsidR="00990C2C" w:rsidRPr="00CF4E13" w:rsidRDefault="00990C2C" w:rsidP="009A098B">
      <w:pPr>
        <w:pStyle w:val="BodyText"/>
      </w:pPr>
      <w:r w:rsidRPr="00CF4E13">
        <w:t xml:space="preserve">This slide contains animation. See instructions in the Talking Points. </w:t>
      </w:r>
    </w:p>
    <w:p w14:paraId="2F48F301" w14:textId="0E8F815C" w:rsidR="00990C2C" w:rsidRPr="00921A29" w:rsidRDefault="00990C2C" w:rsidP="00C65311">
      <w:pPr>
        <w:pStyle w:val="Heading3"/>
      </w:pPr>
      <w:r w:rsidRPr="00921A29">
        <w:t>Talking Points</w:t>
      </w:r>
    </w:p>
    <w:p w14:paraId="1C9F2929" w14:textId="77777777" w:rsidR="00990C2C" w:rsidRPr="00921A29" w:rsidRDefault="00990C2C" w:rsidP="007F3300">
      <w:pPr>
        <w:pStyle w:val="ListBullet"/>
      </w:pPr>
      <w:r w:rsidRPr="00921A29">
        <w:t>Now, I will hide the apples behind a rectangle.</w:t>
      </w:r>
    </w:p>
    <w:p w14:paraId="20FABB6D" w14:textId="3C1F3B1A" w:rsidR="00990C2C" w:rsidRPr="00921A29" w:rsidRDefault="00990C2C" w:rsidP="007F3300">
      <w:pPr>
        <w:pStyle w:val="ListBullet"/>
      </w:pPr>
      <w:r w:rsidRPr="00921A29">
        <w:t xml:space="preserve">[Click: </w:t>
      </w:r>
      <w:r w:rsidR="00342EF3">
        <w:t>A</w:t>
      </w:r>
      <w:r w:rsidRPr="00921A29">
        <w:t xml:space="preserve"> rectangle moves down to hide the apples.]</w:t>
      </w:r>
    </w:p>
    <w:p w14:paraId="4DF4FA8C" w14:textId="74F72E25" w:rsidR="00990C2C" w:rsidRDefault="00557143" w:rsidP="00C65311">
      <w:pPr>
        <w:pStyle w:val="Heading2"/>
        <w:rPr>
          <w:u w:color="2F5496"/>
        </w:rPr>
      </w:pPr>
      <w:r w:rsidRPr="002B74D5">
        <w:lastRenderedPageBreak/>
        <w:t>S</w:t>
      </w:r>
      <w:r>
        <w:t>LIDE</w:t>
      </w:r>
      <w:r w:rsidR="00990C2C" w:rsidRPr="00921A29">
        <w:rPr>
          <w:u w:color="2F5496"/>
        </w:rPr>
        <w:t xml:space="preserve"> </w:t>
      </w:r>
      <w:r w:rsidR="001A58BE">
        <w:rPr>
          <w:u w:color="2F5496"/>
        </w:rPr>
        <w:t>20</w:t>
      </w:r>
      <w:r w:rsidR="00990C2C" w:rsidRPr="00921A29">
        <w:rPr>
          <w:u w:color="2F5496"/>
        </w:rPr>
        <w:t>: Adding More Apples (Part 2)</w:t>
      </w:r>
    </w:p>
    <w:p w14:paraId="256F2C38" w14:textId="0082465D" w:rsidR="00EA3822" w:rsidRPr="00EA3822" w:rsidRDefault="00EA3822" w:rsidP="002F430A">
      <w:pPr>
        <w:pStyle w:val="SlideThumbnail"/>
      </w:pPr>
      <w:r w:rsidRPr="00C53FCD">
        <w:drawing>
          <wp:inline distT="0" distB="0" distL="0" distR="0" wp14:anchorId="5F446E1D" wp14:editId="75B9218A">
            <wp:extent cx="3251200" cy="1828800"/>
            <wp:effectExtent l="19050" t="19050" r="25400" b="19050"/>
            <wp:docPr id="173357339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73397" name="Picture 2">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A3C9E4E" w14:textId="77777777" w:rsidR="00990C2C" w:rsidRPr="00921A29" w:rsidRDefault="00990C2C" w:rsidP="00C65311">
      <w:pPr>
        <w:pStyle w:val="Heading3"/>
      </w:pPr>
      <w:r w:rsidRPr="00921A29">
        <w:t>Talking Points</w:t>
      </w:r>
    </w:p>
    <w:p w14:paraId="12920130" w14:textId="77777777" w:rsidR="00990C2C" w:rsidRPr="00E8618F" w:rsidRDefault="00990C2C" w:rsidP="007F3300">
      <w:pPr>
        <w:pStyle w:val="ListBullet"/>
      </w:pPr>
      <w:r w:rsidRPr="00E8618F">
        <w:t xml:space="preserve">Let’s add two more apples. </w:t>
      </w:r>
    </w:p>
    <w:p w14:paraId="064442AB" w14:textId="0BBA49F2" w:rsidR="00990C2C" w:rsidRDefault="00557143" w:rsidP="00C65311">
      <w:pPr>
        <w:pStyle w:val="Heading2"/>
        <w:rPr>
          <w:u w:color="2F5496"/>
        </w:rPr>
      </w:pPr>
      <w:r w:rsidRPr="002B74D5">
        <w:t>S</w:t>
      </w:r>
      <w:r>
        <w:t>LIDE</w:t>
      </w:r>
      <w:r w:rsidR="00990C2C" w:rsidRPr="00921A29">
        <w:rPr>
          <w:u w:color="2F5496"/>
        </w:rPr>
        <w:t xml:space="preserve"> 2</w:t>
      </w:r>
      <w:r w:rsidR="001A58BE">
        <w:rPr>
          <w:u w:color="2F5496"/>
        </w:rPr>
        <w:t>1</w:t>
      </w:r>
      <w:r w:rsidR="00990C2C" w:rsidRPr="00921A29">
        <w:rPr>
          <w:u w:color="2F5496"/>
        </w:rPr>
        <w:t xml:space="preserve">: Hiding </w:t>
      </w:r>
      <w:r w:rsidR="00990C2C">
        <w:rPr>
          <w:u w:color="2F5496"/>
        </w:rPr>
        <w:t>All</w:t>
      </w:r>
      <w:r w:rsidR="00990C2C" w:rsidRPr="00921A29">
        <w:rPr>
          <w:u w:color="2F5496"/>
        </w:rPr>
        <w:t xml:space="preserve"> Apples (Part 2)</w:t>
      </w:r>
    </w:p>
    <w:p w14:paraId="2B0F80DD" w14:textId="06D788EC" w:rsidR="00EA3822" w:rsidRPr="00EA3822" w:rsidRDefault="00EA3822" w:rsidP="002F430A">
      <w:pPr>
        <w:pStyle w:val="SlideThumbnail"/>
      </w:pPr>
      <w:r w:rsidRPr="00C53FCD">
        <w:drawing>
          <wp:inline distT="0" distB="0" distL="0" distR="0" wp14:anchorId="092CEFC1" wp14:editId="512AE5A7">
            <wp:extent cx="3251200" cy="1828800"/>
            <wp:effectExtent l="19050" t="19050" r="25400" b="19050"/>
            <wp:docPr id="85811477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14777" name="Picture 2">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3BE3E64" w14:textId="77777777" w:rsidR="00990C2C" w:rsidRPr="00603CD6" w:rsidRDefault="00990C2C" w:rsidP="00C65311">
      <w:pPr>
        <w:pStyle w:val="BodyText"/>
      </w:pPr>
      <w:r w:rsidRPr="00603CD6">
        <w:t xml:space="preserve">This slide contains animation. See instructions in the Talking Points. </w:t>
      </w:r>
    </w:p>
    <w:p w14:paraId="346C3282" w14:textId="77777777" w:rsidR="00990C2C" w:rsidRPr="00921A29" w:rsidRDefault="00990C2C" w:rsidP="00C65311">
      <w:pPr>
        <w:pStyle w:val="Heading3"/>
      </w:pPr>
      <w:r w:rsidRPr="00921A29">
        <w:t>Talking Points</w:t>
      </w:r>
    </w:p>
    <w:p w14:paraId="35DA7733" w14:textId="77777777" w:rsidR="00990C2C" w:rsidRPr="00921A29" w:rsidRDefault="00990C2C" w:rsidP="007F3300">
      <w:pPr>
        <w:pStyle w:val="ListBullet"/>
      </w:pPr>
      <w:r w:rsidRPr="00921A29">
        <w:t xml:space="preserve">Now, I’ll move these apples behind the rectangle. </w:t>
      </w:r>
    </w:p>
    <w:p w14:paraId="191BAE6E" w14:textId="77777777" w:rsidR="00990C2C" w:rsidRPr="00921A29" w:rsidRDefault="00990C2C" w:rsidP="007F3300">
      <w:pPr>
        <w:pStyle w:val="ListBullet"/>
      </w:pPr>
      <w:r w:rsidRPr="00921A29">
        <w:t>[Click: The apples move behind the rectangle.]</w:t>
      </w:r>
    </w:p>
    <w:p w14:paraId="55FF6FB3" w14:textId="0B70D7CA" w:rsidR="00990C2C" w:rsidRDefault="00557143" w:rsidP="001A58BE">
      <w:pPr>
        <w:pStyle w:val="Heading2"/>
        <w:rPr>
          <w:u w:color="2F5496"/>
        </w:rPr>
      </w:pPr>
      <w:r w:rsidRPr="002B74D5">
        <w:lastRenderedPageBreak/>
        <w:t>S</w:t>
      </w:r>
      <w:r>
        <w:t>LIDE</w:t>
      </w:r>
      <w:r w:rsidR="00990C2C" w:rsidRPr="00921A29">
        <w:rPr>
          <w:u w:color="2F5496"/>
        </w:rPr>
        <w:t xml:space="preserve"> 2</w:t>
      </w:r>
      <w:r w:rsidR="001A58BE">
        <w:rPr>
          <w:u w:color="2F5496"/>
        </w:rPr>
        <w:t>2</w:t>
      </w:r>
      <w:r w:rsidR="00990C2C" w:rsidRPr="00921A29">
        <w:rPr>
          <w:u w:color="2F5496"/>
        </w:rPr>
        <w:t xml:space="preserve">: </w:t>
      </w:r>
      <w:r w:rsidR="00990C2C" w:rsidRPr="00C65311">
        <w:t>How many apples are hidden behind the rectangle? (</w:t>
      </w:r>
      <w:r w:rsidR="00990C2C" w:rsidRPr="00921A29">
        <w:rPr>
          <w:u w:color="2F5496"/>
        </w:rPr>
        <w:t>Part 2)</w:t>
      </w:r>
    </w:p>
    <w:p w14:paraId="3009F56B" w14:textId="6EEBE79D" w:rsidR="00EA3822" w:rsidRPr="00EA3822" w:rsidRDefault="00EA3822" w:rsidP="002F430A">
      <w:pPr>
        <w:pStyle w:val="SlideThumbnail"/>
      </w:pPr>
      <w:r w:rsidRPr="00C53FCD">
        <w:drawing>
          <wp:inline distT="0" distB="0" distL="0" distR="0" wp14:anchorId="16EAFC93" wp14:editId="6AAEDB95">
            <wp:extent cx="3251200" cy="1828800"/>
            <wp:effectExtent l="19050" t="19050" r="25400" b="19050"/>
            <wp:docPr id="68017717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177176" name="Picture 2">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36D19A4" w14:textId="77777777" w:rsidR="00990C2C" w:rsidRPr="00603CD6" w:rsidRDefault="00990C2C" w:rsidP="00C65311">
      <w:pPr>
        <w:pStyle w:val="BodyText"/>
      </w:pPr>
      <w:r w:rsidRPr="00603CD6">
        <w:t xml:space="preserve">This slide </w:t>
      </w:r>
      <w:r w:rsidRPr="00C65311">
        <w:t>contains</w:t>
      </w:r>
      <w:r w:rsidRPr="00603CD6">
        <w:t xml:space="preserve"> animation. See instructions in the Talking Points. </w:t>
      </w:r>
    </w:p>
    <w:p w14:paraId="4B7D8CD5" w14:textId="77777777" w:rsidR="00990C2C" w:rsidRPr="00921A29" w:rsidRDefault="00990C2C" w:rsidP="00C65311">
      <w:pPr>
        <w:pStyle w:val="Heading3"/>
      </w:pPr>
      <w:r w:rsidRPr="00921A29">
        <w:t>Talking Points</w:t>
      </w:r>
    </w:p>
    <w:p w14:paraId="2A90A291" w14:textId="77777777" w:rsidR="00990C2C" w:rsidRPr="00921A29" w:rsidRDefault="00990C2C" w:rsidP="007F3300">
      <w:pPr>
        <w:pStyle w:val="ListBullet"/>
      </w:pPr>
      <w:r w:rsidRPr="00921A29">
        <w:t>How many apples do you think are behind the rectangle?</w:t>
      </w:r>
    </w:p>
    <w:p w14:paraId="09B970B1" w14:textId="20BA9910" w:rsidR="00990C2C" w:rsidRPr="00921A29" w:rsidRDefault="3DAE00BD" w:rsidP="007F3300">
      <w:pPr>
        <w:pStyle w:val="ListBullet"/>
      </w:pPr>
      <w:r>
        <w:t>[Encourage participants to respond and explain their reasoning.]</w:t>
      </w:r>
    </w:p>
    <w:p w14:paraId="2A24EBE0" w14:textId="77777777" w:rsidR="00990C2C" w:rsidRPr="00921A29" w:rsidRDefault="00990C2C" w:rsidP="007F3300">
      <w:pPr>
        <w:pStyle w:val="ListBullet"/>
      </w:pPr>
      <w:r w:rsidRPr="00921A29">
        <w:t xml:space="preserve">Let’s observe what is behind the rectangle. </w:t>
      </w:r>
    </w:p>
    <w:p w14:paraId="6579C557" w14:textId="77777777" w:rsidR="00990C2C" w:rsidRPr="00921A29" w:rsidRDefault="00990C2C" w:rsidP="007F3300">
      <w:pPr>
        <w:pStyle w:val="ListBullet"/>
      </w:pPr>
      <w:r w:rsidRPr="00921A29">
        <w:t xml:space="preserve">[Click: The rectangle moves to reveal two apples.] </w:t>
      </w:r>
    </w:p>
    <w:p w14:paraId="0B949A10" w14:textId="77777777" w:rsidR="00990C2C" w:rsidRPr="00921A29" w:rsidRDefault="00990C2C" w:rsidP="007F3300">
      <w:pPr>
        <w:pStyle w:val="ListBullet"/>
      </w:pPr>
      <w:r w:rsidRPr="00921A29">
        <w:t>What do you notice about how many apples were hiding behind the rectangle?</w:t>
      </w:r>
    </w:p>
    <w:p w14:paraId="5EE70A2A" w14:textId="77777777" w:rsidR="00990C2C" w:rsidRPr="00921A29" w:rsidRDefault="00990C2C" w:rsidP="007F3300">
      <w:pPr>
        <w:pStyle w:val="ListBullet"/>
      </w:pPr>
      <w:r w:rsidRPr="00921A29">
        <w:t>Does this surprise you at all? Why?</w:t>
      </w:r>
    </w:p>
    <w:p w14:paraId="607DC97E" w14:textId="77777777" w:rsidR="00990C2C" w:rsidRPr="00921A29" w:rsidRDefault="00990C2C" w:rsidP="007F3300">
      <w:pPr>
        <w:pStyle w:val="ListBullet"/>
      </w:pPr>
      <w:r w:rsidRPr="00921A29">
        <w:t>[Adapt this phrase based on what participants share:] What you observed was surprising. We expected to find more apples after we moved the rectangle. Instead, we found the same amount, even though we added more to the set</w:t>
      </w:r>
      <w:r>
        <w:t>.</w:t>
      </w:r>
    </w:p>
    <w:p w14:paraId="54A7D79D" w14:textId="2642FEBB" w:rsidR="00990C2C" w:rsidRDefault="00557143" w:rsidP="00C65311">
      <w:pPr>
        <w:pStyle w:val="Heading2"/>
        <w:rPr>
          <w:u w:color="2F5496"/>
        </w:rPr>
      </w:pPr>
      <w:r w:rsidRPr="002B74D5">
        <w:lastRenderedPageBreak/>
        <w:t>S</w:t>
      </w:r>
      <w:r>
        <w:t>LIDE</w:t>
      </w:r>
      <w:r w:rsidR="00990C2C" w:rsidRPr="00921A29">
        <w:t xml:space="preserve"> 2</w:t>
      </w:r>
      <w:r w:rsidR="001A58BE">
        <w:t>3</w:t>
      </w:r>
      <w:r w:rsidR="00990C2C" w:rsidRPr="00921A29">
        <w:t>:</w:t>
      </w:r>
      <w:r w:rsidR="00990C2C" w:rsidRPr="00921A29">
        <w:rPr>
          <w:rFonts w:cstheme="minorHAnsi"/>
          <w:sz w:val="24"/>
          <w:szCs w:val="24"/>
        </w:rPr>
        <w:t xml:space="preserve"> </w:t>
      </w:r>
      <w:r w:rsidR="00990C2C" w:rsidRPr="00C65311">
        <w:t>Adding</w:t>
      </w:r>
      <w:r w:rsidR="00990C2C" w:rsidRPr="00921A29">
        <w:rPr>
          <w:u w:color="2F5496"/>
        </w:rPr>
        <w:t xml:space="preserve"> </w:t>
      </w:r>
      <w:r w:rsidR="00F147D3">
        <w:rPr>
          <w:u w:color="2F5496"/>
        </w:rPr>
        <w:t>M</w:t>
      </w:r>
      <w:r w:rsidR="00990C2C" w:rsidRPr="00921A29">
        <w:rPr>
          <w:u w:color="2F5496"/>
        </w:rPr>
        <w:t xml:space="preserve">akes </w:t>
      </w:r>
      <w:r w:rsidR="00F147D3">
        <w:rPr>
          <w:u w:color="2F5496"/>
        </w:rPr>
        <w:t>M</w:t>
      </w:r>
      <w:r w:rsidR="00990C2C" w:rsidRPr="00921A29">
        <w:rPr>
          <w:u w:color="2F5496"/>
        </w:rPr>
        <w:t xml:space="preserve">ore, </w:t>
      </w:r>
      <w:r w:rsidR="00F147D3">
        <w:rPr>
          <w:u w:color="2F5496"/>
        </w:rPr>
        <w:t>T</w:t>
      </w:r>
      <w:r w:rsidR="00990C2C" w:rsidRPr="00921A29">
        <w:rPr>
          <w:u w:color="2F5496"/>
        </w:rPr>
        <w:t xml:space="preserve">aking </w:t>
      </w:r>
      <w:r w:rsidR="00F147D3">
        <w:rPr>
          <w:u w:color="2F5496"/>
        </w:rPr>
        <w:t>A</w:t>
      </w:r>
      <w:r w:rsidR="00990C2C" w:rsidRPr="00921A29">
        <w:rPr>
          <w:u w:color="2F5496"/>
        </w:rPr>
        <w:t xml:space="preserve">way </w:t>
      </w:r>
      <w:r w:rsidR="00F147D3">
        <w:rPr>
          <w:u w:color="2F5496"/>
        </w:rPr>
        <w:t>M</w:t>
      </w:r>
      <w:r w:rsidR="00990C2C" w:rsidRPr="00921A29">
        <w:rPr>
          <w:u w:color="2F5496"/>
        </w:rPr>
        <w:t xml:space="preserve">akes </w:t>
      </w:r>
      <w:r w:rsidR="00F147D3">
        <w:rPr>
          <w:u w:color="2F5496"/>
        </w:rPr>
        <w:t>L</w:t>
      </w:r>
      <w:r w:rsidR="00990C2C" w:rsidRPr="00921A29">
        <w:rPr>
          <w:u w:color="2F5496"/>
        </w:rPr>
        <w:t xml:space="preserve">ess </w:t>
      </w:r>
    </w:p>
    <w:p w14:paraId="56241E15" w14:textId="66C67504" w:rsidR="00EA3822" w:rsidRPr="00EA3822" w:rsidRDefault="00EA3822" w:rsidP="002F430A">
      <w:pPr>
        <w:pStyle w:val="SlideThumbnail"/>
      </w:pPr>
      <w:r w:rsidRPr="00C53FCD">
        <w:drawing>
          <wp:inline distT="0" distB="0" distL="0" distR="0" wp14:anchorId="011B7DCF" wp14:editId="127A4A5E">
            <wp:extent cx="3251200" cy="1828800"/>
            <wp:effectExtent l="19050" t="19050" r="25400" b="19050"/>
            <wp:docPr id="121540405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04055" name="Picture 2">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46079101" w14:textId="77777777" w:rsidR="00990C2C" w:rsidRPr="00921A29" w:rsidRDefault="00990C2C" w:rsidP="00C65311">
      <w:pPr>
        <w:pStyle w:val="Heading3"/>
      </w:pPr>
      <w:r w:rsidRPr="00921A29">
        <w:t>Talking Points</w:t>
      </w:r>
    </w:p>
    <w:p w14:paraId="2B52AD94" w14:textId="177660C0" w:rsidR="00990C2C" w:rsidRPr="00921A29" w:rsidRDefault="00990C2C" w:rsidP="007F3300">
      <w:pPr>
        <w:pStyle w:val="ListBullet"/>
      </w:pPr>
      <w:r w:rsidRPr="00921A29">
        <w:t xml:space="preserve">Researchers have used similar ways to explore how infants (for example, </w:t>
      </w:r>
      <w:r w:rsidR="00282EB0">
        <w:t>9</w:t>
      </w:r>
      <w:r w:rsidR="00342EF3">
        <w:t>–</w:t>
      </w:r>
      <w:r w:rsidR="00C40426">
        <w:t>12</w:t>
      </w:r>
      <w:r w:rsidR="00342EF3">
        <w:t>-</w:t>
      </w:r>
      <w:r w:rsidRPr="00921A29">
        <w:t xml:space="preserve">month-old children) think about addition and subtraction. </w:t>
      </w:r>
    </w:p>
    <w:p w14:paraId="1DD9D4EB" w14:textId="4EDDD682" w:rsidR="00990C2C" w:rsidRPr="00921A29" w:rsidRDefault="00990C2C" w:rsidP="007F3300">
      <w:pPr>
        <w:pStyle w:val="ListBullet"/>
      </w:pPr>
      <w:r w:rsidRPr="00921A29">
        <w:t>Just like you, infants in these studies were surprised when they experienced an unexpected math outcome. They looked longer at the unexpected outcome</w:t>
      </w:r>
      <w:r>
        <w:t>. T</w:t>
      </w:r>
      <w:r w:rsidRPr="00921A29">
        <w:t>his extended observation in the case of unexpected outcome</w:t>
      </w:r>
      <w:r>
        <w:t>—</w:t>
      </w:r>
      <w:r w:rsidRPr="00921A29">
        <w:t>but not when they observed an expected outcome</w:t>
      </w:r>
      <w:r>
        <w:t>—</w:t>
      </w:r>
      <w:r w:rsidRPr="00921A29">
        <w:t>signaled to researchers that the infants noticed something was not right. Infants in these studies also thought that when more objects were added to a set, they should observe more objects</w:t>
      </w:r>
      <w:r>
        <w:t xml:space="preserve"> (Feigenson et al., 2002; Izard et</w:t>
      </w:r>
      <w:r w:rsidR="00342EF3">
        <w:t xml:space="preserve"> </w:t>
      </w:r>
      <w:r>
        <w:t>al., 2009; McCrink &amp; Wynn, 2004)</w:t>
      </w:r>
      <w:r w:rsidRPr="00921A29">
        <w:t xml:space="preserve">. </w:t>
      </w:r>
    </w:p>
    <w:p w14:paraId="48CA0028" w14:textId="77777777" w:rsidR="00990C2C" w:rsidRPr="00921A29" w:rsidRDefault="00990C2C" w:rsidP="007F3300">
      <w:pPr>
        <w:pStyle w:val="ListBullet"/>
      </w:pPr>
      <w:r w:rsidRPr="00921A29">
        <w:t xml:space="preserve">Please note, the experiences related to hiding objects and displaying unexpected outcomes is not how infants learn about quantity—these types of experiences were done only for research to help reveal what infants might be noticing about quantity. </w:t>
      </w:r>
    </w:p>
    <w:p w14:paraId="134E9B24" w14:textId="77777777" w:rsidR="00022765" w:rsidRPr="00022765" w:rsidRDefault="00990C2C" w:rsidP="00022765">
      <w:pPr>
        <w:pStyle w:val="ListBullet"/>
      </w:pPr>
      <w:r w:rsidRPr="00921A29">
        <w:t>This research has shown that infants</w:t>
      </w:r>
      <w:r>
        <w:t xml:space="preserve"> and toddlers</w:t>
      </w:r>
      <w:r w:rsidR="00022765">
        <w:t xml:space="preserve"> </w:t>
      </w:r>
      <w:r w:rsidRPr="00022765">
        <w:rPr>
          <w:rFonts w:cs="Poppins"/>
        </w:rPr>
        <w:t xml:space="preserve">notice changes in quantity </w:t>
      </w:r>
      <w:r w:rsidR="00342EF3" w:rsidRPr="00022765">
        <w:rPr>
          <w:rFonts w:cs="Poppins"/>
        </w:rPr>
        <w:t>and</w:t>
      </w:r>
      <w:r w:rsidR="00A6333B" w:rsidRPr="00022765">
        <w:rPr>
          <w:rFonts w:cs="Poppins"/>
        </w:rPr>
        <w:t xml:space="preserve"> </w:t>
      </w:r>
      <w:r w:rsidRPr="00022765">
        <w:rPr>
          <w:rFonts w:cs="Poppins"/>
        </w:rPr>
        <w:t>understand how adding or taking away can change quantity</w:t>
      </w:r>
      <w:r w:rsidR="00342EF3" w:rsidRPr="00022765">
        <w:rPr>
          <w:rFonts w:cs="Poppins"/>
        </w:rPr>
        <w:t>.</w:t>
      </w:r>
    </w:p>
    <w:p w14:paraId="269E1928" w14:textId="77777777" w:rsidR="00022765" w:rsidRDefault="00990C2C" w:rsidP="00022765">
      <w:pPr>
        <w:pStyle w:val="ListBullet"/>
      </w:pPr>
      <w:r>
        <w:t xml:space="preserve">Toddlers will build on these early understandings of addition and subtraction as they explore adding and taking away objects within daily experiences. They might communicate their understanding using gestures or words. For example, </w:t>
      </w:r>
    </w:p>
    <w:p w14:paraId="22328223" w14:textId="39B9BE11" w:rsidR="00022765" w:rsidRDefault="00022765" w:rsidP="00022765">
      <w:pPr>
        <w:pStyle w:val="ListParagraph"/>
        <w:numPr>
          <w:ilvl w:val="0"/>
          <w:numId w:val="98"/>
        </w:numPr>
        <w:rPr>
          <w:rFonts w:ascii="Poppins" w:hAnsi="Poppins" w:cs="Poppins"/>
          <w:sz w:val="22"/>
          <w:szCs w:val="22"/>
        </w:rPr>
      </w:pPr>
      <w:r>
        <w:rPr>
          <w:rFonts w:ascii="Poppins" w:hAnsi="Poppins" w:cs="Poppins"/>
          <w:sz w:val="22"/>
          <w:szCs w:val="22"/>
        </w:rPr>
        <w:t>W</w:t>
      </w:r>
      <w:r w:rsidR="00990C2C" w:rsidRPr="00022765">
        <w:rPr>
          <w:rFonts w:ascii="Poppins" w:hAnsi="Poppins" w:cs="Poppins"/>
          <w:sz w:val="22"/>
          <w:szCs w:val="22"/>
        </w:rPr>
        <w:t>hen collecting leaves during outside time, a child might add three more leaves to their collection and say, “More!”</w:t>
      </w:r>
    </w:p>
    <w:p w14:paraId="6C120F1D" w14:textId="0499FAAD" w:rsidR="00990C2C" w:rsidRPr="00022765" w:rsidRDefault="00990C2C" w:rsidP="00022765">
      <w:pPr>
        <w:pStyle w:val="ListParagraph"/>
        <w:numPr>
          <w:ilvl w:val="0"/>
          <w:numId w:val="98"/>
        </w:numPr>
        <w:rPr>
          <w:rFonts w:ascii="Poppins" w:hAnsi="Poppins" w:cs="Poppins"/>
          <w:sz w:val="20"/>
          <w:szCs w:val="20"/>
        </w:rPr>
      </w:pPr>
      <w:r w:rsidRPr="00022765">
        <w:rPr>
          <w:rFonts w:ascii="Poppins" w:hAnsi="Poppins" w:cs="Poppins"/>
          <w:sz w:val="22"/>
          <w:szCs w:val="22"/>
        </w:rPr>
        <w:t>When playing in the kitchen area, a child might take away pretend food items from their pot as they serve their friends at the table. They might say, “All gone!” after taking away all of the objects from their pot.</w:t>
      </w:r>
    </w:p>
    <w:p w14:paraId="0BDAC572" w14:textId="23121F4F" w:rsidR="00990C2C" w:rsidRDefault="00557143" w:rsidP="00C65311">
      <w:pPr>
        <w:pStyle w:val="Heading2"/>
        <w:rPr>
          <w:u w:color="2F5496"/>
        </w:rPr>
      </w:pPr>
      <w:bookmarkStart w:id="5" w:name="_Hlk166789956"/>
      <w:r w:rsidRPr="002B74D5">
        <w:lastRenderedPageBreak/>
        <w:t>S</w:t>
      </w:r>
      <w:r>
        <w:t>LIDE</w:t>
      </w:r>
      <w:r w:rsidR="00990C2C" w:rsidRPr="00921A29">
        <w:rPr>
          <w:u w:color="2F5496"/>
        </w:rPr>
        <w:t xml:space="preserve"> 2</w:t>
      </w:r>
      <w:r w:rsidR="00EA3822">
        <w:rPr>
          <w:u w:color="2F5496"/>
        </w:rPr>
        <w:t>4</w:t>
      </w:r>
      <w:r w:rsidR="00990C2C" w:rsidRPr="00921A29">
        <w:rPr>
          <w:u w:color="2F5496"/>
        </w:rPr>
        <w:t xml:space="preserve">: </w:t>
      </w:r>
      <w:bookmarkEnd w:id="5"/>
      <w:r w:rsidR="00990C2C" w:rsidRPr="00C65311">
        <w:t>Adding</w:t>
      </w:r>
      <w:r w:rsidR="00990C2C" w:rsidRPr="00921A29">
        <w:rPr>
          <w:u w:color="2F5496"/>
        </w:rPr>
        <w:t xml:space="preserve"> makes more, taking away makes less</w:t>
      </w:r>
      <w:r w:rsidR="00990C2C">
        <w:rPr>
          <w:u w:color="2F5496"/>
        </w:rPr>
        <w:t xml:space="preserve"> (continued)</w:t>
      </w:r>
    </w:p>
    <w:p w14:paraId="6AF68297" w14:textId="447209CF" w:rsidR="00EA3822" w:rsidRPr="00EA3822" w:rsidRDefault="00EA3822" w:rsidP="002F430A">
      <w:pPr>
        <w:pStyle w:val="SlideThumbnail"/>
      </w:pPr>
      <w:r w:rsidRPr="00C53FCD">
        <w:drawing>
          <wp:inline distT="0" distB="0" distL="0" distR="0" wp14:anchorId="382A8319" wp14:editId="7340A802">
            <wp:extent cx="3251200" cy="1828800"/>
            <wp:effectExtent l="19050" t="19050" r="25400" b="19050"/>
            <wp:docPr id="123443720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37204" name="Picture 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2D56E45" w14:textId="77777777" w:rsidR="00990C2C" w:rsidRPr="00921A29" w:rsidRDefault="00990C2C" w:rsidP="00C65311">
      <w:pPr>
        <w:pStyle w:val="Heading3"/>
      </w:pPr>
      <w:r w:rsidRPr="00921A29">
        <w:t>Talking Points</w:t>
      </w:r>
    </w:p>
    <w:p w14:paraId="22A1F727" w14:textId="252440C5" w:rsidR="00990C2C" w:rsidRPr="00921A29" w:rsidRDefault="00990C2C" w:rsidP="00983F18">
      <w:pPr>
        <w:pStyle w:val="ListBullet"/>
      </w:pPr>
      <w:r w:rsidRPr="00921A29">
        <w:t xml:space="preserve">Children in preschool, TK, and K (children ages </w:t>
      </w:r>
      <w:r w:rsidR="00AC2CCD">
        <w:t>three to six</w:t>
      </w:r>
      <w:r w:rsidRPr="00921A29">
        <w:t xml:space="preserve">) continue to </w:t>
      </w:r>
      <w:r>
        <w:t>develop</w:t>
      </w:r>
      <w:r w:rsidRPr="00921A29">
        <w:t xml:space="preserve"> their understanding that adding makes more and taking away makes less. </w:t>
      </w:r>
      <w:r w:rsidR="3DAE00BD">
        <w:t xml:space="preserve">For example, when objects are added </w:t>
      </w:r>
      <w:r w:rsidR="3DAE00BD" w:rsidRPr="00022765">
        <w:t xml:space="preserve">to a </w:t>
      </w:r>
      <w:r w:rsidR="00A6333B" w:rsidRPr="00022765">
        <w:t>small</w:t>
      </w:r>
      <w:r w:rsidR="00A6333B">
        <w:t xml:space="preserve"> </w:t>
      </w:r>
      <w:r w:rsidR="3DAE00BD">
        <w:t>set, they usually can predict the total amount (Zur &amp; Gelman, 2004).</w:t>
      </w:r>
    </w:p>
    <w:p w14:paraId="41124235" w14:textId="685C5FB4" w:rsidR="00990C2C" w:rsidRDefault="3DAE00BD" w:rsidP="005212FF">
      <w:pPr>
        <w:pStyle w:val="ListBullet"/>
      </w:pPr>
      <w:r>
        <w:t xml:space="preserve">Similarly, for subtraction, children ages </w:t>
      </w:r>
      <w:r w:rsidR="00AC2CCD">
        <w:t>three to six</w:t>
      </w:r>
      <w:r w:rsidR="00AC2CCD" w:rsidDel="00AC2CCD">
        <w:t xml:space="preserve"> </w:t>
      </w:r>
      <w:r>
        <w:t xml:space="preserve">typically understand that when </w:t>
      </w:r>
      <w:r w:rsidRPr="005212FF">
        <w:rPr>
          <w:rFonts w:cs="Poppins"/>
        </w:rPr>
        <w:t>you remove a few objects from a set, you have less (Levine et</w:t>
      </w:r>
      <w:r w:rsidR="008D1714" w:rsidRPr="005212FF">
        <w:rPr>
          <w:rFonts w:cs="Poppins"/>
        </w:rPr>
        <w:t xml:space="preserve"> </w:t>
      </w:r>
      <w:r w:rsidRPr="005212FF">
        <w:rPr>
          <w:rFonts w:cs="Poppins"/>
        </w:rPr>
        <w:t>al., 1992). For example,</w:t>
      </w:r>
      <w:r w:rsidR="005212FF" w:rsidRPr="005212FF">
        <w:rPr>
          <w:rFonts w:cs="Poppins"/>
        </w:rPr>
        <w:t xml:space="preserve"> i</w:t>
      </w:r>
      <w:r w:rsidR="00990C2C" w:rsidRPr="005212FF">
        <w:rPr>
          <w:rFonts w:cs="Poppins"/>
        </w:rPr>
        <w:t>f children have six crackers and their friend asked for some, they might be able to predict how many will be left. They might lack accuracy but will likely predict an amount smaller than six.</w:t>
      </w:r>
      <w:r w:rsidR="00990C2C" w:rsidRPr="00921A29">
        <w:t xml:space="preserve"> </w:t>
      </w:r>
    </w:p>
    <w:p w14:paraId="7482B3A2" w14:textId="643B4F53" w:rsidR="00990C2C" w:rsidRPr="00921A29" w:rsidRDefault="00990C2C" w:rsidP="007F3300">
      <w:pPr>
        <w:pStyle w:val="ListBullet"/>
      </w:pPr>
      <w:r w:rsidRPr="00921A29">
        <w:t>Children’s developing understanding of number and counting supports their ability to add and subtract</w:t>
      </w:r>
      <w:r>
        <w:t xml:space="preserve"> (Aunola et</w:t>
      </w:r>
      <w:r w:rsidR="008D1714">
        <w:t xml:space="preserve"> </w:t>
      </w:r>
      <w:r>
        <w:t>al., 2004; Wang et</w:t>
      </w:r>
      <w:r w:rsidR="008D1714">
        <w:t xml:space="preserve"> </w:t>
      </w:r>
      <w:r>
        <w:t>al., 2016)</w:t>
      </w:r>
      <w:r w:rsidRPr="00921A29">
        <w:t>. For example, as children learn number words (such as “two”) and gestures (such as holding up two fingers), they can communicate</w:t>
      </w:r>
      <w:r>
        <w:t xml:space="preserve"> more effectively</w:t>
      </w:r>
      <w:r w:rsidRPr="00921A29">
        <w:t xml:space="preserve"> about quantity</w:t>
      </w:r>
      <w:r>
        <w:t xml:space="preserve"> after objects are added to, or taken from, a</w:t>
      </w:r>
      <w:r w:rsidR="008D1714">
        <w:t xml:space="preserve"> </w:t>
      </w:r>
      <w:r>
        <w:t>set</w:t>
      </w:r>
      <w:r w:rsidRPr="00921A29">
        <w:t xml:space="preserve">. </w:t>
      </w:r>
    </w:p>
    <w:p w14:paraId="55323986" w14:textId="11B3F69D" w:rsidR="00990C2C" w:rsidRDefault="00557143" w:rsidP="00C65311">
      <w:pPr>
        <w:pStyle w:val="Heading2"/>
      </w:pPr>
      <w:r w:rsidRPr="002B74D5">
        <w:lastRenderedPageBreak/>
        <w:t>S</w:t>
      </w:r>
      <w:r>
        <w:t>LIDE</w:t>
      </w:r>
      <w:r w:rsidR="00990C2C" w:rsidRPr="00921A29">
        <w:t xml:space="preserve"> 2</w:t>
      </w:r>
      <w:r w:rsidR="00EA3822">
        <w:t>5</w:t>
      </w:r>
      <w:r w:rsidR="00990C2C" w:rsidRPr="00921A29">
        <w:t xml:space="preserve">: </w:t>
      </w:r>
      <w:r w:rsidR="00990C2C" w:rsidRPr="00C65311">
        <w:t>Many</w:t>
      </w:r>
      <w:r w:rsidR="00990C2C" w:rsidRPr="00921A29">
        <w:t xml:space="preserve"> Ways to Make 15 </w:t>
      </w:r>
    </w:p>
    <w:p w14:paraId="5D7CC7A8" w14:textId="4F7315E4" w:rsidR="00EA3822" w:rsidRPr="00EA3822" w:rsidRDefault="00EA3822" w:rsidP="002F430A">
      <w:pPr>
        <w:pStyle w:val="SlideThumbnail"/>
      </w:pPr>
      <w:r w:rsidRPr="00C53FCD">
        <w:drawing>
          <wp:inline distT="0" distB="0" distL="0" distR="0" wp14:anchorId="1BD6E8E9" wp14:editId="35FE2E3D">
            <wp:extent cx="3251200" cy="1828800"/>
            <wp:effectExtent l="19050" t="19050" r="25400" b="19050"/>
            <wp:docPr id="45618316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183167" name="Picture 2">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20E35AC" w14:textId="77777777" w:rsidR="002F430A" w:rsidRDefault="00990C2C" w:rsidP="00C65311">
      <w:pPr>
        <w:spacing w:line="240" w:lineRule="auto"/>
        <w:rPr>
          <w:rFonts w:cstheme="minorHAnsi"/>
          <w:color w:val="0F173D"/>
        </w:rPr>
      </w:pPr>
      <w:r w:rsidRPr="00CF4E13">
        <w:rPr>
          <w:rFonts w:cstheme="minorHAnsi"/>
          <w:b/>
          <w:bCs/>
          <w:color w:val="0F173D"/>
        </w:rPr>
        <w:t xml:space="preserve">Time: </w:t>
      </w:r>
      <w:r w:rsidRPr="00CF4E13">
        <w:rPr>
          <w:rFonts w:cstheme="minorHAnsi"/>
          <w:color w:val="0F173D"/>
        </w:rPr>
        <w:t>10 minutes</w:t>
      </w:r>
      <w:r w:rsidR="002F430A">
        <w:rPr>
          <w:rFonts w:cstheme="minorHAnsi"/>
          <w:color w:val="0F173D"/>
        </w:rPr>
        <w:t xml:space="preserve"> </w:t>
      </w:r>
    </w:p>
    <w:p w14:paraId="590BB5B2" w14:textId="00E6D1E0" w:rsidR="00990C2C" w:rsidRPr="00CF4E13" w:rsidRDefault="00990C2C" w:rsidP="00C65311">
      <w:pPr>
        <w:spacing w:line="240" w:lineRule="auto"/>
        <w:rPr>
          <w:rFonts w:cstheme="minorHAnsi"/>
          <w:color w:val="0F173D"/>
        </w:rPr>
      </w:pPr>
      <w:r w:rsidRPr="00CF4E13">
        <w:rPr>
          <w:rFonts w:cstheme="minorHAnsi"/>
          <w:b/>
          <w:bCs/>
          <w:color w:val="0F173D"/>
        </w:rPr>
        <w:t xml:space="preserve">Materials: </w:t>
      </w:r>
      <w:r w:rsidRPr="00CF4E13">
        <w:rPr>
          <w:rFonts w:cstheme="minorHAnsi"/>
          <w:color w:val="0F173D"/>
        </w:rPr>
        <w:t>Collections of small objects (for example, paperclips, shells, cotton balls, counting chips)</w:t>
      </w:r>
    </w:p>
    <w:p w14:paraId="31464436" w14:textId="77777777" w:rsidR="00990C2C" w:rsidRPr="00921A29" w:rsidRDefault="00990C2C" w:rsidP="00C65311">
      <w:pPr>
        <w:pStyle w:val="Heading3"/>
      </w:pPr>
      <w:r w:rsidRPr="00921A29">
        <w:t>Talking Points</w:t>
      </w:r>
    </w:p>
    <w:p w14:paraId="6FB38E3A" w14:textId="77777777" w:rsidR="00990C2C" w:rsidRPr="00921A29" w:rsidRDefault="00990C2C" w:rsidP="007F3300">
      <w:pPr>
        <w:pStyle w:val="ListBullet"/>
        <w:rPr>
          <w:b/>
          <w:bCs/>
        </w:rPr>
      </w:pPr>
      <w:r w:rsidRPr="00921A29">
        <w:t xml:space="preserve">We reviewed the concept of adding makes more and taking away makes less. Let’s explore a different concept that is a part of adding and subtracting. </w:t>
      </w:r>
    </w:p>
    <w:p w14:paraId="56643344" w14:textId="5F992F2C" w:rsidR="00990C2C" w:rsidRPr="00921A29" w:rsidRDefault="00990C2C" w:rsidP="007F3300">
      <w:pPr>
        <w:pStyle w:val="ListBullet"/>
        <w:rPr>
          <w:b/>
          <w:bCs/>
        </w:rPr>
      </w:pPr>
      <w:r w:rsidRPr="00921A29">
        <w:t>[Select a facilitation strategy from the Facilitator Notes</w:t>
      </w:r>
      <w:r>
        <w:t>.</w:t>
      </w:r>
      <w:r w:rsidRPr="00921A29">
        <w:t>]</w:t>
      </w:r>
    </w:p>
    <w:p w14:paraId="5D0F9CA1" w14:textId="77777777" w:rsidR="00990C2C" w:rsidRPr="00B6699C" w:rsidRDefault="00990C2C" w:rsidP="007F3300">
      <w:pPr>
        <w:pStyle w:val="ListBullet"/>
        <w:rPr>
          <w:b/>
          <w:bCs/>
        </w:rPr>
      </w:pPr>
      <w:r w:rsidRPr="00921A29">
        <w:t xml:space="preserve">Using the materials at </w:t>
      </w:r>
      <w:r w:rsidRPr="00B6699C">
        <w:t xml:space="preserve">your table, find different ways to make a set of 15. </w:t>
      </w:r>
    </w:p>
    <w:p w14:paraId="3AF8C007" w14:textId="0F3A0E5C" w:rsidR="00990C2C" w:rsidRPr="00B6699C" w:rsidRDefault="00990C2C" w:rsidP="00983F18">
      <w:pPr>
        <w:pStyle w:val="ListBullet2"/>
        <w:rPr>
          <w:b/>
          <w:bCs/>
        </w:rPr>
      </w:pPr>
      <w:r w:rsidRPr="00B6699C">
        <w:t xml:space="preserve">For example, I can make a set of 15 by combining </w:t>
      </w:r>
      <w:r w:rsidR="00557143" w:rsidRPr="00B6699C">
        <w:t>three</w:t>
      </w:r>
      <w:r w:rsidRPr="00B6699C">
        <w:t xml:space="preserve"> sets of </w:t>
      </w:r>
      <w:r w:rsidR="00557143" w:rsidRPr="00B6699C">
        <w:t>5</w:t>
      </w:r>
      <w:r w:rsidRPr="00B6699C">
        <w:t>.</w:t>
      </w:r>
    </w:p>
    <w:p w14:paraId="73EBA9D3" w14:textId="77777777" w:rsidR="00990C2C" w:rsidRPr="00B6699C" w:rsidRDefault="00990C2C" w:rsidP="007F3300">
      <w:pPr>
        <w:pStyle w:val="ListBullet"/>
        <w:rPr>
          <w:b/>
          <w:bCs/>
        </w:rPr>
      </w:pPr>
      <w:r w:rsidRPr="00B6699C">
        <w:t>You might document the different sets you make.</w:t>
      </w:r>
    </w:p>
    <w:p w14:paraId="32DF0953" w14:textId="77777777" w:rsidR="00990C2C" w:rsidRPr="00B6699C" w:rsidRDefault="00990C2C" w:rsidP="007F3300">
      <w:pPr>
        <w:pStyle w:val="ListBullet"/>
        <w:rPr>
          <w:b/>
          <w:bCs/>
        </w:rPr>
      </w:pPr>
      <w:r w:rsidRPr="00B6699C">
        <w:t>[Provide time for participants to work.]</w:t>
      </w:r>
    </w:p>
    <w:p w14:paraId="317590CA" w14:textId="2C68184E" w:rsidR="00990C2C" w:rsidRPr="00282EB0" w:rsidRDefault="3DAE00BD" w:rsidP="007F3300">
      <w:pPr>
        <w:pStyle w:val="ListBullet"/>
      </w:pPr>
      <w:r>
        <w:t>[Invite a few participants to share their experience and the different ways they created a set of 15 objects.</w:t>
      </w:r>
      <w:r w:rsidR="008269C5">
        <w:t xml:space="preserve"> If time allows, consider discussing other math understandings that were needed in order to represent a set of 15 in different ways.</w:t>
      </w:r>
      <w:r w:rsidR="00282EB0">
        <w:t>]</w:t>
      </w:r>
    </w:p>
    <w:p w14:paraId="064074D8" w14:textId="77777777" w:rsidR="00990C2C" w:rsidRPr="00921A29" w:rsidRDefault="00990C2C" w:rsidP="007F3300">
      <w:pPr>
        <w:pStyle w:val="ListBullet"/>
        <w:rPr>
          <w:b/>
          <w:bCs/>
        </w:rPr>
      </w:pPr>
      <w:r w:rsidRPr="00921A29">
        <w:t>This activity explored the idea that numbers can be put together and taken apart. Sets of objects can be combined to create a set of 15.</w:t>
      </w:r>
    </w:p>
    <w:p w14:paraId="71CF45AD" w14:textId="77777777" w:rsidR="00990C2C" w:rsidRPr="00921A29" w:rsidRDefault="00990C2C" w:rsidP="007F3300">
      <w:pPr>
        <w:pStyle w:val="ListBullet"/>
        <w:rPr>
          <w:b/>
          <w:bCs/>
        </w:rPr>
      </w:pPr>
      <w:r w:rsidRPr="00921A29">
        <w:t xml:space="preserve">Similarly, a group of 15 objects can be broken apart into smaller sets in different ways. </w:t>
      </w:r>
    </w:p>
    <w:p w14:paraId="37B0FB6E" w14:textId="77777777" w:rsidR="00990C2C" w:rsidRPr="00921A29" w:rsidRDefault="00990C2C" w:rsidP="00C65311">
      <w:pPr>
        <w:pStyle w:val="Heading3"/>
      </w:pPr>
      <w:r w:rsidRPr="00921A29">
        <w:t>Facilitator Notes</w:t>
      </w:r>
    </w:p>
    <w:p w14:paraId="1BAA6EEC" w14:textId="77777777" w:rsidR="00990C2C" w:rsidRPr="00921A29" w:rsidRDefault="00990C2C" w:rsidP="007F3300">
      <w:pPr>
        <w:pStyle w:val="ListBullet"/>
        <w:rPr>
          <w:b/>
          <w:bCs/>
        </w:rPr>
      </w:pPr>
      <w:r w:rsidRPr="00921A29">
        <w:t xml:space="preserve">Adjust the way you organize the activity based on group size, session length and format, and participants’ needs. For example, </w:t>
      </w:r>
    </w:p>
    <w:p w14:paraId="746E23E8" w14:textId="77777777" w:rsidR="00990C2C" w:rsidRPr="00921A29" w:rsidRDefault="00990C2C" w:rsidP="00983F18">
      <w:pPr>
        <w:pStyle w:val="ListBullet2"/>
        <w:rPr>
          <w:b/>
          <w:bCs/>
        </w:rPr>
      </w:pPr>
      <w:r w:rsidRPr="00921A29">
        <w:t xml:space="preserve">For longer sessions, you might invite participants to work individually and share their experiences with their tables before discussing as a larger group. </w:t>
      </w:r>
    </w:p>
    <w:p w14:paraId="406462C2" w14:textId="77777777" w:rsidR="00990C2C" w:rsidRPr="00921A29" w:rsidRDefault="00990C2C" w:rsidP="00983F18">
      <w:pPr>
        <w:pStyle w:val="ListBullet2"/>
        <w:rPr>
          <w:b/>
          <w:bCs/>
        </w:rPr>
      </w:pPr>
      <w:r w:rsidRPr="00921A29">
        <w:lastRenderedPageBreak/>
        <w:t xml:space="preserve">For shorter sessions, you might invite participants to work with a partner and share with the larger group. </w:t>
      </w:r>
    </w:p>
    <w:p w14:paraId="662D8078" w14:textId="232A49DC" w:rsidR="00990C2C" w:rsidRDefault="00557143" w:rsidP="00C65311">
      <w:pPr>
        <w:pStyle w:val="Heading2"/>
        <w:rPr>
          <w:u w:color="2F5496"/>
        </w:rPr>
      </w:pPr>
      <w:r w:rsidRPr="002B74D5">
        <w:t>S</w:t>
      </w:r>
      <w:r>
        <w:t>LIDE</w:t>
      </w:r>
      <w:r w:rsidR="00990C2C" w:rsidRPr="00921A29">
        <w:rPr>
          <w:u w:color="2F5496"/>
        </w:rPr>
        <w:t xml:space="preserve"> 2</w:t>
      </w:r>
      <w:r w:rsidR="00EA3822">
        <w:rPr>
          <w:u w:color="2F5496"/>
        </w:rPr>
        <w:t>6</w:t>
      </w:r>
      <w:r w:rsidR="00990C2C" w:rsidRPr="00921A29">
        <w:rPr>
          <w:u w:color="2F5496"/>
        </w:rPr>
        <w:t>: Number Composition</w:t>
      </w:r>
    </w:p>
    <w:p w14:paraId="65D2817D" w14:textId="4E9A868B" w:rsidR="00EA3822" w:rsidRPr="00EA3822" w:rsidRDefault="00EA3822" w:rsidP="002F430A">
      <w:pPr>
        <w:pStyle w:val="SlideThumbnail"/>
      </w:pPr>
      <w:r w:rsidRPr="00C53FCD">
        <w:drawing>
          <wp:inline distT="0" distB="0" distL="0" distR="0" wp14:anchorId="42961760" wp14:editId="5D1CD402">
            <wp:extent cx="3251200" cy="1828800"/>
            <wp:effectExtent l="19050" t="19050" r="25400" b="19050"/>
            <wp:docPr id="94665084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50847" name="Picture 2">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AA66D2F" w14:textId="77777777" w:rsidR="00990C2C" w:rsidRPr="00603CD6" w:rsidRDefault="00990C2C" w:rsidP="00C65311">
      <w:pPr>
        <w:pStyle w:val="BodyText"/>
      </w:pPr>
      <w:r w:rsidRPr="00603CD6">
        <w:t xml:space="preserve">This </w:t>
      </w:r>
      <w:r w:rsidRPr="00C65311">
        <w:t>slide</w:t>
      </w:r>
      <w:r w:rsidRPr="00603CD6">
        <w:t xml:space="preserve"> contains animation. See instructions in the Talking Points. </w:t>
      </w:r>
    </w:p>
    <w:p w14:paraId="5DB78C00" w14:textId="77777777" w:rsidR="00990C2C" w:rsidRPr="00921A29" w:rsidRDefault="00990C2C" w:rsidP="00C65311">
      <w:pPr>
        <w:pStyle w:val="Heading3"/>
      </w:pPr>
      <w:r w:rsidRPr="00921A29">
        <w:t>Talking Points</w:t>
      </w:r>
    </w:p>
    <w:p w14:paraId="6582B370" w14:textId="77777777" w:rsidR="00990C2C" w:rsidRPr="00921A29" w:rsidRDefault="00990C2C" w:rsidP="007F3300">
      <w:pPr>
        <w:pStyle w:val="ListBullet"/>
      </w:pPr>
      <w:r w:rsidRPr="00921A29">
        <w:t>You have just explored the idea that numbers can be put together to make a new number or taken apart to make different numbers</w:t>
      </w:r>
      <w:r>
        <w:t>.</w:t>
      </w:r>
      <w:r w:rsidRPr="00921A29">
        <w:t xml:space="preserve"> </w:t>
      </w:r>
      <w:r>
        <w:t>U</w:t>
      </w:r>
      <w:r w:rsidRPr="00921A29">
        <w:t xml:space="preserve">sing math education terms, you experienced number </w:t>
      </w:r>
      <w:r w:rsidRPr="00282EB0">
        <w:rPr>
          <w:b/>
          <w:bCs/>
        </w:rPr>
        <w:t>c</w:t>
      </w:r>
      <w:r w:rsidRPr="00921A29">
        <w:rPr>
          <w:b/>
          <w:bCs/>
        </w:rPr>
        <w:t>omposition and decomposition</w:t>
      </w:r>
      <w:r w:rsidRPr="00CF4E13">
        <w:t xml:space="preserve">. </w:t>
      </w:r>
    </w:p>
    <w:p w14:paraId="622ACEEA" w14:textId="12B1FB3E" w:rsidR="00990C2C" w:rsidRPr="00B6699C" w:rsidRDefault="00990C2C" w:rsidP="007F3300">
      <w:pPr>
        <w:pStyle w:val="ListBullet"/>
      </w:pPr>
      <w:r w:rsidRPr="00921A29">
        <w:rPr>
          <w:b/>
          <w:bCs/>
        </w:rPr>
        <w:t>Number composition</w:t>
      </w:r>
      <w:r w:rsidRPr="00921A29">
        <w:t xml:space="preserve"> describes putting together two (or more) numbers to make a larger number</w:t>
      </w:r>
      <w:r w:rsidRPr="00B6699C">
        <w:t xml:space="preserve">. For example, </w:t>
      </w:r>
      <w:r w:rsidR="00557143" w:rsidRPr="00B6699C">
        <w:t>3</w:t>
      </w:r>
      <w:r w:rsidRPr="00B6699C">
        <w:t xml:space="preserve"> and </w:t>
      </w:r>
      <w:r w:rsidR="00557143" w:rsidRPr="00B6699C">
        <w:t>4</w:t>
      </w:r>
      <w:r w:rsidRPr="00B6699C">
        <w:t xml:space="preserve"> can be put together to make </w:t>
      </w:r>
      <w:r w:rsidR="00557143" w:rsidRPr="00B6699C">
        <w:t>7</w:t>
      </w:r>
      <w:r w:rsidRPr="00B6699C">
        <w:t>.</w:t>
      </w:r>
    </w:p>
    <w:p w14:paraId="1F50D12F" w14:textId="0ED98A07" w:rsidR="00990C2C" w:rsidRPr="00921A29" w:rsidRDefault="00990C2C" w:rsidP="007F3300">
      <w:pPr>
        <w:pStyle w:val="ListBullet"/>
      </w:pPr>
      <w:r w:rsidRPr="00921A29">
        <w:t xml:space="preserve">[Click: </w:t>
      </w:r>
      <w:r>
        <w:t>T</w:t>
      </w:r>
      <w:r w:rsidRPr="00921A29">
        <w:t xml:space="preserve">he dots on the screen will move together to model composing </w:t>
      </w:r>
      <w:r w:rsidR="00557143">
        <w:t>7</w:t>
      </w:r>
      <w:r w:rsidRPr="00921A29">
        <w:t>.]</w:t>
      </w:r>
    </w:p>
    <w:p w14:paraId="7A75BA4F" w14:textId="60ADD936" w:rsidR="00990C2C" w:rsidRDefault="00A43CA5" w:rsidP="00C65311">
      <w:pPr>
        <w:pStyle w:val="Heading2"/>
        <w:rPr>
          <w:u w:color="2F5496"/>
        </w:rPr>
      </w:pPr>
      <w:r w:rsidRPr="002B74D5">
        <w:t>S</w:t>
      </w:r>
      <w:r>
        <w:t>LIDE</w:t>
      </w:r>
      <w:r w:rsidR="00990C2C" w:rsidRPr="00921A29">
        <w:rPr>
          <w:u w:color="2F5496"/>
        </w:rPr>
        <w:t xml:space="preserve"> 2</w:t>
      </w:r>
      <w:r w:rsidR="00EA3822">
        <w:rPr>
          <w:u w:color="2F5496"/>
        </w:rPr>
        <w:t>7</w:t>
      </w:r>
      <w:r w:rsidR="00990C2C" w:rsidRPr="00921A29">
        <w:rPr>
          <w:u w:color="2F5496"/>
        </w:rPr>
        <w:t xml:space="preserve">: </w:t>
      </w:r>
      <w:r w:rsidR="00990C2C" w:rsidRPr="00C65311">
        <w:t>Number</w:t>
      </w:r>
      <w:r w:rsidR="00990C2C" w:rsidRPr="00921A29">
        <w:rPr>
          <w:u w:color="2F5496"/>
        </w:rPr>
        <w:t xml:space="preserve"> Decomposition</w:t>
      </w:r>
    </w:p>
    <w:p w14:paraId="48933F30" w14:textId="2AFB64B8" w:rsidR="00EA3822" w:rsidRPr="00EA3822" w:rsidRDefault="00EA3822" w:rsidP="002F430A">
      <w:pPr>
        <w:pStyle w:val="SlideThumbnail"/>
      </w:pPr>
      <w:r w:rsidRPr="00C53FCD">
        <w:drawing>
          <wp:inline distT="0" distB="0" distL="0" distR="0" wp14:anchorId="1E31FF2E" wp14:editId="08EF3DA7">
            <wp:extent cx="3251200" cy="1828800"/>
            <wp:effectExtent l="19050" t="19050" r="25400" b="19050"/>
            <wp:docPr id="56584712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47122" name="Picture 2">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179586C" w14:textId="77777777" w:rsidR="00990C2C" w:rsidRPr="00CF4E13" w:rsidRDefault="00990C2C" w:rsidP="008958F8">
      <w:pPr>
        <w:pStyle w:val="BodyText"/>
        <w:rPr>
          <w:b/>
          <w:bCs/>
        </w:rPr>
      </w:pPr>
      <w:r w:rsidRPr="00CF4E13">
        <w:rPr>
          <w:b/>
          <w:bCs/>
        </w:rPr>
        <w:t xml:space="preserve">Time: </w:t>
      </w:r>
      <w:r w:rsidRPr="00CF4E13">
        <w:t>3–5 minutes</w:t>
      </w:r>
    </w:p>
    <w:p w14:paraId="7741D41D" w14:textId="77777777" w:rsidR="00990C2C" w:rsidRPr="00603CD6" w:rsidRDefault="00990C2C" w:rsidP="00C65311">
      <w:pPr>
        <w:pStyle w:val="BodyText"/>
      </w:pPr>
      <w:r w:rsidRPr="00603CD6">
        <w:t xml:space="preserve">This slide contains animation. See instructions in the Talking Points. </w:t>
      </w:r>
    </w:p>
    <w:p w14:paraId="3373552C" w14:textId="77777777" w:rsidR="00990C2C" w:rsidRPr="00921A29" w:rsidRDefault="00990C2C" w:rsidP="00C65311">
      <w:pPr>
        <w:pStyle w:val="Heading3"/>
      </w:pPr>
      <w:r w:rsidRPr="00921A29">
        <w:lastRenderedPageBreak/>
        <w:t>Talking Points</w:t>
      </w:r>
    </w:p>
    <w:p w14:paraId="6A973D64" w14:textId="77777777" w:rsidR="00990C2C" w:rsidRPr="00921A29" w:rsidRDefault="00990C2C" w:rsidP="007F3300">
      <w:pPr>
        <w:pStyle w:val="ListBullet"/>
      </w:pPr>
      <w:r w:rsidRPr="00921A29">
        <w:rPr>
          <w:b/>
          <w:bCs/>
        </w:rPr>
        <w:t>Number decomposition</w:t>
      </w:r>
      <w:r w:rsidRPr="00921A29">
        <w:t xml:space="preserve"> describes breaking a </w:t>
      </w:r>
      <w:r>
        <w:t xml:space="preserve">larger </w:t>
      </w:r>
      <w:r w:rsidRPr="00921A29">
        <w:t xml:space="preserve">number into </w:t>
      </w:r>
      <w:r>
        <w:t>two (or more) sets of smaller numbers</w:t>
      </w:r>
      <w:r w:rsidRPr="00921A29">
        <w:t xml:space="preserve">. </w:t>
      </w:r>
    </w:p>
    <w:p w14:paraId="471B1F50" w14:textId="5B350425" w:rsidR="00990C2C" w:rsidRPr="00B6699C" w:rsidRDefault="00990C2C" w:rsidP="007F3300">
      <w:pPr>
        <w:pStyle w:val="ListBullet"/>
      </w:pPr>
      <w:r w:rsidRPr="00921A29">
        <w:t xml:space="preserve">[Click: </w:t>
      </w:r>
      <w:r>
        <w:t>T</w:t>
      </w:r>
      <w:r w:rsidRPr="00921A29">
        <w:t xml:space="preserve">he </w:t>
      </w:r>
      <w:r w:rsidRPr="00B6699C">
        <w:t xml:space="preserve">dots on the screen will move apart to model decomposition.] For example, </w:t>
      </w:r>
      <w:r w:rsidR="00F8610E" w:rsidRPr="00B6699C">
        <w:t>7</w:t>
      </w:r>
      <w:r w:rsidRPr="00B6699C">
        <w:t xml:space="preserve"> can be broken into </w:t>
      </w:r>
      <w:r w:rsidR="00F8610E" w:rsidRPr="00B6699C">
        <w:t>3</w:t>
      </w:r>
      <w:r w:rsidRPr="00B6699C">
        <w:t xml:space="preserve"> and </w:t>
      </w:r>
      <w:r w:rsidR="00F8610E" w:rsidRPr="00B6699C">
        <w:t>4</w:t>
      </w:r>
      <w:r w:rsidRPr="00B6699C">
        <w:t>.</w:t>
      </w:r>
    </w:p>
    <w:p w14:paraId="768D0ECF" w14:textId="10A4A289" w:rsidR="00990C2C" w:rsidRDefault="00A43CA5" w:rsidP="00C65311">
      <w:pPr>
        <w:pStyle w:val="Heading2"/>
        <w:rPr>
          <w:u w:color="2F5496"/>
        </w:rPr>
      </w:pPr>
      <w:r w:rsidRPr="002B74D5">
        <w:t>S</w:t>
      </w:r>
      <w:r>
        <w:t>LIDE</w:t>
      </w:r>
      <w:r w:rsidR="00990C2C" w:rsidRPr="00A1674E">
        <w:rPr>
          <w:u w:color="2F5496"/>
        </w:rPr>
        <w:t xml:space="preserve"> 2</w:t>
      </w:r>
      <w:r w:rsidR="00EA3822">
        <w:rPr>
          <w:u w:color="2F5496"/>
        </w:rPr>
        <w:t>8</w:t>
      </w:r>
      <w:r w:rsidR="00990C2C" w:rsidRPr="00A1674E">
        <w:rPr>
          <w:u w:color="2F5496"/>
        </w:rPr>
        <w:t xml:space="preserve">: Numbers </w:t>
      </w:r>
      <w:r w:rsidR="00990C2C" w:rsidRPr="00C65311">
        <w:t>can</w:t>
      </w:r>
      <w:r w:rsidR="00990C2C" w:rsidRPr="00A1674E">
        <w:rPr>
          <w:u w:color="2F5496"/>
        </w:rPr>
        <w:t xml:space="preserve"> be put together and taken apart</w:t>
      </w:r>
      <w:r w:rsidR="00CF4E13">
        <w:rPr>
          <w:u w:color="2F5496"/>
        </w:rPr>
        <w:t>.</w:t>
      </w:r>
    </w:p>
    <w:p w14:paraId="160FF97E" w14:textId="4336DC11" w:rsidR="00EA3822" w:rsidRPr="00EA3822" w:rsidRDefault="00EA3822" w:rsidP="00EA3822">
      <w:pPr>
        <w:jc w:val="center"/>
      </w:pPr>
      <w:r w:rsidRPr="00C53FCD">
        <w:rPr>
          <w:noProof/>
        </w:rPr>
        <w:drawing>
          <wp:inline distT="0" distB="0" distL="0" distR="0" wp14:anchorId="0B4C1C92" wp14:editId="2985B14A">
            <wp:extent cx="3251200" cy="1828800"/>
            <wp:effectExtent l="19050" t="19050" r="25400" b="19050"/>
            <wp:docPr id="112282710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27100" name="Picture 2">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C7E17BC" w14:textId="77777777" w:rsidR="00990C2C" w:rsidRPr="00921A29" w:rsidRDefault="00990C2C" w:rsidP="00C65311">
      <w:pPr>
        <w:pStyle w:val="Heading3"/>
      </w:pPr>
      <w:r w:rsidRPr="00921A29">
        <w:t>Talking Points</w:t>
      </w:r>
    </w:p>
    <w:p w14:paraId="2C61366E" w14:textId="23E14410" w:rsidR="00990C2C" w:rsidRPr="00921A29" w:rsidRDefault="00990C2C" w:rsidP="007F3300">
      <w:pPr>
        <w:pStyle w:val="ListBullet"/>
      </w:pPr>
      <w:r w:rsidRPr="00921A29">
        <w:t xml:space="preserve">Between the ages of </w:t>
      </w:r>
      <w:r w:rsidR="00B21975">
        <w:t>three</w:t>
      </w:r>
      <w:r w:rsidR="00B21975" w:rsidRPr="00921A29">
        <w:t xml:space="preserve"> </w:t>
      </w:r>
      <w:r w:rsidRPr="00921A29">
        <w:t xml:space="preserve">and </w:t>
      </w:r>
      <w:r w:rsidR="00B21975">
        <w:t>six</w:t>
      </w:r>
      <w:r w:rsidRPr="00921A29">
        <w:t>, children develop an understanding that numbers can be put together and taken apart</w:t>
      </w:r>
      <w:r>
        <w:t xml:space="preserve"> (Clements &amp; Sarama, 2020)</w:t>
      </w:r>
      <w:r w:rsidRPr="00921A29">
        <w:t>. For example,</w:t>
      </w:r>
    </w:p>
    <w:p w14:paraId="2871D71B" w14:textId="33EDA25C" w:rsidR="00990C2C" w:rsidRPr="00921A29" w:rsidRDefault="00990C2C" w:rsidP="00983F18">
      <w:pPr>
        <w:pStyle w:val="ListBullet2"/>
      </w:pPr>
      <w:r w:rsidRPr="00921A29">
        <w:t xml:space="preserve">By age </w:t>
      </w:r>
      <w:r w:rsidR="00B21975">
        <w:t>five</w:t>
      </w:r>
      <w:r w:rsidRPr="00921A29">
        <w:t xml:space="preserve">, children might know that </w:t>
      </w:r>
      <w:r w:rsidR="00F8610E">
        <w:t>5</w:t>
      </w:r>
      <w:r w:rsidRPr="00921A29">
        <w:t xml:space="preserve"> is composed of a set of </w:t>
      </w:r>
      <w:r w:rsidR="00F8610E">
        <w:t>4</w:t>
      </w:r>
      <w:r w:rsidRPr="00921A29">
        <w:t xml:space="preserve"> and a set of </w:t>
      </w:r>
      <w:r w:rsidR="00F8610E">
        <w:t>1</w:t>
      </w:r>
      <w:r w:rsidRPr="00921A29">
        <w:t xml:space="preserve">. They might also know that </w:t>
      </w:r>
      <w:r w:rsidR="00F8610E">
        <w:t>5</w:t>
      </w:r>
      <w:r w:rsidRPr="00921A29">
        <w:t xml:space="preserve"> is composed of a set of </w:t>
      </w:r>
      <w:r w:rsidR="00F8610E">
        <w:t>2</w:t>
      </w:r>
      <w:r w:rsidRPr="00921A29">
        <w:t xml:space="preserve"> and a set of </w:t>
      </w:r>
      <w:r w:rsidR="00F8610E">
        <w:t>3</w:t>
      </w:r>
      <w:r w:rsidRPr="00921A29">
        <w:t>.</w:t>
      </w:r>
    </w:p>
    <w:p w14:paraId="3255E2AD" w14:textId="4594B99E" w:rsidR="00990C2C" w:rsidRPr="00921A29" w:rsidRDefault="00990C2C" w:rsidP="00983F18">
      <w:pPr>
        <w:pStyle w:val="ListBullet2"/>
      </w:pPr>
      <w:r w:rsidRPr="00921A29">
        <w:t>In kindergarten, children might use this skill to d</w:t>
      </w:r>
      <w:r w:rsidRPr="00921A29">
        <w:rPr>
          <w:rFonts w:eastAsia="Arial"/>
        </w:rPr>
        <w:t xml:space="preserve">ecompose numbers less than or equal to 10 into two sets in more than one way. Children might figure out many ways to make </w:t>
      </w:r>
      <w:r w:rsidR="00B21975">
        <w:rPr>
          <w:rFonts w:eastAsia="Arial"/>
        </w:rPr>
        <w:t>10</w:t>
      </w:r>
      <w:r w:rsidRPr="00921A29">
        <w:rPr>
          <w:rFonts w:eastAsia="Arial"/>
        </w:rPr>
        <w:t>.</w:t>
      </w:r>
      <w:r w:rsidRPr="00921A29">
        <w:t xml:space="preserve"> </w:t>
      </w:r>
    </w:p>
    <w:p w14:paraId="23E5E5B5" w14:textId="5525292E" w:rsidR="00990C2C" w:rsidRPr="00921A29" w:rsidRDefault="00990C2C" w:rsidP="007F3300">
      <w:pPr>
        <w:pStyle w:val="ListBullet"/>
      </w:pPr>
      <w:r w:rsidRPr="00921A29">
        <w:t xml:space="preserve">Children’s understanding of composing and decomposing numbers helps them understand and use the base ten system. </w:t>
      </w:r>
      <w:r w:rsidR="00983F18">
        <w:t>For example,</w:t>
      </w:r>
    </w:p>
    <w:p w14:paraId="45AA28F2" w14:textId="48A44C9F" w:rsidR="00990C2C" w:rsidRPr="00921A29" w:rsidRDefault="00983F18" w:rsidP="00983F18">
      <w:pPr>
        <w:pStyle w:val="ListBullet2"/>
      </w:pPr>
      <w:r>
        <w:rPr>
          <w:rFonts w:eastAsia="Arial"/>
        </w:rPr>
        <w:t>C</w:t>
      </w:r>
      <w:r w:rsidR="00990C2C" w:rsidRPr="00921A29">
        <w:rPr>
          <w:rFonts w:eastAsia="Arial"/>
        </w:rPr>
        <w:t xml:space="preserve">hildren in early elementary grades might learn that 47 is composed of 40 (4 tens) and 7 (7 ones). </w:t>
      </w:r>
    </w:p>
    <w:p w14:paraId="2BF19DBD" w14:textId="77777777" w:rsidR="00990C2C" w:rsidRPr="00571E29" w:rsidRDefault="00990C2C" w:rsidP="00983F18">
      <w:pPr>
        <w:pStyle w:val="ListBullet2"/>
        <w:numPr>
          <w:ilvl w:val="0"/>
          <w:numId w:val="4"/>
        </w:numPr>
      </w:pPr>
      <w:r w:rsidRPr="00921A29">
        <w:rPr>
          <w:rFonts w:eastAsia="Arial"/>
        </w:rPr>
        <w:t xml:space="preserve">Later in the session, we will explore how </w:t>
      </w:r>
      <w:r>
        <w:rPr>
          <w:rFonts w:eastAsia="Arial"/>
        </w:rPr>
        <w:t>composing and decomposing</w:t>
      </w:r>
      <w:r w:rsidRPr="00921A29">
        <w:rPr>
          <w:rFonts w:eastAsia="Arial"/>
        </w:rPr>
        <w:t xml:space="preserve"> </w:t>
      </w:r>
      <w:r>
        <w:rPr>
          <w:rFonts w:eastAsia="Arial"/>
        </w:rPr>
        <w:t>can</w:t>
      </w:r>
      <w:r w:rsidRPr="00921A29">
        <w:rPr>
          <w:rFonts w:eastAsia="Arial"/>
        </w:rPr>
        <w:t xml:space="preserve"> be used as a strategy to solve addition and subtraction problems. </w:t>
      </w:r>
    </w:p>
    <w:p w14:paraId="6F3D1C9F" w14:textId="2836CA43" w:rsidR="00990C2C" w:rsidRDefault="00990C2C" w:rsidP="00C65311">
      <w:pPr>
        <w:pStyle w:val="Heading3"/>
      </w:pPr>
      <w:r>
        <w:t>Facilitator Notes</w:t>
      </w:r>
    </w:p>
    <w:p w14:paraId="167FEC1C" w14:textId="3365D01F" w:rsidR="00990C2C" w:rsidRPr="00571E29" w:rsidRDefault="00990C2C" w:rsidP="007F3300">
      <w:pPr>
        <w:pStyle w:val="ListBullet"/>
      </w:pPr>
      <w:r>
        <w:t>Consider inviting participants to reflect on their experiences composing and decomposing the number 15 (slide 2</w:t>
      </w:r>
      <w:r w:rsidR="00CF4E13">
        <w:t>5</w:t>
      </w:r>
      <w:r>
        <w:t>). Invite them to consider ways they engage children in their learning settings in similar experiences. Use PPT</w:t>
      </w:r>
      <w:r w:rsidR="003F6C42">
        <w:t xml:space="preserve"> </w:t>
      </w:r>
      <w:r>
        <w:t xml:space="preserve">2b </w:t>
      </w:r>
      <w:r>
        <w:lastRenderedPageBreak/>
        <w:t xml:space="preserve">“Addition and Subtraction: Preschool, </w:t>
      </w:r>
      <w:r w:rsidR="0033552D" w:rsidRPr="00921A29">
        <w:t>Transitional Kindergarten, and Kindergarten</w:t>
      </w:r>
      <w:r w:rsidR="003F6C42">
        <w:t>,</w:t>
      </w:r>
      <w:r>
        <w:t>” or PPT</w:t>
      </w:r>
      <w:r w:rsidR="003F6C42">
        <w:t xml:space="preserve"> </w:t>
      </w:r>
      <w:r>
        <w:t xml:space="preserve">2c “Addition and Subtraction: Early Elementary” for more examples of ways to engage children in composing and decomposing numbers. </w:t>
      </w:r>
    </w:p>
    <w:p w14:paraId="4491BAAC" w14:textId="4EC3F7F1" w:rsidR="00990C2C" w:rsidRDefault="00A43CA5" w:rsidP="00C65311">
      <w:pPr>
        <w:pStyle w:val="Heading2"/>
      </w:pPr>
      <w:r w:rsidRPr="002B74D5">
        <w:t>S</w:t>
      </w:r>
      <w:r>
        <w:t>LIDE</w:t>
      </w:r>
      <w:r w:rsidR="00990C2C" w:rsidRPr="00A1674E">
        <w:t xml:space="preserve"> </w:t>
      </w:r>
      <w:r w:rsidR="00990C2C" w:rsidRPr="00C65311">
        <w:t>2</w:t>
      </w:r>
      <w:r w:rsidR="00EA3822" w:rsidRPr="00C65311">
        <w:t>9</w:t>
      </w:r>
      <w:r w:rsidR="00990C2C" w:rsidRPr="00A1674E">
        <w:t xml:space="preserve">: </w:t>
      </w:r>
      <w:r w:rsidR="00990C2C">
        <w:t xml:space="preserve">Explore: </w:t>
      </w:r>
      <w:r w:rsidR="00990C2C" w:rsidRPr="00A1674E">
        <w:t xml:space="preserve">Let’s </w:t>
      </w:r>
      <w:r w:rsidR="00A253D8">
        <w:t>a</w:t>
      </w:r>
      <w:r w:rsidR="00990C2C" w:rsidRPr="00A1674E">
        <w:t xml:space="preserve">dd and </w:t>
      </w:r>
      <w:r w:rsidR="00A253D8">
        <w:t>s</w:t>
      </w:r>
      <w:r w:rsidR="00990C2C" w:rsidRPr="00A1674E">
        <w:t>ubtract!</w:t>
      </w:r>
    </w:p>
    <w:p w14:paraId="1636ABB1" w14:textId="67B88932" w:rsidR="00C65311" w:rsidRPr="00C65311" w:rsidRDefault="00C65311" w:rsidP="002F430A">
      <w:pPr>
        <w:pStyle w:val="SlideThumbnail"/>
      </w:pPr>
      <w:r w:rsidRPr="00C53FCD">
        <w:drawing>
          <wp:inline distT="0" distB="0" distL="0" distR="0" wp14:anchorId="2F2AE386" wp14:editId="26691CE1">
            <wp:extent cx="3251200" cy="1828800"/>
            <wp:effectExtent l="19050" t="19050" r="25400" b="19050"/>
            <wp:docPr id="134470367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03672" name="Picture 2">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25B343C9" w14:textId="77777777" w:rsidR="00990C2C" w:rsidRPr="00CF4E13" w:rsidRDefault="00990C2C" w:rsidP="00334925">
      <w:pPr>
        <w:pStyle w:val="BodyText"/>
      </w:pPr>
      <w:r w:rsidRPr="00CF4E13">
        <w:rPr>
          <w:b/>
          <w:bCs/>
        </w:rPr>
        <w:t>Time:</w:t>
      </w:r>
      <w:r w:rsidRPr="00CF4E13">
        <w:t xml:space="preserve"> 3–5 minutes</w:t>
      </w:r>
    </w:p>
    <w:p w14:paraId="693C2DB0" w14:textId="77777777" w:rsidR="00990C2C" w:rsidRPr="00921A29" w:rsidRDefault="00990C2C" w:rsidP="00C65311">
      <w:pPr>
        <w:pStyle w:val="Heading3"/>
      </w:pPr>
      <w:r w:rsidRPr="00921A29">
        <w:t>Talking Points</w:t>
      </w:r>
    </w:p>
    <w:p w14:paraId="44B1B791" w14:textId="77777777" w:rsidR="00990C2C" w:rsidRPr="00921A29" w:rsidRDefault="00990C2C" w:rsidP="007F3300">
      <w:pPr>
        <w:pStyle w:val="ListBullet"/>
      </w:pPr>
      <w:r w:rsidRPr="00921A29">
        <w:t xml:space="preserve">Now, we will explore another concept </w:t>
      </w:r>
      <w:r>
        <w:t xml:space="preserve">that </w:t>
      </w:r>
      <w:r w:rsidRPr="00921A29">
        <w:t xml:space="preserve">children understand about addition and subtraction. </w:t>
      </w:r>
    </w:p>
    <w:p w14:paraId="70DC0E77" w14:textId="77777777" w:rsidR="00990C2C" w:rsidRPr="00921A29" w:rsidRDefault="00990C2C" w:rsidP="007F3300">
      <w:pPr>
        <w:pStyle w:val="ListBullet"/>
      </w:pPr>
      <w:r w:rsidRPr="00921A29">
        <w:t xml:space="preserve">We will use written equations for our adult activity. However, it is important to remember that children should experience addition and subtraction using concrete objects and might not use written equations until later in kindergarten. </w:t>
      </w:r>
    </w:p>
    <w:p w14:paraId="4523CE6F" w14:textId="77777777" w:rsidR="00990C2C" w:rsidRPr="00921A29" w:rsidRDefault="00990C2C" w:rsidP="007F3300">
      <w:pPr>
        <w:pStyle w:val="ListBullet"/>
      </w:pPr>
      <w:r w:rsidRPr="00921A29">
        <w:t xml:space="preserve">Here are some equations. Solve them using any strategy you prefer. </w:t>
      </w:r>
    </w:p>
    <w:p w14:paraId="09B3650C" w14:textId="51EF5FC2" w:rsidR="00990C2C" w:rsidRPr="00921A29" w:rsidRDefault="00990C2C" w:rsidP="00983F18">
      <w:pPr>
        <w:pStyle w:val="ListBullet2"/>
        <w:rPr>
          <w:rFonts w:eastAsia="Arial"/>
        </w:rPr>
      </w:pPr>
      <w:r w:rsidRPr="00921A29">
        <w:rPr>
          <w:rFonts w:eastAsia="Arial"/>
        </w:rPr>
        <w:t>12 + 13 =</w:t>
      </w:r>
      <w:r w:rsidR="00A544C7">
        <w:rPr>
          <w:rFonts w:eastAsia="Arial"/>
        </w:rPr>
        <w:t xml:space="preserve"> </w:t>
      </w:r>
      <w:r w:rsidRPr="00921A29">
        <w:rPr>
          <w:rFonts w:eastAsia="Arial"/>
        </w:rPr>
        <w:t>?</w:t>
      </w:r>
    </w:p>
    <w:p w14:paraId="42384657" w14:textId="206B8E8C" w:rsidR="00990C2C" w:rsidRPr="00921A29" w:rsidRDefault="00990C2C" w:rsidP="00983F18">
      <w:pPr>
        <w:pStyle w:val="ListBullet2"/>
        <w:rPr>
          <w:rFonts w:eastAsia="Arial"/>
        </w:rPr>
      </w:pPr>
      <w:r w:rsidRPr="00921A29">
        <w:rPr>
          <w:rFonts w:eastAsia="Arial"/>
        </w:rPr>
        <w:t>13</w:t>
      </w:r>
      <w:r>
        <w:rPr>
          <w:rFonts w:eastAsia="Arial"/>
        </w:rPr>
        <w:t xml:space="preserve"> </w:t>
      </w:r>
      <w:r w:rsidRPr="00921A29">
        <w:rPr>
          <w:rFonts w:eastAsia="Arial"/>
        </w:rPr>
        <w:t>+</w:t>
      </w:r>
      <w:r>
        <w:rPr>
          <w:rFonts w:eastAsia="Arial"/>
        </w:rPr>
        <w:t xml:space="preserve"> </w:t>
      </w:r>
      <w:r w:rsidRPr="00921A29">
        <w:rPr>
          <w:rFonts w:eastAsia="Arial"/>
        </w:rPr>
        <w:t>12 =</w:t>
      </w:r>
      <w:r w:rsidR="00A544C7">
        <w:rPr>
          <w:rFonts w:eastAsia="Arial"/>
        </w:rPr>
        <w:t xml:space="preserve"> </w:t>
      </w:r>
      <w:r w:rsidRPr="00921A29">
        <w:rPr>
          <w:rFonts w:eastAsia="Arial"/>
        </w:rPr>
        <w:t>?</w:t>
      </w:r>
    </w:p>
    <w:p w14:paraId="03EF4E4D" w14:textId="75FAFA32" w:rsidR="00990C2C" w:rsidRPr="00921A29" w:rsidRDefault="00990C2C" w:rsidP="00983F18">
      <w:pPr>
        <w:pStyle w:val="ListBullet2"/>
        <w:rPr>
          <w:rFonts w:eastAsia="Arial"/>
        </w:rPr>
      </w:pPr>
      <w:r w:rsidRPr="00921A29">
        <w:rPr>
          <w:rFonts w:eastAsia="Arial"/>
        </w:rPr>
        <w:t>25 – 12 =</w:t>
      </w:r>
      <w:r w:rsidR="00A544C7">
        <w:rPr>
          <w:rFonts w:eastAsia="Arial"/>
        </w:rPr>
        <w:t xml:space="preserve"> </w:t>
      </w:r>
      <w:r w:rsidRPr="00921A29">
        <w:rPr>
          <w:rFonts w:eastAsia="Arial"/>
        </w:rPr>
        <w:t>?</w:t>
      </w:r>
    </w:p>
    <w:p w14:paraId="0E9B9985" w14:textId="77777777" w:rsidR="00990C2C" w:rsidRPr="00921A29" w:rsidRDefault="00990C2C" w:rsidP="007F3300">
      <w:pPr>
        <w:pStyle w:val="ListBullet"/>
      </w:pPr>
      <w:r w:rsidRPr="00921A29">
        <w:t xml:space="preserve">[Allow time for participants to solve the equations individually.] </w:t>
      </w:r>
    </w:p>
    <w:p w14:paraId="025D49FA" w14:textId="77777777" w:rsidR="00990C2C" w:rsidRPr="00921A29" w:rsidRDefault="00990C2C" w:rsidP="007F3300">
      <w:pPr>
        <w:pStyle w:val="ListBullet"/>
      </w:pPr>
      <w:r w:rsidRPr="00921A29">
        <w:t>What did you notice about these equations?</w:t>
      </w:r>
    </w:p>
    <w:p w14:paraId="4FEBBA4F" w14:textId="77777777" w:rsidR="00990C2C" w:rsidRPr="00921A29" w:rsidRDefault="00990C2C" w:rsidP="007F3300">
      <w:pPr>
        <w:pStyle w:val="ListBullet"/>
      </w:pPr>
      <w:r w:rsidRPr="00921A29">
        <w:t>[Invite participants to share with the larger group.]</w:t>
      </w:r>
    </w:p>
    <w:p w14:paraId="21575546" w14:textId="77777777" w:rsidR="00990C2C" w:rsidRPr="00921A29" w:rsidRDefault="00990C2C" w:rsidP="007F3300">
      <w:pPr>
        <w:pStyle w:val="ListBullet"/>
      </w:pPr>
      <w:r w:rsidRPr="00921A29">
        <w:t xml:space="preserve">Thank you for sharing what you noticed about these equations. </w:t>
      </w:r>
    </w:p>
    <w:p w14:paraId="7AA38E2F" w14:textId="5153EFF7" w:rsidR="00990C2C" w:rsidRPr="00C65311" w:rsidRDefault="00990C2C" w:rsidP="007F3300">
      <w:pPr>
        <w:pStyle w:val="ListBullet"/>
      </w:pPr>
      <w:r w:rsidRPr="00921A29">
        <w:t>You probably discovered that solving the first problem helped you solve the other two problems. This is because you used two properties of addition and subtraction—the commutative and inverse properties</w:t>
      </w:r>
      <w:r>
        <w:t>—which we will define on the next slides</w:t>
      </w:r>
      <w:r w:rsidRPr="00921A29">
        <w:t xml:space="preserve">. </w:t>
      </w:r>
    </w:p>
    <w:p w14:paraId="6F92A76B" w14:textId="0B6BA84C" w:rsidR="00990C2C" w:rsidRDefault="00A43CA5" w:rsidP="00EA3822">
      <w:pPr>
        <w:pStyle w:val="Heading2"/>
      </w:pPr>
      <w:r w:rsidRPr="002B74D5">
        <w:lastRenderedPageBreak/>
        <w:t>S</w:t>
      </w:r>
      <w:r>
        <w:t>LIDE</w:t>
      </w:r>
      <w:r w:rsidR="00990C2C" w:rsidRPr="00921A29">
        <w:t xml:space="preserve"> </w:t>
      </w:r>
      <w:r w:rsidR="00EA3822">
        <w:t>30</w:t>
      </w:r>
      <w:r w:rsidR="00990C2C" w:rsidRPr="00921A29">
        <w:t xml:space="preserve">: Properties of Addition and Subtraction </w:t>
      </w:r>
    </w:p>
    <w:p w14:paraId="041D4615" w14:textId="6EE52396" w:rsidR="00C65311" w:rsidRPr="00C65311" w:rsidRDefault="00C65311" w:rsidP="002F430A">
      <w:pPr>
        <w:pStyle w:val="SlideThumbnail"/>
      </w:pPr>
      <w:r w:rsidRPr="00C53FCD">
        <w:drawing>
          <wp:inline distT="0" distB="0" distL="0" distR="0" wp14:anchorId="58C18A5D" wp14:editId="20F3073B">
            <wp:extent cx="3251200" cy="1828800"/>
            <wp:effectExtent l="19050" t="19050" r="25400" b="19050"/>
            <wp:docPr id="1412089074"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89074" name="Picture 2">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682DA7EF" w14:textId="77777777" w:rsidR="00990C2C" w:rsidRPr="00CF4E13" w:rsidRDefault="00990C2C" w:rsidP="00334925">
      <w:pPr>
        <w:pStyle w:val="Heading3"/>
      </w:pPr>
      <w:r w:rsidRPr="00CF4E13">
        <w:t>Talking Points</w:t>
      </w:r>
    </w:p>
    <w:p w14:paraId="3A90639A" w14:textId="77777777" w:rsidR="00990C2C" w:rsidRPr="00921A29" w:rsidRDefault="00990C2C" w:rsidP="007F3300">
      <w:pPr>
        <w:pStyle w:val="ListBullet"/>
      </w:pPr>
      <w:r w:rsidRPr="00921A29">
        <w:t xml:space="preserve">Given many opportunities to experiment with adding and subtracting, children begin to understand properties of addition and subtraction and how they can add and subtract in different ways. </w:t>
      </w:r>
    </w:p>
    <w:p w14:paraId="5049D460" w14:textId="77777777" w:rsidR="00990C2C" w:rsidRDefault="00990C2C" w:rsidP="007F3300">
      <w:pPr>
        <w:pStyle w:val="ListBullet"/>
      </w:pPr>
      <w:r w:rsidRPr="00921A29">
        <w:t>Children might notice that they can add numbers in any order</w:t>
      </w:r>
      <w:r>
        <w:t>—</w:t>
      </w:r>
      <w:r w:rsidRPr="00921A29">
        <w:t>this is the commutative property</w:t>
      </w:r>
      <w:r>
        <w:t xml:space="preserve"> (Clements &amp; Sarama, 2020)</w:t>
      </w:r>
      <w:r w:rsidRPr="00921A29">
        <w:t xml:space="preserve">. </w:t>
      </w:r>
    </w:p>
    <w:p w14:paraId="3B654104" w14:textId="77777777" w:rsidR="00990C2C" w:rsidRPr="00B6699C" w:rsidRDefault="00990C2C" w:rsidP="007F3300">
      <w:pPr>
        <w:pStyle w:val="ListBullet"/>
      </w:pPr>
      <w:r w:rsidRPr="00571E29">
        <w:t xml:space="preserve">In the previous slide, you noticed that adding 12 to 13 or 13 to 12 resulted in the same </w:t>
      </w:r>
      <w:r w:rsidRPr="00B6699C">
        <w:t xml:space="preserve">answer. </w:t>
      </w:r>
    </w:p>
    <w:p w14:paraId="367BFDA3" w14:textId="77777777" w:rsidR="00990C2C" w:rsidRPr="00B6699C" w:rsidRDefault="00990C2C" w:rsidP="007F3300">
      <w:pPr>
        <w:pStyle w:val="ListBullet"/>
      </w:pPr>
      <w:r w:rsidRPr="00B6699C">
        <w:t xml:space="preserve">Children will naturally explore this concept. They might experience it during daily routines. </w:t>
      </w:r>
    </w:p>
    <w:p w14:paraId="4DBE1F1F" w14:textId="6A129F32" w:rsidR="00990C2C" w:rsidRPr="00B6699C" w:rsidRDefault="00990C2C" w:rsidP="00983F18">
      <w:pPr>
        <w:pStyle w:val="ListBullet2"/>
        <w:rPr>
          <w:rFonts w:eastAsia="Arial"/>
        </w:rPr>
      </w:pPr>
      <w:r w:rsidRPr="00B6699C">
        <w:rPr>
          <w:rFonts w:eastAsia="Arial"/>
        </w:rPr>
        <w:t xml:space="preserve">For example, children know that the number of animals in their barn is </w:t>
      </w:r>
      <w:r w:rsidR="00F8610E" w:rsidRPr="00B6699C">
        <w:rPr>
          <w:rFonts w:eastAsia="Arial"/>
        </w:rPr>
        <w:t>6</w:t>
      </w:r>
      <w:r w:rsidRPr="00B6699C">
        <w:rPr>
          <w:rFonts w:eastAsia="Arial"/>
        </w:rPr>
        <w:t xml:space="preserve"> whether they first put the </w:t>
      </w:r>
      <w:r w:rsidR="00F8610E" w:rsidRPr="00B6699C">
        <w:rPr>
          <w:rFonts w:eastAsia="Arial"/>
        </w:rPr>
        <w:t>2</w:t>
      </w:r>
      <w:r w:rsidRPr="00B6699C">
        <w:rPr>
          <w:rFonts w:eastAsia="Arial"/>
        </w:rPr>
        <w:t xml:space="preserve"> cows and then added the </w:t>
      </w:r>
      <w:r w:rsidR="00F8610E" w:rsidRPr="00B6699C">
        <w:rPr>
          <w:rFonts w:eastAsia="Arial"/>
        </w:rPr>
        <w:t>4</w:t>
      </w:r>
      <w:r w:rsidRPr="00B6699C">
        <w:rPr>
          <w:rFonts w:eastAsia="Arial"/>
        </w:rPr>
        <w:t xml:space="preserve"> sheep, or vice versa. </w:t>
      </w:r>
    </w:p>
    <w:p w14:paraId="11BCB7FD" w14:textId="77777777" w:rsidR="00990C2C" w:rsidRPr="00B6699C" w:rsidRDefault="00990C2C" w:rsidP="007F3300">
      <w:pPr>
        <w:pStyle w:val="ListBullet"/>
      </w:pPr>
      <w:r w:rsidRPr="00B6699C">
        <w:t xml:space="preserve">Children might also notice that addition and subtraction are opposites—this is the inverse relationship (Clements &amp; Sarama, 2020). </w:t>
      </w:r>
    </w:p>
    <w:p w14:paraId="0FEB2294" w14:textId="36CDF150" w:rsidR="00990C2C" w:rsidRPr="00B6699C" w:rsidRDefault="00990C2C" w:rsidP="007F3300">
      <w:pPr>
        <w:pStyle w:val="ListBullet"/>
      </w:pPr>
      <w:r w:rsidRPr="00B6699C">
        <w:t>In the previous slide, if you knew that 12 + 13 = 25, then you would also know that 25</w:t>
      </w:r>
      <w:r w:rsidR="00BD2B20" w:rsidRPr="00B6699C">
        <w:t xml:space="preserve"> </w:t>
      </w:r>
      <w:r w:rsidRPr="00B6699C">
        <w:t>–</w:t>
      </w:r>
      <w:r w:rsidR="00BD2B20" w:rsidRPr="00B6699C">
        <w:t xml:space="preserve"> </w:t>
      </w:r>
      <w:r w:rsidRPr="00B6699C">
        <w:t>12</w:t>
      </w:r>
      <w:r w:rsidR="00BD2B20" w:rsidRPr="00B6699C">
        <w:t xml:space="preserve"> </w:t>
      </w:r>
      <w:r w:rsidRPr="00B6699C">
        <w:t>=</w:t>
      </w:r>
      <w:r w:rsidR="00BD2B20" w:rsidRPr="00B6699C">
        <w:t xml:space="preserve"> </w:t>
      </w:r>
      <w:r w:rsidRPr="00B6699C">
        <w:t>13.</w:t>
      </w:r>
    </w:p>
    <w:p w14:paraId="4A9A4E0C" w14:textId="77777777" w:rsidR="00990C2C" w:rsidRPr="00B6699C" w:rsidRDefault="00990C2C" w:rsidP="007F3300">
      <w:pPr>
        <w:pStyle w:val="ListBullet"/>
      </w:pPr>
      <w:r w:rsidRPr="00B6699C">
        <w:t xml:space="preserve">Children might begin to develop an understanding of this concept during play or daily routines. </w:t>
      </w:r>
    </w:p>
    <w:p w14:paraId="1CB10ABD" w14:textId="07EAE876" w:rsidR="00990C2C" w:rsidRPr="00B6699C" w:rsidRDefault="00990C2C" w:rsidP="00983F18">
      <w:pPr>
        <w:pStyle w:val="ListBullet2"/>
        <w:rPr>
          <w:rFonts w:eastAsia="Arial"/>
        </w:rPr>
      </w:pPr>
      <w:r w:rsidRPr="00B6699C">
        <w:rPr>
          <w:rFonts w:eastAsia="Arial"/>
        </w:rPr>
        <w:t xml:space="preserve">For example, if a friend adds </w:t>
      </w:r>
      <w:r w:rsidR="00F8610E" w:rsidRPr="00B6699C">
        <w:rPr>
          <w:rFonts w:eastAsia="Arial"/>
        </w:rPr>
        <w:t>2</w:t>
      </w:r>
      <w:r w:rsidRPr="00B6699C">
        <w:rPr>
          <w:rFonts w:eastAsia="Arial"/>
        </w:rPr>
        <w:t xml:space="preserve"> animals to the barn that already has </w:t>
      </w:r>
      <w:r w:rsidR="00F8610E" w:rsidRPr="00B6699C">
        <w:rPr>
          <w:rFonts w:eastAsia="Arial"/>
        </w:rPr>
        <w:t>4</w:t>
      </w:r>
      <w:r w:rsidRPr="00B6699C">
        <w:rPr>
          <w:rFonts w:eastAsia="Arial"/>
        </w:rPr>
        <w:t xml:space="preserve"> animals, children will understand that after taking away the </w:t>
      </w:r>
      <w:r w:rsidR="00F8610E" w:rsidRPr="00B6699C">
        <w:rPr>
          <w:rFonts w:eastAsia="Arial"/>
        </w:rPr>
        <w:t>2</w:t>
      </w:r>
      <w:r w:rsidRPr="00B6699C">
        <w:rPr>
          <w:rFonts w:eastAsia="Arial"/>
        </w:rPr>
        <w:t xml:space="preserve"> new animals they will have the original amount—</w:t>
      </w:r>
      <w:r w:rsidR="00F8610E" w:rsidRPr="00B6699C">
        <w:rPr>
          <w:rFonts w:eastAsia="Arial"/>
        </w:rPr>
        <w:t>4</w:t>
      </w:r>
      <w:r w:rsidRPr="00B6699C">
        <w:rPr>
          <w:rFonts w:eastAsia="Arial"/>
        </w:rPr>
        <w:t xml:space="preserve">! </w:t>
      </w:r>
    </w:p>
    <w:p w14:paraId="4EF5A91C" w14:textId="42B94FD1" w:rsidR="00990C2C" w:rsidRDefault="00990C2C" w:rsidP="007F3300">
      <w:pPr>
        <w:pStyle w:val="ListBullet"/>
      </w:pPr>
      <w:r w:rsidRPr="00B6699C">
        <w:t xml:space="preserve">Children in preschool through kindergarten might discover these ideas on their own and often use them without knowing the </w:t>
      </w:r>
      <w:r w:rsidR="00BD2B20" w:rsidRPr="00B6699C">
        <w:t>terms “</w:t>
      </w:r>
      <w:r w:rsidRPr="00B6699C">
        <w:t>commutative</w:t>
      </w:r>
      <w:r w:rsidR="00BD2B20" w:rsidRPr="00B6699C">
        <w:t>”</w:t>
      </w:r>
      <w:r w:rsidRPr="00B6699C">
        <w:t xml:space="preserve"> or</w:t>
      </w:r>
      <w:r w:rsidRPr="00732ACD">
        <w:t xml:space="preserve"> </w:t>
      </w:r>
      <w:r w:rsidR="00BD2B20">
        <w:t>“</w:t>
      </w:r>
      <w:r w:rsidRPr="00732ACD">
        <w:t>inverse</w:t>
      </w:r>
      <w:r w:rsidR="00BD2B20">
        <w:t>”</w:t>
      </w:r>
      <w:r>
        <w:t xml:space="preserve"> (Clements &amp; Sarama, 2020)</w:t>
      </w:r>
      <w:r w:rsidRPr="00732ACD">
        <w:t>.</w:t>
      </w:r>
      <w:r>
        <w:t xml:space="preserve"> </w:t>
      </w:r>
      <w:r w:rsidRPr="00571E29">
        <w:t>They may notice these ideas through their experiences adding and subtracting concrete objects in different ways.</w:t>
      </w:r>
    </w:p>
    <w:p w14:paraId="416576B5" w14:textId="77777777" w:rsidR="00990C2C" w:rsidRPr="00571E29" w:rsidRDefault="00990C2C" w:rsidP="007F3300">
      <w:pPr>
        <w:pStyle w:val="ListBullet"/>
      </w:pPr>
      <w:r>
        <w:lastRenderedPageBreak/>
        <w:t>I</w:t>
      </w:r>
      <w:r w:rsidRPr="00571E29">
        <w:t xml:space="preserve">t is not until the early elementary grades that </w:t>
      </w:r>
      <w:r>
        <w:t>children</w:t>
      </w:r>
      <w:r w:rsidRPr="00571E29">
        <w:t xml:space="preserve"> </w:t>
      </w:r>
      <w:r>
        <w:t>learn about these properties and begin</w:t>
      </w:r>
      <w:r w:rsidRPr="00571E29">
        <w:t xml:space="preserve"> to use </w:t>
      </w:r>
      <w:r>
        <w:t>them</w:t>
      </w:r>
      <w:r w:rsidRPr="00571E29">
        <w:t xml:space="preserve"> in more intentional ways to solve problems. </w:t>
      </w:r>
    </w:p>
    <w:p w14:paraId="6C87C7EE" w14:textId="59349465" w:rsidR="00990C2C" w:rsidRDefault="00990C2C" w:rsidP="00C65311">
      <w:pPr>
        <w:pStyle w:val="Heading3"/>
      </w:pPr>
      <w:r>
        <w:t>Facilitator Notes</w:t>
      </w:r>
    </w:p>
    <w:p w14:paraId="300DEEEC" w14:textId="79513AA5" w:rsidR="00990C2C" w:rsidRPr="00571E29" w:rsidRDefault="00990C2C" w:rsidP="007F3300">
      <w:pPr>
        <w:pStyle w:val="ListBullet"/>
      </w:pPr>
      <w:r>
        <w:t>More information on how children develop and use their understanding of the properties of addition and subtraction and ways educators might support them is featured in PPT</w:t>
      </w:r>
      <w:r w:rsidR="001F4CA7">
        <w:t xml:space="preserve"> </w:t>
      </w:r>
      <w:r>
        <w:t>2c “Addition and Subtraction: Early Elementary.”</w:t>
      </w:r>
    </w:p>
    <w:p w14:paraId="21939825" w14:textId="35D7C907" w:rsidR="00990C2C" w:rsidRDefault="00A43CA5" w:rsidP="00C65311">
      <w:pPr>
        <w:pStyle w:val="Heading2"/>
      </w:pPr>
      <w:r w:rsidRPr="002B74D5">
        <w:t>S</w:t>
      </w:r>
      <w:r>
        <w:t>LIDE</w:t>
      </w:r>
      <w:r w:rsidR="00990C2C" w:rsidRPr="00921A29">
        <w:t xml:space="preserve"> 3</w:t>
      </w:r>
      <w:r w:rsidR="00EA3822">
        <w:t>1</w:t>
      </w:r>
      <w:r w:rsidR="00990C2C" w:rsidRPr="00921A29">
        <w:t xml:space="preserve">: Solving </w:t>
      </w:r>
      <w:r w:rsidR="00990C2C" w:rsidRPr="00C65311">
        <w:t>Addition</w:t>
      </w:r>
      <w:r w:rsidR="00990C2C" w:rsidRPr="00921A29">
        <w:t xml:space="preserve"> and Subtraction Problems</w:t>
      </w:r>
    </w:p>
    <w:p w14:paraId="0DFD165D" w14:textId="596DA821" w:rsidR="00C65311" w:rsidRPr="00C65311" w:rsidRDefault="00C65311" w:rsidP="002F430A">
      <w:pPr>
        <w:pStyle w:val="SlideThumbnail"/>
      </w:pPr>
      <w:r w:rsidRPr="00C53FCD">
        <w:drawing>
          <wp:inline distT="0" distB="0" distL="0" distR="0" wp14:anchorId="277CF26B" wp14:editId="16930351">
            <wp:extent cx="3251200" cy="1828800"/>
            <wp:effectExtent l="19050" t="19050" r="25400" b="19050"/>
            <wp:docPr id="1241074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7493" name="Picture 2">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6409710" w14:textId="77777777" w:rsidR="00990C2C" w:rsidRPr="00921A29" w:rsidRDefault="00990C2C" w:rsidP="00C65311">
      <w:pPr>
        <w:pStyle w:val="Heading3"/>
      </w:pPr>
      <w:r w:rsidRPr="00921A29">
        <w:t>Talking Points</w:t>
      </w:r>
    </w:p>
    <w:p w14:paraId="66F00F8F" w14:textId="77777777" w:rsidR="00990C2C" w:rsidRPr="00921A29" w:rsidRDefault="00990C2C" w:rsidP="007F3300">
      <w:pPr>
        <w:pStyle w:val="ListBullet"/>
        <w:rPr>
          <w:b/>
          <w:bCs/>
        </w:rPr>
      </w:pPr>
      <w:r w:rsidRPr="00921A29">
        <w:t>We have discussed three key understandings that children develop about addition and subtraction.</w:t>
      </w:r>
    </w:p>
    <w:p w14:paraId="2291DD7B" w14:textId="6E1A0826" w:rsidR="00990C2C" w:rsidRPr="00921A29" w:rsidRDefault="00990C2C" w:rsidP="007F3300">
      <w:pPr>
        <w:pStyle w:val="ListBullet"/>
        <w:rPr>
          <w:b/>
          <w:bCs/>
        </w:rPr>
      </w:pPr>
      <w:r w:rsidRPr="00921A29">
        <w:t xml:space="preserve">Now, we will </w:t>
      </w:r>
      <w:r>
        <w:t>talk about</w:t>
      </w:r>
      <w:r w:rsidRPr="00921A29">
        <w:t xml:space="preserve"> different strategies children use to solve addition and subtraction problems. Strategies might include</w:t>
      </w:r>
      <w:r w:rsidR="00253EAB">
        <w:t xml:space="preserve"> the following</w:t>
      </w:r>
      <w:r w:rsidRPr="00921A29">
        <w:t>:</w:t>
      </w:r>
    </w:p>
    <w:p w14:paraId="50EA8D2D" w14:textId="4256F170" w:rsidR="00990C2C" w:rsidRPr="00921A29" w:rsidRDefault="00253EAB" w:rsidP="00983F18">
      <w:pPr>
        <w:pStyle w:val="ListBullet2"/>
      </w:pPr>
      <w:r>
        <w:t>c</w:t>
      </w:r>
      <w:r w:rsidR="00990C2C" w:rsidRPr="00921A29">
        <w:t xml:space="preserve">ounting </w:t>
      </w:r>
    </w:p>
    <w:p w14:paraId="5136DADA" w14:textId="67DB3D6F" w:rsidR="00990C2C" w:rsidRPr="00921A29" w:rsidRDefault="00253EAB" w:rsidP="00983F18">
      <w:pPr>
        <w:pStyle w:val="ListBullet2"/>
      </w:pPr>
      <w:r>
        <w:t>c</w:t>
      </w:r>
      <w:r w:rsidR="00990C2C">
        <w:t>omposing</w:t>
      </w:r>
      <w:r w:rsidR="00990C2C" w:rsidRPr="00921A29">
        <w:t>, decomposi</w:t>
      </w:r>
      <w:r w:rsidR="00990C2C">
        <w:t>ng</w:t>
      </w:r>
      <w:r w:rsidR="00990C2C" w:rsidRPr="00921A29">
        <w:t>, and</w:t>
      </w:r>
      <w:r w:rsidR="00990C2C">
        <w:t xml:space="preserve"> using the</w:t>
      </w:r>
      <w:r w:rsidR="00990C2C" w:rsidRPr="00921A29">
        <w:t xml:space="preserve"> properties of addition and subtraction</w:t>
      </w:r>
    </w:p>
    <w:p w14:paraId="4076BF6D" w14:textId="185985AA" w:rsidR="00990C2C" w:rsidRPr="00921A29" w:rsidRDefault="00253EAB" w:rsidP="00983F18">
      <w:pPr>
        <w:pStyle w:val="ListBullet2"/>
      </w:pPr>
      <w:r>
        <w:t>b</w:t>
      </w:r>
      <w:r w:rsidR="00990C2C" w:rsidRPr="00921A29">
        <w:t>uilding on known facts</w:t>
      </w:r>
    </w:p>
    <w:p w14:paraId="269A9775" w14:textId="261BC663" w:rsidR="00990C2C" w:rsidRDefault="00A43CA5" w:rsidP="00C65311">
      <w:pPr>
        <w:pStyle w:val="Heading2"/>
      </w:pPr>
      <w:r w:rsidRPr="002B74D5">
        <w:lastRenderedPageBreak/>
        <w:t>S</w:t>
      </w:r>
      <w:r>
        <w:t>LIDE</w:t>
      </w:r>
      <w:r w:rsidR="00990C2C" w:rsidRPr="00921A29">
        <w:t xml:space="preserve"> 3</w:t>
      </w:r>
      <w:r w:rsidR="00EA3822">
        <w:t>2</w:t>
      </w:r>
      <w:r w:rsidR="00990C2C" w:rsidRPr="00921A29">
        <w:t xml:space="preserve">: </w:t>
      </w:r>
      <w:r w:rsidR="00990C2C" w:rsidRPr="00C65311">
        <w:t>Counting</w:t>
      </w:r>
      <w:r w:rsidR="00990C2C" w:rsidRPr="00921A29">
        <w:t xml:space="preserve"> Strategies</w:t>
      </w:r>
    </w:p>
    <w:p w14:paraId="018BB016" w14:textId="042451D5" w:rsidR="00C65311" w:rsidRPr="00C65311" w:rsidRDefault="00C65311" w:rsidP="002F430A">
      <w:pPr>
        <w:pStyle w:val="SlideThumbnail"/>
      </w:pPr>
      <w:r w:rsidRPr="00C53FCD">
        <w:drawing>
          <wp:inline distT="0" distB="0" distL="0" distR="0" wp14:anchorId="75DBD1FB" wp14:editId="7A9DE625">
            <wp:extent cx="3251200" cy="1828800"/>
            <wp:effectExtent l="19050" t="19050" r="25400" b="19050"/>
            <wp:docPr id="83372170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721705" name="Picture 2">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13B13BB3" w14:textId="77777777" w:rsidR="00990C2C" w:rsidRPr="00921A29" w:rsidRDefault="00990C2C" w:rsidP="00FB23BF">
      <w:pPr>
        <w:pStyle w:val="Heading3"/>
      </w:pPr>
      <w:r w:rsidRPr="00921A29">
        <w:t>Talking Points</w:t>
      </w:r>
    </w:p>
    <w:p w14:paraId="114BED7D" w14:textId="734848E9" w:rsidR="00990C2C" w:rsidRPr="00921A29" w:rsidRDefault="00990C2C" w:rsidP="007F3300">
      <w:pPr>
        <w:pStyle w:val="ListBullet"/>
      </w:pPr>
      <w:r w:rsidRPr="00921A29">
        <w:t xml:space="preserve">Although children understand some concepts of addition and subtraction in infancy, children’s addition and subtraction </w:t>
      </w:r>
      <w:r w:rsidR="004324F2">
        <w:t xml:space="preserve">skills </w:t>
      </w:r>
      <w:r w:rsidRPr="00921A29">
        <w:t xml:space="preserve">become more accurate as they learn how to count. </w:t>
      </w:r>
    </w:p>
    <w:p w14:paraId="28E29560" w14:textId="1676761C" w:rsidR="00990C2C" w:rsidRPr="00921A29" w:rsidRDefault="00990C2C" w:rsidP="007F3300">
      <w:pPr>
        <w:pStyle w:val="ListBullet"/>
      </w:pPr>
      <w:r w:rsidRPr="00921A29">
        <w:t xml:space="preserve">Between the ages </w:t>
      </w:r>
      <w:r w:rsidR="004324F2">
        <w:t>three</w:t>
      </w:r>
      <w:r w:rsidR="004324F2" w:rsidRPr="00921A29">
        <w:t xml:space="preserve"> </w:t>
      </w:r>
      <w:r w:rsidRPr="00921A29">
        <w:t xml:space="preserve">and </w:t>
      </w:r>
      <w:r w:rsidR="004324F2">
        <w:t>five</w:t>
      </w:r>
      <w:r w:rsidRPr="00921A29">
        <w:t>, most children use counting strategies and concrete objects to solve addition and subtraction problems</w:t>
      </w:r>
      <w:r>
        <w:t xml:space="preserve"> (Clements &amp; Sarama</w:t>
      </w:r>
      <w:r w:rsidR="00DB4846">
        <w:t>, 2020</w:t>
      </w:r>
      <w:r>
        <w:t>)</w:t>
      </w:r>
      <w:r w:rsidRPr="00921A29">
        <w:t xml:space="preserve">. </w:t>
      </w:r>
    </w:p>
    <w:p w14:paraId="178949DC" w14:textId="7E924771" w:rsidR="00990C2C" w:rsidRPr="00B6699C" w:rsidRDefault="00990C2C" w:rsidP="007F3300">
      <w:pPr>
        <w:pStyle w:val="ListBullet"/>
      </w:pPr>
      <w:r w:rsidRPr="00921A29">
        <w:t xml:space="preserve">Children will first </w:t>
      </w:r>
      <w:r w:rsidRPr="00B6699C">
        <w:t xml:space="preserve">use a </w:t>
      </w:r>
      <w:r w:rsidRPr="00B6699C">
        <w:rPr>
          <w:b/>
          <w:bCs/>
        </w:rPr>
        <w:t>counting</w:t>
      </w:r>
      <w:r w:rsidR="00C8270A" w:rsidRPr="00B6699C">
        <w:rPr>
          <w:b/>
          <w:bCs/>
        </w:rPr>
        <w:t>-</w:t>
      </w:r>
      <w:r w:rsidRPr="00B6699C">
        <w:rPr>
          <w:b/>
          <w:bCs/>
        </w:rPr>
        <w:t>all</w:t>
      </w:r>
      <w:r w:rsidRPr="00B6699C">
        <w:t xml:space="preserve"> strategy. To figure out how many, a child will count all of the objects in a set after adding to or subtracting from that set. </w:t>
      </w:r>
    </w:p>
    <w:p w14:paraId="08E3496D" w14:textId="559FF521" w:rsidR="00990C2C" w:rsidRPr="00B6699C" w:rsidRDefault="00990C2C" w:rsidP="00983F18">
      <w:pPr>
        <w:pStyle w:val="ListBullet2"/>
      </w:pPr>
      <w:r w:rsidRPr="00B6699C">
        <w:t xml:space="preserve">For example, a child might have a set of </w:t>
      </w:r>
      <w:r w:rsidR="00F8610E" w:rsidRPr="00B6699C">
        <w:t>4</w:t>
      </w:r>
      <w:r w:rsidRPr="00B6699C">
        <w:t xml:space="preserve"> blue sticks and a set of </w:t>
      </w:r>
      <w:r w:rsidR="00F8610E" w:rsidRPr="00B6699C">
        <w:t>5</w:t>
      </w:r>
      <w:r w:rsidRPr="00B6699C">
        <w:t xml:space="preserve"> red sticks. To add these sets together, a child might count the blue sticks, “one, two, three, four</w:t>
      </w:r>
      <w:r w:rsidR="004324F2" w:rsidRPr="00B6699C">
        <w:t>,</w:t>
      </w:r>
      <w:r w:rsidRPr="00B6699C">
        <w:t>” and then count the red sticks, “one, two, three, four, five.” To add these sets, the child might physically push the two sets together and then count them all, “One, two, three, four, five, six, seven, eight, nine—nine!”</w:t>
      </w:r>
    </w:p>
    <w:p w14:paraId="12849F89" w14:textId="062076CB" w:rsidR="00990C2C" w:rsidRPr="00B6699C" w:rsidRDefault="00990C2C" w:rsidP="007F3300">
      <w:pPr>
        <w:pStyle w:val="ListBullet"/>
      </w:pPr>
      <w:r w:rsidRPr="00B6699C">
        <w:t xml:space="preserve">As children get more practice with counting, adding, and subtracting, they might use </w:t>
      </w:r>
      <w:r w:rsidRPr="00B6699C">
        <w:rPr>
          <w:b/>
          <w:bCs/>
        </w:rPr>
        <w:t>counting</w:t>
      </w:r>
      <w:r w:rsidR="00894AE9" w:rsidRPr="00B6699C">
        <w:rPr>
          <w:b/>
          <w:bCs/>
        </w:rPr>
        <w:t>-</w:t>
      </w:r>
      <w:r w:rsidRPr="00B6699C">
        <w:rPr>
          <w:b/>
          <w:bCs/>
        </w:rPr>
        <w:t>on</w:t>
      </w:r>
      <w:r w:rsidRPr="00B6699C">
        <w:t xml:space="preserve"> strategies. This means they start at one of the addends—one of the numbers in the addition problem—and count up from that number to find a new total (Clements &amp; Sarama, 2020). </w:t>
      </w:r>
    </w:p>
    <w:p w14:paraId="04E90272" w14:textId="333207B2" w:rsidR="00990C2C" w:rsidRPr="00B6699C" w:rsidRDefault="00990C2C" w:rsidP="00983F18">
      <w:pPr>
        <w:pStyle w:val="ListBullet2"/>
      </w:pPr>
      <w:r w:rsidRPr="00B6699C">
        <w:t>For example, a child might count the first set of blue sticks</w:t>
      </w:r>
      <w:r w:rsidR="00A275BB" w:rsidRPr="00B6699C">
        <w:t>—</w:t>
      </w:r>
      <w:r w:rsidRPr="00B6699C">
        <w:t>“One, two, three, four</w:t>
      </w:r>
      <w:r w:rsidR="00A275BB" w:rsidRPr="00B6699C">
        <w:t xml:space="preserve"> </w:t>
      </w:r>
      <w:r w:rsidRPr="00B6699C">
        <w:t>…”</w:t>
      </w:r>
      <w:r w:rsidR="00A275BB" w:rsidRPr="00B6699C">
        <w:t>—</w:t>
      </w:r>
      <w:r w:rsidRPr="00B6699C">
        <w:t xml:space="preserve">and then add </w:t>
      </w:r>
      <w:r w:rsidR="00F8610E" w:rsidRPr="00B6699C">
        <w:t>5</w:t>
      </w:r>
      <w:r w:rsidRPr="00B6699C">
        <w:t xml:space="preserve"> more to their set</w:t>
      </w:r>
      <w:r w:rsidR="00A275BB" w:rsidRPr="00B6699C">
        <w:t>—</w:t>
      </w:r>
      <w:r w:rsidRPr="00B6699C">
        <w:t>“…</w:t>
      </w:r>
      <w:r w:rsidR="00A275BB" w:rsidRPr="00B6699C">
        <w:t xml:space="preserve"> </w:t>
      </w:r>
      <w:r w:rsidRPr="00B6699C">
        <w:t xml:space="preserve">five, six, seven, eight, nine—nine!” </w:t>
      </w:r>
    </w:p>
    <w:p w14:paraId="7A0F8150" w14:textId="77777777" w:rsidR="00990C2C" w:rsidRPr="00B6699C" w:rsidRDefault="00990C2C" w:rsidP="007F3300">
      <w:pPr>
        <w:pStyle w:val="ListBullet"/>
      </w:pPr>
      <w:r w:rsidRPr="00B6699C">
        <w:t xml:space="preserve">Children usually make this transition on their own because counting on becomes easier and allows them to be more accurate. </w:t>
      </w:r>
    </w:p>
    <w:p w14:paraId="3FE0D937" w14:textId="515DEB1B" w:rsidR="00990C2C" w:rsidRPr="00921A29" w:rsidRDefault="00990C2C" w:rsidP="007F3300">
      <w:pPr>
        <w:pStyle w:val="ListBullet"/>
      </w:pPr>
      <w:r w:rsidRPr="00921A29">
        <w:t>In the early elementary grades, children might use skip counting by twos, five</w:t>
      </w:r>
      <w:r w:rsidR="00A275BB">
        <w:t>s</w:t>
      </w:r>
      <w:r w:rsidRPr="00921A29">
        <w:t xml:space="preserve">, or tens to support their addition and subtraction. </w:t>
      </w:r>
    </w:p>
    <w:p w14:paraId="2FF9F643" w14:textId="25D2CC3D" w:rsidR="00990C2C" w:rsidRPr="00921A29" w:rsidRDefault="00990C2C" w:rsidP="00FB23BF">
      <w:pPr>
        <w:pStyle w:val="Heading3"/>
      </w:pPr>
      <w:bookmarkStart w:id="6" w:name="_Hlk168317535"/>
      <w:r w:rsidRPr="00921A29">
        <w:lastRenderedPageBreak/>
        <w:t xml:space="preserve">Facilitator </w:t>
      </w:r>
      <w:r w:rsidR="00A275BB">
        <w:t>N</w:t>
      </w:r>
      <w:r w:rsidRPr="00921A29">
        <w:t>otes</w:t>
      </w:r>
    </w:p>
    <w:p w14:paraId="236935AB" w14:textId="3307C953" w:rsidR="00990C2C" w:rsidRPr="00921A29" w:rsidRDefault="00990C2C" w:rsidP="007F3300">
      <w:pPr>
        <w:pStyle w:val="ListBullet"/>
      </w:pPr>
      <w:r w:rsidRPr="00921A29">
        <w:t>Review PPT</w:t>
      </w:r>
      <w:r w:rsidR="00A275BB">
        <w:t xml:space="preserve"> </w:t>
      </w:r>
      <w:r w:rsidRPr="00921A29">
        <w:t>2b “</w:t>
      </w:r>
      <w:r w:rsidR="00386B64">
        <w:t>Addition</w:t>
      </w:r>
      <w:r w:rsidR="00386B64" w:rsidRPr="00921A29">
        <w:t xml:space="preserve"> </w:t>
      </w:r>
      <w:r w:rsidRPr="00921A29">
        <w:t xml:space="preserve">and </w:t>
      </w:r>
      <w:r w:rsidR="00386B64">
        <w:t>Subtraction</w:t>
      </w:r>
      <w:r w:rsidRPr="00921A29">
        <w:t xml:space="preserve">: Preschool, </w:t>
      </w:r>
      <w:r w:rsidR="0033552D" w:rsidRPr="00921A29">
        <w:t>Transitional Kindergarten, and Kindergarten</w:t>
      </w:r>
      <w:r w:rsidRPr="00921A29">
        <w:t>”</w:t>
      </w:r>
      <w:r>
        <w:t xml:space="preserve"> and PPT</w:t>
      </w:r>
      <w:r w:rsidR="00A275BB">
        <w:t xml:space="preserve"> </w:t>
      </w:r>
      <w:r>
        <w:t>2c “</w:t>
      </w:r>
      <w:r w:rsidR="00386B64">
        <w:t>Addition</w:t>
      </w:r>
      <w:r w:rsidR="00386B64" w:rsidRPr="00921A29">
        <w:t xml:space="preserve"> </w:t>
      </w:r>
      <w:r>
        <w:t xml:space="preserve">and </w:t>
      </w:r>
      <w:r w:rsidR="00386B64">
        <w:t>Subtraction</w:t>
      </w:r>
      <w:r>
        <w:t xml:space="preserve">: Early Elementary” </w:t>
      </w:r>
      <w:r w:rsidRPr="00921A29">
        <w:t xml:space="preserve">for more information on counting strategies. </w:t>
      </w:r>
    </w:p>
    <w:p w14:paraId="163CA5FC" w14:textId="7F370A77" w:rsidR="00990C2C" w:rsidRPr="00921A29" w:rsidRDefault="00990C2C" w:rsidP="007F3300">
      <w:pPr>
        <w:pStyle w:val="ListBullet"/>
      </w:pPr>
      <w:r w:rsidRPr="00921A29">
        <w:t xml:space="preserve">You </w:t>
      </w:r>
      <w:r>
        <w:t xml:space="preserve">can </w:t>
      </w:r>
      <w:r w:rsidRPr="00921A29">
        <w:t xml:space="preserve">play the video “Adding and Subtracting </w:t>
      </w:r>
      <w:r w:rsidR="00A275BB">
        <w:t>a</w:t>
      </w:r>
      <w:r w:rsidRPr="00921A29">
        <w:t xml:space="preserve">cross the Ages” and encourage participants to notice the counting strategies children use in the </w:t>
      </w:r>
      <w:r>
        <w:t>video</w:t>
      </w:r>
      <w:r w:rsidRPr="00921A29">
        <w:t>.</w:t>
      </w:r>
    </w:p>
    <w:p w14:paraId="2FB86540" w14:textId="1C994A16" w:rsidR="00990C2C" w:rsidRDefault="00A43CA5" w:rsidP="00EA3822">
      <w:pPr>
        <w:pStyle w:val="Heading2"/>
      </w:pPr>
      <w:r w:rsidRPr="002B74D5">
        <w:t>S</w:t>
      </w:r>
      <w:r>
        <w:t>LIDE</w:t>
      </w:r>
      <w:r w:rsidR="00990C2C" w:rsidRPr="00921A29">
        <w:t xml:space="preserve"> 3</w:t>
      </w:r>
      <w:r w:rsidR="00EA3822">
        <w:t>3</w:t>
      </w:r>
      <w:r w:rsidR="00990C2C" w:rsidRPr="00921A29">
        <w:t xml:space="preserve">: </w:t>
      </w:r>
      <w:r w:rsidR="00DB4846">
        <w:t xml:space="preserve">Using </w:t>
      </w:r>
      <w:r w:rsidR="00990C2C" w:rsidRPr="00FB23BF">
        <w:t>Composition, Decomposition, and the Properties of Addition and</w:t>
      </w:r>
      <w:r w:rsidR="00990C2C" w:rsidRPr="00921A29">
        <w:t xml:space="preserve"> Subtraction </w:t>
      </w:r>
    </w:p>
    <w:p w14:paraId="4AB65BD6" w14:textId="188D36A0" w:rsidR="00FB23BF" w:rsidRPr="00FB23BF" w:rsidRDefault="00FB23BF" w:rsidP="002F430A">
      <w:pPr>
        <w:pStyle w:val="SlideThumbnail"/>
      </w:pPr>
      <w:r w:rsidRPr="00C53FCD">
        <w:drawing>
          <wp:inline distT="0" distB="0" distL="0" distR="0" wp14:anchorId="525D12B3" wp14:editId="25E91A2D">
            <wp:extent cx="3251200" cy="1828800"/>
            <wp:effectExtent l="19050" t="19050" r="25400" b="19050"/>
            <wp:docPr id="10369255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2551" name="Picture 2">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01124A3" w14:textId="77777777" w:rsidR="00990C2C" w:rsidRPr="00921A29" w:rsidRDefault="00990C2C" w:rsidP="00FB23BF">
      <w:pPr>
        <w:pStyle w:val="Heading3"/>
      </w:pPr>
      <w:r w:rsidRPr="00921A29">
        <w:t>Talking Points</w:t>
      </w:r>
    </w:p>
    <w:p w14:paraId="3CB759A1" w14:textId="77777777" w:rsidR="00990C2C" w:rsidRPr="00921A29" w:rsidRDefault="00990C2C" w:rsidP="007F3300">
      <w:pPr>
        <w:pStyle w:val="ListBullet"/>
      </w:pPr>
      <w:r w:rsidRPr="00921A29">
        <w:t xml:space="preserve">As children gain </w:t>
      </w:r>
      <w:r>
        <w:t xml:space="preserve">a deeper understanding and </w:t>
      </w:r>
      <w:r w:rsidRPr="00921A29">
        <w:t>more practice with adding and subtracting, their strategies become more efficient—quicker and more accurate</w:t>
      </w:r>
      <w:r>
        <w:t xml:space="preserve"> (Clements &amp; Sarama, 2020)</w:t>
      </w:r>
      <w:r w:rsidRPr="00921A29">
        <w:t>.</w:t>
      </w:r>
    </w:p>
    <w:p w14:paraId="60F65C37" w14:textId="77777777" w:rsidR="00990C2C" w:rsidRPr="00921A29" w:rsidRDefault="3DAE00BD" w:rsidP="007F3300">
      <w:pPr>
        <w:pStyle w:val="ListBullet"/>
      </w:pPr>
      <w:r>
        <w:t xml:space="preserve">Children in early elementary grades might use their understanding of composition, decomposition, and the properties of addition and subtraction to solve problems. </w:t>
      </w:r>
      <w:bookmarkEnd w:id="6"/>
    </w:p>
    <w:p w14:paraId="663C84F1" w14:textId="77777777" w:rsidR="00990C2C" w:rsidRPr="00921A29" w:rsidRDefault="00990C2C" w:rsidP="00983F18">
      <w:pPr>
        <w:pStyle w:val="ListBullet2"/>
      </w:pPr>
      <w:r w:rsidRPr="00921A29">
        <w:t xml:space="preserve">For example, to solve 13 + 7, children might first decompose 13 into 10 and 3. </w:t>
      </w:r>
    </w:p>
    <w:p w14:paraId="3AC4FF06" w14:textId="6B341798" w:rsidR="00990C2C" w:rsidRPr="00921A29" w:rsidRDefault="00990C2C" w:rsidP="00983F18">
      <w:pPr>
        <w:pStyle w:val="ListBullet2"/>
      </w:pPr>
      <w:r w:rsidRPr="00921A29">
        <w:t xml:space="preserve">Then, they might add the numbers in an order that is meaningful to them, using the commutative property—adding 7 and 3 makes a </w:t>
      </w:r>
      <w:r w:rsidR="00515835">
        <w:t>10</w:t>
      </w:r>
      <w:r w:rsidRPr="00921A29">
        <w:t xml:space="preserve">. </w:t>
      </w:r>
    </w:p>
    <w:p w14:paraId="32784B1E" w14:textId="77777777" w:rsidR="00990C2C" w:rsidRPr="00921A29" w:rsidRDefault="00990C2C" w:rsidP="00983F18">
      <w:pPr>
        <w:pStyle w:val="ListBullet2"/>
      </w:pPr>
      <w:r w:rsidRPr="00921A29">
        <w:t xml:space="preserve">Finally, they might add 10 + 10 to get 20. </w:t>
      </w:r>
    </w:p>
    <w:p w14:paraId="4BE691BE" w14:textId="77777777" w:rsidR="00990C2C" w:rsidRPr="00921A29" w:rsidRDefault="00990C2C" w:rsidP="00FB23BF">
      <w:pPr>
        <w:pStyle w:val="Heading3"/>
      </w:pPr>
      <w:r w:rsidRPr="00921A29">
        <w:t>Facilitator Notes</w:t>
      </w:r>
    </w:p>
    <w:p w14:paraId="677209AD" w14:textId="2C9BF84A" w:rsidR="00990C2C" w:rsidRPr="00921A29" w:rsidRDefault="00990C2C" w:rsidP="007F3300">
      <w:pPr>
        <w:pStyle w:val="ListBullet"/>
      </w:pPr>
      <w:r w:rsidRPr="00921A29">
        <w:t>Review PPT</w:t>
      </w:r>
      <w:r w:rsidR="00515835">
        <w:t xml:space="preserve"> </w:t>
      </w:r>
      <w:r w:rsidRPr="00921A29">
        <w:t xml:space="preserve">2c “Addition and Subtraction: Early Elementary” for more information on how children use composition, decomposition, and </w:t>
      </w:r>
      <w:r>
        <w:t xml:space="preserve">the </w:t>
      </w:r>
      <w:r w:rsidRPr="00921A29">
        <w:t xml:space="preserve">properties of addition and subtraction. </w:t>
      </w:r>
    </w:p>
    <w:p w14:paraId="1CEA2205" w14:textId="4359F708" w:rsidR="00990C2C" w:rsidRDefault="00A43CA5" w:rsidP="00EA3822">
      <w:pPr>
        <w:pStyle w:val="Heading2"/>
      </w:pPr>
      <w:r w:rsidRPr="002B74D5">
        <w:lastRenderedPageBreak/>
        <w:t>S</w:t>
      </w:r>
      <w:r>
        <w:t>LIDE</w:t>
      </w:r>
      <w:r w:rsidR="00990C2C" w:rsidRPr="00921A29">
        <w:t xml:space="preserve"> 3</w:t>
      </w:r>
      <w:r w:rsidR="00EA3822">
        <w:t>4</w:t>
      </w:r>
      <w:r w:rsidR="00990C2C" w:rsidRPr="00921A29">
        <w:t>: Building on Known Facts</w:t>
      </w:r>
    </w:p>
    <w:p w14:paraId="378524B1" w14:textId="7FA1709C" w:rsidR="00FB23BF" w:rsidRPr="00FB23BF" w:rsidRDefault="00FB23BF" w:rsidP="002F430A">
      <w:pPr>
        <w:pStyle w:val="SlideThumbnail"/>
      </w:pPr>
      <w:r w:rsidRPr="00C53FCD">
        <w:drawing>
          <wp:inline distT="0" distB="0" distL="0" distR="0" wp14:anchorId="0DC93142" wp14:editId="5CF7B50A">
            <wp:extent cx="3251200" cy="1828800"/>
            <wp:effectExtent l="19050" t="19050" r="25400" b="19050"/>
            <wp:docPr id="2895230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523012" name="Picture 2">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5D27CA12" w14:textId="77777777" w:rsidR="00990C2C" w:rsidRPr="00921A29" w:rsidRDefault="00990C2C" w:rsidP="00FB23BF">
      <w:pPr>
        <w:pStyle w:val="Heading3"/>
      </w:pPr>
      <w:r w:rsidRPr="00921A29">
        <w:t xml:space="preserve">Talking </w:t>
      </w:r>
      <w:r w:rsidRPr="00FB23BF">
        <w:t>Points</w:t>
      </w:r>
    </w:p>
    <w:p w14:paraId="5A7FED7A" w14:textId="38D7AD15" w:rsidR="00990C2C" w:rsidRPr="00921A29" w:rsidRDefault="00990C2C" w:rsidP="007F3300">
      <w:pPr>
        <w:pStyle w:val="ListBullet"/>
      </w:pPr>
      <w:r w:rsidRPr="00921A29">
        <w:t>Another strategy children might use to help them add and subtract involves building on</w:t>
      </w:r>
      <w:r>
        <w:t xml:space="preserve"> addition or subtraction facts that they have </w:t>
      </w:r>
      <w:r w:rsidR="00B52DD1">
        <w:t xml:space="preserve">constructed from prior experiences. </w:t>
      </w:r>
    </w:p>
    <w:p w14:paraId="78C65275" w14:textId="586DFF8A" w:rsidR="00990C2C" w:rsidRPr="00921A29" w:rsidRDefault="00990C2C" w:rsidP="007F3300">
      <w:pPr>
        <w:pStyle w:val="ListBullet"/>
      </w:pPr>
      <w:r w:rsidRPr="00921A29">
        <w:t>As children explore</w:t>
      </w:r>
      <w:r w:rsidR="00B52DD1">
        <w:t xml:space="preserve"> and experience</w:t>
      </w:r>
      <w:r w:rsidRPr="00921A29">
        <w:t xml:space="preserve"> addition and subtraction over time, they begin to remember certain facts. They </w:t>
      </w:r>
      <w:r>
        <w:t xml:space="preserve">develop greater fluency and </w:t>
      </w:r>
      <w:r w:rsidRPr="00921A29">
        <w:t>can recall answers to addition and subtraction problems without using any computation or counting—we call these known facts. For example, a child might know, without computing, that 3</w:t>
      </w:r>
      <w:r>
        <w:t xml:space="preserve"> </w:t>
      </w:r>
      <w:r w:rsidRPr="00921A29">
        <w:t>+</w:t>
      </w:r>
      <w:r>
        <w:t xml:space="preserve"> </w:t>
      </w:r>
      <w:r w:rsidRPr="00921A29">
        <w:t xml:space="preserve">3 = 6. </w:t>
      </w:r>
    </w:p>
    <w:p w14:paraId="6B565D58" w14:textId="77777777" w:rsidR="00990C2C" w:rsidRPr="00FB23BF" w:rsidRDefault="00990C2C" w:rsidP="007F3300">
      <w:pPr>
        <w:pStyle w:val="ListBullet"/>
      </w:pPr>
      <w:r w:rsidRPr="00FB23BF">
        <w:t xml:space="preserve">Here, we have some examples of commonly known facts—doubles. </w:t>
      </w:r>
    </w:p>
    <w:p w14:paraId="6B47E922" w14:textId="77777777" w:rsidR="00990C2C" w:rsidRPr="00921A29" w:rsidRDefault="00990C2C" w:rsidP="007F3300">
      <w:pPr>
        <w:pStyle w:val="ListBullet"/>
      </w:pPr>
      <w:r w:rsidRPr="00FB23BF">
        <w:t>In the early elementary years, children might use these known facts flexibly to add and subtract</w:t>
      </w:r>
      <w:r w:rsidRPr="00921A29">
        <w:t xml:space="preserve"> other numbers. </w:t>
      </w:r>
    </w:p>
    <w:p w14:paraId="5D878FCD" w14:textId="1D53E297" w:rsidR="00C40426" w:rsidRDefault="00C40426" w:rsidP="00983F18">
      <w:pPr>
        <w:pStyle w:val="ListBullet2"/>
      </w:pPr>
      <w:r>
        <w:t xml:space="preserve">For example, if I know 5 + 5 = 10, I might extend this understanding to solve 5 + 6. I can solve it using my knowledge of doubles of 5 (which equals 10) and then add 1 more (5 + 6 = 11). </w:t>
      </w:r>
    </w:p>
    <w:p w14:paraId="40C7BA68" w14:textId="35FD1611" w:rsidR="00990C2C" w:rsidRPr="00921A29" w:rsidRDefault="00C40426" w:rsidP="00983F18">
      <w:pPr>
        <w:pStyle w:val="ListBullet2"/>
      </w:pPr>
      <w:r>
        <w:t>Here is another example:</w:t>
      </w:r>
      <w:r w:rsidR="00990C2C" w:rsidRPr="00921A29">
        <w:t xml:space="preserve"> </w:t>
      </w:r>
      <w:r w:rsidR="00C8640F">
        <w:t>I</w:t>
      </w:r>
      <w:r w:rsidR="00990C2C" w:rsidRPr="00921A29">
        <w:t>f I know that 3</w:t>
      </w:r>
      <w:r w:rsidR="00990C2C">
        <w:t xml:space="preserve"> </w:t>
      </w:r>
      <w:r w:rsidR="00990C2C" w:rsidRPr="00921A29">
        <w:t>+</w:t>
      </w:r>
      <w:r w:rsidR="00990C2C">
        <w:t xml:space="preserve"> </w:t>
      </w:r>
      <w:r w:rsidR="00990C2C" w:rsidRPr="00921A29">
        <w:t>3 = 6, I might extend this understanding to help me solve 13 + 13. I might think, 2 tens is 20 and 3</w:t>
      </w:r>
      <w:r w:rsidR="00990C2C">
        <w:t xml:space="preserve"> </w:t>
      </w:r>
      <w:r w:rsidR="00990C2C" w:rsidRPr="00921A29">
        <w:t>+</w:t>
      </w:r>
      <w:r w:rsidR="00990C2C">
        <w:t xml:space="preserve"> </w:t>
      </w:r>
      <w:r w:rsidR="00990C2C" w:rsidRPr="00921A29">
        <w:t xml:space="preserve">3 is 6. So, the answer is 26. </w:t>
      </w:r>
    </w:p>
    <w:p w14:paraId="494707C4" w14:textId="49445CE5" w:rsidR="00990C2C" w:rsidRPr="00921A29" w:rsidRDefault="00C8640F" w:rsidP="007F3300">
      <w:pPr>
        <w:pStyle w:val="ListBullet"/>
      </w:pPr>
      <w:r>
        <w:t>Children</w:t>
      </w:r>
      <w:r w:rsidRPr="00921A29">
        <w:t xml:space="preserve"> </w:t>
      </w:r>
      <w:r w:rsidR="00990C2C" w:rsidRPr="00921A29">
        <w:t>build</w:t>
      </w:r>
      <w:r w:rsidR="00990C2C">
        <w:t xml:space="preserve"> their knowledge of</w:t>
      </w:r>
      <w:r w:rsidR="00990C2C" w:rsidRPr="00921A29">
        <w:t xml:space="preserve"> known facts by exploring addition and subtraction </w:t>
      </w:r>
      <w:r w:rsidR="00990C2C">
        <w:t>through solving problems of interest and using concrete objects (Baroody et al., 2009; Clements &amp; Sarama, 2020).</w:t>
      </w:r>
      <w:r w:rsidR="00990C2C" w:rsidRPr="00921A29">
        <w:t xml:space="preserve"> </w:t>
      </w:r>
      <w:r w:rsidR="00990C2C" w:rsidRPr="00BF503F">
        <w:t xml:space="preserve">If children memorize addition or subtraction facts without understanding the relationships between the numbers, their knowledge is less useful. Children who </w:t>
      </w:r>
      <w:r w:rsidR="00990C2C">
        <w:t xml:space="preserve">only </w:t>
      </w:r>
      <w:r w:rsidR="00990C2C" w:rsidRPr="00BF503F">
        <w:t xml:space="preserve">memorize facts </w:t>
      </w:r>
      <w:r w:rsidR="00990C2C">
        <w:t>through rote experiences—like flash cards or timed test</w:t>
      </w:r>
      <w:r>
        <w:t>s</w:t>
      </w:r>
      <w:r w:rsidR="00990C2C">
        <w:t xml:space="preserve">—might </w:t>
      </w:r>
      <w:r w:rsidR="00990C2C" w:rsidRPr="00BF503F">
        <w:t>struggle to apply facts to new and more complex problems</w:t>
      </w:r>
      <w:r w:rsidR="00990C2C">
        <w:t>.</w:t>
      </w:r>
    </w:p>
    <w:p w14:paraId="4501B7D4" w14:textId="77777777" w:rsidR="00990C2C" w:rsidRPr="00921A29" w:rsidRDefault="00990C2C" w:rsidP="00FB23BF">
      <w:pPr>
        <w:pStyle w:val="Heading3"/>
      </w:pPr>
      <w:r w:rsidRPr="00921A29">
        <w:lastRenderedPageBreak/>
        <w:t>Facilitator Notes</w:t>
      </w:r>
    </w:p>
    <w:p w14:paraId="6DF620BF" w14:textId="259FE781" w:rsidR="00990C2C" w:rsidRPr="00921A29" w:rsidRDefault="00990C2C" w:rsidP="007F3300">
      <w:pPr>
        <w:pStyle w:val="ListBullet"/>
      </w:pPr>
      <w:r w:rsidRPr="00921A29">
        <w:t>Review PPT</w:t>
      </w:r>
      <w:r w:rsidR="00C8640F">
        <w:t xml:space="preserve"> </w:t>
      </w:r>
      <w:r w:rsidRPr="00921A29">
        <w:t>2c “Addition and Subtraction: Early Elementary” for more information on how children build on known facts</w:t>
      </w:r>
      <w:r>
        <w:t xml:space="preserve"> to support solving addition and subtraction problems</w:t>
      </w:r>
      <w:r w:rsidRPr="00921A29">
        <w:t>.</w:t>
      </w:r>
    </w:p>
    <w:p w14:paraId="16532C56" w14:textId="245082B2" w:rsidR="00990C2C" w:rsidRDefault="00A43CA5" w:rsidP="00EA3822">
      <w:pPr>
        <w:pStyle w:val="Heading2"/>
      </w:pPr>
      <w:r w:rsidRPr="002B74D5">
        <w:t>S</w:t>
      </w:r>
      <w:r>
        <w:t>LIDE</w:t>
      </w:r>
      <w:r w:rsidR="00990C2C" w:rsidRPr="00921A29">
        <w:t xml:space="preserve"> 3</w:t>
      </w:r>
      <w:r w:rsidR="00EA3822">
        <w:t>5</w:t>
      </w:r>
      <w:r w:rsidR="00990C2C" w:rsidRPr="00921A29">
        <w:t>: Addition and subtraction problems advance over time</w:t>
      </w:r>
      <w:r w:rsidR="00990C2C">
        <w:t>: Number Size</w:t>
      </w:r>
    </w:p>
    <w:p w14:paraId="0B46AD97" w14:textId="3609C3C2" w:rsidR="00FB23BF" w:rsidRPr="00FB23BF" w:rsidRDefault="00FB23BF" w:rsidP="002F430A">
      <w:pPr>
        <w:pStyle w:val="SlideThumbnail"/>
      </w:pPr>
      <w:r w:rsidRPr="00C53FCD">
        <w:drawing>
          <wp:inline distT="0" distB="0" distL="0" distR="0" wp14:anchorId="4EBAFD47" wp14:editId="7205A0D3">
            <wp:extent cx="3251200" cy="1828800"/>
            <wp:effectExtent l="19050" t="19050" r="25400" b="19050"/>
            <wp:docPr id="203375169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751691" name="Picture 2">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0FD896C4" w14:textId="77777777" w:rsidR="00990C2C" w:rsidRPr="00921A29" w:rsidRDefault="00990C2C" w:rsidP="00FB23BF">
      <w:pPr>
        <w:pStyle w:val="Heading3"/>
      </w:pPr>
      <w:r w:rsidRPr="00921A29">
        <w:t>Talking Points</w:t>
      </w:r>
    </w:p>
    <w:p w14:paraId="031CA789" w14:textId="77777777" w:rsidR="00990C2C" w:rsidRPr="00921A29" w:rsidRDefault="00990C2C" w:rsidP="007F3300">
      <w:pPr>
        <w:pStyle w:val="ListBullet"/>
      </w:pPr>
      <w:r w:rsidRPr="00921A29">
        <w:t>We discussed children’s understanding of addition and subtraction. Then, we described strategies children use to solve addition and subtraction problems.</w:t>
      </w:r>
    </w:p>
    <w:p w14:paraId="7D53ED6F" w14:textId="0303B7A8" w:rsidR="00990C2C" w:rsidRPr="00921A29" w:rsidRDefault="00990C2C" w:rsidP="007F3300">
      <w:pPr>
        <w:pStyle w:val="ListBullet"/>
      </w:pPr>
      <w:r w:rsidRPr="00921A29">
        <w:t>Now, we will briefly discuss how addition and subtraction problems advance as children’s knowledge and skill</w:t>
      </w:r>
      <w:r w:rsidR="00C8640F">
        <w:t>s</w:t>
      </w:r>
      <w:r w:rsidRPr="00921A29">
        <w:t xml:space="preserve"> develop. </w:t>
      </w:r>
    </w:p>
    <w:p w14:paraId="0C19A3C6" w14:textId="13A07B00" w:rsidR="00990C2C" w:rsidRPr="00921A29" w:rsidRDefault="00990C2C" w:rsidP="007F3300">
      <w:pPr>
        <w:pStyle w:val="ListBullet"/>
      </w:pPr>
      <w:r w:rsidRPr="00921A29">
        <w:t>Addition and subtraction problems can become more advanced in different ways</w:t>
      </w:r>
      <w:r>
        <w:t xml:space="preserve"> (Clements &amp; Sarama, 2020)</w:t>
      </w:r>
      <w:r w:rsidRPr="00921A29">
        <w:t xml:space="preserve">. For example, </w:t>
      </w:r>
      <w:r w:rsidR="0031687C">
        <w:t>c</w:t>
      </w:r>
      <w:r w:rsidRPr="00921A29">
        <w:t>hildren will start to work with larger numbers</w:t>
      </w:r>
      <w:r>
        <w:t xml:space="preserve"> as they gain experience (California Department of Education, </w:t>
      </w:r>
      <w:r w:rsidR="00C8640F">
        <w:t xml:space="preserve">2013, </w:t>
      </w:r>
      <w:r>
        <w:t>2024)</w:t>
      </w:r>
      <w:r w:rsidRPr="00921A29">
        <w:t xml:space="preserve">. </w:t>
      </w:r>
    </w:p>
    <w:p w14:paraId="4EAC9EB9" w14:textId="77777777" w:rsidR="00990C2C" w:rsidRPr="004A5D2C" w:rsidRDefault="00990C2C" w:rsidP="00983F18">
      <w:pPr>
        <w:pStyle w:val="ListBullet2"/>
      </w:pPr>
      <w:r w:rsidRPr="00921A29">
        <w:t xml:space="preserve">Infants and toddlers </w:t>
      </w:r>
      <w:r>
        <w:t xml:space="preserve">begin by </w:t>
      </w:r>
      <w:r w:rsidRPr="00921A29">
        <w:t>explor</w:t>
      </w:r>
      <w:r>
        <w:t>ing</w:t>
      </w:r>
      <w:r w:rsidRPr="00921A29">
        <w:t xml:space="preserve"> concepts related to more and less. </w:t>
      </w:r>
    </w:p>
    <w:p w14:paraId="4F51F719" w14:textId="068CCC86" w:rsidR="00990C2C" w:rsidRPr="00B6699C" w:rsidRDefault="00990C2C" w:rsidP="00983F18">
      <w:pPr>
        <w:pStyle w:val="ListBullet2"/>
      </w:pPr>
      <w:r>
        <w:t xml:space="preserve">As children enter preschool, they might explore </w:t>
      </w:r>
      <w:r w:rsidRPr="00921A29">
        <w:t xml:space="preserve">addition and subtraction problems </w:t>
      </w:r>
      <w:r>
        <w:t xml:space="preserve">with small sets, </w:t>
      </w:r>
      <w:r w:rsidRPr="00B6699C">
        <w:t xml:space="preserve">such as </w:t>
      </w:r>
      <w:r w:rsidR="00F8610E" w:rsidRPr="00B6699C">
        <w:t>1</w:t>
      </w:r>
      <w:r w:rsidRPr="00B6699C">
        <w:t>–</w:t>
      </w:r>
      <w:r w:rsidR="00F8610E" w:rsidRPr="00B6699C">
        <w:t>5</w:t>
      </w:r>
      <w:r w:rsidRPr="00B6699C">
        <w:t xml:space="preserve">. </w:t>
      </w:r>
    </w:p>
    <w:p w14:paraId="16815666" w14:textId="77777777" w:rsidR="00990C2C" w:rsidRPr="00921A29" w:rsidRDefault="00990C2C" w:rsidP="00983F18">
      <w:pPr>
        <w:pStyle w:val="ListBullet2"/>
      </w:pPr>
      <w:r w:rsidRPr="00921A29">
        <w:t xml:space="preserve">In TK, children </w:t>
      </w:r>
      <w:r>
        <w:t>might start to</w:t>
      </w:r>
      <w:r w:rsidRPr="00921A29">
        <w:t xml:space="preserve"> solve addition and subtraction problems </w:t>
      </w:r>
      <w:r>
        <w:t>with a</w:t>
      </w:r>
      <w:r w:rsidRPr="00921A29">
        <w:t xml:space="preserve"> sum less than or equal to 10. </w:t>
      </w:r>
    </w:p>
    <w:p w14:paraId="7ADC3223" w14:textId="252341AC" w:rsidR="00990C2C" w:rsidRPr="00921A29" w:rsidRDefault="00990C2C" w:rsidP="00983F18">
      <w:pPr>
        <w:pStyle w:val="ListBullet2"/>
      </w:pPr>
      <w:r>
        <w:t>By</w:t>
      </w:r>
      <w:r w:rsidRPr="00921A29">
        <w:t xml:space="preserve"> kindergarten, children </w:t>
      </w:r>
      <w:r>
        <w:t>start to work with</w:t>
      </w:r>
      <w:r w:rsidRPr="00921A29">
        <w:t xml:space="preserve"> numbers less than or equal to</w:t>
      </w:r>
      <w:r w:rsidR="00C8640F">
        <w:t xml:space="preserve"> </w:t>
      </w:r>
      <w:r w:rsidRPr="00921A29">
        <w:t>20.</w:t>
      </w:r>
    </w:p>
    <w:p w14:paraId="6C7C538F" w14:textId="77777777" w:rsidR="00990C2C" w:rsidRDefault="00990C2C" w:rsidP="00983F18">
      <w:pPr>
        <w:pStyle w:val="ListBullet2"/>
      </w:pPr>
      <w:r w:rsidRPr="00921A29">
        <w:t xml:space="preserve">By second grade, children are working with sums less than or equal to 100. </w:t>
      </w:r>
    </w:p>
    <w:p w14:paraId="789E95E6" w14:textId="1E43D015" w:rsidR="00990C2C" w:rsidRDefault="00990C2C" w:rsidP="007F3300">
      <w:pPr>
        <w:pStyle w:val="ListBullet"/>
      </w:pPr>
      <w:r>
        <w:lastRenderedPageBreak/>
        <w:t xml:space="preserve">Within a grade level, children’s abilities will vary. Educators need to observe children and provide support that is responsive to children’s abilities. </w:t>
      </w:r>
    </w:p>
    <w:p w14:paraId="76E9899E" w14:textId="7BD145B6" w:rsidR="00990C2C" w:rsidRDefault="00A43CA5" w:rsidP="00FB23BF">
      <w:pPr>
        <w:pStyle w:val="Heading2"/>
      </w:pPr>
      <w:r w:rsidRPr="002B74D5">
        <w:t>S</w:t>
      </w:r>
      <w:r>
        <w:t>LIDE</w:t>
      </w:r>
      <w:r w:rsidR="00990C2C" w:rsidRPr="00921A29">
        <w:t xml:space="preserve"> 3</w:t>
      </w:r>
      <w:r w:rsidR="00EA3822">
        <w:t>6</w:t>
      </w:r>
      <w:r w:rsidR="00990C2C" w:rsidRPr="00921A29">
        <w:t>: Addition and subtraction problems advance over time</w:t>
      </w:r>
      <w:r w:rsidR="00990C2C">
        <w:t xml:space="preserve">: </w:t>
      </w:r>
      <w:r w:rsidR="00990C2C" w:rsidRPr="00FB23BF">
        <w:t>Format</w:t>
      </w:r>
    </w:p>
    <w:p w14:paraId="084C2F64" w14:textId="4D91D3CD" w:rsidR="00FB23BF" w:rsidRPr="00FB23BF" w:rsidRDefault="00FB23BF" w:rsidP="002F430A">
      <w:pPr>
        <w:pStyle w:val="SlideThumbnail"/>
      </w:pPr>
      <w:r w:rsidRPr="00C53FCD">
        <w:drawing>
          <wp:inline distT="0" distB="0" distL="0" distR="0" wp14:anchorId="61230840" wp14:editId="65A12497">
            <wp:extent cx="3251200" cy="1828800"/>
            <wp:effectExtent l="19050" t="19050" r="25400" b="19050"/>
            <wp:docPr id="164801626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16262" name="Picture 2">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78517658" w14:textId="77777777" w:rsidR="00990C2C" w:rsidRPr="00921A29" w:rsidRDefault="00990C2C" w:rsidP="00FB23BF">
      <w:pPr>
        <w:pStyle w:val="Heading3"/>
      </w:pPr>
      <w:r w:rsidRPr="00921A29">
        <w:t>Talking Points</w:t>
      </w:r>
    </w:p>
    <w:p w14:paraId="68360939" w14:textId="77777777" w:rsidR="00990C2C" w:rsidRPr="00921A29" w:rsidRDefault="00990C2C" w:rsidP="007F3300">
      <w:pPr>
        <w:pStyle w:val="ListBullet"/>
      </w:pPr>
      <w:r w:rsidRPr="00921A29">
        <w:t xml:space="preserve">Addition and subtraction problems can </w:t>
      </w:r>
      <w:r>
        <w:t xml:space="preserve">also </w:t>
      </w:r>
      <w:r w:rsidRPr="00921A29">
        <w:t xml:space="preserve">become more advanced </w:t>
      </w:r>
      <w:r>
        <w:t>based on t</w:t>
      </w:r>
      <w:r w:rsidRPr="00921A29">
        <w:t>he format</w:t>
      </w:r>
      <w:r>
        <w:t xml:space="preserve"> (Clements &amp; Sarama, 2020). </w:t>
      </w:r>
      <w:r w:rsidRPr="00921A29">
        <w:t xml:space="preserve">For example, </w:t>
      </w:r>
    </w:p>
    <w:p w14:paraId="7C0CC843" w14:textId="77777777" w:rsidR="00990C2C" w:rsidRDefault="00990C2C" w:rsidP="00983F18">
      <w:pPr>
        <w:pStyle w:val="ListBullet2"/>
      </w:pPr>
      <w:r>
        <w:t xml:space="preserve">Younger children (toddlers and preschoolers) explore </w:t>
      </w:r>
      <w:r w:rsidRPr="00921A29">
        <w:t xml:space="preserve">addition and subtraction problems within the context of play and daily routines. They use concrete objects to add and subtract </w:t>
      </w:r>
      <w:r>
        <w:t>in solving</w:t>
      </w:r>
      <w:r w:rsidRPr="00921A29">
        <w:t xml:space="preserve"> problems and answer</w:t>
      </w:r>
      <w:r>
        <w:t>ing</w:t>
      </w:r>
      <w:r w:rsidRPr="00921A29">
        <w:t xml:space="preserve"> questions that are part of their daily lives</w:t>
      </w:r>
      <w:r>
        <w:t>—for example</w:t>
      </w:r>
      <w:r w:rsidRPr="00921A29">
        <w:t xml:space="preserve">, adding to find out how many rocks we collected outside or subtracting to figure out how many crackers we will have left if we eat two of them. </w:t>
      </w:r>
    </w:p>
    <w:p w14:paraId="116BBC83" w14:textId="77777777" w:rsidR="00990C2C" w:rsidRPr="00921A29" w:rsidRDefault="00990C2C" w:rsidP="00983F18">
      <w:pPr>
        <w:pStyle w:val="ListBullet2"/>
      </w:pPr>
      <w:r w:rsidRPr="00921A29">
        <w:t xml:space="preserve">In the early elementary grades, children begin to explore addition and subtraction in more abstract formats. Although children in this age range still use concrete objects to support them </w:t>
      </w:r>
      <w:r>
        <w:t>in solving</w:t>
      </w:r>
      <w:r w:rsidRPr="00921A29">
        <w:t xml:space="preserve"> addition and subtraction problems, they </w:t>
      </w:r>
      <w:r>
        <w:t>are</w:t>
      </w:r>
      <w:r w:rsidRPr="00921A29">
        <w:t xml:space="preserve"> able to solve problems using written equations and other representations such as word problems. </w:t>
      </w:r>
    </w:p>
    <w:p w14:paraId="6D2B9EF7" w14:textId="256846CC" w:rsidR="00990C2C" w:rsidRDefault="00A43CA5" w:rsidP="00EA3822">
      <w:pPr>
        <w:pStyle w:val="Heading2"/>
      </w:pPr>
      <w:r w:rsidRPr="002B74D5">
        <w:lastRenderedPageBreak/>
        <w:t>S</w:t>
      </w:r>
      <w:r>
        <w:t>LIDE</w:t>
      </w:r>
      <w:r w:rsidR="00990C2C" w:rsidRPr="00921A29">
        <w:t xml:space="preserve"> 3</w:t>
      </w:r>
      <w:r w:rsidR="00EA3822">
        <w:t>7</w:t>
      </w:r>
      <w:r w:rsidR="00990C2C" w:rsidRPr="00921A29">
        <w:t>:</w:t>
      </w:r>
      <w:r w:rsidR="00990C2C" w:rsidRPr="00B26CA5">
        <w:t xml:space="preserve"> </w:t>
      </w:r>
      <w:r w:rsidR="00990C2C" w:rsidRPr="00FB23BF">
        <w:t>Addition and</w:t>
      </w:r>
      <w:r w:rsidR="00990C2C" w:rsidRPr="00921A29">
        <w:t xml:space="preserve"> subtraction problems advance over time</w:t>
      </w:r>
      <w:r w:rsidR="00990C2C">
        <w:t>: Problem</w:t>
      </w:r>
      <w:r w:rsidR="001B3DD4">
        <w:t xml:space="preserve"> </w:t>
      </w:r>
      <w:r w:rsidR="00990C2C">
        <w:t>Types</w:t>
      </w:r>
    </w:p>
    <w:p w14:paraId="15E84E31" w14:textId="239B2FB1" w:rsidR="00FB23BF" w:rsidRPr="00FB23BF" w:rsidRDefault="00FB23BF" w:rsidP="002F430A">
      <w:pPr>
        <w:pStyle w:val="SlideThumbnail"/>
      </w:pPr>
      <w:r w:rsidRPr="00C53FCD">
        <w:drawing>
          <wp:inline distT="0" distB="0" distL="0" distR="0" wp14:anchorId="533EA3FB" wp14:editId="0DB4A16A">
            <wp:extent cx="3251200" cy="1828800"/>
            <wp:effectExtent l="19050" t="19050" r="25400" b="19050"/>
            <wp:docPr id="13122003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20039" name="Picture 2">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D7E5E78" w14:textId="77777777" w:rsidR="00990C2C" w:rsidRPr="00B26CA5" w:rsidRDefault="00990C2C" w:rsidP="00FB23BF">
      <w:pPr>
        <w:pStyle w:val="Heading3"/>
      </w:pPr>
      <w:r w:rsidRPr="00B26CA5">
        <w:t>Talking Points</w:t>
      </w:r>
    </w:p>
    <w:p w14:paraId="33FAFB49" w14:textId="718134D4" w:rsidR="00990C2C" w:rsidRPr="00921A29" w:rsidRDefault="00990C2C" w:rsidP="007F3300">
      <w:pPr>
        <w:pStyle w:val="ListBullet"/>
      </w:pPr>
      <w:r w:rsidRPr="00921A29">
        <w:t xml:space="preserve">Addition and subtraction problems can also </w:t>
      </w:r>
      <w:r>
        <w:t>advance</w:t>
      </w:r>
      <w:r w:rsidRPr="00921A29">
        <w:t xml:space="preserve"> depending on the problem type that children are working with</w:t>
      </w:r>
      <w:r>
        <w:t xml:space="preserve"> (Clements &amp; Sarama, 2020)</w:t>
      </w:r>
      <w:r w:rsidRPr="00921A29">
        <w:t>.</w:t>
      </w:r>
    </w:p>
    <w:p w14:paraId="3E86E341" w14:textId="77777777" w:rsidR="00990C2C" w:rsidRPr="00673EE5" w:rsidRDefault="00990C2C" w:rsidP="007F3300">
      <w:pPr>
        <w:pStyle w:val="ListBullet"/>
      </w:pPr>
      <w:bookmarkStart w:id="7" w:name="_Hlk174512168"/>
      <w:r w:rsidRPr="00921A29">
        <w:t xml:space="preserve">Children explore many types of problems using addition and subtraction. Here are </w:t>
      </w:r>
      <w:r w:rsidRPr="00673EE5">
        <w:t xml:space="preserve">two examples: </w:t>
      </w:r>
    </w:p>
    <w:p w14:paraId="58673C5D" w14:textId="5AB78CDF" w:rsidR="00990C2C" w:rsidRPr="00673EE5" w:rsidRDefault="00990C2C" w:rsidP="00983F18">
      <w:pPr>
        <w:pStyle w:val="ListBullet2"/>
      </w:pPr>
      <w:r w:rsidRPr="00673EE5">
        <w:t>End unknown: In end</w:t>
      </w:r>
      <w:r w:rsidR="00E778B6" w:rsidRPr="00673EE5">
        <w:t>-</w:t>
      </w:r>
      <w:r w:rsidRPr="00673EE5">
        <w:t xml:space="preserve">unknown problems, the end result—the sum or difference—is what’s unknown. For example, “I have </w:t>
      </w:r>
      <w:r w:rsidR="00F8610E" w:rsidRPr="00673EE5">
        <w:t>4</w:t>
      </w:r>
      <w:r w:rsidRPr="00673EE5">
        <w:t xml:space="preserve"> markers and my friend has </w:t>
      </w:r>
      <w:r w:rsidR="00F8610E" w:rsidRPr="00673EE5">
        <w:t>2</w:t>
      </w:r>
      <w:r w:rsidRPr="00673EE5">
        <w:t>. How many markers do we have al</w:t>
      </w:r>
      <w:r w:rsidR="001B3DD4" w:rsidRPr="00673EE5">
        <w:t xml:space="preserve">l </w:t>
      </w:r>
      <w:r w:rsidRPr="00673EE5">
        <w:t>together?” “How many we have al</w:t>
      </w:r>
      <w:r w:rsidR="001B3DD4" w:rsidRPr="00673EE5">
        <w:t xml:space="preserve">l </w:t>
      </w:r>
      <w:r w:rsidRPr="00673EE5">
        <w:t xml:space="preserve">together” is the unknown that children try to figure out. </w:t>
      </w:r>
    </w:p>
    <w:p w14:paraId="5101B8F4" w14:textId="7243FFC9" w:rsidR="00990C2C" w:rsidRPr="00921A29" w:rsidRDefault="00990C2C" w:rsidP="00983F18">
      <w:pPr>
        <w:pStyle w:val="ListBullet2"/>
      </w:pPr>
      <w:r w:rsidRPr="00673EE5">
        <w:t>Change unknown: In change</w:t>
      </w:r>
      <w:r w:rsidR="00E778B6">
        <w:t>-</w:t>
      </w:r>
      <w:r w:rsidRPr="00921A29">
        <w:t xml:space="preserve">unknown problems, how much is added or taken away is the unknown part. </w:t>
      </w:r>
      <w:r>
        <w:t>For example</w:t>
      </w:r>
      <w:r w:rsidRPr="00921A29">
        <w:t xml:space="preserve">, “I have </w:t>
      </w:r>
      <w:r w:rsidR="00F8610E">
        <w:t>4</w:t>
      </w:r>
      <w:r w:rsidRPr="00921A29">
        <w:t xml:space="preserve"> </w:t>
      </w:r>
      <w:r>
        <w:t>markers</w:t>
      </w:r>
      <w:r w:rsidRPr="00921A29">
        <w:t xml:space="preserve">. My friend also has some </w:t>
      </w:r>
      <w:r>
        <w:t>markers</w:t>
      </w:r>
      <w:r w:rsidRPr="00921A29">
        <w:t>. Al</w:t>
      </w:r>
      <w:r w:rsidR="001B3DD4">
        <w:t xml:space="preserve">l </w:t>
      </w:r>
      <w:r w:rsidRPr="00921A29">
        <w:t xml:space="preserve">together, we have </w:t>
      </w:r>
      <w:r w:rsidR="00F8610E">
        <w:t>6</w:t>
      </w:r>
      <w:r w:rsidRPr="00921A29">
        <w:t xml:space="preserve"> </w:t>
      </w:r>
      <w:r>
        <w:t>markers</w:t>
      </w:r>
      <w:r w:rsidRPr="00921A29">
        <w:t xml:space="preserve">. How many </w:t>
      </w:r>
      <w:r>
        <w:t>markers</w:t>
      </w:r>
      <w:r w:rsidRPr="00921A29">
        <w:t xml:space="preserve"> does my friend have?” In this problem, one of the addends—the numbers being added—is unknown. </w:t>
      </w:r>
    </w:p>
    <w:p w14:paraId="4A2145C7" w14:textId="77777777" w:rsidR="00990C2C" w:rsidRPr="00921A29" w:rsidRDefault="00990C2C" w:rsidP="00FB23BF">
      <w:pPr>
        <w:pStyle w:val="Heading3"/>
      </w:pPr>
      <w:bookmarkStart w:id="8" w:name="_Hlk174511544"/>
      <w:bookmarkEnd w:id="7"/>
      <w:r w:rsidRPr="00921A29">
        <w:t>Facilitator Notes</w:t>
      </w:r>
    </w:p>
    <w:p w14:paraId="797EB4A9" w14:textId="292DBCED" w:rsidR="00990C2C" w:rsidRPr="00921A29" w:rsidRDefault="00990C2C" w:rsidP="007F3300">
      <w:pPr>
        <w:pStyle w:val="ListBullet"/>
      </w:pPr>
      <w:r w:rsidRPr="00921A29">
        <w:t>Problem types are discussed in more detail in PPT</w:t>
      </w:r>
      <w:r w:rsidR="001B3DD4">
        <w:t xml:space="preserve"> </w:t>
      </w:r>
      <w:r w:rsidRPr="00921A29">
        <w:t>2c “Addition and Subtraction: Early Elementary</w:t>
      </w:r>
      <w:r>
        <w:t>.”</w:t>
      </w:r>
    </w:p>
    <w:bookmarkEnd w:id="8"/>
    <w:p w14:paraId="654268FF" w14:textId="07CDA2B3" w:rsidR="00990C2C" w:rsidRDefault="00A43CA5" w:rsidP="00EA3822">
      <w:pPr>
        <w:pStyle w:val="Heading2"/>
      </w:pPr>
      <w:r w:rsidRPr="002B74D5">
        <w:lastRenderedPageBreak/>
        <w:t>S</w:t>
      </w:r>
      <w:r>
        <w:t>LIDE</w:t>
      </w:r>
      <w:r w:rsidR="00990C2C" w:rsidRPr="00921A29">
        <w:t xml:space="preserve"> 3</w:t>
      </w:r>
      <w:r w:rsidR="00EA3822">
        <w:t>8</w:t>
      </w:r>
      <w:r w:rsidR="00990C2C" w:rsidRPr="00921A29">
        <w:t xml:space="preserve">: Observe: </w:t>
      </w:r>
      <w:r w:rsidR="009D0E80">
        <w:t xml:space="preserve">Children </w:t>
      </w:r>
      <w:r w:rsidR="00990C2C" w:rsidRPr="00921A29">
        <w:t>Adding and Subtracting</w:t>
      </w:r>
    </w:p>
    <w:p w14:paraId="11AE41CB" w14:textId="41AF4C56" w:rsidR="00FB23BF" w:rsidRPr="00FB23BF" w:rsidRDefault="00FB23BF" w:rsidP="002F430A">
      <w:pPr>
        <w:pStyle w:val="SlideThumbnail"/>
      </w:pPr>
      <w:r w:rsidRPr="00C53FCD">
        <w:drawing>
          <wp:inline distT="0" distB="0" distL="0" distR="0" wp14:anchorId="6935B0B6" wp14:editId="0F88C9DB">
            <wp:extent cx="3251200" cy="1828800"/>
            <wp:effectExtent l="19050" t="19050" r="25400" b="19050"/>
            <wp:docPr id="81032371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323716" name="Picture 2">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FC2F639" w14:textId="77777777" w:rsidR="00990C2C" w:rsidRPr="00921A29" w:rsidRDefault="00990C2C" w:rsidP="00FB23BF">
      <w:pPr>
        <w:pStyle w:val="Heading3"/>
      </w:pPr>
      <w:r w:rsidRPr="00921A29">
        <w:t>Talking Points</w:t>
      </w:r>
    </w:p>
    <w:p w14:paraId="356CBEA7" w14:textId="3EDB9F97" w:rsidR="00990C2C" w:rsidRPr="00921A29" w:rsidRDefault="00990C2C" w:rsidP="007F3300">
      <w:pPr>
        <w:pStyle w:val="ListBullet"/>
      </w:pPr>
      <w:r w:rsidRPr="00921A29">
        <w:t xml:space="preserve">In the beginning of this session, we observed a video of children, across the ages, adding and subtracting in different ways. </w:t>
      </w:r>
    </w:p>
    <w:p w14:paraId="27DACD42" w14:textId="6E504BF2" w:rsidR="00990C2C" w:rsidRPr="00921A29" w:rsidRDefault="00990C2C" w:rsidP="007F3300">
      <w:pPr>
        <w:pStyle w:val="ListBullet"/>
      </w:pPr>
      <w:r w:rsidRPr="00921A29">
        <w:t xml:space="preserve">Then, we discussed different concepts </w:t>
      </w:r>
      <w:r>
        <w:t xml:space="preserve">that </w:t>
      </w:r>
      <w:r w:rsidRPr="00921A29">
        <w:t xml:space="preserve">children understand about adding and subtracting and ways children solve addition and subtraction problems. </w:t>
      </w:r>
    </w:p>
    <w:p w14:paraId="1001267C" w14:textId="20B275EF" w:rsidR="00990C2C" w:rsidRPr="00921A29" w:rsidRDefault="3DAE00BD" w:rsidP="007F3300">
      <w:pPr>
        <w:pStyle w:val="ListBullet"/>
      </w:pPr>
      <w:r>
        <w:t xml:space="preserve">Now, we will observe the video again. Consider what you have learned about adding and subtracting. What do you notice about how children add and subtract and </w:t>
      </w:r>
      <w:r w:rsidR="00172D4D">
        <w:t xml:space="preserve">how </w:t>
      </w:r>
      <w:r>
        <w:t xml:space="preserve">educators support them? Pay attention to the use of concrete objects, counting strategies, number size, or other ideas we discussed. </w:t>
      </w:r>
    </w:p>
    <w:p w14:paraId="172E1DCB" w14:textId="64650007" w:rsidR="00990C2C" w:rsidRPr="00921A29" w:rsidRDefault="34DE482E" w:rsidP="007F3300">
      <w:pPr>
        <w:pStyle w:val="ListBullet"/>
      </w:pPr>
      <w:r>
        <w:t>[Play</w:t>
      </w:r>
      <w:r w:rsidR="00172D4D">
        <w:t xml:space="preserve"> the</w:t>
      </w:r>
      <w:r>
        <w:t xml:space="preserve"> “</w:t>
      </w:r>
      <w:hyperlink r:id="rId48">
        <w:r w:rsidRPr="34DE482E">
          <w:rPr>
            <w:rStyle w:val="Hyperlink"/>
          </w:rPr>
          <w:t xml:space="preserve">Adding and Subtracting </w:t>
        </w:r>
        <w:r w:rsidR="00172D4D">
          <w:rPr>
            <w:rStyle w:val="Hyperlink"/>
          </w:rPr>
          <w:t>a</w:t>
        </w:r>
        <w:r w:rsidRPr="34DE482E">
          <w:rPr>
            <w:rStyle w:val="Hyperlink"/>
          </w:rPr>
          <w:t>cross the Ages (18 Months—Second Grade)</w:t>
        </w:r>
      </w:hyperlink>
      <w:r>
        <w:t xml:space="preserve">” video. Then, invite participants to share what they notice. Use the </w:t>
      </w:r>
      <w:r w:rsidR="00D63A82">
        <w:t>F</w:t>
      </w:r>
      <w:r>
        <w:t xml:space="preserve">acilitator </w:t>
      </w:r>
      <w:r w:rsidR="00D63A82">
        <w:t>N</w:t>
      </w:r>
      <w:r>
        <w:t>otes to guide your discussion.]</w:t>
      </w:r>
    </w:p>
    <w:p w14:paraId="5F39B7CE" w14:textId="77777777" w:rsidR="00990C2C" w:rsidRPr="00921A29" w:rsidRDefault="00990C2C" w:rsidP="00FB23BF">
      <w:pPr>
        <w:pStyle w:val="Heading3"/>
      </w:pPr>
      <w:r w:rsidRPr="00921A29">
        <w:t>Facilitator Notes</w:t>
      </w:r>
    </w:p>
    <w:p w14:paraId="444D497B" w14:textId="0921B891" w:rsidR="00990C2C" w:rsidRPr="00921A29" w:rsidRDefault="00990C2C" w:rsidP="007F3300">
      <w:pPr>
        <w:pStyle w:val="ListBullet"/>
      </w:pPr>
      <w:r w:rsidRPr="00921A29">
        <w:t xml:space="preserve">If you recorded participants’ observations in the beginning of this session, you might add to those observations as you discuss the </w:t>
      </w:r>
      <w:r w:rsidR="00E778B6">
        <w:t>video</w:t>
      </w:r>
      <w:r w:rsidR="00E778B6" w:rsidRPr="00921A29" w:rsidDel="00E778B6">
        <w:t xml:space="preserve"> </w:t>
      </w:r>
      <w:r w:rsidRPr="00921A29">
        <w:t xml:space="preserve">again. </w:t>
      </w:r>
    </w:p>
    <w:p w14:paraId="1EC7386D" w14:textId="5577BD67" w:rsidR="00D63A82" w:rsidRDefault="00990C2C" w:rsidP="00D63A82">
      <w:pPr>
        <w:pStyle w:val="ListBullet"/>
      </w:pPr>
      <w:r w:rsidRPr="00921A29">
        <w:t>The notes below provide some ideas from the video that may guide your discussion.</w:t>
      </w:r>
    </w:p>
    <w:p w14:paraId="20DA238C" w14:textId="0E1C5D4C" w:rsidR="005212FF" w:rsidRDefault="005212FF" w:rsidP="00D63A82">
      <w:pPr>
        <w:pStyle w:val="ListBullet"/>
      </w:pPr>
      <w:r>
        <w:t xml:space="preserve">Children explored counting strategies and ideas related to more and less.  </w:t>
      </w:r>
    </w:p>
    <w:p w14:paraId="5CB22F2E" w14:textId="30CC18A4" w:rsidR="00D63A82" w:rsidRPr="005212FF" w:rsidRDefault="00990C2C" w:rsidP="005212FF">
      <w:pPr>
        <w:pStyle w:val="ListParagraph"/>
        <w:numPr>
          <w:ilvl w:val="0"/>
          <w:numId w:val="99"/>
        </w:numPr>
        <w:rPr>
          <w:rFonts w:ascii="Poppins" w:hAnsi="Poppins" w:cs="Poppins"/>
          <w:sz w:val="22"/>
          <w:szCs w:val="22"/>
        </w:rPr>
      </w:pPr>
      <w:r w:rsidRPr="005212FF">
        <w:rPr>
          <w:rFonts w:ascii="Poppins" w:hAnsi="Poppins" w:cs="Poppins"/>
          <w:sz w:val="22"/>
          <w:szCs w:val="22"/>
        </w:rPr>
        <w:t>Educators supported infants to notice that adding makes more.</w:t>
      </w:r>
    </w:p>
    <w:p w14:paraId="45639836" w14:textId="77777777" w:rsidR="00D63A82" w:rsidRPr="005212FF" w:rsidRDefault="00990C2C" w:rsidP="005212FF">
      <w:pPr>
        <w:pStyle w:val="ListParagraph"/>
        <w:numPr>
          <w:ilvl w:val="0"/>
          <w:numId w:val="99"/>
        </w:numPr>
        <w:rPr>
          <w:rFonts w:ascii="Poppins" w:hAnsi="Poppins" w:cs="Poppins"/>
          <w:sz w:val="22"/>
          <w:szCs w:val="22"/>
        </w:rPr>
      </w:pPr>
      <w:r w:rsidRPr="005212FF">
        <w:rPr>
          <w:rFonts w:ascii="Poppins" w:hAnsi="Poppins" w:cs="Poppins"/>
          <w:sz w:val="22"/>
          <w:szCs w:val="22"/>
        </w:rPr>
        <w:t xml:space="preserve">Toddlers, preschoolers, and children in the elementary grades all used counting strategies. </w:t>
      </w:r>
    </w:p>
    <w:p w14:paraId="0AE5E1F7" w14:textId="04F1A56A" w:rsidR="00D63A82" w:rsidRPr="005212FF" w:rsidRDefault="00D63A82" w:rsidP="005212FF">
      <w:pPr>
        <w:pStyle w:val="ListParagraph"/>
        <w:numPr>
          <w:ilvl w:val="0"/>
          <w:numId w:val="99"/>
        </w:numPr>
        <w:rPr>
          <w:rFonts w:ascii="Poppins" w:hAnsi="Poppins" w:cs="Poppins"/>
          <w:sz w:val="22"/>
          <w:szCs w:val="22"/>
        </w:rPr>
      </w:pPr>
      <w:r w:rsidRPr="005212FF">
        <w:rPr>
          <w:rFonts w:ascii="Poppins" w:hAnsi="Poppins" w:cs="Poppins"/>
          <w:sz w:val="22"/>
          <w:szCs w:val="22"/>
        </w:rPr>
        <w:t>Children in the elementary grades used more advanced counting strategies (for example, counting by tens).</w:t>
      </w:r>
    </w:p>
    <w:p w14:paraId="239BE5F1" w14:textId="77777777" w:rsidR="00990C2C" w:rsidRPr="00921A29" w:rsidRDefault="00990C2C" w:rsidP="008C3C79">
      <w:pPr>
        <w:pStyle w:val="ListBullet"/>
      </w:pPr>
      <w:r w:rsidRPr="00921A29">
        <w:t xml:space="preserve">Children across ages used concrete objects to support their adding and subtracting. </w:t>
      </w:r>
    </w:p>
    <w:p w14:paraId="2ED11117" w14:textId="77777777" w:rsidR="00990C2C" w:rsidRPr="00921A29" w:rsidRDefault="00990C2C" w:rsidP="008C3C79">
      <w:pPr>
        <w:pStyle w:val="ListBullet"/>
      </w:pPr>
      <w:r w:rsidRPr="00921A29">
        <w:lastRenderedPageBreak/>
        <w:t>Children’s abilities to communicate using number words advanced across the ages. For example,</w:t>
      </w:r>
    </w:p>
    <w:p w14:paraId="25896C9C" w14:textId="77777777" w:rsidR="00990C2C" w:rsidRPr="00921A29" w:rsidRDefault="00990C2C" w:rsidP="00983F18">
      <w:pPr>
        <w:pStyle w:val="ListBullet2"/>
      </w:pPr>
      <w:r w:rsidRPr="00921A29">
        <w:t xml:space="preserve">Toddlers communicated using number words under </w:t>
      </w:r>
      <w:r>
        <w:t>five</w:t>
      </w:r>
      <w:r w:rsidRPr="00921A29">
        <w:t xml:space="preserve">. </w:t>
      </w:r>
    </w:p>
    <w:p w14:paraId="24185A91" w14:textId="77777777" w:rsidR="00990C2C" w:rsidRPr="00921A29" w:rsidRDefault="00990C2C" w:rsidP="00983F18">
      <w:pPr>
        <w:pStyle w:val="ListBullet2"/>
      </w:pPr>
      <w:r w:rsidRPr="00921A29">
        <w:t xml:space="preserve">Preschoolers communicated using number words going into the teens. They were also able to explain how adding made more. </w:t>
      </w:r>
    </w:p>
    <w:p w14:paraId="55572180" w14:textId="77777777" w:rsidR="00990C2C" w:rsidRPr="00921A29" w:rsidRDefault="00990C2C" w:rsidP="00983F18">
      <w:pPr>
        <w:pStyle w:val="ListBullet2"/>
      </w:pPr>
      <w:r w:rsidRPr="00921A29">
        <w:t xml:space="preserve">Children in the elementary grades communicated using number words under 100. They were also able to explain their process to a peer. </w:t>
      </w:r>
    </w:p>
    <w:p w14:paraId="0AAD0784" w14:textId="77777777" w:rsidR="00990C2C" w:rsidRPr="00921A29" w:rsidRDefault="00990C2C" w:rsidP="008C3C79">
      <w:pPr>
        <w:pStyle w:val="ListBullet"/>
      </w:pPr>
      <w:r w:rsidRPr="00921A29">
        <w:t xml:space="preserve">The size of numbers </w:t>
      </w:r>
      <w:r>
        <w:t xml:space="preserve">the </w:t>
      </w:r>
      <w:r w:rsidRPr="00921A29">
        <w:t>children worked with advanced as they got older.</w:t>
      </w:r>
    </w:p>
    <w:p w14:paraId="2B060887" w14:textId="77777777" w:rsidR="00990C2C" w:rsidRPr="00921A29" w:rsidRDefault="00990C2C" w:rsidP="00983F18">
      <w:pPr>
        <w:pStyle w:val="ListBullet2"/>
      </w:pPr>
      <w:r w:rsidRPr="00921A29">
        <w:t xml:space="preserve">Infants explored the concept of more, without a specific quantity. </w:t>
      </w:r>
    </w:p>
    <w:p w14:paraId="2181F804" w14:textId="5A791A5E" w:rsidR="00990C2C" w:rsidRPr="00921A29" w:rsidRDefault="00990C2C" w:rsidP="00983F18">
      <w:pPr>
        <w:pStyle w:val="ListBullet2"/>
      </w:pPr>
      <w:r w:rsidRPr="00921A29">
        <w:t xml:space="preserve">Toddlers added </w:t>
      </w:r>
      <w:r w:rsidR="00F8610E">
        <w:t>1</w:t>
      </w:r>
      <w:r w:rsidRPr="00921A29">
        <w:t xml:space="preserve"> and </w:t>
      </w:r>
      <w:r w:rsidR="00F8610E">
        <w:t>2</w:t>
      </w:r>
      <w:r w:rsidR="00AF27A3">
        <w:t xml:space="preserve"> </w:t>
      </w:r>
      <w:r w:rsidRPr="00921A29">
        <w:t xml:space="preserve">to make </w:t>
      </w:r>
      <w:r w:rsidR="00F8610E">
        <w:t>3</w:t>
      </w:r>
      <w:r w:rsidRPr="00921A29">
        <w:t xml:space="preserve">. </w:t>
      </w:r>
    </w:p>
    <w:p w14:paraId="1214642F" w14:textId="77777777" w:rsidR="00990C2C" w:rsidRPr="00921A29" w:rsidRDefault="00990C2C" w:rsidP="00983F18">
      <w:pPr>
        <w:pStyle w:val="ListBullet2"/>
      </w:pPr>
      <w:r w:rsidRPr="00921A29">
        <w:t xml:space="preserve">Preschoolers added 3 to 14 to make 17. </w:t>
      </w:r>
    </w:p>
    <w:p w14:paraId="3354116D" w14:textId="77777777" w:rsidR="00990C2C" w:rsidRPr="00921A29" w:rsidRDefault="00990C2C" w:rsidP="00983F18">
      <w:pPr>
        <w:pStyle w:val="ListBullet2"/>
      </w:pPr>
      <w:r w:rsidRPr="00921A29">
        <w:t xml:space="preserve">Elementary aged children added </w:t>
      </w:r>
      <w:r>
        <w:t>two</w:t>
      </w:r>
      <w:r w:rsidRPr="00921A29">
        <w:t xml:space="preserve">-digit numbers to make 85. </w:t>
      </w:r>
    </w:p>
    <w:p w14:paraId="3B2D5ED6" w14:textId="69996CB7" w:rsidR="00990C2C" w:rsidRPr="00921A29" w:rsidRDefault="00990C2C" w:rsidP="008C3C79">
      <w:pPr>
        <w:pStyle w:val="ListBullet"/>
      </w:pPr>
      <w:r w:rsidRPr="00921A29">
        <w:t>The formats children used to explore adding and subtracting changed over</w:t>
      </w:r>
      <w:r w:rsidR="00E778B6">
        <w:t xml:space="preserve"> </w:t>
      </w:r>
      <w:r w:rsidRPr="00921A29">
        <w:t xml:space="preserve">time. </w:t>
      </w:r>
    </w:p>
    <w:p w14:paraId="569C0238" w14:textId="77777777" w:rsidR="00990C2C" w:rsidRPr="00921A29" w:rsidRDefault="00990C2C" w:rsidP="00983F18">
      <w:pPr>
        <w:pStyle w:val="ListBullet2"/>
      </w:pPr>
      <w:r>
        <w:t>For younger children</w:t>
      </w:r>
      <w:r w:rsidRPr="00921A29">
        <w:t xml:space="preserve">, adding and subtracting occurred within play and daily experiences (for example, during snack time). </w:t>
      </w:r>
    </w:p>
    <w:p w14:paraId="3A0E0D50" w14:textId="77777777" w:rsidR="00990C2C" w:rsidRPr="00921A29" w:rsidRDefault="00990C2C" w:rsidP="00983F18">
      <w:pPr>
        <w:pStyle w:val="ListBullet2"/>
      </w:pPr>
      <w:r w:rsidRPr="00921A29">
        <w:t xml:space="preserve">In the elementary grades, children added and subtracted in more abstract ways, using a word problem and equations. </w:t>
      </w:r>
    </w:p>
    <w:p w14:paraId="48219047" w14:textId="77777777" w:rsidR="00990C2C" w:rsidRPr="00921A29" w:rsidRDefault="00990C2C" w:rsidP="008C3C79">
      <w:pPr>
        <w:pStyle w:val="ListBullet"/>
      </w:pPr>
      <w:r w:rsidRPr="00921A29">
        <w:t xml:space="preserve">The problem types </w:t>
      </w:r>
      <w:r>
        <w:t xml:space="preserve">the </w:t>
      </w:r>
      <w:r w:rsidRPr="00921A29">
        <w:t xml:space="preserve">children explored became more advanced. For example, </w:t>
      </w:r>
    </w:p>
    <w:p w14:paraId="4AA8C1F1" w14:textId="77777777" w:rsidR="00990C2C" w:rsidRPr="00921A29" w:rsidRDefault="00990C2C" w:rsidP="00983F18">
      <w:pPr>
        <w:pStyle w:val="ListBullet2"/>
      </w:pPr>
      <w:r w:rsidRPr="00921A29">
        <w:t xml:space="preserve">In the toddler setting, children added to find out how many in all. They solved an “end-unknown” problem. </w:t>
      </w:r>
    </w:p>
    <w:p w14:paraId="472525B3" w14:textId="1C25D0D1" w:rsidR="00822397" w:rsidRDefault="00990C2C" w:rsidP="00983F18">
      <w:pPr>
        <w:pStyle w:val="ListBullet2"/>
      </w:pPr>
      <w:r w:rsidRPr="00921A29">
        <w:t>In the elementary setting, children added to find out how many stickers Kimberly started with before she gave some to her friend. The</w:t>
      </w:r>
      <w:r w:rsidR="00BE6F85">
        <w:t>y</w:t>
      </w:r>
      <w:r w:rsidRPr="00921A29">
        <w:t xml:space="preserve"> solved a “start-unknown” problem. </w:t>
      </w:r>
    </w:p>
    <w:p w14:paraId="7724141F" w14:textId="47AC73EC" w:rsidR="00990C2C" w:rsidRDefault="00A43CA5" w:rsidP="00D51455">
      <w:pPr>
        <w:pStyle w:val="Heading2"/>
      </w:pPr>
      <w:r w:rsidRPr="002B74D5">
        <w:lastRenderedPageBreak/>
        <w:t>S</w:t>
      </w:r>
      <w:r>
        <w:t>LIDE</w:t>
      </w:r>
      <w:r w:rsidR="00990C2C" w:rsidRPr="00921A29">
        <w:t xml:space="preserve"> 3</w:t>
      </w:r>
      <w:r w:rsidR="00EA3822">
        <w:t>9</w:t>
      </w:r>
      <w:r w:rsidR="00990C2C" w:rsidRPr="00921A29">
        <w:t>: Reflect</w:t>
      </w:r>
    </w:p>
    <w:p w14:paraId="79D25E6E" w14:textId="6F344E1F" w:rsidR="00FB23BF" w:rsidRPr="00FB23BF" w:rsidRDefault="00FB23BF" w:rsidP="00D51455">
      <w:pPr>
        <w:pStyle w:val="SlideThumbnail"/>
      </w:pPr>
      <w:r w:rsidRPr="00C53FCD">
        <w:drawing>
          <wp:inline distT="0" distB="0" distL="0" distR="0" wp14:anchorId="69A99AB2" wp14:editId="7217A102">
            <wp:extent cx="3251200" cy="1828800"/>
            <wp:effectExtent l="19050" t="19050" r="25400" b="19050"/>
            <wp:docPr id="161655199"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5199" name="Picture 2">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251200" cy="1828800"/>
                    </a:xfrm>
                    <a:prstGeom prst="rect">
                      <a:avLst/>
                    </a:prstGeom>
                    <a:ln>
                      <a:solidFill>
                        <a:srgbClr val="4C8503"/>
                      </a:solidFill>
                    </a:ln>
                  </pic:spPr>
                </pic:pic>
              </a:graphicData>
            </a:graphic>
          </wp:inline>
        </w:drawing>
      </w:r>
    </w:p>
    <w:p w14:paraId="3E24F022" w14:textId="77777777" w:rsidR="00990C2C" w:rsidRPr="00921A29" w:rsidRDefault="00990C2C" w:rsidP="00D51455">
      <w:pPr>
        <w:pStyle w:val="BodyText"/>
        <w:keepNext/>
        <w:spacing w:before="0" w:after="0"/>
      </w:pPr>
      <w:r w:rsidRPr="00921A29">
        <w:rPr>
          <w:b/>
          <w:bCs/>
        </w:rPr>
        <w:t xml:space="preserve">Time: </w:t>
      </w:r>
      <w:r w:rsidRPr="00921A29">
        <w:t>5</w:t>
      </w:r>
      <w:r>
        <w:t>–</w:t>
      </w:r>
      <w:r w:rsidRPr="00921A29">
        <w:t>10 minutes</w:t>
      </w:r>
    </w:p>
    <w:p w14:paraId="2A1D2065" w14:textId="69FCCDE7" w:rsidR="00990C2C" w:rsidRPr="00921A29" w:rsidRDefault="00990C2C" w:rsidP="00822397">
      <w:pPr>
        <w:pStyle w:val="BodyText"/>
        <w:spacing w:before="0" w:after="0"/>
        <w:rPr>
          <w:b/>
          <w:bCs/>
        </w:rPr>
      </w:pPr>
      <w:r w:rsidRPr="00921A29">
        <w:rPr>
          <w:b/>
          <w:bCs/>
        </w:rPr>
        <w:t>Materials:</w:t>
      </w:r>
      <w:r w:rsidRPr="00921A29">
        <w:t xml:space="preserve"> </w:t>
      </w:r>
      <w:r w:rsidR="00BE6F85">
        <w:t>O</w:t>
      </w:r>
      <w:r>
        <w:t>ne</w:t>
      </w:r>
      <w:r w:rsidRPr="00921A29">
        <w:t xml:space="preserve"> note card per participant</w:t>
      </w:r>
    </w:p>
    <w:p w14:paraId="3A708694" w14:textId="77777777" w:rsidR="00990C2C" w:rsidRPr="00921A29" w:rsidRDefault="00990C2C" w:rsidP="00822397">
      <w:pPr>
        <w:pStyle w:val="Heading3"/>
      </w:pPr>
      <w:r w:rsidRPr="00921A29">
        <w:t>Talking Points</w:t>
      </w:r>
    </w:p>
    <w:p w14:paraId="09E7A4F9" w14:textId="77777777" w:rsidR="00990C2C" w:rsidRPr="00921A29" w:rsidRDefault="00990C2C" w:rsidP="007F3300">
      <w:pPr>
        <w:pStyle w:val="ListBullet"/>
      </w:pPr>
      <w:r w:rsidRPr="00921A29">
        <w:t xml:space="preserve">Let’s take a few moments to reflect on what we have learned today. </w:t>
      </w:r>
    </w:p>
    <w:p w14:paraId="16B0A9B2" w14:textId="77777777" w:rsidR="00990C2C" w:rsidRPr="00921A29" w:rsidRDefault="00990C2C" w:rsidP="007F3300">
      <w:pPr>
        <w:pStyle w:val="ListBullet"/>
      </w:pPr>
      <w:r w:rsidRPr="00921A29">
        <w:t xml:space="preserve">On a note card, record some ideas you used to think about addition and subtraction with young children. Then, record how your ideas may have changed. </w:t>
      </w:r>
    </w:p>
    <w:p w14:paraId="126ABED9" w14:textId="77777777" w:rsidR="00990C2C" w:rsidRPr="00921A29" w:rsidRDefault="00990C2C" w:rsidP="007F3300">
      <w:pPr>
        <w:pStyle w:val="ListBullet"/>
      </w:pPr>
      <w:r w:rsidRPr="00921A29">
        <w:t xml:space="preserve">Use the following prompts to guide your reflection. </w:t>
      </w:r>
    </w:p>
    <w:p w14:paraId="2428529E" w14:textId="09E76DD6" w:rsidR="00990C2C" w:rsidRPr="00921A29" w:rsidRDefault="00990C2C" w:rsidP="00983F18">
      <w:pPr>
        <w:pStyle w:val="ListBullet2"/>
      </w:pPr>
      <w:r w:rsidRPr="00921A29">
        <w:t>I used to think</w:t>
      </w:r>
      <w:r w:rsidR="00BE6F85">
        <w:t xml:space="preserve"> </w:t>
      </w:r>
      <w:r w:rsidRPr="00921A29">
        <w:t>…</w:t>
      </w:r>
    </w:p>
    <w:p w14:paraId="39F62B53" w14:textId="42E36DE0" w:rsidR="00990C2C" w:rsidRPr="00921A29" w:rsidRDefault="00990C2C" w:rsidP="00983F18">
      <w:pPr>
        <w:pStyle w:val="ListBullet2"/>
      </w:pPr>
      <w:r w:rsidRPr="00921A29">
        <w:t>Now, I think</w:t>
      </w:r>
      <w:r w:rsidR="00BE6F85">
        <w:t xml:space="preserve"> </w:t>
      </w:r>
      <w:r w:rsidRPr="00921A29">
        <w:t>…</w:t>
      </w:r>
    </w:p>
    <w:p w14:paraId="33E8E446" w14:textId="77777777" w:rsidR="00990C2C" w:rsidRPr="00921A29" w:rsidRDefault="00990C2C" w:rsidP="007F3300">
      <w:pPr>
        <w:pStyle w:val="ListBullet"/>
      </w:pPr>
      <w:r w:rsidRPr="00921A29">
        <w:t>This session described what children come to understand about addition and subtraction.</w:t>
      </w:r>
      <w:r>
        <w:t xml:space="preserve"> </w:t>
      </w:r>
      <w:r w:rsidRPr="00921A29">
        <w:t xml:space="preserve">When you return to your learning setting, notice </w:t>
      </w:r>
      <w:r>
        <w:t xml:space="preserve">the </w:t>
      </w:r>
      <w:r w:rsidRPr="00921A29">
        <w:t xml:space="preserve">ways children add and subtract. </w:t>
      </w:r>
      <w:r>
        <w:t>P</w:t>
      </w:r>
      <w:r w:rsidRPr="00921A29">
        <w:t>ay attention to ways you support children to develop an understanding of addition and subtraction. Noticing will help you be more intentional about ways you support children’s learning in this math area.</w:t>
      </w:r>
    </w:p>
    <w:p w14:paraId="088A1219" w14:textId="7E59C031" w:rsidR="00990C2C" w:rsidRPr="00921A29" w:rsidRDefault="00990C2C" w:rsidP="00822397">
      <w:pPr>
        <w:pStyle w:val="Heading3"/>
      </w:pPr>
      <w:r w:rsidRPr="00921A29">
        <w:t>Facilitator Notes</w:t>
      </w:r>
    </w:p>
    <w:p w14:paraId="33E4F331" w14:textId="77777777" w:rsidR="00990C2C" w:rsidRPr="00921A29" w:rsidRDefault="00990C2C" w:rsidP="007F3300">
      <w:pPr>
        <w:pStyle w:val="ListBullet"/>
      </w:pPr>
      <w:r w:rsidRPr="00921A29">
        <w:t xml:space="preserve">Adjust the way you organize the activity based on group size, session length and format, and participants’ needs. </w:t>
      </w:r>
    </w:p>
    <w:p w14:paraId="71527BC9" w14:textId="77777777" w:rsidR="00990C2C" w:rsidRPr="00921A29" w:rsidRDefault="00990C2C" w:rsidP="007F3300">
      <w:pPr>
        <w:pStyle w:val="ListBullet"/>
      </w:pPr>
      <w:r w:rsidRPr="00921A29">
        <w:t xml:space="preserve">You might invite participants to share their reflections with their table groups. </w:t>
      </w:r>
    </w:p>
    <w:p w14:paraId="28C6A255" w14:textId="486BA234" w:rsidR="00323B0D" w:rsidRPr="00EA3822" w:rsidRDefault="00990C2C" w:rsidP="007F3300">
      <w:pPr>
        <w:pStyle w:val="ListBullet"/>
      </w:pPr>
      <w:r w:rsidRPr="00921A29">
        <w:t xml:space="preserve">If you prefer to keep participants’ reflections anonymous, invite participants to bring their cards to you to share. You might collect the note cards to identify what participants learned and </w:t>
      </w:r>
      <w:r>
        <w:t xml:space="preserve">which </w:t>
      </w:r>
      <w:r w:rsidRPr="00921A29">
        <w:t xml:space="preserve">related topics </w:t>
      </w:r>
      <w:r>
        <w:t>may be covered in</w:t>
      </w:r>
      <w:r w:rsidRPr="00921A29">
        <w:t xml:space="preserve"> coaching or future professional learning</w:t>
      </w:r>
      <w:r w:rsidR="00BE6F85">
        <w:t>.</w:t>
      </w:r>
    </w:p>
    <w:sectPr w:rsidR="00323B0D" w:rsidRPr="00EA3822" w:rsidSect="0045185B">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31"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CD5C6" w14:textId="77777777" w:rsidR="00143B8C" w:rsidRDefault="00143B8C" w:rsidP="00402215">
      <w:r>
        <w:separator/>
      </w:r>
    </w:p>
    <w:p w14:paraId="4E91CE7E" w14:textId="77777777" w:rsidR="00143B8C" w:rsidRDefault="00143B8C"/>
  </w:endnote>
  <w:endnote w:type="continuationSeparator" w:id="0">
    <w:p w14:paraId="329F29FA" w14:textId="77777777" w:rsidR="00143B8C" w:rsidRDefault="00143B8C" w:rsidP="00402215">
      <w:r>
        <w:continuationSeparator/>
      </w:r>
    </w:p>
    <w:p w14:paraId="1F1A23C1" w14:textId="77777777" w:rsidR="00143B8C" w:rsidRDefault="00143B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Noto Sans Symbols">
    <w:altName w:val="Calibri"/>
    <w:charset w:val="00"/>
    <w:family w:val="auto"/>
    <w:pitch w:val="variable"/>
    <w:sig w:usb0="00000003" w:usb1="0200E4B4" w:usb2="00000000" w:usb3="00000000" w:csb0="00000001"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Baloo 2">
    <w:panose1 w:val="00000000000000000000"/>
    <w:charset w:val="00"/>
    <w:family w:val="auto"/>
    <w:pitch w:val="variable"/>
    <w:sig w:usb0="A000807F" w:usb1="4000207B" w:usb2="00000000" w:usb3="00000000" w:csb0="00000193" w:csb1="00000000"/>
  </w:font>
  <w:font w:name="Poppins Medium">
    <w:panose1 w:val="00000600000000000000"/>
    <w:charset w:val="00"/>
    <w:family w:val="auto"/>
    <w:pitch w:val="variable"/>
    <w:sig w:usb0="00008007" w:usb1="00000000" w:usb2="00000000" w:usb3="00000000" w:csb0="00000093" w:csb1="00000000"/>
  </w:font>
  <w:font w:name="DengXian Light">
    <w:altName w:val="等线 Light"/>
    <w:charset w:val="86"/>
    <w:family w:val="auto"/>
    <w:pitch w:val="variable"/>
    <w:sig w:usb0="A00002BF" w:usb1="38CF7CFA" w:usb2="00000016" w:usb3="00000000" w:csb0="0004000F" w:csb1="00000000"/>
  </w:font>
  <w:font w:name="+mn-ea">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0C0AA" w14:textId="77777777" w:rsidR="00E94F44" w:rsidRDefault="00E94F44">
    <w:pPr>
      <w:pStyle w:val="Footer"/>
    </w:pPr>
  </w:p>
  <w:p w14:paraId="5E175D67" w14:textId="77777777" w:rsidR="0065048A" w:rsidRDefault="006504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8160650"/>
      <w:docPartObj>
        <w:docPartGallery w:val="Page Numbers (Bottom of Page)"/>
        <w:docPartUnique/>
      </w:docPartObj>
    </w:sdtPr>
    <w:sdtContent>
      <w:p w14:paraId="16282C79" w14:textId="77777777" w:rsidR="00673F6B" w:rsidRDefault="00673F6B" w:rsidP="00673F6B">
        <w:pPr>
          <w:pStyle w:val="Footer"/>
          <w:framePr w:wrap="none" w:vAnchor="text" w:hAnchor="margin" w:xAlign="right" w:y="1"/>
          <w:rPr>
            <w:rStyle w:val="PageNumber"/>
          </w:rPr>
        </w:pPr>
        <w:r w:rsidRPr="00750FD3">
          <w:rPr>
            <w:rStyle w:val="PageNumber"/>
            <w:noProof/>
          </w:rPr>
          <w:t xml:space="preserve"> </w:t>
        </w:r>
        <w:r w:rsidRPr="005D1170">
          <w:rPr>
            <w:rStyle w:val="PageNumber"/>
            <w:b/>
            <w:bCs/>
            <w:noProof/>
          </w:rPr>
          <w:fldChar w:fldCharType="begin"/>
        </w:r>
        <w:r w:rsidRPr="005D1170">
          <w:rPr>
            <w:rStyle w:val="PageNumber"/>
            <w:b/>
            <w:bCs/>
            <w:noProof/>
          </w:rPr>
          <w:instrText xml:space="preserve"> PAGE  \* Arabic  \* MERGEFORMAT </w:instrText>
        </w:r>
        <w:r w:rsidRPr="005D1170">
          <w:rPr>
            <w:rStyle w:val="PageNumber"/>
            <w:b/>
            <w:bCs/>
            <w:noProof/>
          </w:rPr>
          <w:fldChar w:fldCharType="separate"/>
        </w:r>
        <w:r w:rsidRPr="005D1170">
          <w:rPr>
            <w:rStyle w:val="PageNumber"/>
            <w:b/>
            <w:bCs/>
            <w:noProof/>
          </w:rPr>
          <w:t>1</w:t>
        </w:r>
        <w:r w:rsidRPr="005D1170">
          <w:rPr>
            <w:rStyle w:val="PageNumber"/>
            <w:b/>
            <w:bCs/>
            <w:noProof/>
          </w:rPr>
          <w:fldChar w:fldCharType="end"/>
        </w:r>
        <w:r w:rsidRPr="005D1170">
          <w:rPr>
            <w:rStyle w:val="PageNumber"/>
            <w:b/>
            <w:bCs/>
            <w:noProof/>
          </w:rPr>
          <w:t xml:space="preserve"> of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5E5A0F09" w14:textId="48F29E76" w:rsidR="0065048A" w:rsidRDefault="00673F6B" w:rsidP="003C7F0C">
    <w:pPr>
      <w:pStyle w:val="Footer"/>
      <w:ind w:left="-630" w:right="360"/>
    </w:pPr>
    <w:r>
      <w:rPr>
        <w:noProof/>
      </w:rPr>
      <w:drawing>
        <wp:inline distT="0" distB="0" distL="0" distR="0" wp14:anchorId="39756458" wp14:editId="6797545D">
          <wp:extent cx="2286000" cy="449140"/>
          <wp:effectExtent l="0" t="0" r="0" b="8255"/>
          <wp:docPr id="1551631113" name="Picture 1" descr="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3071961"/>
      <w:docPartObj>
        <w:docPartGallery w:val="Page Numbers (Bottom of Page)"/>
        <w:docPartUnique/>
      </w:docPartObj>
    </w:sdtPr>
    <w:sdtContent>
      <w:p w14:paraId="18A875C3" w14:textId="77777777" w:rsidR="00673F6B" w:rsidRDefault="00673F6B" w:rsidP="00673F6B">
        <w:pPr>
          <w:pStyle w:val="Footer"/>
          <w:framePr w:wrap="none" w:vAnchor="text" w:hAnchor="margin" w:xAlign="right" w:y="1"/>
          <w:rPr>
            <w:rStyle w:val="PageNumber"/>
          </w:rPr>
        </w:pPr>
        <w:r w:rsidRPr="00750FD3">
          <w:rPr>
            <w:rStyle w:val="PageNumber"/>
            <w:noProof/>
          </w:rPr>
          <w:t xml:space="preserve"> </w:t>
        </w:r>
        <w:r w:rsidRPr="005D1170">
          <w:rPr>
            <w:rStyle w:val="PageNumber"/>
            <w:b/>
            <w:bCs/>
            <w:noProof/>
          </w:rPr>
          <w:fldChar w:fldCharType="begin"/>
        </w:r>
        <w:r w:rsidRPr="005D1170">
          <w:rPr>
            <w:rStyle w:val="PageNumber"/>
            <w:b/>
            <w:bCs/>
            <w:noProof/>
          </w:rPr>
          <w:instrText xml:space="preserve"> PAGE  \* Arabic  \* MERGEFORMAT </w:instrText>
        </w:r>
        <w:r w:rsidRPr="005D1170">
          <w:rPr>
            <w:rStyle w:val="PageNumber"/>
            <w:b/>
            <w:bCs/>
            <w:noProof/>
          </w:rPr>
          <w:fldChar w:fldCharType="separate"/>
        </w:r>
        <w:r w:rsidRPr="005D1170">
          <w:rPr>
            <w:rStyle w:val="PageNumber"/>
            <w:b/>
            <w:bCs/>
            <w:noProof/>
          </w:rPr>
          <w:t>1</w:t>
        </w:r>
        <w:r w:rsidRPr="005D1170">
          <w:rPr>
            <w:rStyle w:val="PageNumber"/>
            <w:b/>
            <w:bCs/>
            <w:noProof/>
          </w:rPr>
          <w:fldChar w:fldCharType="end"/>
        </w:r>
        <w:r w:rsidRPr="005D1170">
          <w:rPr>
            <w:rStyle w:val="PageNumber"/>
            <w:b/>
            <w:bCs/>
            <w:noProof/>
          </w:rPr>
          <w:t xml:space="preserve"> of</w:t>
        </w:r>
        <w:r w:rsidRPr="00750FD3">
          <w:rPr>
            <w:rStyle w:val="PageNumber"/>
            <w:noProof/>
          </w:rPr>
          <w:t xml:space="preserve"> </w:t>
        </w:r>
        <w:r w:rsidRPr="00750FD3">
          <w:rPr>
            <w:rStyle w:val="PageNumber"/>
            <w:b/>
            <w:bCs/>
            <w:noProof/>
          </w:rPr>
          <w:fldChar w:fldCharType="begin"/>
        </w:r>
        <w:r w:rsidRPr="00750FD3">
          <w:rPr>
            <w:rStyle w:val="PageNumber"/>
            <w:b/>
            <w:bCs/>
            <w:noProof/>
          </w:rPr>
          <w:instrText xml:space="preserve"> NUMPAGES  \* Arabic  \* MERGEFORMAT </w:instrText>
        </w:r>
        <w:r w:rsidRPr="00750FD3">
          <w:rPr>
            <w:rStyle w:val="PageNumber"/>
            <w:b/>
            <w:bCs/>
            <w:noProof/>
          </w:rPr>
          <w:fldChar w:fldCharType="separate"/>
        </w:r>
        <w:r>
          <w:rPr>
            <w:rStyle w:val="PageNumber"/>
            <w:b/>
            <w:bCs/>
            <w:noProof/>
          </w:rPr>
          <w:t>21</w:t>
        </w:r>
        <w:r w:rsidRPr="00750FD3">
          <w:rPr>
            <w:rStyle w:val="PageNumber"/>
            <w:b/>
            <w:bCs/>
            <w:noProof/>
          </w:rPr>
          <w:fldChar w:fldCharType="end"/>
        </w:r>
        <w:r>
          <w:rPr>
            <w:rStyle w:val="PageNumber"/>
          </w:rPr>
          <w:t xml:space="preserve"> </w:t>
        </w:r>
      </w:p>
    </w:sdtContent>
  </w:sdt>
  <w:p w14:paraId="50A5F645" w14:textId="273CF79E" w:rsidR="0065048A" w:rsidRDefault="00673F6B" w:rsidP="00D51455">
    <w:pPr>
      <w:pStyle w:val="Footer"/>
      <w:ind w:left="-630" w:right="360"/>
    </w:pPr>
    <w:r>
      <w:rPr>
        <w:noProof/>
      </w:rPr>
      <w:drawing>
        <wp:inline distT="0" distB="0" distL="0" distR="0" wp14:anchorId="76B066D8" wp14:editId="686672F7">
          <wp:extent cx="2286000" cy="449140"/>
          <wp:effectExtent l="0" t="0" r="0" b="8255"/>
          <wp:docPr id="973782475" name="Picture 1" descr="Count Play Explore. For Earl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82475" name="Picture 1" descr="Count Play Explore. For Early Education."/>
                  <pic:cNvPicPr/>
                </pic:nvPicPr>
                <pic:blipFill>
                  <a:blip r:embed="rId1">
                    <a:extLst>
                      <a:ext uri="{28A0092B-C50C-407E-A947-70E740481C1C}">
                        <a14:useLocalDpi xmlns:a14="http://schemas.microsoft.com/office/drawing/2010/main" val="0"/>
                      </a:ext>
                    </a:extLst>
                  </a:blip>
                  <a:stretch>
                    <a:fillRect/>
                  </a:stretch>
                </pic:blipFill>
                <pic:spPr>
                  <a:xfrm>
                    <a:off x="0" y="0"/>
                    <a:ext cx="2286000" cy="4491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08F5D" w14:textId="77777777" w:rsidR="00143B8C" w:rsidRDefault="00143B8C" w:rsidP="00402215">
      <w:r>
        <w:separator/>
      </w:r>
    </w:p>
    <w:p w14:paraId="6028AA7D" w14:textId="77777777" w:rsidR="00143B8C" w:rsidRDefault="00143B8C"/>
  </w:footnote>
  <w:footnote w:type="continuationSeparator" w:id="0">
    <w:p w14:paraId="05E2ACF6" w14:textId="77777777" w:rsidR="00143B8C" w:rsidRDefault="00143B8C" w:rsidP="00402215">
      <w:r>
        <w:continuationSeparator/>
      </w:r>
    </w:p>
    <w:p w14:paraId="641219A7" w14:textId="77777777" w:rsidR="00143B8C" w:rsidRDefault="00143B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69BD5" w14:textId="77777777" w:rsidR="00FA1CF5" w:rsidRDefault="00FA1CF5">
    <w:pPr>
      <w:pStyle w:val="Header"/>
    </w:pPr>
  </w:p>
  <w:p w14:paraId="4A5D686F" w14:textId="238F295C" w:rsidR="0065048A" w:rsidRDefault="006504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9D095" w14:textId="6F1D40CA" w:rsidR="0065048A" w:rsidRDefault="00512D8E" w:rsidP="00EA3822">
    <w:pPr>
      <w:pStyle w:val="Header"/>
    </w:pPr>
    <w:r>
      <w:rPr>
        <w:noProof/>
      </w:rPr>
      <w:drawing>
        <wp:anchor distT="0" distB="0" distL="114300" distR="114300" simplePos="0" relativeHeight="251670528" behindDoc="1" locked="0" layoutInCell="1" allowOverlap="1" wp14:anchorId="2EBB3B70" wp14:editId="0A2F06E7">
          <wp:simplePos x="0" y="0"/>
          <wp:positionH relativeFrom="column">
            <wp:posOffset>-998220</wp:posOffset>
          </wp:positionH>
          <wp:positionV relativeFrom="paragraph">
            <wp:posOffset>-457200</wp:posOffset>
          </wp:positionV>
          <wp:extent cx="7890510" cy="695960"/>
          <wp:effectExtent l="0" t="0" r="0" b="8890"/>
          <wp:wrapNone/>
          <wp:docPr id="381681219"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81219"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90510" cy="695960"/>
                  </a:xfrm>
                  <a:prstGeom prst="rect">
                    <a:avLst/>
                  </a:prstGeom>
                </pic:spPr>
              </pic:pic>
            </a:graphicData>
          </a:graphic>
          <wp14:sizeRelH relativeFrom="page">
            <wp14:pctWidth>0</wp14:pctWidth>
          </wp14:sizeRelH>
          <wp14:sizeRelV relativeFrom="page">
            <wp14:pctHeight>0</wp14:pctHeight>
          </wp14:sizeRelV>
        </wp:anchor>
      </w:drawing>
    </w:r>
    <w:r w:rsidR="005D3BB0">
      <w:rPr>
        <w:noProof/>
      </w:rPr>
      <mc:AlternateContent>
        <mc:Choice Requires="wps">
          <w:drawing>
            <wp:anchor distT="45720" distB="45720" distL="114300" distR="114300" simplePos="0" relativeHeight="251664384" behindDoc="0" locked="0" layoutInCell="1" allowOverlap="1" wp14:anchorId="5FA31EF2" wp14:editId="19F961B2">
              <wp:simplePos x="0" y="0"/>
              <wp:positionH relativeFrom="column">
                <wp:posOffset>-409575</wp:posOffset>
              </wp:positionH>
              <wp:positionV relativeFrom="paragraph">
                <wp:posOffset>-181297</wp:posOffset>
              </wp:positionV>
              <wp:extent cx="2360930" cy="1404620"/>
              <wp:effectExtent l="0" t="0" r="0" b="0"/>
              <wp:wrapSquare wrapText="bothSides"/>
              <wp:docPr id="717622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55495E" w14:textId="22F35047" w:rsidR="0045634B" w:rsidRPr="003A1740" w:rsidRDefault="00512D8E" w:rsidP="00512D8E">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FA31EF2" id="_x0000_t202" coordsize="21600,21600" o:spt="202" path="m,l,21600r21600,l21600,xe">
              <v:stroke joinstyle="miter"/>
              <v:path gradientshapeok="t" o:connecttype="rect"/>
            </v:shapetype>
            <v:shape id="Text Box 2" o:spid="_x0000_s1026" type="#_x0000_t202" style="position:absolute;margin-left:-32.25pt;margin-top:-14.3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" filled="f" stroked="f">
              <v:textbox style="mso-fit-shape-to-text:t">
                <w:txbxContent>
                  <w:p w14:paraId="3D55495E" w14:textId="22F35047" w:rsidR="0045634B" w:rsidRPr="003A1740" w:rsidRDefault="00512D8E" w:rsidP="00512D8E">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18BB" w14:textId="497F3A76" w:rsidR="00FA1CF5" w:rsidRDefault="00512D8E">
    <w:pPr>
      <w:pStyle w:val="Header"/>
    </w:pPr>
    <w:r>
      <w:rPr>
        <w:noProof/>
      </w:rPr>
      <w:drawing>
        <wp:anchor distT="0" distB="0" distL="114300" distR="114300" simplePos="0" relativeHeight="251671552" behindDoc="1" locked="0" layoutInCell="1" allowOverlap="1" wp14:anchorId="1CBEE36F" wp14:editId="340A9C14">
          <wp:simplePos x="0" y="0"/>
          <wp:positionH relativeFrom="column">
            <wp:posOffset>-914400</wp:posOffset>
          </wp:positionH>
          <wp:positionV relativeFrom="paragraph">
            <wp:posOffset>-457200</wp:posOffset>
          </wp:positionV>
          <wp:extent cx="7772400" cy="685800"/>
          <wp:effectExtent l="0" t="0" r="0" b="0"/>
          <wp:wrapNone/>
          <wp:docPr id="79555908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59081"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685800"/>
                  </a:xfrm>
                  <a:prstGeom prst="rect">
                    <a:avLst/>
                  </a:prstGeom>
                </pic:spPr>
              </pic:pic>
            </a:graphicData>
          </a:graphic>
          <wp14:sizeRelH relativeFrom="page">
            <wp14:pctWidth>0</wp14:pctWidth>
          </wp14:sizeRelH>
          <wp14:sizeRelV relativeFrom="page">
            <wp14:pctHeight>0</wp14:pctHeight>
          </wp14:sizeRelV>
        </wp:anchor>
      </w:drawing>
    </w:r>
    <w:r w:rsidR="00CF770B">
      <w:rPr>
        <w:noProof/>
      </w:rPr>
      <mc:AlternateContent>
        <mc:Choice Requires="wps">
          <w:drawing>
            <wp:anchor distT="45720" distB="45720" distL="114300" distR="114300" simplePos="0" relativeHeight="251674624" behindDoc="0" locked="0" layoutInCell="1" allowOverlap="1" wp14:anchorId="338C702B" wp14:editId="2DB7E92E">
              <wp:simplePos x="0" y="0"/>
              <wp:positionH relativeFrom="column">
                <wp:posOffset>2693035</wp:posOffset>
              </wp:positionH>
              <wp:positionV relativeFrom="paragraph">
                <wp:posOffset>-175895</wp:posOffset>
              </wp:positionV>
              <wp:extent cx="2360930" cy="1404620"/>
              <wp:effectExtent l="0" t="0" r="0" b="0"/>
              <wp:wrapSquare wrapText="bothSides"/>
              <wp:docPr id="154973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A2875E3" w14:textId="3500CF49" w:rsidR="00CF770B" w:rsidRPr="003A1740" w:rsidRDefault="00512D8E"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8C702B" id="_x0000_t202" coordsize="21600,21600" o:spt="202" path="m,l,21600r21600,l21600,xe">
              <v:stroke joinstyle="miter"/>
              <v:path gradientshapeok="t" o:connecttype="rect"/>
            </v:shapetype>
            <v:shape id="_x0000_s1027" type="#_x0000_t202" style="position:absolute;margin-left:212.05pt;margin-top:-13.8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" filled="f" stroked="f">
              <v:textbox style="mso-fit-shape-to-text:t">
                <w:txbxContent>
                  <w:p w14:paraId="0A2875E3" w14:textId="3500CF49" w:rsidR="00CF770B" w:rsidRPr="003A1740" w:rsidRDefault="00512D8E"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Addition and Subtraction</w:t>
                    </w:r>
                  </w:p>
                </w:txbxContent>
              </v:textbox>
              <w10:wrap type="square"/>
            </v:shape>
          </w:pict>
        </mc:Fallback>
      </mc:AlternateContent>
    </w:r>
    <w:r w:rsidR="00CF770B">
      <w:rPr>
        <w:noProof/>
      </w:rPr>
      <mc:AlternateContent>
        <mc:Choice Requires="wps">
          <w:drawing>
            <wp:anchor distT="45720" distB="45720" distL="114300" distR="114300" simplePos="0" relativeHeight="251673600" behindDoc="0" locked="0" layoutInCell="1" allowOverlap="1" wp14:anchorId="03794F19" wp14:editId="07ACE69C">
              <wp:simplePos x="0" y="0"/>
              <wp:positionH relativeFrom="column">
                <wp:posOffset>-371789</wp:posOffset>
              </wp:positionH>
              <wp:positionV relativeFrom="paragraph">
                <wp:posOffset>-17585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13ABC1" w14:textId="77777777" w:rsidR="00CF770B" w:rsidRPr="003A1740" w:rsidRDefault="00CF770B"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794F19" id="_x0000_s1028" type="#_x0000_t202" style="position:absolute;margin-left:-29.25pt;margin-top:-13.85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" filled="f" stroked="f">
              <v:textbox style="mso-fit-shape-to-text:t">
                <w:txbxContent>
                  <w:p w14:paraId="0D13ABC1" w14:textId="77777777" w:rsidR="00CF770B" w:rsidRPr="003A1740" w:rsidRDefault="00CF770B" w:rsidP="00CF770B">
                    <w:pPr>
                      <w:rPr>
                        <w:rFonts w:ascii="Poppins SemiBold" w:hAnsi="Poppins SemiBold" w:cs="Poppins SemiBold"/>
                        <w:color w:val="FFFFFF" w:themeColor="background1"/>
                      </w:rPr>
                    </w:pPr>
                    <w:r>
                      <w:rPr>
                        <w:rFonts w:ascii="Poppins SemiBold" w:hAnsi="Poppins SemiBold" w:cs="Poppins SemiBold"/>
                        <w:color w:val="FFFFFF" w:themeColor="background1"/>
                      </w:rPr>
                      <w:t>Facilitator Guide</w:t>
                    </w:r>
                  </w:p>
                </w:txbxContent>
              </v:textbox>
              <w10:wrap type="square"/>
            </v:shape>
          </w:pict>
        </mc:Fallback>
      </mc:AlternateContent>
    </w:r>
  </w:p>
  <w:p w14:paraId="7D135A87" w14:textId="239D8E30" w:rsidR="0065048A" w:rsidRDefault="006504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48F3"/>
    <w:multiLevelType w:val="hybridMultilevel"/>
    <w:tmpl w:val="A6D6F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F1A9F"/>
    <w:multiLevelType w:val="hybridMultilevel"/>
    <w:tmpl w:val="F6B4D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541D8"/>
    <w:multiLevelType w:val="hybridMultilevel"/>
    <w:tmpl w:val="2338A1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63895"/>
    <w:multiLevelType w:val="hybridMultilevel"/>
    <w:tmpl w:val="A888D94A"/>
    <w:lvl w:ilvl="0" w:tplc="12606418">
      <w:start w:val="1"/>
      <w:numFmt w:val="bullet"/>
      <w:lvlText w:val=""/>
      <w:lvlJc w:val="left"/>
      <w:pPr>
        <w:ind w:left="623" w:hanging="443"/>
      </w:pPr>
      <w:rPr>
        <w:rFonts w:ascii="Symbol" w:hAnsi="Symbol" w:hint="default"/>
        <w:spacing w:val="0"/>
        <w:w w:val="131"/>
        <w:sz w:val="24"/>
        <w:szCs w:val="24"/>
        <w:lang w:val="en-US" w:eastAsia="en-US" w:bidi="ar-SA"/>
      </w:rPr>
    </w:lvl>
    <w:lvl w:ilvl="1" w:tplc="A526411E">
      <w:numFmt w:val="bullet"/>
      <w:lvlText w:val="o"/>
      <w:lvlJc w:val="left"/>
      <w:pPr>
        <w:ind w:left="1540" w:hanging="370"/>
      </w:pPr>
      <w:rPr>
        <w:rFonts w:ascii="Courier New" w:eastAsia="Courier New" w:hAnsi="Courier New" w:cs="Courier New" w:hint="default"/>
        <w:b w:val="0"/>
        <w:bCs w:val="0"/>
        <w:i w:val="0"/>
        <w:iCs w:val="0"/>
        <w:spacing w:val="0"/>
        <w:w w:val="100"/>
        <w:sz w:val="20"/>
        <w:szCs w:val="20"/>
        <w:lang w:val="en-US" w:eastAsia="en-US" w:bidi="ar-SA"/>
      </w:rPr>
    </w:lvl>
    <w:lvl w:ilvl="2" w:tplc="869A3B66">
      <w:numFmt w:val="bullet"/>
      <w:lvlText w:val="•"/>
      <w:lvlJc w:val="left"/>
      <w:pPr>
        <w:ind w:left="4084" w:hanging="370"/>
      </w:pPr>
      <w:rPr>
        <w:rFonts w:hint="default"/>
        <w:lang w:val="en-US" w:eastAsia="en-US" w:bidi="ar-SA"/>
      </w:rPr>
    </w:lvl>
    <w:lvl w:ilvl="3" w:tplc="424020C2">
      <w:numFmt w:val="bullet"/>
      <w:lvlText w:val="•"/>
      <w:lvlJc w:val="left"/>
      <w:pPr>
        <w:ind w:left="4988" w:hanging="370"/>
      </w:pPr>
      <w:rPr>
        <w:rFonts w:hint="default"/>
        <w:lang w:val="en-US" w:eastAsia="en-US" w:bidi="ar-SA"/>
      </w:rPr>
    </w:lvl>
    <w:lvl w:ilvl="4" w:tplc="2AC8B0AC">
      <w:numFmt w:val="bullet"/>
      <w:lvlText w:val="•"/>
      <w:lvlJc w:val="left"/>
      <w:pPr>
        <w:ind w:left="5893" w:hanging="370"/>
      </w:pPr>
      <w:rPr>
        <w:rFonts w:hint="default"/>
        <w:lang w:val="en-US" w:eastAsia="en-US" w:bidi="ar-SA"/>
      </w:rPr>
    </w:lvl>
    <w:lvl w:ilvl="5" w:tplc="237E092E">
      <w:numFmt w:val="bullet"/>
      <w:lvlText w:val="•"/>
      <w:lvlJc w:val="left"/>
      <w:pPr>
        <w:ind w:left="6797" w:hanging="370"/>
      </w:pPr>
      <w:rPr>
        <w:rFonts w:hint="default"/>
        <w:lang w:val="en-US" w:eastAsia="en-US" w:bidi="ar-SA"/>
      </w:rPr>
    </w:lvl>
    <w:lvl w:ilvl="6" w:tplc="7D0CD32E">
      <w:numFmt w:val="bullet"/>
      <w:lvlText w:val="•"/>
      <w:lvlJc w:val="left"/>
      <w:pPr>
        <w:ind w:left="7702" w:hanging="370"/>
      </w:pPr>
      <w:rPr>
        <w:rFonts w:hint="default"/>
        <w:lang w:val="en-US" w:eastAsia="en-US" w:bidi="ar-SA"/>
      </w:rPr>
    </w:lvl>
    <w:lvl w:ilvl="7" w:tplc="468A7D72">
      <w:numFmt w:val="bullet"/>
      <w:lvlText w:val="•"/>
      <w:lvlJc w:val="left"/>
      <w:pPr>
        <w:ind w:left="8606" w:hanging="370"/>
      </w:pPr>
      <w:rPr>
        <w:rFonts w:hint="default"/>
        <w:lang w:val="en-US" w:eastAsia="en-US" w:bidi="ar-SA"/>
      </w:rPr>
    </w:lvl>
    <w:lvl w:ilvl="8" w:tplc="E11C7BEC">
      <w:numFmt w:val="bullet"/>
      <w:lvlText w:val="•"/>
      <w:lvlJc w:val="left"/>
      <w:pPr>
        <w:ind w:left="9511" w:hanging="370"/>
      </w:pPr>
      <w:rPr>
        <w:rFonts w:hint="default"/>
        <w:lang w:val="en-US" w:eastAsia="en-US" w:bidi="ar-SA"/>
      </w:rPr>
    </w:lvl>
  </w:abstractNum>
  <w:abstractNum w:abstractNumId="4" w15:restartNumberingAfterBreak="0">
    <w:nsid w:val="063314AF"/>
    <w:multiLevelType w:val="hybridMultilevel"/>
    <w:tmpl w:val="EE446372"/>
    <w:lvl w:ilvl="0" w:tplc="170C6D2E">
      <w:start w:val="1"/>
      <w:numFmt w:val="bullet"/>
      <w:lvlText w:val=""/>
      <w:lvlJc w:val="left"/>
      <w:pPr>
        <w:ind w:left="720" w:hanging="360"/>
      </w:pPr>
      <w:rPr>
        <w:rFonts w:ascii="Symbol" w:hAnsi="Symbol" w:hint="default"/>
      </w:rPr>
    </w:lvl>
    <w:lvl w:ilvl="1" w:tplc="82BE2B7C">
      <w:start w:val="1"/>
      <w:numFmt w:val="bullet"/>
      <w:pStyle w:val="ListBullet2"/>
      <w:lvlText w:val="o"/>
      <w:lvlJc w:val="left"/>
      <w:pPr>
        <w:ind w:left="1440" w:hanging="360"/>
      </w:pPr>
      <w:rPr>
        <w:rFonts w:ascii="Courier New" w:hAnsi="Courier New" w:cs="Courier New" w:hint="default"/>
      </w:rPr>
    </w:lvl>
    <w:lvl w:ilvl="2" w:tplc="90EE9E60">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43110"/>
    <w:multiLevelType w:val="hybridMultilevel"/>
    <w:tmpl w:val="F290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969CC"/>
    <w:multiLevelType w:val="hybridMultilevel"/>
    <w:tmpl w:val="2974AF84"/>
    <w:lvl w:ilvl="0" w:tplc="FE0A5286">
      <w:start w:val="1"/>
      <w:numFmt w:val="bullet"/>
      <w:lvlText w:val=""/>
      <w:lvlJc w:val="left"/>
      <w:pPr>
        <w:ind w:left="1440" w:hanging="360"/>
      </w:pPr>
      <w:rPr>
        <w:rFonts w:ascii="Symbol" w:hAnsi="Symbol"/>
      </w:rPr>
    </w:lvl>
    <w:lvl w:ilvl="1" w:tplc="3388388C">
      <w:start w:val="1"/>
      <w:numFmt w:val="bullet"/>
      <w:lvlText w:val=""/>
      <w:lvlJc w:val="left"/>
      <w:pPr>
        <w:ind w:left="1440" w:hanging="360"/>
      </w:pPr>
      <w:rPr>
        <w:rFonts w:ascii="Symbol" w:hAnsi="Symbol"/>
      </w:rPr>
    </w:lvl>
    <w:lvl w:ilvl="2" w:tplc="B00A21BC">
      <w:start w:val="1"/>
      <w:numFmt w:val="bullet"/>
      <w:lvlText w:val=""/>
      <w:lvlJc w:val="left"/>
      <w:pPr>
        <w:ind w:left="1440" w:hanging="360"/>
      </w:pPr>
      <w:rPr>
        <w:rFonts w:ascii="Symbol" w:hAnsi="Symbol"/>
      </w:rPr>
    </w:lvl>
    <w:lvl w:ilvl="3" w:tplc="6A826C1E">
      <w:start w:val="1"/>
      <w:numFmt w:val="bullet"/>
      <w:lvlText w:val=""/>
      <w:lvlJc w:val="left"/>
      <w:pPr>
        <w:ind w:left="1440" w:hanging="360"/>
      </w:pPr>
      <w:rPr>
        <w:rFonts w:ascii="Symbol" w:hAnsi="Symbol"/>
      </w:rPr>
    </w:lvl>
    <w:lvl w:ilvl="4" w:tplc="150E2358">
      <w:start w:val="1"/>
      <w:numFmt w:val="bullet"/>
      <w:lvlText w:val=""/>
      <w:lvlJc w:val="left"/>
      <w:pPr>
        <w:ind w:left="1440" w:hanging="360"/>
      </w:pPr>
      <w:rPr>
        <w:rFonts w:ascii="Symbol" w:hAnsi="Symbol"/>
      </w:rPr>
    </w:lvl>
    <w:lvl w:ilvl="5" w:tplc="2FC4BB7A">
      <w:start w:val="1"/>
      <w:numFmt w:val="bullet"/>
      <w:lvlText w:val=""/>
      <w:lvlJc w:val="left"/>
      <w:pPr>
        <w:ind w:left="1440" w:hanging="360"/>
      </w:pPr>
      <w:rPr>
        <w:rFonts w:ascii="Symbol" w:hAnsi="Symbol"/>
      </w:rPr>
    </w:lvl>
    <w:lvl w:ilvl="6" w:tplc="B08691EA">
      <w:start w:val="1"/>
      <w:numFmt w:val="bullet"/>
      <w:lvlText w:val=""/>
      <w:lvlJc w:val="left"/>
      <w:pPr>
        <w:ind w:left="1440" w:hanging="360"/>
      </w:pPr>
      <w:rPr>
        <w:rFonts w:ascii="Symbol" w:hAnsi="Symbol"/>
      </w:rPr>
    </w:lvl>
    <w:lvl w:ilvl="7" w:tplc="33B4DF42">
      <w:start w:val="1"/>
      <w:numFmt w:val="bullet"/>
      <w:lvlText w:val=""/>
      <w:lvlJc w:val="left"/>
      <w:pPr>
        <w:ind w:left="1440" w:hanging="360"/>
      </w:pPr>
      <w:rPr>
        <w:rFonts w:ascii="Symbol" w:hAnsi="Symbol"/>
      </w:rPr>
    </w:lvl>
    <w:lvl w:ilvl="8" w:tplc="975AC6D8">
      <w:start w:val="1"/>
      <w:numFmt w:val="bullet"/>
      <w:lvlText w:val=""/>
      <w:lvlJc w:val="left"/>
      <w:pPr>
        <w:ind w:left="1440" w:hanging="360"/>
      </w:pPr>
      <w:rPr>
        <w:rFonts w:ascii="Symbol" w:hAnsi="Symbol"/>
      </w:rPr>
    </w:lvl>
  </w:abstractNum>
  <w:abstractNum w:abstractNumId="7" w15:restartNumberingAfterBreak="0">
    <w:nsid w:val="081A0635"/>
    <w:multiLevelType w:val="hybridMultilevel"/>
    <w:tmpl w:val="8ED27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E3AC4"/>
    <w:multiLevelType w:val="hybridMultilevel"/>
    <w:tmpl w:val="DCBE2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B4E614A"/>
    <w:multiLevelType w:val="hybridMultilevel"/>
    <w:tmpl w:val="1A105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F0A27"/>
    <w:multiLevelType w:val="hybridMultilevel"/>
    <w:tmpl w:val="6ED673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C8B6CF8"/>
    <w:multiLevelType w:val="hybridMultilevel"/>
    <w:tmpl w:val="7FF41308"/>
    <w:numStyleLink w:val="ImportedStyle1"/>
  </w:abstractNum>
  <w:abstractNum w:abstractNumId="12" w15:restartNumberingAfterBreak="0">
    <w:nsid w:val="103A23B4"/>
    <w:multiLevelType w:val="hybridMultilevel"/>
    <w:tmpl w:val="DD709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F43D8"/>
    <w:multiLevelType w:val="hybridMultilevel"/>
    <w:tmpl w:val="065441F0"/>
    <w:lvl w:ilvl="0" w:tplc="A526411E">
      <w:numFmt w:val="bullet"/>
      <w:lvlText w:val="o"/>
      <w:lvlJc w:val="left"/>
      <w:pPr>
        <w:ind w:left="1440" w:hanging="360"/>
      </w:pPr>
      <w:rPr>
        <w:rFonts w:ascii="Courier New" w:eastAsia="Courier New" w:hAnsi="Courier New" w:cs="Courier New" w:hint="default"/>
        <w:b w:val="0"/>
        <w:bCs w:val="0"/>
        <w:i w:val="0"/>
        <w:iCs w:val="0"/>
        <w:spacing w:val="0"/>
        <w:w w:val="100"/>
        <w:sz w:val="20"/>
        <w:szCs w:val="20"/>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B91E93"/>
    <w:multiLevelType w:val="hybridMultilevel"/>
    <w:tmpl w:val="54DCC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2D0E34"/>
    <w:multiLevelType w:val="hybridMultilevel"/>
    <w:tmpl w:val="1BDA0474"/>
    <w:styleLink w:val="ImportedStyle3"/>
    <w:lvl w:ilvl="0" w:tplc="3B36ED6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6EAC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40B6D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5E234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9BEB43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A60678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088175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54040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4508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13D034B8"/>
    <w:multiLevelType w:val="hybridMultilevel"/>
    <w:tmpl w:val="8E4EEFFA"/>
    <w:lvl w:ilvl="0" w:tplc="DA4C542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43204D8"/>
    <w:multiLevelType w:val="hybridMultilevel"/>
    <w:tmpl w:val="17ECF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1579DA"/>
    <w:multiLevelType w:val="hybridMultilevel"/>
    <w:tmpl w:val="D9F64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6736AF"/>
    <w:multiLevelType w:val="hybridMultilevel"/>
    <w:tmpl w:val="07CE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7C4460"/>
    <w:multiLevelType w:val="hybridMultilevel"/>
    <w:tmpl w:val="6366C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19017738"/>
    <w:multiLevelType w:val="hybridMultilevel"/>
    <w:tmpl w:val="02442C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268330F"/>
    <w:multiLevelType w:val="hybridMultilevel"/>
    <w:tmpl w:val="2D22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81579"/>
    <w:multiLevelType w:val="hybridMultilevel"/>
    <w:tmpl w:val="9E72F02E"/>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A478A0"/>
    <w:multiLevelType w:val="hybridMultilevel"/>
    <w:tmpl w:val="F27C3B52"/>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D6BFE"/>
    <w:multiLevelType w:val="hybridMultilevel"/>
    <w:tmpl w:val="98A8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7166A3"/>
    <w:multiLevelType w:val="hybridMultilevel"/>
    <w:tmpl w:val="B20CE6F8"/>
    <w:lvl w:ilvl="0" w:tplc="4750419C">
      <w:start w:val="1"/>
      <w:numFmt w:val="bullet"/>
      <w:lvlText w:val=""/>
      <w:lvlJc w:val="left"/>
      <w:pPr>
        <w:ind w:left="2160" w:hanging="360"/>
      </w:pPr>
      <w:rPr>
        <w:rFonts w:ascii="Symbol" w:hAnsi="Symbol"/>
      </w:rPr>
    </w:lvl>
    <w:lvl w:ilvl="1" w:tplc="5D5AD4C6">
      <w:start w:val="1"/>
      <w:numFmt w:val="bullet"/>
      <w:lvlText w:val=""/>
      <w:lvlJc w:val="left"/>
      <w:pPr>
        <w:ind w:left="2160" w:hanging="360"/>
      </w:pPr>
      <w:rPr>
        <w:rFonts w:ascii="Symbol" w:hAnsi="Symbol"/>
      </w:rPr>
    </w:lvl>
    <w:lvl w:ilvl="2" w:tplc="5846CCB0">
      <w:start w:val="1"/>
      <w:numFmt w:val="bullet"/>
      <w:lvlText w:val=""/>
      <w:lvlJc w:val="left"/>
      <w:pPr>
        <w:ind w:left="2160" w:hanging="360"/>
      </w:pPr>
      <w:rPr>
        <w:rFonts w:ascii="Symbol" w:hAnsi="Symbol"/>
      </w:rPr>
    </w:lvl>
    <w:lvl w:ilvl="3" w:tplc="FFB431BE">
      <w:start w:val="1"/>
      <w:numFmt w:val="bullet"/>
      <w:lvlText w:val=""/>
      <w:lvlJc w:val="left"/>
      <w:pPr>
        <w:ind w:left="2160" w:hanging="360"/>
      </w:pPr>
      <w:rPr>
        <w:rFonts w:ascii="Symbol" w:hAnsi="Symbol"/>
      </w:rPr>
    </w:lvl>
    <w:lvl w:ilvl="4" w:tplc="A09E39C2">
      <w:start w:val="1"/>
      <w:numFmt w:val="bullet"/>
      <w:lvlText w:val=""/>
      <w:lvlJc w:val="left"/>
      <w:pPr>
        <w:ind w:left="2160" w:hanging="360"/>
      </w:pPr>
      <w:rPr>
        <w:rFonts w:ascii="Symbol" w:hAnsi="Symbol"/>
      </w:rPr>
    </w:lvl>
    <w:lvl w:ilvl="5" w:tplc="4BAEE3DC">
      <w:start w:val="1"/>
      <w:numFmt w:val="bullet"/>
      <w:lvlText w:val=""/>
      <w:lvlJc w:val="left"/>
      <w:pPr>
        <w:ind w:left="2160" w:hanging="360"/>
      </w:pPr>
      <w:rPr>
        <w:rFonts w:ascii="Symbol" w:hAnsi="Symbol"/>
      </w:rPr>
    </w:lvl>
    <w:lvl w:ilvl="6" w:tplc="0716258C">
      <w:start w:val="1"/>
      <w:numFmt w:val="bullet"/>
      <w:lvlText w:val=""/>
      <w:lvlJc w:val="left"/>
      <w:pPr>
        <w:ind w:left="2160" w:hanging="360"/>
      </w:pPr>
      <w:rPr>
        <w:rFonts w:ascii="Symbol" w:hAnsi="Symbol"/>
      </w:rPr>
    </w:lvl>
    <w:lvl w:ilvl="7" w:tplc="D182E582">
      <w:start w:val="1"/>
      <w:numFmt w:val="bullet"/>
      <w:lvlText w:val=""/>
      <w:lvlJc w:val="left"/>
      <w:pPr>
        <w:ind w:left="2160" w:hanging="360"/>
      </w:pPr>
      <w:rPr>
        <w:rFonts w:ascii="Symbol" w:hAnsi="Symbol"/>
      </w:rPr>
    </w:lvl>
    <w:lvl w:ilvl="8" w:tplc="2D709B48">
      <w:start w:val="1"/>
      <w:numFmt w:val="bullet"/>
      <w:lvlText w:val=""/>
      <w:lvlJc w:val="left"/>
      <w:pPr>
        <w:ind w:left="2160" w:hanging="360"/>
      </w:pPr>
      <w:rPr>
        <w:rFonts w:ascii="Symbol" w:hAnsi="Symbol"/>
      </w:rPr>
    </w:lvl>
  </w:abstractNum>
  <w:abstractNum w:abstractNumId="27" w15:restartNumberingAfterBreak="0">
    <w:nsid w:val="2BBA4555"/>
    <w:multiLevelType w:val="hybridMultilevel"/>
    <w:tmpl w:val="0CD8224E"/>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8B576B"/>
    <w:multiLevelType w:val="hybridMultilevel"/>
    <w:tmpl w:val="9B1ACD0C"/>
    <w:lvl w:ilvl="0" w:tplc="A526411E">
      <w:numFmt w:val="bullet"/>
      <w:lvlText w:val="o"/>
      <w:lvlJc w:val="left"/>
      <w:pPr>
        <w:ind w:left="1080" w:hanging="360"/>
      </w:pPr>
      <w:rPr>
        <w:rFonts w:ascii="Courier New" w:eastAsia="Courier New" w:hAnsi="Courier New" w:cs="Courier New" w:hint="default"/>
        <w:b w:val="0"/>
        <w:bCs w:val="0"/>
        <w:i w:val="0"/>
        <w:iCs w:val="0"/>
        <w:spacing w:val="0"/>
        <w:w w:val="100"/>
        <w:sz w:val="20"/>
        <w:szCs w:val="20"/>
        <w:lang w:val="en-US" w:eastAsia="en-US" w:bidi="ar-SA"/>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2F807E2A"/>
    <w:multiLevelType w:val="hybridMultilevel"/>
    <w:tmpl w:val="1D5A6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543A9D"/>
    <w:multiLevelType w:val="hybridMultilevel"/>
    <w:tmpl w:val="A41E99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311F1D46"/>
    <w:multiLevelType w:val="hybridMultilevel"/>
    <w:tmpl w:val="6FF8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87092F"/>
    <w:multiLevelType w:val="hybridMultilevel"/>
    <w:tmpl w:val="E5AE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C30752"/>
    <w:multiLevelType w:val="hybridMultilevel"/>
    <w:tmpl w:val="302667C8"/>
    <w:lvl w:ilvl="0" w:tplc="C06A3080">
      <w:start w:val="1"/>
      <w:numFmt w:val="decimal"/>
      <w:lvlText w:val="%1."/>
      <w:lvlJc w:val="left"/>
      <w:pPr>
        <w:ind w:left="1020" w:hanging="360"/>
      </w:pPr>
    </w:lvl>
    <w:lvl w:ilvl="1" w:tplc="2DA8E556">
      <w:start w:val="1"/>
      <w:numFmt w:val="decimal"/>
      <w:lvlText w:val="%2."/>
      <w:lvlJc w:val="left"/>
      <w:pPr>
        <w:ind w:left="1020" w:hanging="360"/>
      </w:pPr>
    </w:lvl>
    <w:lvl w:ilvl="2" w:tplc="C26C3696">
      <w:start w:val="1"/>
      <w:numFmt w:val="decimal"/>
      <w:lvlText w:val="%3."/>
      <w:lvlJc w:val="left"/>
      <w:pPr>
        <w:ind w:left="1020" w:hanging="360"/>
      </w:pPr>
    </w:lvl>
    <w:lvl w:ilvl="3" w:tplc="69A09598">
      <w:start w:val="1"/>
      <w:numFmt w:val="decimal"/>
      <w:lvlText w:val="%4."/>
      <w:lvlJc w:val="left"/>
      <w:pPr>
        <w:ind w:left="1020" w:hanging="360"/>
      </w:pPr>
    </w:lvl>
    <w:lvl w:ilvl="4" w:tplc="4C0CCD28">
      <w:start w:val="1"/>
      <w:numFmt w:val="decimal"/>
      <w:lvlText w:val="%5."/>
      <w:lvlJc w:val="left"/>
      <w:pPr>
        <w:ind w:left="1020" w:hanging="360"/>
      </w:pPr>
    </w:lvl>
    <w:lvl w:ilvl="5" w:tplc="1BDC0568">
      <w:start w:val="1"/>
      <w:numFmt w:val="decimal"/>
      <w:lvlText w:val="%6."/>
      <w:lvlJc w:val="left"/>
      <w:pPr>
        <w:ind w:left="1020" w:hanging="360"/>
      </w:pPr>
    </w:lvl>
    <w:lvl w:ilvl="6" w:tplc="AEA0C3DE">
      <w:start w:val="1"/>
      <w:numFmt w:val="decimal"/>
      <w:lvlText w:val="%7."/>
      <w:lvlJc w:val="left"/>
      <w:pPr>
        <w:ind w:left="1020" w:hanging="360"/>
      </w:pPr>
    </w:lvl>
    <w:lvl w:ilvl="7" w:tplc="BCD6F4CC">
      <w:start w:val="1"/>
      <w:numFmt w:val="decimal"/>
      <w:lvlText w:val="%8."/>
      <w:lvlJc w:val="left"/>
      <w:pPr>
        <w:ind w:left="1020" w:hanging="360"/>
      </w:pPr>
    </w:lvl>
    <w:lvl w:ilvl="8" w:tplc="C9569490">
      <w:start w:val="1"/>
      <w:numFmt w:val="decimal"/>
      <w:lvlText w:val="%9."/>
      <w:lvlJc w:val="left"/>
      <w:pPr>
        <w:ind w:left="1020" w:hanging="360"/>
      </w:pPr>
    </w:lvl>
  </w:abstractNum>
  <w:abstractNum w:abstractNumId="34" w15:restartNumberingAfterBreak="0">
    <w:nsid w:val="33EA57C0"/>
    <w:multiLevelType w:val="hybridMultilevel"/>
    <w:tmpl w:val="4CF25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A14816"/>
    <w:multiLevelType w:val="hybridMultilevel"/>
    <w:tmpl w:val="7C44AF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6150F14"/>
    <w:multiLevelType w:val="hybridMultilevel"/>
    <w:tmpl w:val="2C528F42"/>
    <w:lvl w:ilvl="0" w:tplc="DA4C542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55119A"/>
    <w:multiLevelType w:val="hybridMultilevel"/>
    <w:tmpl w:val="AE20ABDE"/>
    <w:numStyleLink w:val="ImportedStyle9"/>
  </w:abstractNum>
  <w:abstractNum w:abstractNumId="38" w15:restartNumberingAfterBreak="0">
    <w:nsid w:val="38572EE7"/>
    <w:multiLevelType w:val="hybridMultilevel"/>
    <w:tmpl w:val="89DEA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A4D64AF"/>
    <w:multiLevelType w:val="hybridMultilevel"/>
    <w:tmpl w:val="B5004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D659CA"/>
    <w:multiLevelType w:val="hybridMultilevel"/>
    <w:tmpl w:val="B01EF57A"/>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3B1B3E3F"/>
    <w:multiLevelType w:val="hybridMultilevel"/>
    <w:tmpl w:val="28F8FB5E"/>
    <w:lvl w:ilvl="0" w:tplc="EFD8EA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212144"/>
    <w:multiLevelType w:val="hybridMultilevel"/>
    <w:tmpl w:val="A7D4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FF30DD2"/>
    <w:multiLevelType w:val="hybridMultilevel"/>
    <w:tmpl w:val="BB6CB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6E75CC"/>
    <w:multiLevelType w:val="hybridMultilevel"/>
    <w:tmpl w:val="D3725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9E628204">
      <w:start w:val="1"/>
      <w:numFmt w:val="bullet"/>
      <w:pStyle w:val="ListBullet3"/>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6D096C"/>
    <w:multiLevelType w:val="hybridMultilevel"/>
    <w:tmpl w:val="A7760E8E"/>
    <w:lvl w:ilvl="0" w:tplc="77EC31DC">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2AB6E71"/>
    <w:multiLevelType w:val="hybridMultilevel"/>
    <w:tmpl w:val="44BC59D2"/>
    <w:lvl w:ilvl="0" w:tplc="1260641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5D7D3C"/>
    <w:multiLevelType w:val="hybridMultilevel"/>
    <w:tmpl w:val="969EB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B128E3"/>
    <w:multiLevelType w:val="hybridMultilevel"/>
    <w:tmpl w:val="B3EE3C0C"/>
    <w:lvl w:ilvl="0" w:tplc="E9E8F264">
      <w:start w:val="1"/>
      <w:numFmt w:val="decimal"/>
      <w:lvlText w:val="%1."/>
      <w:lvlJc w:val="left"/>
      <w:pPr>
        <w:ind w:left="1020" w:hanging="360"/>
      </w:pPr>
    </w:lvl>
    <w:lvl w:ilvl="1" w:tplc="653AE6D2">
      <w:start w:val="1"/>
      <w:numFmt w:val="decimal"/>
      <w:lvlText w:val="%2."/>
      <w:lvlJc w:val="left"/>
      <w:pPr>
        <w:ind w:left="1020" w:hanging="360"/>
      </w:pPr>
    </w:lvl>
    <w:lvl w:ilvl="2" w:tplc="9DC66408">
      <w:start w:val="1"/>
      <w:numFmt w:val="decimal"/>
      <w:lvlText w:val="%3."/>
      <w:lvlJc w:val="left"/>
      <w:pPr>
        <w:ind w:left="1020" w:hanging="360"/>
      </w:pPr>
    </w:lvl>
    <w:lvl w:ilvl="3" w:tplc="F5544AB0">
      <w:start w:val="1"/>
      <w:numFmt w:val="decimal"/>
      <w:lvlText w:val="%4."/>
      <w:lvlJc w:val="left"/>
      <w:pPr>
        <w:ind w:left="1020" w:hanging="360"/>
      </w:pPr>
    </w:lvl>
    <w:lvl w:ilvl="4" w:tplc="D5F0F162">
      <w:start w:val="1"/>
      <w:numFmt w:val="decimal"/>
      <w:lvlText w:val="%5."/>
      <w:lvlJc w:val="left"/>
      <w:pPr>
        <w:ind w:left="1020" w:hanging="360"/>
      </w:pPr>
    </w:lvl>
    <w:lvl w:ilvl="5" w:tplc="DDCA155C">
      <w:start w:val="1"/>
      <w:numFmt w:val="decimal"/>
      <w:lvlText w:val="%6."/>
      <w:lvlJc w:val="left"/>
      <w:pPr>
        <w:ind w:left="1020" w:hanging="360"/>
      </w:pPr>
    </w:lvl>
    <w:lvl w:ilvl="6" w:tplc="F3104306">
      <w:start w:val="1"/>
      <w:numFmt w:val="decimal"/>
      <w:lvlText w:val="%7."/>
      <w:lvlJc w:val="left"/>
      <w:pPr>
        <w:ind w:left="1020" w:hanging="360"/>
      </w:pPr>
    </w:lvl>
    <w:lvl w:ilvl="7" w:tplc="B170A3AE">
      <w:start w:val="1"/>
      <w:numFmt w:val="decimal"/>
      <w:lvlText w:val="%8."/>
      <w:lvlJc w:val="left"/>
      <w:pPr>
        <w:ind w:left="1020" w:hanging="360"/>
      </w:pPr>
    </w:lvl>
    <w:lvl w:ilvl="8" w:tplc="FC5A8B86">
      <w:start w:val="1"/>
      <w:numFmt w:val="decimal"/>
      <w:lvlText w:val="%9."/>
      <w:lvlJc w:val="left"/>
      <w:pPr>
        <w:ind w:left="1020" w:hanging="360"/>
      </w:pPr>
    </w:lvl>
  </w:abstractNum>
  <w:abstractNum w:abstractNumId="49" w15:restartNumberingAfterBreak="0">
    <w:nsid w:val="43F37E81"/>
    <w:multiLevelType w:val="hybridMultilevel"/>
    <w:tmpl w:val="EC02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5202BC8"/>
    <w:multiLevelType w:val="hybridMultilevel"/>
    <w:tmpl w:val="A0E2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5628E8"/>
    <w:multiLevelType w:val="hybridMultilevel"/>
    <w:tmpl w:val="05AE437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45F748D3"/>
    <w:multiLevelType w:val="hybridMultilevel"/>
    <w:tmpl w:val="688070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71F28CB"/>
    <w:multiLevelType w:val="hybridMultilevel"/>
    <w:tmpl w:val="59688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7F9508F"/>
    <w:multiLevelType w:val="hybridMultilevel"/>
    <w:tmpl w:val="99F82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B165345"/>
    <w:multiLevelType w:val="hybridMultilevel"/>
    <w:tmpl w:val="97D8D4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4B5A0CFD"/>
    <w:multiLevelType w:val="hybridMultilevel"/>
    <w:tmpl w:val="0066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720E91"/>
    <w:multiLevelType w:val="hybridMultilevel"/>
    <w:tmpl w:val="8C620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CED7495"/>
    <w:multiLevelType w:val="hybridMultilevel"/>
    <w:tmpl w:val="7FF41308"/>
    <w:styleLink w:val="ImportedStyle1"/>
    <w:lvl w:ilvl="0" w:tplc="90CEC65A">
      <w:start w:val="1"/>
      <w:numFmt w:val="bullet"/>
      <w:pStyle w:val="Bullets"/>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4697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A247C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FEE1FD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AA53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F92BC2A">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0E7A1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44F3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1AA73B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4E251F03"/>
    <w:multiLevelType w:val="hybridMultilevel"/>
    <w:tmpl w:val="F4EC985A"/>
    <w:styleLink w:val="ImportedStyle10"/>
    <w:lvl w:ilvl="0" w:tplc="403223E0">
      <w:start w:val="1"/>
      <w:numFmt w:val="bullet"/>
      <w:lvlText w:val="●"/>
      <w:lvlJc w:val="left"/>
      <w:pPr>
        <w:ind w:left="108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2E6200">
      <w:start w:val="1"/>
      <w:numFmt w:val="bullet"/>
      <w:lvlText w:val="o"/>
      <w:lvlJc w:val="left"/>
      <w:pPr>
        <w:ind w:left="180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021DC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251A8">
      <w:start w:val="1"/>
      <w:numFmt w:val="bullet"/>
      <w:lvlText w:val="●"/>
      <w:lvlJc w:val="left"/>
      <w:pPr>
        <w:ind w:left="324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2E54E">
      <w:start w:val="1"/>
      <w:numFmt w:val="bullet"/>
      <w:lvlText w:val="o"/>
      <w:lvlJc w:val="left"/>
      <w:pPr>
        <w:ind w:left="396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EE68C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AE3D88">
      <w:start w:val="1"/>
      <w:numFmt w:val="bullet"/>
      <w:lvlText w:val="●"/>
      <w:lvlJc w:val="left"/>
      <w:pPr>
        <w:ind w:left="540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16FBF0">
      <w:start w:val="1"/>
      <w:numFmt w:val="bullet"/>
      <w:lvlText w:val="o"/>
      <w:lvlJc w:val="left"/>
      <w:pPr>
        <w:ind w:left="6120" w:hanging="36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925E52">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0" w15:restartNumberingAfterBreak="0">
    <w:nsid w:val="4E28260A"/>
    <w:multiLevelType w:val="hybridMultilevel"/>
    <w:tmpl w:val="F4D2C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EAE3282"/>
    <w:multiLevelType w:val="multilevel"/>
    <w:tmpl w:val="DB968DDE"/>
    <w:lvl w:ilvl="0">
      <w:numFmt w:val="bullet"/>
      <w:pStyle w:val="ListM5"/>
      <w:lvlText w:val="•"/>
      <w:lvlJc w:val="left"/>
      <w:pPr>
        <w:ind w:left="720" w:hanging="360"/>
      </w:pPr>
      <w:rPr>
        <w:rFonts w:ascii="Calibri" w:eastAsia="Calibri" w:hAnsi="Calibri" w:cs="Calibri"/>
        <w:strike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F070407"/>
    <w:multiLevelType w:val="hybridMultilevel"/>
    <w:tmpl w:val="7DEAF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FB81CF7"/>
    <w:multiLevelType w:val="hybridMultilevel"/>
    <w:tmpl w:val="B3626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0C86036"/>
    <w:multiLevelType w:val="hybridMultilevel"/>
    <w:tmpl w:val="A030D6C2"/>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0E23899"/>
    <w:multiLevelType w:val="hybridMultilevel"/>
    <w:tmpl w:val="F116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3A05D39"/>
    <w:multiLevelType w:val="hybridMultilevel"/>
    <w:tmpl w:val="43C08DBC"/>
    <w:styleLink w:val="ImportedStyle2"/>
    <w:lvl w:ilvl="0" w:tplc="07D6F70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A8C7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E6D4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AC52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FC8D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6C2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EE47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66C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985C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54835A79"/>
    <w:multiLevelType w:val="hybridMultilevel"/>
    <w:tmpl w:val="2E106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5C95282"/>
    <w:multiLevelType w:val="hybridMultilevel"/>
    <w:tmpl w:val="1C52E35A"/>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97C38F9"/>
    <w:multiLevelType w:val="hybridMultilevel"/>
    <w:tmpl w:val="DA466D7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5B702088"/>
    <w:multiLevelType w:val="hybridMultilevel"/>
    <w:tmpl w:val="4F4A6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BB0314C"/>
    <w:multiLevelType w:val="hybridMultilevel"/>
    <w:tmpl w:val="F138B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3C2D26"/>
    <w:multiLevelType w:val="hybridMultilevel"/>
    <w:tmpl w:val="ABE2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640176"/>
    <w:multiLevelType w:val="hybridMultilevel"/>
    <w:tmpl w:val="6914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EFB1D00"/>
    <w:multiLevelType w:val="hybridMultilevel"/>
    <w:tmpl w:val="6AF4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B63E59"/>
    <w:multiLevelType w:val="hybridMultilevel"/>
    <w:tmpl w:val="90E297E2"/>
    <w:lvl w:ilvl="0" w:tplc="5BFA06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C560C6"/>
    <w:multiLevelType w:val="hybridMultilevel"/>
    <w:tmpl w:val="30AE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D12BE7"/>
    <w:multiLevelType w:val="hybridMultilevel"/>
    <w:tmpl w:val="CC4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5463E4"/>
    <w:multiLevelType w:val="hybridMultilevel"/>
    <w:tmpl w:val="D90AD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3FF7A1E"/>
    <w:multiLevelType w:val="hybridMultilevel"/>
    <w:tmpl w:val="1BDA0474"/>
    <w:numStyleLink w:val="ImportedStyle3"/>
  </w:abstractNum>
  <w:abstractNum w:abstractNumId="80" w15:restartNumberingAfterBreak="0">
    <w:nsid w:val="647A6EC9"/>
    <w:multiLevelType w:val="hybridMultilevel"/>
    <w:tmpl w:val="AE20ABDE"/>
    <w:styleLink w:val="ImportedStyle9"/>
    <w:lvl w:ilvl="0" w:tplc="DC1E253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82F0A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94F68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A0128A">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258D18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FC6312">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07EB3E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CCFC7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F3AE248">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65960711"/>
    <w:multiLevelType w:val="hybridMultilevel"/>
    <w:tmpl w:val="89BA2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63D71A6"/>
    <w:multiLevelType w:val="hybridMultilevel"/>
    <w:tmpl w:val="FD38EC7C"/>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7B54FE6"/>
    <w:multiLevelType w:val="hybridMultilevel"/>
    <w:tmpl w:val="96EA2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554864"/>
    <w:multiLevelType w:val="hybridMultilevel"/>
    <w:tmpl w:val="4E684C6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6BB266C5"/>
    <w:multiLevelType w:val="hybridMultilevel"/>
    <w:tmpl w:val="9F4EE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CCA47F9"/>
    <w:multiLevelType w:val="hybridMultilevel"/>
    <w:tmpl w:val="43C08DBC"/>
    <w:numStyleLink w:val="ImportedStyle2"/>
  </w:abstractNum>
  <w:abstractNum w:abstractNumId="87" w15:restartNumberingAfterBreak="0">
    <w:nsid w:val="73D03289"/>
    <w:multiLevelType w:val="hybridMultilevel"/>
    <w:tmpl w:val="3986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024D8A"/>
    <w:multiLevelType w:val="hybridMultilevel"/>
    <w:tmpl w:val="F594E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5951990"/>
    <w:multiLevelType w:val="hybridMultilevel"/>
    <w:tmpl w:val="C250F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5F4614C"/>
    <w:multiLevelType w:val="hybridMultilevel"/>
    <w:tmpl w:val="EEE428FE"/>
    <w:lvl w:ilvl="0" w:tplc="EDB4C948">
      <w:start w:val="1"/>
      <w:numFmt w:val="bullet"/>
      <w:lvlText w:val=""/>
      <w:lvlJc w:val="left"/>
      <w:pPr>
        <w:ind w:left="1440" w:hanging="360"/>
      </w:pPr>
      <w:rPr>
        <w:rFonts w:ascii="Symbol" w:hAnsi="Symbol"/>
      </w:rPr>
    </w:lvl>
    <w:lvl w:ilvl="1" w:tplc="5002E162">
      <w:start w:val="1"/>
      <w:numFmt w:val="bullet"/>
      <w:lvlText w:val=""/>
      <w:lvlJc w:val="left"/>
      <w:pPr>
        <w:ind w:left="1440" w:hanging="360"/>
      </w:pPr>
      <w:rPr>
        <w:rFonts w:ascii="Symbol" w:hAnsi="Symbol"/>
      </w:rPr>
    </w:lvl>
    <w:lvl w:ilvl="2" w:tplc="1780F768">
      <w:start w:val="1"/>
      <w:numFmt w:val="bullet"/>
      <w:lvlText w:val=""/>
      <w:lvlJc w:val="left"/>
      <w:pPr>
        <w:ind w:left="1440" w:hanging="360"/>
      </w:pPr>
      <w:rPr>
        <w:rFonts w:ascii="Symbol" w:hAnsi="Symbol"/>
      </w:rPr>
    </w:lvl>
    <w:lvl w:ilvl="3" w:tplc="F83E0DDC">
      <w:start w:val="1"/>
      <w:numFmt w:val="bullet"/>
      <w:lvlText w:val=""/>
      <w:lvlJc w:val="left"/>
      <w:pPr>
        <w:ind w:left="1440" w:hanging="360"/>
      </w:pPr>
      <w:rPr>
        <w:rFonts w:ascii="Symbol" w:hAnsi="Symbol"/>
      </w:rPr>
    </w:lvl>
    <w:lvl w:ilvl="4" w:tplc="198C549A">
      <w:start w:val="1"/>
      <w:numFmt w:val="bullet"/>
      <w:lvlText w:val=""/>
      <w:lvlJc w:val="left"/>
      <w:pPr>
        <w:ind w:left="1440" w:hanging="360"/>
      </w:pPr>
      <w:rPr>
        <w:rFonts w:ascii="Symbol" w:hAnsi="Symbol"/>
      </w:rPr>
    </w:lvl>
    <w:lvl w:ilvl="5" w:tplc="094056B0">
      <w:start w:val="1"/>
      <w:numFmt w:val="bullet"/>
      <w:lvlText w:val=""/>
      <w:lvlJc w:val="left"/>
      <w:pPr>
        <w:ind w:left="1440" w:hanging="360"/>
      </w:pPr>
      <w:rPr>
        <w:rFonts w:ascii="Symbol" w:hAnsi="Symbol"/>
      </w:rPr>
    </w:lvl>
    <w:lvl w:ilvl="6" w:tplc="0C4657C6">
      <w:start w:val="1"/>
      <w:numFmt w:val="bullet"/>
      <w:lvlText w:val=""/>
      <w:lvlJc w:val="left"/>
      <w:pPr>
        <w:ind w:left="1440" w:hanging="360"/>
      </w:pPr>
      <w:rPr>
        <w:rFonts w:ascii="Symbol" w:hAnsi="Symbol"/>
      </w:rPr>
    </w:lvl>
    <w:lvl w:ilvl="7" w:tplc="DEB6A95E">
      <w:start w:val="1"/>
      <w:numFmt w:val="bullet"/>
      <w:lvlText w:val=""/>
      <w:lvlJc w:val="left"/>
      <w:pPr>
        <w:ind w:left="1440" w:hanging="360"/>
      </w:pPr>
      <w:rPr>
        <w:rFonts w:ascii="Symbol" w:hAnsi="Symbol"/>
      </w:rPr>
    </w:lvl>
    <w:lvl w:ilvl="8" w:tplc="0D8C306E">
      <w:start w:val="1"/>
      <w:numFmt w:val="bullet"/>
      <w:lvlText w:val=""/>
      <w:lvlJc w:val="left"/>
      <w:pPr>
        <w:ind w:left="1440" w:hanging="360"/>
      </w:pPr>
      <w:rPr>
        <w:rFonts w:ascii="Symbol" w:hAnsi="Symbol"/>
      </w:rPr>
    </w:lvl>
  </w:abstractNum>
  <w:abstractNum w:abstractNumId="91" w15:restartNumberingAfterBreak="0">
    <w:nsid w:val="78797EA3"/>
    <w:multiLevelType w:val="hybridMultilevel"/>
    <w:tmpl w:val="22C06242"/>
    <w:lvl w:ilvl="0" w:tplc="1260641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2A1ED6"/>
    <w:multiLevelType w:val="hybridMultilevel"/>
    <w:tmpl w:val="0ADE6AFA"/>
    <w:lvl w:ilvl="0" w:tplc="C546970E">
      <w:start w:val="1"/>
      <w:numFmt w:val="bullet"/>
      <w:pStyle w:val="ListBullet"/>
      <w:lvlText w:val=""/>
      <w:lvlJc w:val="left"/>
      <w:pPr>
        <w:ind w:left="720" w:hanging="360"/>
      </w:pPr>
      <w:rPr>
        <w:rFonts w:ascii="Symbol" w:hAnsi="Symbol" w:hint="default"/>
      </w:rPr>
    </w:lvl>
    <w:lvl w:ilvl="1" w:tplc="1A38585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AF081B"/>
    <w:multiLevelType w:val="hybridMultilevel"/>
    <w:tmpl w:val="4EC8D84C"/>
    <w:lvl w:ilvl="0" w:tplc="837A4446">
      <w:start w:val="1"/>
      <w:numFmt w:val="bullet"/>
      <w:lvlText w:val=""/>
      <w:lvlJc w:val="left"/>
      <w:pPr>
        <w:ind w:left="1440" w:hanging="360"/>
      </w:pPr>
      <w:rPr>
        <w:rFonts w:ascii="Symbol" w:hAnsi="Symbol"/>
      </w:rPr>
    </w:lvl>
    <w:lvl w:ilvl="1" w:tplc="838E830A">
      <w:start w:val="1"/>
      <w:numFmt w:val="bullet"/>
      <w:lvlText w:val=""/>
      <w:lvlJc w:val="left"/>
      <w:pPr>
        <w:ind w:left="1440" w:hanging="360"/>
      </w:pPr>
      <w:rPr>
        <w:rFonts w:ascii="Symbol" w:hAnsi="Symbol"/>
      </w:rPr>
    </w:lvl>
    <w:lvl w:ilvl="2" w:tplc="8EB8CDC4">
      <w:start w:val="1"/>
      <w:numFmt w:val="bullet"/>
      <w:lvlText w:val=""/>
      <w:lvlJc w:val="left"/>
      <w:pPr>
        <w:ind w:left="1440" w:hanging="360"/>
      </w:pPr>
      <w:rPr>
        <w:rFonts w:ascii="Symbol" w:hAnsi="Symbol"/>
      </w:rPr>
    </w:lvl>
    <w:lvl w:ilvl="3" w:tplc="5A22202C">
      <w:start w:val="1"/>
      <w:numFmt w:val="bullet"/>
      <w:lvlText w:val=""/>
      <w:lvlJc w:val="left"/>
      <w:pPr>
        <w:ind w:left="1440" w:hanging="360"/>
      </w:pPr>
      <w:rPr>
        <w:rFonts w:ascii="Symbol" w:hAnsi="Symbol"/>
      </w:rPr>
    </w:lvl>
    <w:lvl w:ilvl="4" w:tplc="A8AC64C6">
      <w:start w:val="1"/>
      <w:numFmt w:val="bullet"/>
      <w:lvlText w:val=""/>
      <w:lvlJc w:val="left"/>
      <w:pPr>
        <w:ind w:left="1440" w:hanging="360"/>
      </w:pPr>
      <w:rPr>
        <w:rFonts w:ascii="Symbol" w:hAnsi="Symbol"/>
      </w:rPr>
    </w:lvl>
    <w:lvl w:ilvl="5" w:tplc="9C7498F8">
      <w:start w:val="1"/>
      <w:numFmt w:val="bullet"/>
      <w:lvlText w:val=""/>
      <w:lvlJc w:val="left"/>
      <w:pPr>
        <w:ind w:left="1440" w:hanging="360"/>
      </w:pPr>
      <w:rPr>
        <w:rFonts w:ascii="Symbol" w:hAnsi="Symbol"/>
      </w:rPr>
    </w:lvl>
    <w:lvl w:ilvl="6" w:tplc="D44844D8">
      <w:start w:val="1"/>
      <w:numFmt w:val="bullet"/>
      <w:lvlText w:val=""/>
      <w:lvlJc w:val="left"/>
      <w:pPr>
        <w:ind w:left="1440" w:hanging="360"/>
      </w:pPr>
      <w:rPr>
        <w:rFonts w:ascii="Symbol" w:hAnsi="Symbol"/>
      </w:rPr>
    </w:lvl>
    <w:lvl w:ilvl="7" w:tplc="A12A768A">
      <w:start w:val="1"/>
      <w:numFmt w:val="bullet"/>
      <w:lvlText w:val=""/>
      <w:lvlJc w:val="left"/>
      <w:pPr>
        <w:ind w:left="1440" w:hanging="360"/>
      </w:pPr>
      <w:rPr>
        <w:rFonts w:ascii="Symbol" w:hAnsi="Symbol"/>
      </w:rPr>
    </w:lvl>
    <w:lvl w:ilvl="8" w:tplc="E864DBBC">
      <w:start w:val="1"/>
      <w:numFmt w:val="bullet"/>
      <w:lvlText w:val=""/>
      <w:lvlJc w:val="left"/>
      <w:pPr>
        <w:ind w:left="1440" w:hanging="360"/>
      </w:pPr>
      <w:rPr>
        <w:rFonts w:ascii="Symbol" w:hAnsi="Symbol"/>
      </w:rPr>
    </w:lvl>
  </w:abstractNum>
  <w:abstractNum w:abstractNumId="94" w15:restartNumberingAfterBreak="0">
    <w:nsid w:val="7A753881"/>
    <w:multiLevelType w:val="hybridMultilevel"/>
    <w:tmpl w:val="C9B2591E"/>
    <w:lvl w:ilvl="0" w:tplc="5F944E2C">
      <w:start w:val="1"/>
      <w:numFmt w:val="bullet"/>
      <w:lvlText w:val=""/>
      <w:lvlJc w:val="left"/>
      <w:pPr>
        <w:ind w:left="1440" w:hanging="360"/>
      </w:pPr>
      <w:rPr>
        <w:rFonts w:ascii="Symbol" w:hAnsi="Symbol"/>
      </w:rPr>
    </w:lvl>
    <w:lvl w:ilvl="1" w:tplc="6FBE4AFE">
      <w:start w:val="1"/>
      <w:numFmt w:val="bullet"/>
      <w:lvlText w:val=""/>
      <w:lvlJc w:val="left"/>
      <w:pPr>
        <w:ind w:left="1440" w:hanging="360"/>
      </w:pPr>
      <w:rPr>
        <w:rFonts w:ascii="Symbol" w:hAnsi="Symbol"/>
      </w:rPr>
    </w:lvl>
    <w:lvl w:ilvl="2" w:tplc="49BE8ABA">
      <w:start w:val="1"/>
      <w:numFmt w:val="bullet"/>
      <w:lvlText w:val=""/>
      <w:lvlJc w:val="left"/>
      <w:pPr>
        <w:ind w:left="1440" w:hanging="360"/>
      </w:pPr>
      <w:rPr>
        <w:rFonts w:ascii="Symbol" w:hAnsi="Symbol"/>
      </w:rPr>
    </w:lvl>
    <w:lvl w:ilvl="3" w:tplc="6C80F826">
      <w:start w:val="1"/>
      <w:numFmt w:val="bullet"/>
      <w:lvlText w:val=""/>
      <w:lvlJc w:val="left"/>
      <w:pPr>
        <w:ind w:left="1440" w:hanging="360"/>
      </w:pPr>
      <w:rPr>
        <w:rFonts w:ascii="Symbol" w:hAnsi="Symbol"/>
      </w:rPr>
    </w:lvl>
    <w:lvl w:ilvl="4" w:tplc="9680238C">
      <w:start w:val="1"/>
      <w:numFmt w:val="bullet"/>
      <w:lvlText w:val=""/>
      <w:lvlJc w:val="left"/>
      <w:pPr>
        <w:ind w:left="1440" w:hanging="360"/>
      </w:pPr>
      <w:rPr>
        <w:rFonts w:ascii="Symbol" w:hAnsi="Symbol"/>
      </w:rPr>
    </w:lvl>
    <w:lvl w:ilvl="5" w:tplc="3D9AD1F4">
      <w:start w:val="1"/>
      <w:numFmt w:val="bullet"/>
      <w:lvlText w:val=""/>
      <w:lvlJc w:val="left"/>
      <w:pPr>
        <w:ind w:left="1440" w:hanging="360"/>
      </w:pPr>
      <w:rPr>
        <w:rFonts w:ascii="Symbol" w:hAnsi="Symbol"/>
      </w:rPr>
    </w:lvl>
    <w:lvl w:ilvl="6" w:tplc="263673B0">
      <w:start w:val="1"/>
      <w:numFmt w:val="bullet"/>
      <w:lvlText w:val=""/>
      <w:lvlJc w:val="left"/>
      <w:pPr>
        <w:ind w:left="1440" w:hanging="360"/>
      </w:pPr>
      <w:rPr>
        <w:rFonts w:ascii="Symbol" w:hAnsi="Symbol"/>
      </w:rPr>
    </w:lvl>
    <w:lvl w:ilvl="7" w:tplc="81844178">
      <w:start w:val="1"/>
      <w:numFmt w:val="bullet"/>
      <w:lvlText w:val=""/>
      <w:lvlJc w:val="left"/>
      <w:pPr>
        <w:ind w:left="1440" w:hanging="360"/>
      </w:pPr>
      <w:rPr>
        <w:rFonts w:ascii="Symbol" w:hAnsi="Symbol"/>
      </w:rPr>
    </w:lvl>
    <w:lvl w:ilvl="8" w:tplc="F5F446DC">
      <w:start w:val="1"/>
      <w:numFmt w:val="bullet"/>
      <w:lvlText w:val=""/>
      <w:lvlJc w:val="left"/>
      <w:pPr>
        <w:ind w:left="1440" w:hanging="360"/>
      </w:pPr>
      <w:rPr>
        <w:rFonts w:ascii="Symbol" w:hAnsi="Symbol"/>
      </w:rPr>
    </w:lvl>
  </w:abstractNum>
  <w:abstractNum w:abstractNumId="95" w15:restartNumberingAfterBreak="0">
    <w:nsid w:val="7ACF192E"/>
    <w:multiLevelType w:val="hybridMultilevel"/>
    <w:tmpl w:val="F4EC985A"/>
    <w:numStyleLink w:val="ImportedStyle10"/>
  </w:abstractNum>
  <w:abstractNum w:abstractNumId="96" w15:restartNumberingAfterBreak="0">
    <w:nsid w:val="7B23315F"/>
    <w:multiLevelType w:val="hybridMultilevel"/>
    <w:tmpl w:val="66DA3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C230CD2"/>
    <w:multiLevelType w:val="hybridMultilevel"/>
    <w:tmpl w:val="07440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DF45061"/>
    <w:multiLevelType w:val="hybridMultilevel"/>
    <w:tmpl w:val="9E281364"/>
    <w:lvl w:ilvl="0" w:tplc="EFD8EA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813797">
    <w:abstractNumId w:val="44"/>
  </w:num>
  <w:num w:numId="2" w16cid:durableId="601912088">
    <w:abstractNumId w:val="61"/>
  </w:num>
  <w:num w:numId="3" w16cid:durableId="2094469387">
    <w:abstractNumId w:val="92"/>
  </w:num>
  <w:num w:numId="4" w16cid:durableId="1270817899">
    <w:abstractNumId w:val="4"/>
  </w:num>
  <w:num w:numId="5" w16cid:durableId="1233127770">
    <w:abstractNumId w:val="58"/>
  </w:num>
  <w:num w:numId="6" w16cid:durableId="874777634">
    <w:abstractNumId w:val="11"/>
  </w:num>
  <w:num w:numId="7" w16cid:durableId="1656716958">
    <w:abstractNumId w:val="66"/>
  </w:num>
  <w:num w:numId="8" w16cid:durableId="629281902">
    <w:abstractNumId w:val="86"/>
  </w:num>
  <w:num w:numId="9" w16cid:durableId="1774084456">
    <w:abstractNumId w:val="15"/>
  </w:num>
  <w:num w:numId="10" w16cid:durableId="2079860207">
    <w:abstractNumId w:val="79"/>
  </w:num>
  <w:num w:numId="11" w16cid:durableId="144052749">
    <w:abstractNumId w:val="12"/>
  </w:num>
  <w:num w:numId="12" w16cid:durableId="184175636">
    <w:abstractNumId w:val="76"/>
  </w:num>
  <w:num w:numId="13" w16cid:durableId="2070224687">
    <w:abstractNumId w:val="71"/>
  </w:num>
  <w:num w:numId="14" w16cid:durableId="1964189852">
    <w:abstractNumId w:val="20"/>
  </w:num>
  <w:num w:numId="15" w16cid:durableId="1492023417">
    <w:abstractNumId w:val="19"/>
  </w:num>
  <w:num w:numId="16" w16cid:durableId="74284119">
    <w:abstractNumId w:val="85"/>
  </w:num>
  <w:num w:numId="17" w16cid:durableId="971251125">
    <w:abstractNumId w:val="73"/>
  </w:num>
  <w:num w:numId="18" w16cid:durableId="1562669157">
    <w:abstractNumId w:val="80"/>
  </w:num>
  <w:num w:numId="19" w16cid:durableId="1196581978">
    <w:abstractNumId w:val="37"/>
  </w:num>
  <w:num w:numId="20" w16cid:durableId="497617575">
    <w:abstractNumId w:val="59"/>
  </w:num>
  <w:num w:numId="21" w16cid:durableId="1201668389">
    <w:abstractNumId w:val="95"/>
  </w:num>
  <w:num w:numId="22" w16cid:durableId="1948123218">
    <w:abstractNumId w:val="28"/>
  </w:num>
  <w:num w:numId="23" w16cid:durableId="103307186">
    <w:abstractNumId w:val="13"/>
  </w:num>
  <w:num w:numId="24" w16cid:durableId="2145000199">
    <w:abstractNumId w:val="21"/>
  </w:num>
  <w:num w:numId="25" w16cid:durableId="1377465007">
    <w:abstractNumId w:val="78"/>
  </w:num>
  <w:num w:numId="26" w16cid:durableId="7175628">
    <w:abstractNumId w:val="74"/>
  </w:num>
  <w:num w:numId="27" w16cid:durableId="1529953612">
    <w:abstractNumId w:val="72"/>
  </w:num>
  <w:num w:numId="28" w16cid:durableId="1220281799">
    <w:abstractNumId w:val="81"/>
  </w:num>
  <w:num w:numId="29" w16cid:durableId="564724603">
    <w:abstractNumId w:val="75"/>
  </w:num>
  <w:num w:numId="30" w16cid:durableId="194656112">
    <w:abstractNumId w:val="48"/>
  </w:num>
  <w:num w:numId="31" w16cid:durableId="594439613">
    <w:abstractNumId w:val="42"/>
  </w:num>
  <w:num w:numId="32" w16cid:durableId="1557280248">
    <w:abstractNumId w:val="38"/>
  </w:num>
  <w:num w:numId="33" w16cid:durableId="1711496647">
    <w:abstractNumId w:val="77"/>
  </w:num>
  <w:num w:numId="34" w16cid:durableId="58602956">
    <w:abstractNumId w:val="63"/>
  </w:num>
  <w:num w:numId="35" w16cid:durableId="2105029155">
    <w:abstractNumId w:val="17"/>
  </w:num>
  <w:num w:numId="36" w16cid:durableId="685062194">
    <w:abstractNumId w:val="9"/>
  </w:num>
  <w:num w:numId="37" w16cid:durableId="2095780879">
    <w:abstractNumId w:val="29"/>
  </w:num>
  <w:num w:numId="38" w16cid:durableId="1269848184">
    <w:abstractNumId w:val="57"/>
  </w:num>
  <w:num w:numId="39" w16cid:durableId="1969437007">
    <w:abstractNumId w:val="8"/>
  </w:num>
  <w:num w:numId="40" w16cid:durableId="594480152">
    <w:abstractNumId w:val="18"/>
  </w:num>
  <w:num w:numId="41" w16cid:durableId="88166553">
    <w:abstractNumId w:val="67"/>
  </w:num>
  <w:num w:numId="42" w16cid:durableId="905846364">
    <w:abstractNumId w:val="36"/>
  </w:num>
  <w:num w:numId="43" w16cid:durableId="457724523">
    <w:abstractNumId w:val="16"/>
  </w:num>
  <w:num w:numId="44" w16cid:durableId="1701971286">
    <w:abstractNumId w:val="30"/>
  </w:num>
  <w:num w:numId="45" w16cid:durableId="705908762">
    <w:abstractNumId w:val="54"/>
  </w:num>
  <w:num w:numId="46" w16cid:durableId="1734892348">
    <w:abstractNumId w:val="33"/>
  </w:num>
  <w:num w:numId="47" w16cid:durableId="73666541">
    <w:abstractNumId w:val="62"/>
  </w:num>
  <w:num w:numId="48" w16cid:durableId="28574375">
    <w:abstractNumId w:val="0"/>
  </w:num>
  <w:num w:numId="49" w16cid:durableId="1584874760">
    <w:abstractNumId w:val="87"/>
  </w:num>
  <w:num w:numId="50" w16cid:durableId="1630893406">
    <w:abstractNumId w:val="26"/>
  </w:num>
  <w:num w:numId="51" w16cid:durableId="2071267599">
    <w:abstractNumId w:val="32"/>
  </w:num>
  <w:num w:numId="52" w16cid:durableId="399138854">
    <w:abstractNumId w:val="65"/>
  </w:num>
  <w:num w:numId="53" w16cid:durableId="684021335">
    <w:abstractNumId w:val="90"/>
  </w:num>
  <w:num w:numId="54" w16cid:durableId="1823620849">
    <w:abstractNumId w:val="83"/>
  </w:num>
  <w:num w:numId="55" w16cid:durableId="1666133037">
    <w:abstractNumId w:val="82"/>
  </w:num>
  <w:num w:numId="56" w16cid:durableId="667631969">
    <w:abstractNumId w:val="68"/>
  </w:num>
  <w:num w:numId="57" w16cid:durableId="1438866919">
    <w:abstractNumId w:val="23"/>
  </w:num>
  <w:num w:numId="58" w16cid:durableId="1738623010">
    <w:abstractNumId w:val="40"/>
  </w:num>
  <w:num w:numId="59" w16cid:durableId="490875520">
    <w:abstractNumId w:val="24"/>
  </w:num>
  <w:num w:numId="60" w16cid:durableId="250700230">
    <w:abstractNumId w:val="27"/>
  </w:num>
  <w:num w:numId="61" w16cid:durableId="1009790546">
    <w:abstractNumId w:val="52"/>
  </w:num>
  <w:num w:numId="62" w16cid:durableId="1536113901">
    <w:abstractNumId w:val="3"/>
  </w:num>
  <w:num w:numId="63" w16cid:durableId="184831147">
    <w:abstractNumId w:val="51"/>
  </w:num>
  <w:num w:numId="64" w16cid:durableId="197200735">
    <w:abstractNumId w:val="91"/>
  </w:num>
  <w:num w:numId="65" w16cid:durableId="588004414">
    <w:abstractNumId w:val="64"/>
  </w:num>
  <w:num w:numId="66" w16cid:durableId="665130540">
    <w:abstractNumId w:val="46"/>
  </w:num>
  <w:num w:numId="67" w16cid:durableId="920453971">
    <w:abstractNumId w:val="53"/>
  </w:num>
  <w:num w:numId="68" w16cid:durableId="334069426">
    <w:abstractNumId w:val="50"/>
  </w:num>
  <w:num w:numId="69" w16cid:durableId="1187907789">
    <w:abstractNumId w:val="56"/>
  </w:num>
  <w:num w:numId="70" w16cid:durableId="464782215">
    <w:abstractNumId w:val="14"/>
  </w:num>
  <w:num w:numId="71" w16cid:durableId="1735663038">
    <w:abstractNumId w:val="31"/>
  </w:num>
  <w:num w:numId="72" w16cid:durableId="684094497">
    <w:abstractNumId w:val="41"/>
  </w:num>
  <w:num w:numId="73" w16cid:durableId="33774404">
    <w:abstractNumId w:val="98"/>
  </w:num>
  <w:num w:numId="74" w16cid:durableId="2090148452">
    <w:abstractNumId w:val="2"/>
  </w:num>
  <w:num w:numId="75" w16cid:durableId="1756244713">
    <w:abstractNumId w:val="6"/>
  </w:num>
  <w:num w:numId="76" w16cid:durableId="1028019429">
    <w:abstractNumId w:val="93"/>
  </w:num>
  <w:num w:numId="77" w16cid:durableId="2114322954">
    <w:abstractNumId w:val="94"/>
  </w:num>
  <w:num w:numId="78" w16cid:durableId="651910619">
    <w:abstractNumId w:val="89"/>
  </w:num>
  <w:num w:numId="79" w16cid:durableId="1307079584">
    <w:abstractNumId w:val="22"/>
  </w:num>
  <w:num w:numId="80" w16cid:durableId="1835952752">
    <w:abstractNumId w:val="5"/>
  </w:num>
  <w:num w:numId="81" w16cid:durableId="39789044">
    <w:abstractNumId w:val="45"/>
  </w:num>
  <w:num w:numId="82" w16cid:durableId="1033922895">
    <w:abstractNumId w:val="10"/>
  </w:num>
  <w:num w:numId="83" w16cid:durableId="80496564">
    <w:abstractNumId w:val="1"/>
  </w:num>
  <w:num w:numId="84" w16cid:durableId="1175344298">
    <w:abstractNumId w:val="43"/>
  </w:num>
  <w:num w:numId="85" w16cid:durableId="857738578">
    <w:abstractNumId w:val="34"/>
  </w:num>
  <w:num w:numId="86" w16cid:durableId="1032532777">
    <w:abstractNumId w:val="96"/>
  </w:num>
  <w:num w:numId="87" w16cid:durableId="1253705408">
    <w:abstractNumId w:val="25"/>
  </w:num>
  <w:num w:numId="88" w16cid:durableId="248150764">
    <w:abstractNumId w:val="88"/>
  </w:num>
  <w:num w:numId="89" w16cid:durableId="1025180004">
    <w:abstractNumId w:val="97"/>
  </w:num>
  <w:num w:numId="90" w16cid:durableId="154994601">
    <w:abstractNumId w:val="7"/>
  </w:num>
  <w:num w:numId="91" w16cid:durableId="829639970">
    <w:abstractNumId w:val="60"/>
  </w:num>
  <w:num w:numId="92" w16cid:durableId="1805923442">
    <w:abstractNumId w:val="84"/>
  </w:num>
  <w:num w:numId="93" w16cid:durableId="824012605">
    <w:abstractNumId w:val="47"/>
  </w:num>
  <w:num w:numId="94" w16cid:durableId="499545077">
    <w:abstractNumId w:val="49"/>
  </w:num>
  <w:num w:numId="95" w16cid:durableId="508368625">
    <w:abstractNumId w:val="70"/>
  </w:num>
  <w:num w:numId="96" w16cid:durableId="249968998">
    <w:abstractNumId w:val="39"/>
  </w:num>
  <w:num w:numId="97" w16cid:durableId="1109155377">
    <w:abstractNumId w:val="69"/>
  </w:num>
  <w:num w:numId="98" w16cid:durableId="1127428721">
    <w:abstractNumId w:val="55"/>
  </w:num>
  <w:num w:numId="99" w16cid:durableId="1632516017">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AISxsaWhuaW5ko6SsGpxcWZ+XkgBYa1AB8sG6wsAAAA"/>
  </w:docVars>
  <w:rsids>
    <w:rsidRoot w:val="009D3E59"/>
    <w:rsid w:val="00014B49"/>
    <w:rsid w:val="000161E5"/>
    <w:rsid w:val="000163E5"/>
    <w:rsid w:val="00022765"/>
    <w:rsid w:val="0002284B"/>
    <w:rsid w:val="00025634"/>
    <w:rsid w:val="000319D6"/>
    <w:rsid w:val="00032F73"/>
    <w:rsid w:val="000422ED"/>
    <w:rsid w:val="00042ED4"/>
    <w:rsid w:val="000445A3"/>
    <w:rsid w:val="00044E4A"/>
    <w:rsid w:val="000518FC"/>
    <w:rsid w:val="00052F1C"/>
    <w:rsid w:val="00060462"/>
    <w:rsid w:val="00064BA5"/>
    <w:rsid w:val="00064EB6"/>
    <w:rsid w:val="000654F0"/>
    <w:rsid w:val="00067B2B"/>
    <w:rsid w:val="000747CF"/>
    <w:rsid w:val="00086EF9"/>
    <w:rsid w:val="00087045"/>
    <w:rsid w:val="00087DDB"/>
    <w:rsid w:val="00092C90"/>
    <w:rsid w:val="00093E5C"/>
    <w:rsid w:val="0009661F"/>
    <w:rsid w:val="000A15B9"/>
    <w:rsid w:val="000B043A"/>
    <w:rsid w:val="000B0A18"/>
    <w:rsid w:val="000B0EE4"/>
    <w:rsid w:val="000B18DC"/>
    <w:rsid w:val="000B1A38"/>
    <w:rsid w:val="000B2C64"/>
    <w:rsid w:val="000B2FF5"/>
    <w:rsid w:val="000B48B2"/>
    <w:rsid w:val="000C1883"/>
    <w:rsid w:val="000C22B2"/>
    <w:rsid w:val="000C4685"/>
    <w:rsid w:val="000C558A"/>
    <w:rsid w:val="000C5D1A"/>
    <w:rsid w:val="000C61EE"/>
    <w:rsid w:val="000C760F"/>
    <w:rsid w:val="000C7B5E"/>
    <w:rsid w:val="000C7D16"/>
    <w:rsid w:val="000D0E57"/>
    <w:rsid w:val="000D0FEF"/>
    <w:rsid w:val="000D1AD9"/>
    <w:rsid w:val="000D263C"/>
    <w:rsid w:val="000D2BBA"/>
    <w:rsid w:val="000D2FB7"/>
    <w:rsid w:val="000D5ABD"/>
    <w:rsid w:val="000E22A9"/>
    <w:rsid w:val="000E495B"/>
    <w:rsid w:val="000E77D0"/>
    <w:rsid w:val="000F1BB5"/>
    <w:rsid w:val="000F2815"/>
    <w:rsid w:val="000F2ABF"/>
    <w:rsid w:val="000F5844"/>
    <w:rsid w:val="000F612E"/>
    <w:rsid w:val="000F64D8"/>
    <w:rsid w:val="001035A0"/>
    <w:rsid w:val="00104A88"/>
    <w:rsid w:val="00106F67"/>
    <w:rsid w:val="0011118D"/>
    <w:rsid w:val="00117356"/>
    <w:rsid w:val="001319D5"/>
    <w:rsid w:val="00132593"/>
    <w:rsid w:val="001373D1"/>
    <w:rsid w:val="00137714"/>
    <w:rsid w:val="00137D2F"/>
    <w:rsid w:val="001400B5"/>
    <w:rsid w:val="00143B8C"/>
    <w:rsid w:val="0014494A"/>
    <w:rsid w:val="00144E79"/>
    <w:rsid w:val="00144F9C"/>
    <w:rsid w:val="00145605"/>
    <w:rsid w:val="00152538"/>
    <w:rsid w:val="0015710F"/>
    <w:rsid w:val="00160057"/>
    <w:rsid w:val="001659F1"/>
    <w:rsid w:val="001728B6"/>
    <w:rsid w:val="00172D4D"/>
    <w:rsid w:val="00180D29"/>
    <w:rsid w:val="00185281"/>
    <w:rsid w:val="00186506"/>
    <w:rsid w:val="00187A9D"/>
    <w:rsid w:val="00191A73"/>
    <w:rsid w:val="001A0B3F"/>
    <w:rsid w:val="001A3ABC"/>
    <w:rsid w:val="001A43BF"/>
    <w:rsid w:val="001A46CF"/>
    <w:rsid w:val="001A58BE"/>
    <w:rsid w:val="001A7144"/>
    <w:rsid w:val="001B13D9"/>
    <w:rsid w:val="001B340F"/>
    <w:rsid w:val="001B3DD4"/>
    <w:rsid w:val="001C1E93"/>
    <w:rsid w:val="001C2545"/>
    <w:rsid w:val="001C3DE2"/>
    <w:rsid w:val="001D394A"/>
    <w:rsid w:val="001D5B3F"/>
    <w:rsid w:val="001D6F06"/>
    <w:rsid w:val="001E167F"/>
    <w:rsid w:val="001E6D6C"/>
    <w:rsid w:val="001F0009"/>
    <w:rsid w:val="001F32F7"/>
    <w:rsid w:val="001F3431"/>
    <w:rsid w:val="001F3C4C"/>
    <w:rsid w:val="001F4CA7"/>
    <w:rsid w:val="001F739A"/>
    <w:rsid w:val="0020071A"/>
    <w:rsid w:val="0020184E"/>
    <w:rsid w:val="002051B0"/>
    <w:rsid w:val="00205FDB"/>
    <w:rsid w:val="00211EA7"/>
    <w:rsid w:val="0022687F"/>
    <w:rsid w:val="0023190B"/>
    <w:rsid w:val="0023193A"/>
    <w:rsid w:val="002336D3"/>
    <w:rsid w:val="0023510C"/>
    <w:rsid w:val="00236B67"/>
    <w:rsid w:val="00240BDB"/>
    <w:rsid w:val="00243F02"/>
    <w:rsid w:val="002457D2"/>
    <w:rsid w:val="00246387"/>
    <w:rsid w:val="002468A6"/>
    <w:rsid w:val="00246A3B"/>
    <w:rsid w:val="00250733"/>
    <w:rsid w:val="002528AD"/>
    <w:rsid w:val="002539B1"/>
    <w:rsid w:val="00253EAB"/>
    <w:rsid w:val="002618C3"/>
    <w:rsid w:val="00263B03"/>
    <w:rsid w:val="0027149A"/>
    <w:rsid w:val="00282EB0"/>
    <w:rsid w:val="00284D45"/>
    <w:rsid w:val="00287E60"/>
    <w:rsid w:val="0029009B"/>
    <w:rsid w:val="00293BEF"/>
    <w:rsid w:val="00294A30"/>
    <w:rsid w:val="00294D65"/>
    <w:rsid w:val="002957F9"/>
    <w:rsid w:val="002A4B9D"/>
    <w:rsid w:val="002A6799"/>
    <w:rsid w:val="002A6ABB"/>
    <w:rsid w:val="002B0567"/>
    <w:rsid w:val="002B32CD"/>
    <w:rsid w:val="002B59B5"/>
    <w:rsid w:val="002B60D4"/>
    <w:rsid w:val="002B62B4"/>
    <w:rsid w:val="002C6817"/>
    <w:rsid w:val="002D0183"/>
    <w:rsid w:val="002D5200"/>
    <w:rsid w:val="002D697E"/>
    <w:rsid w:val="002D76E0"/>
    <w:rsid w:val="002E3963"/>
    <w:rsid w:val="002E3E35"/>
    <w:rsid w:val="002E3EA2"/>
    <w:rsid w:val="002E7DFF"/>
    <w:rsid w:val="002F0FBE"/>
    <w:rsid w:val="002F3901"/>
    <w:rsid w:val="002F430A"/>
    <w:rsid w:val="002F47A1"/>
    <w:rsid w:val="002F6DCF"/>
    <w:rsid w:val="002F7BF3"/>
    <w:rsid w:val="00300476"/>
    <w:rsid w:val="00302A06"/>
    <w:rsid w:val="00306AA9"/>
    <w:rsid w:val="003120B5"/>
    <w:rsid w:val="0031687C"/>
    <w:rsid w:val="003174E5"/>
    <w:rsid w:val="00323B0D"/>
    <w:rsid w:val="00325550"/>
    <w:rsid w:val="00327891"/>
    <w:rsid w:val="003303A5"/>
    <w:rsid w:val="0033340C"/>
    <w:rsid w:val="00334925"/>
    <w:rsid w:val="0033552D"/>
    <w:rsid w:val="003374A5"/>
    <w:rsid w:val="003375DA"/>
    <w:rsid w:val="0034043E"/>
    <w:rsid w:val="00342EF3"/>
    <w:rsid w:val="0034381C"/>
    <w:rsid w:val="00347436"/>
    <w:rsid w:val="0034791F"/>
    <w:rsid w:val="00350B0E"/>
    <w:rsid w:val="003518C6"/>
    <w:rsid w:val="003524DF"/>
    <w:rsid w:val="0035329D"/>
    <w:rsid w:val="00353BEE"/>
    <w:rsid w:val="00357139"/>
    <w:rsid w:val="003602C4"/>
    <w:rsid w:val="00360D0F"/>
    <w:rsid w:val="00361E59"/>
    <w:rsid w:val="003716C0"/>
    <w:rsid w:val="0037332C"/>
    <w:rsid w:val="003840CA"/>
    <w:rsid w:val="00385036"/>
    <w:rsid w:val="00386B64"/>
    <w:rsid w:val="0039378E"/>
    <w:rsid w:val="00396002"/>
    <w:rsid w:val="003A1644"/>
    <w:rsid w:val="003A6A0F"/>
    <w:rsid w:val="003B4662"/>
    <w:rsid w:val="003C08D5"/>
    <w:rsid w:val="003C18F1"/>
    <w:rsid w:val="003C30A1"/>
    <w:rsid w:val="003C4372"/>
    <w:rsid w:val="003C48BB"/>
    <w:rsid w:val="003C5A0C"/>
    <w:rsid w:val="003C695F"/>
    <w:rsid w:val="003C7F0C"/>
    <w:rsid w:val="003D2CD3"/>
    <w:rsid w:val="003D2FD8"/>
    <w:rsid w:val="003D64AC"/>
    <w:rsid w:val="003E02C8"/>
    <w:rsid w:val="003E0805"/>
    <w:rsid w:val="003E1C95"/>
    <w:rsid w:val="003E2485"/>
    <w:rsid w:val="003E602E"/>
    <w:rsid w:val="003F461F"/>
    <w:rsid w:val="003F6507"/>
    <w:rsid w:val="003F6C42"/>
    <w:rsid w:val="003F6CB1"/>
    <w:rsid w:val="00400FCD"/>
    <w:rsid w:val="00402215"/>
    <w:rsid w:val="004025FB"/>
    <w:rsid w:val="00403F1F"/>
    <w:rsid w:val="00404BDA"/>
    <w:rsid w:val="0041266E"/>
    <w:rsid w:val="004148E0"/>
    <w:rsid w:val="00414F32"/>
    <w:rsid w:val="004205D0"/>
    <w:rsid w:val="004220E7"/>
    <w:rsid w:val="00425662"/>
    <w:rsid w:val="004307F5"/>
    <w:rsid w:val="00430D59"/>
    <w:rsid w:val="004324F2"/>
    <w:rsid w:val="00444663"/>
    <w:rsid w:val="004458B0"/>
    <w:rsid w:val="004473B7"/>
    <w:rsid w:val="00447BB0"/>
    <w:rsid w:val="0045185B"/>
    <w:rsid w:val="00454944"/>
    <w:rsid w:val="00454FBB"/>
    <w:rsid w:val="0045634B"/>
    <w:rsid w:val="00460AEA"/>
    <w:rsid w:val="00462326"/>
    <w:rsid w:val="0046643B"/>
    <w:rsid w:val="00467EEE"/>
    <w:rsid w:val="00475D26"/>
    <w:rsid w:val="00477D70"/>
    <w:rsid w:val="00483A57"/>
    <w:rsid w:val="00487CD8"/>
    <w:rsid w:val="004902F5"/>
    <w:rsid w:val="004912B9"/>
    <w:rsid w:val="00491DAD"/>
    <w:rsid w:val="00493C8B"/>
    <w:rsid w:val="0049603B"/>
    <w:rsid w:val="00496E9C"/>
    <w:rsid w:val="004A2885"/>
    <w:rsid w:val="004A4D06"/>
    <w:rsid w:val="004B0C32"/>
    <w:rsid w:val="004B0D79"/>
    <w:rsid w:val="004B3D62"/>
    <w:rsid w:val="004C24A2"/>
    <w:rsid w:val="004C38C1"/>
    <w:rsid w:val="004C7317"/>
    <w:rsid w:val="004D1972"/>
    <w:rsid w:val="004D2850"/>
    <w:rsid w:val="004D736D"/>
    <w:rsid w:val="004E453C"/>
    <w:rsid w:val="004F0521"/>
    <w:rsid w:val="004F29EE"/>
    <w:rsid w:val="004F65FC"/>
    <w:rsid w:val="00502BE0"/>
    <w:rsid w:val="00510FA1"/>
    <w:rsid w:val="00512D8E"/>
    <w:rsid w:val="005131E9"/>
    <w:rsid w:val="00513860"/>
    <w:rsid w:val="00514D19"/>
    <w:rsid w:val="00515835"/>
    <w:rsid w:val="005212FF"/>
    <w:rsid w:val="00521303"/>
    <w:rsid w:val="00524497"/>
    <w:rsid w:val="005246C8"/>
    <w:rsid w:val="00525B69"/>
    <w:rsid w:val="0052640C"/>
    <w:rsid w:val="00527F0F"/>
    <w:rsid w:val="00535063"/>
    <w:rsid w:val="00536008"/>
    <w:rsid w:val="00540156"/>
    <w:rsid w:val="00540623"/>
    <w:rsid w:val="00540CB6"/>
    <w:rsid w:val="00540FC4"/>
    <w:rsid w:val="00547575"/>
    <w:rsid w:val="00554D0F"/>
    <w:rsid w:val="005555E7"/>
    <w:rsid w:val="00557143"/>
    <w:rsid w:val="00557874"/>
    <w:rsid w:val="00557BF4"/>
    <w:rsid w:val="00560ACB"/>
    <w:rsid w:val="005637A6"/>
    <w:rsid w:val="00570C75"/>
    <w:rsid w:val="0057528C"/>
    <w:rsid w:val="00575411"/>
    <w:rsid w:val="00575B55"/>
    <w:rsid w:val="00575DF3"/>
    <w:rsid w:val="00580F23"/>
    <w:rsid w:val="0058186D"/>
    <w:rsid w:val="0058276B"/>
    <w:rsid w:val="00590216"/>
    <w:rsid w:val="0059072A"/>
    <w:rsid w:val="00590F1A"/>
    <w:rsid w:val="005914BC"/>
    <w:rsid w:val="005931AB"/>
    <w:rsid w:val="005956E5"/>
    <w:rsid w:val="005A09BA"/>
    <w:rsid w:val="005A0C76"/>
    <w:rsid w:val="005A1E26"/>
    <w:rsid w:val="005A654C"/>
    <w:rsid w:val="005B01F1"/>
    <w:rsid w:val="005B01F5"/>
    <w:rsid w:val="005B16F1"/>
    <w:rsid w:val="005B594C"/>
    <w:rsid w:val="005C55F3"/>
    <w:rsid w:val="005D1170"/>
    <w:rsid w:val="005D335D"/>
    <w:rsid w:val="005D3BB0"/>
    <w:rsid w:val="005D70C6"/>
    <w:rsid w:val="005E418F"/>
    <w:rsid w:val="005E5F5B"/>
    <w:rsid w:val="005F0DC1"/>
    <w:rsid w:val="005F0EC0"/>
    <w:rsid w:val="005F2B4C"/>
    <w:rsid w:val="005F4CF3"/>
    <w:rsid w:val="005F596E"/>
    <w:rsid w:val="005F6C19"/>
    <w:rsid w:val="00603454"/>
    <w:rsid w:val="00603834"/>
    <w:rsid w:val="0060587B"/>
    <w:rsid w:val="00612427"/>
    <w:rsid w:val="00612EB7"/>
    <w:rsid w:val="00615132"/>
    <w:rsid w:val="00615D94"/>
    <w:rsid w:val="006258D5"/>
    <w:rsid w:val="006261AF"/>
    <w:rsid w:val="006315AE"/>
    <w:rsid w:val="00631838"/>
    <w:rsid w:val="00633521"/>
    <w:rsid w:val="006346A3"/>
    <w:rsid w:val="00641EAF"/>
    <w:rsid w:val="0064400C"/>
    <w:rsid w:val="006452D5"/>
    <w:rsid w:val="0065048A"/>
    <w:rsid w:val="00651264"/>
    <w:rsid w:val="0065167A"/>
    <w:rsid w:val="00660836"/>
    <w:rsid w:val="00661CF1"/>
    <w:rsid w:val="00662C3C"/>
    <w:rsid w:val="0067126F"/>
    <w:rsid w:val="00673CD4"/>
    <w:rsid w:val="00673EE5"/>
    <w:rsid w:val="00673F6B"/>
    <w:rsid w:val="006771FF"/>
    <w:rsid w:val="00682D08"/>
    <w:rsid w:val="00685D07"/>
    <w:rsid w:val="00685DE4"/>
    <w:rsid w:val="006975EC"/>
    <w:rsid w:val="00697963"/>
    <w:rsid w:val="006A26A5"/>
    <w:rsid w:val="006A5757"/>
    <w:rsid w:val="006A5824"/>
    <w:rsid w:val="006A6E2E"/>
    <w:rsid w:val="006A710B"/>
    <w:rsid w:val="006A7B62"/>
    <w:rsid w:val="006B073E"/>
    <w:rsid w:val="006B180E"/>
    <w:rsid w:val="006B23ED"/>
    <w:rsid w:val="006B3734"/>
    <w:rsid w:val="006B3BA1"/>
    <w:rsid w:val="006C0F1A"/>
    <w:rsid w:val="006C1255"/>
    <w:rsid w:val="006C1331"/>
    <w:rsid w:val="006C150C"/>
    <w:rsid w:val="006C29D8"/>
    <w:rsid w:val="006C2B5F"/>
    <w:rsid w:val="006C3942"/>
    <w:rsid w:val="006C41ED"/>
    <w:rsid w:val="006D1A4B"/>
    <w:rsid w:val="006D42C8"/>
    <w:rsid w:val="006D6A7B"/>
    <w:rsid w:val="006D7B40"/>
    <w:rsid w:val="006E4DD9"/>
    <w:rsid w:val="006E75DF"/>
    <w:rsid w:val="006F3EC9"/>
    <w:rsid w:val="006F4920"/>
    <w:rsid w:val="007020FA"/>
    <w:rsid w:val="00705C17"/>
    <w:rsid w:val="00705FE7"/>
    <w:rsid w:val="007070CA"/>
    <w:rsid w:val="007075D2"/>
    <w:rsid w:val="00710C3F"/>
    <w:rsid w:val="00711605"/>
    <w:rsid w:val="00712231"/>
    <w:rsid w:val="00713C0B"/>
    <w:rsid w:val="00713F6E"/>
    <w:rsid w:val="007174C4"/>
    <w:rsid w:val="00722666"/>
    <w:rsid w:val="00731D33"/>
    <w:rsid w:val="007378CD"/>
    <w:rsid w:val="00740D9F"/>
    <w:rsid w:val="00744759"/>
    <w:rsid w:val="00745BC6"/>
    <w:rsid w:val="00745D1A"/>
    <w:rsid w:val="00750FD3"/>
    <w:rsid w:val="00753644"/>
    <w:rsid w:val="00753AA6"/>
    <w:rsid w:val="007564FB"/>
    <w:rsid w:val="00764643"/>
    <w:rsid w:val="00767AAD"/>
    <w:rsid w:val="00773DE0"/>
    <w:rsid w:val="007775E9"/>
    <w:rsid w:val="007829B1"/>
    <w:rsid w:val="00783EC6"/>
    <w:rsid w:val="0078665B"/>
    <w:rsid w:val="007873CB"/>
    <w:rsid w:val="00790D8C"/>
    <w:rsid w:val="00791329"/>
    <w:rsid w:val="00796A59"/>
    <w:rsid w:val="007A14F6"/>
    <w:rsid w:val="007A3448"/>
    <w:rsid w:val="007A4BD2"/>
    <w:rsid w:val="007A70CB"/>
    <w:rsid w:val="007B22A4"/>
    <w:rsid w:val="007B3311"/>
    <w:rsid w:val="007B46DA"/>
    <w:rsid w:val="007B4F37"/>
    <w:rsid w:val="007C18FD"/>
    <w:rsid w:val="007D13D2"/>
    <w:rsid w:val="007D1B3A"/>
    <w:rsid w:val="007D2C30"/>
    <w:rsid w:val="007D2E7C"/>
    <w:rsid w:val="007D3BC4"/>
    <w:rsid w:val="007D6CF8"/>
    <w:rsid w:val="007E0773"/>
    <w:rsid w:val="007E14B2"/>
    <w:rsid w:val="007E1524"/>
    <w:rsid w:val="007E2670"/>
    <w:rsid w:val="007E4851"/>
    <w:rsid w:val="007E66FD"/>
    <w:rsid w:val="007F0E99"/>
    <w:rsid w:val="007F3300"/>
    <w:rsid w:val="007F371D"/>
    <w:rsid w:val="007F544B"/>
    <w:rsid w:val="007F6032"/>
    <w:rsid w:val="008005C0"/>
    <w:rsid w:val="00800729"/>
    <w:rsid w:val="00800982"/>
    <w:rsid w:val="00805F1C"/>
    <w:rsid w:val="00812427"/>
    <w:rsid w:val="0081341C"/>
    <w:rsid w:val="00816B63"/>
    <w:rsid w:val="00821489"/>
    <w:rsid w:val="008218B2"/>
    <w:rsid w:val="00822397"/>
    <w:rsid w:val="008269C5"/>
    <w:rsid w:val="00827C4E"/>
    <w:rsid w:val="0083059D"/>
    <w:rsid w:val="00831203"/>
    <w:rsid w:val="0083578B"/>
    <w:rsid w:val="008449D2"/>
    <w:rsid w:val="00845A12"/>
    <w:rsid w:val="00845FF8"/>
    <w:rsid w:val="00850E41"/>
    <w:rsid w:val="00851E9E"/>
    <w:rsid w:val="00853DBE"/>
    <w:rsid w:val="008546B8"/>
    <w:rsid w:val="008565CB"/>
    <w:rsid w:val="008574F9"/>
    <w:rsid w:val="00860853"/>
    <w:rsid w:val="008609D6"/>
    <w:rsid w:val="00860C28"/>
    <w:rsid w:val="00862A3A"/>
    <w:rsid w:val="00872C4C"/>
    <w:rsid w:val="0087506E"/>
    <w:rsid w:val="008766A0"/>
    <w:rsid w:val="008905E7"/>
    <w:rsid w:val="008922E4"/>
    <w:rsid w:val="008925A9"/>
    <w:rsid w:val="00893B8A"/>
    <w:rsid w:val="00894AE9"/>
    <w:rsid w:val="008958F8"/>
    <w:rsid w:val="008A13B9"/>
    <w:rsid w:val="008A44E6"/>
    <w:rsid w:val="008A79C4"/>
    <w:rsid w:val="008B402C"/>
    <w:rsid w:val="008C05F7"/>
    <w:rsid w:val="008C3C79"/>
    <w:rsid w:val="008C737F"/>
    <w:rsid w:val="008D1714"/>
    <w:rsid w:val="008D2951"/>
    <w:rsid w:val="008D63BD"/>
    <w:rsid w:val="008E2F83"/>
    <w:rsid w:val="008E5888"/>
    <w:rsid w:val="008E78BB"/>
    <w:rsid w:val="008F2CAA"/>
    <w:rsid w:val="008F2CD4"/>
    <w:rsid w:val="009000F1"/>
    <w:rsid w:val="009019B0"/>
    <w:rsid w:val="00904E5D"/>
    <w:rsid w:val="00906603"/>
    <w:rsid w:val="00910F2D"/>
    <w:rsid w:val="00911EDB"/>
    <w:rsid w:val="009128D4"/>
    <w:rsid w:val="00912D30"/>
    <w:rsid w:val="0091763B"/>
    <w:rsid w:val="00917B0D"/>
    <w:rsid w:val="00921828"/>
    <w:rsid w:val="00922934"/>
    <w:rsid w:val="00922AA3"/>
    <w:rsid w:val="00930444"/>
    <w:rsid w:val="00931B81"/>
    <w:rsid w:val="009351CE"/>
    <w:rsid w:val="00935D96"/>
    <w:rsid w:val="00936FC7"/>
    <w:rsid w:val="0094017A"/>
    <w:rsid w:val="009415A5"/>
    <w:rsid w:val="009503C6"/>
    <w:rsid w:val="00952F3A"/>
    <w:rsid w:val="009534A2"/>
    <w:rsid w:val="009558F7"/>
    <w:rsid w:val="00956A03"/>
    <w:rsid w:val="009643B5"/>
    <w:rsid w:val="0096482E"/>
    <w:rsid w:val="00966E30"/>
    <w:rsid w:val="00967849"/>
    <w:rsid w:val="00970E1F"/>
    <w:rsid w:val="00975C41"/>
    <w:rsid w:val="0098061F"/>
    <w:rsid w:val="009837C3"/>
    <w:rsid w:val="00983F18"/>
    <w:rsid w:val="00990C2C"/>
    <w:rsid w:val="009916C6"/>
    <w:rsid w:val="009929AB"/>
    <w:rsid w:val="00992F77"/>
    <w:rsid w:val="00994522"/>
    <w:rsid w:val="009958E4"/>
    <w:rsid w:val="009964B9"/>
    <w:rsid w:val="009964D5"/>
    <w:rsid w:val="009A098B"/>
    <w:rsid w:val="009A2FCA"/>
    <w:rsid w:val="009A3CDB"/>
    <w:rsid w:val="009A5A36"/>
    <w:rsid w:val="009A5DBC"/>
    <w:rsid w:val="009B1D38"/>
    <w:rsid w:val="009B5E1E"/>
    <w:rsid w:val="009B6518"/>
    <w:rsid w:val="009C747B"/>
    <w:rsid w:val="009D0039"/>
    <w:rsid w:val="009D0859"/>
    <w:rsid w:val="009D0E80"/>
    <w:rsid w:val="009D1194"/>
    <w:rsid w:val="009D3E59"/>
    <w:rsid w:val="009D4668"/>
    <w:rsid w:val="009D4B89"/>
    <w:rsid w:val="009D5BAF"/>
    <w:rsid w:val="009E37DA"/>
    <w:rsid w:val="009E5BDE"/>
    <w:rsid w:val="009F25FB"/>
    <w:rsid w:val="009F32DB"/>
    <w:rsid w:val="009F336C"/>
    <w:rsid w:val="009F3E72"/>
    <w:rsid w:val="009F71B4"/>
    <w:rsid w:val="009F71DA"/>
    <w:rsid w:val="00A00437"/>
    <w:rsid w:val="00A02947"/>
    <w:rsid w:val="00A047F6"/>
    <w:rsid w:val="00A12EDA"/>
    <w:rsid w:val="00A169E3"/>
    <w:rsid w:val="00A17749"/>
    <w:rsid w:val="00A17886"/>
    <w:rsid w:val="00A21BB9"/>
    <w:rsid w:val="00A23EC8"/>
    <w:rsid w:val="00A253D8"/>
    <w:rsid w:val="00A275BB"/>
    <w:rsid w:val="00A276A9"/>
    <w:rsid w:val="00A3669A"/>
    <w:rsid w:val="00A368C6"/>
    <w:rsid w:val="00A4142D"/>
    <w:rsid w:val="00A415C0"/>
    <w:rsid w:val="00A42EA0"/>
    <w:rsid w:val="00A43CA5"/>
    <w:rsid w:val="00A478B8"/>
    <w:rsid w:val="00A50156"/>
    <w:rsid w:val="00A51923"/>
    <w:rsid w:val="00A52A0C"/>
    <w:rsid w:val="00A53243"/>
    <w:rsid w:val="00A544C7"/>
    <w:rsid w:val="00A57D92"/>
    <w:rsid w:val="00A6333B"/>
    <w:rsid w:val="00A65303"/>
    <w:rsid w:val="00A714A4"/>
    <w:rsid w:val="00A73BB3"/>
    <w:rsid w:val="00A7602F"/>
    <w:rsid w:val="00A83431"/>
    <w:rsid w:val="00A910A3"/>
    <w:rsid w:val="00A97735"/>
    <w:rsid w:val="00AA4894"/>
    <w:rsid w:val="00AA769E"/>
    <w:rsid w:val="00AB11B8"/>
    <w:rsid w:val="00AB250F"/>
    <w:rsid w:val="00AB37D0"/>
    <w:rsid w:val="00AC26F7"/>
    <w:rsid w:val="00AC2CCD"/>
    <w:rsid w:val="00AC638E"/>
    <w:rsid w:val="00AD1C75"/>
    <w:rsid w:val="00AD2EE4"/>
    <w:rsid w:val="00AD4A14"/>
    <w:rsid w:val="00AD678B"/>
    <w:rsid w:val="00AD701B"/>
    <w:rsid w:val="00AE1DF5"/>
    <w:rsid w:val="00AE32BB"/>
    <w:rsid w:val="00AE63D4"/>
    <w:rsid w:val="00AF23A6"/>
    <w:rsid w:val="00AF27A3"/>
    <w:rsid w:val="00AF35D1"/>
    <w:rsid w:val="00AF46F2"/>
    <w:rsid w:val="00B05B0F"/>
    <w:rsid w:val="00B07C7B"/>
    <w:rsid w:val="00B111FC"/>
    <w:rsid w:val="00B11C4E"/>
    <w:rsid w:val="00B124E1"/>
    <w:rsid w:val="00B140CB"/>
    <w:rsid w:val="00B16644"/>
    <w:rsid w:val="00B212F6"/>
    <w:rsid w:val="00B21975"/>
    <w:rsid w:val="00B22740"/>
    <w:rsid w:val="00B22AB0"/>
    <w:rsid w:val="00B22C4B"/>
    <w:rsid w:val="00B23D5B"/>
    <w:rsid w:val="00B30C3D"/>
    <w:rsid w:val="00B31388"/>
    <w:rsid w:val="00B33743"/>
    <w:rsid w:val="00B3455A"/>
    <w:rsid w:val="00B34D69"/>
    <w:rsid w:val="00B3567C"/>
    <w:rsid w:val="00B43553"/>
    <w:rsid w:val="00B51BA1"/>
    <w:rsid w:val="00B52DD1"/>
    <w:rsid w:val="00B53439"/>
    <w:rsid w:val="00B54141"/>
    <w:rsid w:val="00B57556"/>
    <w:rsid w:val="00B610D3"/>
    <w:rsid w:val="00B6699C"/>
    <w:rsid w:val="00B66EAF"/>
    <w:rsid w:val="00B727AE"/>
    <w:rsid w:val="00B7297B"/>
    <w:rsid w:val="00B854B9"/>
    <w:rsid w:val="00B865CC"/>
    <w:rsid w:val="00B86CF7"/>
    <w:rsid w:val="00B877C3"/>
    <w:rsid w:val="00B91995"/>
    <w:rsid w:val="00B95E06"/>
    <w:rsid w:val="00BA2FD6"/>
    <w:rsid w:val="00BA3D8D"/>
    <w:rsid w:val="00BA59E5"/>
    <w:rsid w:val="00BB294A"/>
    <w:rsid w:val="00BB6E2F"/>
    <w:rsid w:val="00BC059F"/>
    <w:rsid w:val="00BC14FA"/>
    <w:rsid w:val="00BC1620"/>
    <w:rsid w:val="00BC1F3E"/>
    <w:rsid w:val="00BD2532"/>
    <w:rsid w:val="00BD2B20"/>
    <w:rsid w:val="00BD673D"/>
    <w:rsid w:val="00BE1F6D"/>
    <w:rsid w:val="00BE6F85"/>
    <w:rsid w:val="00BF04BA"/>
    <w:rsid w:val="00BF181D"/>
    <w:rsid w:val="00BF310F"/>
    <w:rsid w:val="00BF49A0"/>
    <w:rsid w:val="00BF5CDD"/>
    <w:rsid w:val="00BF60B2"/>
    <w:rsid w:val="00C026F8"/>
    <w:rsid w:val="00C0683B"/>
    <w:rsid w:val="00C06CB3"/>
    <w:rsid w:val="00C074E9"/>
    <w:rsid w:val="00C141E0"/>
    <w:rsid w:val="00C14FB0"/>
    <w:rsid w:val="00C15770"/>
    <w:rsid w:val="00C20574"/>
    <w:rsid w:val="00C22AE8"/>
    <w:rsid w:val="00C25494"/>
    <w:rsid w:val="00C30AAD"/>
    <w:rsid w:val="00C314E8"/>
    <w:rsid w:val="00C35F63"/>
    <w:rsid w:val="00C371F1"/>
    <w:rsid w:val="00C40426"/>
    <w:rsid w:val="00C43FA7"/>
    <w:rsid w:val="00C447B0"/>
    <w:rsid w:val="00C52CE4"/>
    <w:rsid w:val="00C52EBF"/>
    <w:rsid w:val="00C53FCD"/>
    <w:rsid w:val="00C562A4"/>
    <w:rsid w:val="00C636E4"/>
    <w:rsid w:val="00C65311"/>
    <w:rsid w:val="00C67E1C"/>
    <w:rsid w:val="00C7090F"/>
    <w:rsid w:val="00C72429"/>
    <w:rsid w:val="00C74773"/>
    <w:rsid w:val="00C75A39"/>
    <w:rsid w:val="00C76B8F"/>
    <w:rsid w:val="00C77475"/>
    <w:rsid w:val="00C8270A"/>
    <w:rsid w:val="00C83CDC"/>
    <w:rsid w:val="00C854E9"/>
    <w:rsid w:val="00C85B5B"/>
    <w:rsid w:val="00C8640F"/>
    <w:rsid w:val="00C910F9"/>
    <w:rsid w:val="00C96141"/>
    <w:rsid w:val="00C97E1C"/>
    <w:rsid w:val="00CA19C1"/>
    <w:rsid w:val="00CA4C26"/>
    <w:rsid w:val="00CC093C"/>
    <w:rsid w:val="00CC3396"/>
    <w:rsid w:val="00CC4640"/>
    <w:rsid w:val="00CC4B91"/>
    <w:rsid w:val="00CC509F"/>
    <w:rsid w:val="00CD07B2"/>
    <w:rsid w:val="00CD0E86"/>
    <w:rsid w:val="00CD58C8"/>
    <w:rsid w:val="00CD6CF3"/>
    <w:rsid w:val="00CE0768"/>
    <w:rsid w:val="00CE0915"/>
    <w:rsid w:val="00CF4E13"/>
    <w:rsid w:val="00CF748E"/>
    <w:rsid w:val="00CF770B"/>
    <w:rsid w:val="00CF789D"/>
    <w:rsid w:val="00D03E6E"/>
    <w:rsid w:val="00D10AA2"/>
    <w:rsid w:val="00D17BD6"/>
    <w:rsid w:val="00D30013"/>
    <w:rsid w:val="00D31454"/>
    <w:rsid w:val="00D346AE"/>
    <w:rsid w:val="00D4159D"/>
    <w:rsid w:val="00D42015"/>
    <w:rsid w:val="00D43167"/>
    <w:rsid w:val="00D43E83"/>
    <w:rsid w:val="00D45D98"/>
    <w:rsid w:val="00D47604"/>
    <w:rsid w:val="00D51455"/>
    <w:rsid w:val="00D51B65"/>
    <w:rsid w:val="00D52A79"/>
    <w:rsid w:val="00D53965"/>
    <w:rsid w:val="00D53A36"/>
    <w:rsid w:val="00D544EC"/>
    <w:rsid w:val="00D5589D"/>
    <w:rsid w:val="00D57D2C"/>
    <w:rsid w:val="00D61A0D"/>
    <w:rsid w:val="00D63241"/>
    <w:rsid w:val="00D63A82"/>
    <w:rsid w:val="00D646EB"/>
    <w:rsid w:val="00D64EF6"/>
    <w:rsid w:val="00D66D77"/>
    <w:rsid w:val="00D73AEC"/>
    <w:rsid w:val="00D75962"/>
    <w:rsid w:val="00D77E49"/>
    <w:rsid w:val="00D83664"/>
    <w:rsid w:val="00D84CD5"/>
    <w:rsid w:val="00D86D8F"/>
    <w:rsid w:val="00D9095F"/>
    <w:rsid w:val="00D909BE"/>
    <w:rsid w:val="00D942A8"/>
    <w:rsid w:val="00D960DD"/>
    <w:rsid w:val="00D97BD7"/>
    <w:rsid w:val="00DA3CC2"/>
    <w:rsid w:val="00DA416B"/>
    <w:rsid w:val="00DA5A7E"/>
    <w:rsid w:val="00DB0068"/>
    <w:rsid w:val="00DB20FC"/>
    <w:rsid w:val="00DB4846"/>
    <w:rsid w:val="00DC0A63"/>
    <w:rsid w:val="00DC1128"/>
    <w:rsid w:val="00DC2764"/>
    <w:rsid w:val="00DC3B84"/>
    <w:rsid w:val="00DD3108"/>
    <w:rsid w:val="00DD4180"/>
    <w:rsid w:val="00DD4AC2"/>
    <w:rsid w:val="00DD5B16"/>
    <w:rsid w:val="00DD6107"/>
    <w:rsid w:val="00DD6E3B"/>
    <w:rsid w:val="00DE243C"/>
    <w:rsid w:val="00DE58D5"/>
    <w:rsid w:val="00DE7AA1"/>
    <w:rsid w:val="00DF0BBD"/>
    <w:rsid w:val="00DF3E3B"/>
    <w:rsid w:val="00DF7FCF"/>
    <w:rsid w:val="00E00DA6"/>
    <w:rsid w:val="00E0134D"/>
    <w:rsid w:val="00E10658"/>
    <w:rsid w:val="00E10E2E"/>
    <w:rsid w:val="00E11562"/>
    <w:rsid w:val="00E15535"/>
    <w:rsid w:val="00E15B33"/>
    <w:rsid w:val="00E15B76"/>
    <w:rsid w:val="00E21604"/>
    <w:rsid w:val="00E275BF"/>
    <w:rsid w:val="00E34E8B"/>
    <w:rsid w:val="00E36126"/>
    <w:rsid w:val="00E440F0"/>
    <w:rsid w:val="00E4499C"/>
    <w:rsid w:val="00E4658E"/>
    <w:rsid w:val="00E51794"/>
    <w:rsid w:val="00E54FF0"/>
    <w:rsid w:val="00E57607"/>
    <w:rsid w:val="00E577A1"/>
    <w:rsid w:val="00E57928"/>
    <w:rsid w:val="00E6360D"/>
    <w:rsid w:val="00E66C1A"/>
    <w:rsid w:val="00E67727"/>
    <w:rsid w:val="00E70122"/>
    <w:rsid w:val="00E71D26"/>
    <w:rsid w:val="00E72ABF"/>
    <w:rsid w:val="00E72B9B"/>
    <w:rsid w:val="00E74028"/>
    <w:rsid w:val="00E74EE6"/>
    <w:rsid w:val="00E7594E"/>
    <w:rsid w:val="00E778B6"/>
    <w:rsid w:val="00E80362"/>
    <w:rsid w:val="00E8618F"/>
    <w:rsid w:val="00E91D21"/>
    <w:rsid w:val="00E92D01"/>
    <w:rsid w:val="00E94F44"/>
    <w:rsid w:val="00E96698"/>
    <w:rsid w:val="00EA1697"/>
    <w:rsid w:val="00EA3594"/>
    <w:rsid w:val="00EA3822"/>
    <w:rsid w:val="00EA4ADF"/>
    <w:rsid w:val="00EA50A2"/>
    <w:rsid w:val="00EB135A"/>
    <w:rsid w:val="00EB23BD"/>
    <w:rsid w:val="00EB4F15"/>
    <w:rsid w:val="00EB6A76"/>
    <w:rsid w:val="00EB6E1B"/>
    <w:rsid w:val="00EC08F9"/>
    <w:rsid w:val="00EC4BD5"/>
    <w:rsid w:val="00EC6E1A"/>
    <w:rsid w:val="00EC7B53"/>
    <w:rsid w:val="00ED19A7"/>
    <w:rsid w:val="00ED3562"/>
    <w:rsid w:val="00ED5224"/>
    <w:rsid w:val="00ED679B"/>
    <w:rsid w:val="00ED7CC5"/>
    <w:rsid w:val="00EE0152"/>
    <w:rsid w:val="00EE0D53"/>
    <w:rsid w:val="00EE2FFF"/>
    <w:rsid w:val="00EE303C"/>
    <w:rsid w:val="00EE35BB"/>
    <w:rsid w:val="00EF1579"/>
    <w:rsid w:val="00EF3AC0"/>
    <w:rsid w:val="00EF6155"/>
    <w:rsid w:val="00F0023B"/>
    <w:rsid w:val="00F02C86"/>
    <w:rsid w:val="00F03DEC"/>
    <w:rsid w:val="00F044F5"/>
    <w:rsid w:val="00F048B0"/>
    <w:rsid w:val="00F1141C"/>
    <w:rsid w:val="00F135EA"/>
    <w:rsid w:val="00F13705"/>
    <w:rsid w:val="00F147D3"/>
    <w:rsid w:val="00F17489"/>
    <w:rsid w:val="00F208B8"/>
    <w:rsid w:val="00F21922"/>
    <w:rsid w:val="00F3135F"/>
    <w:rsid w:val="00F3230B"/>
    <w:rsid w:val="00F40957"/>
    <w:rsid w:val="00F41DE7"/>
    <w:rsid w:val="00F440FE"/>
    <w:rsid w:val="00F508D0"/>
    <w:rsid w:val="00F5283C"/>
    <w:rsid w:val="00F52F23"/>
    <w:rsid w:val="00F551BC"/>
    <w:rsid w:val="00F56BD2"/>
    <w:rsid w:val="00F57E69"/>
    <w:rsid w:val="00F60064"/>
    <w:rsid w:val="00F60C61"/>
    <w:rsid w:val="00F6171F"/>
    <w:rsid w:val="00F71393"/>
    <w:rsid w:val="00F74BC3"/>
    <w:rsid w:val="00F7666C"/>
    <w:rsid w:val="00F80C6C"/>
    <w:rsid w:val="00F8298A"/>
    <w:rsid w:val="00F83B95"/>
    <w:rsid w:val="00F8564B"/>
    <w:rsid w:val="00F85E3A"/>
    <w:rsid w:val="00F8610E"/>
    <w:rsid w:val="00F8760C"/>
    <w:rsid w:val="00FA141B"/>
    <w:rsid w:val="00FA1CF5"/>
    <w:rsid w:val="00FA342A"/>
    <w:rsid w:val="00FB022C"/>
    <w:rsid w:val="00FB18CF"/>
    <w:rsid w:val="00FB23BF"/>
    <w:rsid w:val="00FB3778"/>
    <w:rsid w:val="00FB4AF8"/>
    <w:rsid w:val="00FC31AD"/>
    <w:rsid w:val="00FD3257"/>
    <w:rsid w:val="00FE0678"/>
    <w:rsid w:val="00FE0C0E"/>
    <w:rsid w:val="00FE36AC"/>
    <w:rsid w:val="00FF013B"/>
    <w:rsid w:val="00FF251F"/>
    <w:rsid w:val="00FF25AB"/>
    <w:rsid w:val="00FF50E1"/>
    <w:rsid w:val="01ED144C"/>
    <w:rsid w:val="11E8B95A"/>
    <w:rsid w:val="19B5934E"/>
    <w:rsid w:val="1AE3A22D"/>
    <w:rsid w:val="34DE482E"/>
    <w:rsid w:val="399E6CBB"/>
    <w:rsid w:val="3DAE00BD"/>
    <w:rsid w:val="47ED3EBD"/>
    <w:rsid w:val="482C9F07"/>
    <w:rsid w:val="4A960BF1"/>
    <w:rsid w:val="4C7CA54E"/>
    <w:rsid w:val="4FD3F937"/>
    <w:rsid w:val="530E57B4"/>
    <w:rsid w:val="68F5A7BE"/>
    <w:rsid w:val="71D280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78264"/>
  <w15:chartTrackingRefBased/>
  <w15:docId w15:val="{85DE74E2-8C5A-264C-9D37-05E95975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line="4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0CB"/>
    <w:rPr>
      <w:rFonts w:ascii="Poppins" w:hAnsi="Poppins"/>
    </w:rPr>
  </w:style>
  <w:style w:type="paragraph" w:styleId="Heading1">
    <w:name w:val="heading 1"/>
    <w:next w:val="Normal"/>
    <w:link w:val="Heading1Char"/>
    <w:uiPriority w:val="9"/>
    <w:qFormat/>
    <w:rsid w:val="00796A59"/>
    <w:pPr>
      <w:spacing w:after="240" w:line="480" w:lineRule="exact"/>
      <w:outlineLvl w:val="0"/>
    </w:pPr>
    <w:rPr>
      <w:rFonts w:ascii="Baloo 2" w:hAnsi="Baloo 2" w:cs="Baloo 2"/>
      <w:b/>
      <w:bCs/>
      <w:color w:val="4C8503"/>
      <w:sz w:val="40"/>
      <w:szCs w:val="40"/>
    </w:rPr>
  </w:style>
  <w:style w:type="paragraph" w:styleId="Heading2">
    <w:name w:val="heading 2"/>
    <w:next w:val="Normal"/>
    <w:link w:val="Heading2Char"/>
    <w:uiPriority w:val="9"/>
    <w:unhideWhenUsed/>
    <w:qFormat/>
    <w:rsid w:val="00E92D01"/>
    <w:pPr>
      <w:keepNext/>
      <w:spacing w:before="360" w:after="240"/>
      <w:outlineLvl w:val="1"/>
    </w:pPr>
    <w:rPr>
      <w:rFonts w:ascii="Poppins Medium" w:eastAsiaTheme="majorEastAsia" w:hAnsi="Poppins Medium" w:cs="Poppins Medium"/>
      <w:color w:val="444F9D"/>
      <w:sz w:val="32"/>
      <w:szCs w:val="40"/>
    </w:rPr>
  </w:style>
  <w:style w:type="paragraph" w:styleId="Heading3">
    <w:name w:val="heading 3"/>
    <w:basedOn w:val="Normal"/>
    <w:next w:val="Normal"/>
    <w:link w:val="Heading3Char"/>
    <w:uiPriority w:val="9"/>
    <w:unhideWhenUsed/>
    <w:qFormat/>
    <w:rsid w:val="00C53FCD"/>
    <w:pPr>
      <w:keepNext/>
      <w:spacing w:before="120"/>
      <w:outlineLvl w:val="2"/>
    </w:pPr>
    <w:rPr>
      <w:rFonts w:eastAsia="+mn-ea" w:cstheme="minorHAnsi"/>
      <w:b/>
      <w:bCs/>
      <w:color w:val="0F173D"/>
      <w:kern w:val="24"/>
      <w14:ligatures w14:val="none"/>
    </w:rPr>
  </w:style>
  <w:style w:type="paragraph" w:styleId="Heading4">
    <w:name w:val="heading 4"/>
    <w:basedOn w:val="Normal"/>
    <w:next w:val="Normal"/>
    <w:link w:val="Heading4Char"/>
    <w:uiPriority w:val="9"/>
    <w:semiHidden/>
    <w:unhideWhenUsed/>
    <w:qFormat/>
    <w:rsid w:val="00990C2C"/>
    <w:pPr>
      <w:keepNext/>
      <w:keepLines/>
      <w:spacing w:before="40" w:line="264" w:lineRule="auto"/>
      <w:outlineLvl w:val="3"/>
    </w:pPr>
    <w:rPr>
      <w:rFonts w:asciiTheme="majorHAnsi" w:eastAsiaTheme="majorEastAsia" w:hAnsiTheme="majorHAnsi" w:cstheme="majorBidi"/>
      <w:kern w:val="0"/>
      <w:sz w:val="22"/>
      <w:szCs w:val="22"/>
      <w14:ligatures w14:val="none"/>
    </w:rPr>
  </w:style>
  <w:style w:type="paragraph" w:styleId="Heading5">
    <w:name w:val="heading 5"/>
    <w:basedOn w:val="Normal"/>
    <w:next w:val="Normal"/>
    <w:link w:val="Heading5Char"/>
    <w:uiPriority w:val="9"/>
    <w:semiHidden/>
    <w:unhideWhenUsed/>
    <w:qFormat/>
    <w:rsid w:val="00990C2C"/>
    <w:pPr>
      <w:keepNext/>
      <w:keepLines/>
      <w:spacing w:before="40" w:line="264" w:lineRule="auto"/>
      <w:outlineLvl w:val="4"/>
    </w:pPr>
    <w:rPr>
      <w:rFonts w:asciiTheme="majorHAnsi" w:eastAsiaTheme="majorEastAsia" w:hAnsiTheme="majorHAnsi" w:cstheme="majorBidi"/>
      <w:color w:val="44546A" w:themeColor="text2"/>
      <w:kern w:val="0"/>
      <w:sz w:val="22"/>
      <w:szCs w:val="22"/>
      <w14:ligatures w14:val="none"/>
    </w:rPr>
  </w:style>
  <w:style w:type="paragraph" w:styleId="Heading6">
    <w:name w:val="heading 6"/>
    <w:basedOn w:val="Normal"/>
    <w:next w:val="Normal"/>
    <w:link w:val="Heading6Char"/>
    <w:uiPriority w:val="9"/>
    <w:semiHidden/>
    <w:unhideWhenUsed/>
    <w:qFormat/>
    <w:rsid w:val="00990C2C"/>
    <w:pPr>
      <w:keepNext/>
      <w:keepLines/>
      <w:spacing w:before="40" w:line="264" w:lineRule="auto"/>
      <w:outlineLvl w:val="5"/>
    </w:pPr>
    <w:rPr>
      <w:rFonts w:asciiTheme="majorHAnsi" w:eastAsiaTheme="majorEastAsia" w:hAnsiTheme="majorHAnsi" w:cstheme="majorBidi"/>
      <w:i/>
      <w:iCs/>
      <w:color w:val="44546A" w:themeColor="text2"/>
      <w:kern w:val="0"/>
      <w:sz w:val="21"/>
      <w:szCs w:val="21"/>
      <w14:ligatures w14:val="none"/>
    </w:rPr>
  </w:style>
  <w:style w:type="paragraph" w:styleId="Heading7">
    <w:name w:val="heading 7"/>
    <w:basedOn w:val="Normal"/>
    <w:next w:val="Normal"/>
    <w:link w:val="Heading7Char"/>
    <w:uiPriority w:val="9"/>
    <w:semiHidden/>
    <w:unhideWhenUsed/>
    <w:qFormat/>
    <w:rsid w:val="00990C2C"/>
    <w:pPr>
      <w:keepNext/>
      <w:keepLines/>
      <w:spacing w:before="40" w:line="264" w:lineRule="auto"/>
      <w:outlineLvl w:val="6"/>
    </w:pPr>
    <w:rPr>
      <w:rFonts w:asciiTheme="majorHAnsi" w:eastAsiaTheme="majorEastAsia" w:hAnsiTheme="majorHAnsi" w:cstheme="majorBidi"/>
      <w:i/>
      <w:iCs/>
      <w:color w:val="1F3864" w:themeColor="accent1" w:themeShade="80"/>
      <w:kern w:val="0"/>
      <w:sz w:val="21"/>
      <w:szCs w:val="21"/>
      <w14:ligatures w14:val="none"/>
    </w:rPr>
  </w:style>
  <w:style w:type="paragraph" w:styleId="Heading8">
    <w:name w:val="heading 8"/>
    <w:basedOn w:val="Normal"/>
    <w:next w:val="Normal"/>
    <w:link w:val="Heading8Char"/>
    <w:uiPriority w:val="9"/>
    <w:semiHidden/>
    <w:unhideWhenUsed/>
    <w:qFormat/>
    <w:rsid w:val="00990C2C"/>
    <w:pPr>
      <w:keepNext/>
      <w:keepLines/>
      <w:spacing w:before="40" w:line="264" w:lineRule="auto"/>
      <w:outlineLvl w:val="7"/>
    </w:pPr>
    <w:rPr>
      <w:rFonts w:asciiTheme="majorHAnsi" w:eastAsiaTheme="majorEastAsia" w:hAnsiTheme="majorHAnsi" w:cstheme="majorBidi"/>
      <w:b/>
      <w:bCs/>
      <w:color w:val="44546A" w:themeColor="text2"/>
      <w:kern w:val="0"/>
      <w:sz w:val="20"/>
      <w:szCs w:val="20"/>
      <w14:ligatures w14:val="none"/>
    </w:rPr>
  </w:style>
  <w:style w:type="paragraph" w:styleId="Heading9">
    <w:name w:val="heading 9"/>
    <w:basedOn w:val="Normal"/>
    <w:next w:val="Normal"/>
    <w:link w:val="Heading9Char"/>
    <w:uiPriority w:val="9"/>
    <w:semiHidden/>
    <w:unhideWhenUsed/>
    <w:qFormat/>
    <w:rsid w:val="00990C2C"/>
    <w:pPr>
      <w:keepNext/>
      <w:keepLines/>
      <w:spacing w:before="40" w:line="264" w:lineRule="auto"/>
      <w:outlineLvl w:val="8"/>
    </w:pPr>
    <w:rPr>
      <w:rFonts w:asciiTheme="majorHAnsi" w:eastAsiaTheme="majorEastAsia" w:hAnsiTheme="majorHAnsi" w:cstheme="majorBidi"/>
      <w:b/>
      <w:bCs/>
      <w:i/>
      <w:iCs/>
      <w:color w:val="44546A" w:themeColor="text2"/>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2D01"/>
    <w:rPr>
      <w:rFonts w:ascii="Poppins Medium" w:eastAsiaTheme="majorEastAsia" w:hAnsi="Poppins Medium" w:cs="Poppins Medium"/>
      <w:color w:val="444F9D"/>
      <w:sz w:val="32"/>
      <w:szCs w:val="40"/>
    </w:rPr>
  </w:style>
  <w:style w:type="character" w:customStyle="1" w:styleId="Heading1Char">
    <w:name w:val="Heading 1 Char"/>
    <w:basedOn w:val="DefaultParagraphFont"/>
    <w:link w:val="Heading1"/>
    <w:uiPriority w:val="9"/>
    <w:rsid w:val="00796A59"/>
    <w:rPr>
      <w:rFonts w:ascii="Baloo 2" w:hAnsi="Baloo 2" w:cs="Baloo 2"/>
      <w:b/>
      <w:bCs/>
      <w:color w:val="4C8503"/>
      <w:sz w:val="40"/>
      <w:szCs w:val="40"/>
    </w:rPr>
  </w:style>
  <w:style w:type="paragraph" w:styleId="NormalWeb">
    <w:name w:val="Normal (Web)"/>
    <w:basedOn w:val="Normal"/>
    <w:uiPriority w:val="99"/>
    <w:unhideWhenUsed/>
    <w:rsid w:val="000B1A38"/>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0C61EE"/>
    <w:rPr>
      <w:sz w:val="16"/>
      <w:szCs w:val="16"/>
    </w:rPr>
  </w:style>
  <w:style w:type="paragraph" w:styleId="CommentText">
    <w:name w:val="annotation text"/>
    <w:basedOn w:val="Normal"/>
    <w:link w:val="CommentTextChar"/>
    <w:uiPriority w:val="99"/>
    <w:unhideWhenUsed/>
    <w:rsid w:val="000C61EE"/>
    <w:rPr>
      <w:sz w:val="20"/>
      <w:szCs w:val="20"/>
    </w:rPr>
  </w:style>
  <w:style w:type="character" w:customStyle="1" w:styleId="CommentTextChar">
    <w:name w:val="Comment Text Char"/>
    <w:basedOn w:val="DefaultParagraphFont"/>
    <w:link w:val="CommentText"/>
    <w:uiPriority w:val="99"/>
    <w:rsid w:val="000C61EE"/>
    <w:rPr>
      <w:sz w:val="20"/>
      <w:szCs w:val="20"/>
    </w:rPr>
  </w:style>
  <w:style w:type="paragraph" w:styleId="CommentSubject">
    <w:name w:val="annotation subject"/>
    <w:basedOn w:val="CommentText"/>
    <w:next w:val="CommentText"/>
    <w:link w:val="CommentSubjectChar"/>
    <w:uiPriority w:val="99"/>
    <w:semiHidden/>
    <w:unhideWhenUsed/>
    <w:rsid w:val="000C61EE"/>
    <w:rPr>
      <w:b/>
      <w:bCs/>
    </w:rPr>
  </w:style>
  <w:style w:type="character" w:customStyle="1" w:styleId="CommentSubjectChar">
    <w:name w:val="Comment Subject Char"/>
    <w:basedOn w:val="CommentTextChar"/>
    <w:link w:val="CommentSubject"/>
    <w:uiPriority w:val="99"/>
    <w:semiHidden/>
    <w:rsid w:val="000C61EE"/>
    <w:rPr>
      <w:b/>
      <w:bCs/>
      <w:sz w:val="20"/>
      <w:szCs w:val="20"/>
    </w:rPr>
  </w:style>
  <w:style w:type="character" w:styleId="Hyperlink">
    <w:name w:val="Hyperlink"/>
    <w:basedOn w:val="DefaultParagraphFont"/>
    <w:uiPriority w:val="99"/>
    <w:unhideWhenUsed/>
    <w:rsid w:val="009A5A36"/>
    <w:rPr>
      <w:color w:val="0000FF"/>
      <w:u w:val="single"/>
    </w:rPr>
  </w:style>
  <w:style w:type="character" w:styleId="UnresolvedMention">
    <w:name w:val="Unresolved Mention"/>
    <w:basedOn w:val="DefaultParagraphFont"/>
    <w:uiPriority w:val="99"/>
    <w:semiHidden/>
    <w:unhideWhenUsed/>
    <w:rsid w:val="0037332C"/>
    <w:rPr>
      <w:color w:val="605E5C"/>
      <w:shd w:val="clear" w:color="auto" w:fill="E1DFDD"/>
    </w:rPr>
  </w:style>
  <w:style w:type="paragraph" w:styleId="Header">
    <w:name w:val="header"/>
    <w:basedOn w:val="Normal"/>
    <w:link w:val="HeaderChar"/>
    <w:uiPriority w:val="99"/>
    <w:unhideWhenUsed/>
    <w:rsid w:val="00402215"/>
    <w:pPr>
      <w:tabs>
        <w:tab w:val="center" w:pos="4680"/>
        <w:tab w:val="right" w:pos="9360"/>
      </w:tabs>
    </w:pPr>
  </w:style>
  <w:style w:type="character" w:customStyle="1" w:styleId="HeaderChar">
    <w:name w:val="Header Char"/>
    <w:basedOn w:val="DefaultParagraphFont"/>
    <w:link w:val="Header"/>
    <w:uiPriority w:val="99"/>
    <w:rsid w:val="00402215"/>
  </w:style>
  <w:style w:type="paragraph" w:styleId="Footer">
    <w:name w:val="footer"/>
    <w:basedOn w:val="Normal"/>
    <w:link w:val="FooterChar"/>
    <w:uiPriority w:val="99"/>
    <w:unhideWhenUsed/>
    <w:rsid w:val="00402215"/>
    <w:pPr>
      <w:tabs>
        <w:tab w:val="center" w:pos="4680"/>
        <w:tab w:val="right" w:pos="9360"/>
      </w:tabs>
    </w:pPr>
  </w:style>
  <w:style w:type="character" w:customStyle="1" w:styleId="FooterChar">
    <w:name w:val="Footer Char"/>
    <w:basedOn w:val="DefaultParagraphFont"/>
    <w:link w:val="Footer"/>
    <w:uiPriority w:val="99"/>
    <w:rsid w:val="00402215"/>
  </w:style>
  <w:style w:type="paragraph" w:styleId="Revision">
    <w:name w:val="Revision"/>
    <w:hidden/>
    <w:uiPriority w:val="99"/>
    <w:semiHidden/>
    <w:rsid w:val="00936FC7"/>
  </w:style>
  <w:style w:type="character" w:styleId="FollowedHyperlink">
    <w:name w:val="FollowedHyperlink"/>
    <w:basedOn w:val="DefaultParagraphFont"/>
    <w:uiPriority w:val="99"/>
    <w:semiHidden/>
    <w:unhideWhenUsed/>
    <w:rsid w:val="002336D3"/>
    <w:rPr>
      <w:color w:val="954F72" w:themeColor="followedHyperlink"/>
      <w:u w:val="single"/>
    </w:rPr>
  </w:style>
  <w:style w:type="character" w:customStyle="1" w:styleId="Heading3Char">
    <w:name w:val="Heading 3 Char"/>
    <w:basedOn w:val="DefaultParagraphFont"/>
    <w:link w:val="Heading3"/>
    <w:uiPriority w:val="9"/>
    <w:rsid w:val="00C53FCD"/>
    <w:rPr>
      <w:rFonts w:ascii="Poppins" w:eastAsia="+mn-ea" w:hAnsi="Poppins" w:cstheme="minorHAnsi"/>
      <w:b/>
      <w:bCs/>
      <w:color w:val="0F173D"/>
      <w:kern w:val="24"/>
      <w14:ligatures w14:val="none"/>
    </w:rPr>
  </w:style>
  <w:style w:type="character" w:styleId="PageNumber">
    <w:name w:val="page number"/>
    <w:basedOn w:val="DefaultParagraphFont"/>
    <w:uiPriority w:val="99"/>
    <w:semiHidden/>
    <w:unhideWhenUsed/>
    <w:rsid w:val="003D2CD3"/>
  </w:style>
  <w:style w:type="paragraph" w:customStyle="1" w:styleId="Microtitle">
    <w:name w:val="Microtitle"/>
    <w:qFormat/>
    <w:rsid w:val="009A3CDB"/>
    <w:rPr>
      <w:rFonts w:ascii="Poppins SemiBold" w:hAnsi="Poppins SemiBold" w:cs="Poppins SemiBold"/>
      <w:color w:val="000000" w:themeColor="text1"/>
      <w:sz w:val="28"/>
      <w:szCs w:val="28"/>
    </w:rPr>
  </w:style>
  <w:style w:type="paragraph" w:styleId="BodyText">
    <w:name w:val="Body Text"/>
    <w:basedOn w:val="Normal"/>
    <w:link w:val="BodyTextChar"/>
    <w:uiPriority w:val="99"/>
    <w:unhideWhenUsed/>
    <w:rsid w:val="001A58BE"/>
    <w:pPr>
      <w:spacing w:before="120" w:after="120" w:line="240" w:lineRule="auto"/>
    </w:pPr>
    <w:rPr>
      <w:color w:val="0F173D"/>
      <w:spacing w:val="-2"/>
      <w:sz w:val="22"/>
      <w:szCs w:val="22"/>
    </w:rPr>
  </w:style>
  <w:style w:type="character" w:customStyle="1" w:styleId="BodyTextChar">
    <w:name w:val="Body Text Char"/>
    <w:basedOn w:val="DefaultParagraphFont"/>
    <w:link w:val="BodyText"/>
    <w:uiPriority w:val="99"/>
    <w:rsid w:val="001A58BE"/>
    <w:rPr>
      <w:rFonts w:ascii="Poppins" w:hAnsi="Poppins"/>
      <w:color w:val="0F173D"/>
      <w:spacing w:val="-2"/>
      <w:sz w:val="22"/>
      <w:szCs w:val="22"/>
    </w:rPr>
  </w:style>
  <w:style w:type="paragraph" w:styleId="ListBullet">
    <w:name w:val="List Bullet"/>
    <w:basedOn w:val="Normal"/>
    <w:autoRedefine/>
    <w:uiPriority w:val="99"/>
    <w:unhideWhenUsed/>
    <w:rsid w:val="007F3300"/>
    <w:pPr>
      <w:numPr>
        <w:numId w:val="3"/>
      </w:numPr>
      <w:spacing w:line="240" w:lineRule="auto"/>
      <w:contextualSpacing/>
    </w:pPr>
    <w:rPr>
      <w:rFonts w:eastAsia="Arial" w:cstheme="minorHAnsi"/>
      <w:color w:val="0F173D"/>
      <w:kern w:val="0"/>
      <w:sz w:val="22"/>
      <w:szCs w:val="22"/>
      <w14:ligatures w14:val="none"/>
    </w:rPr>
  </w:style>
  <w:style w:type="paragraph" w:styleId="List5">
    <w:name w:val="List 5"/>
    <w:basedOn w:val="Normal"/>
    <w:uiPriority w:val="99"/>
    <w:unhideWhenUsed/>
    <w:rsid w:val="00263B03"/>
    <w:pPr>
      <w:ind w:left="1800" w:hanging="360"/>
      <w:contextualSpacing/>
    </w:pPr>
  </w:style>
  <w:style w:type="paragraph" w:styleId="ListBullet2">
    <w:name w:val="List Bullet 2"/>
    <w:basedOn w:val="Normal"/>
    <w:autoRedefine/>
    <w:uiPriority w:val="99"/>
    <w:unhideWhenUsed/>
    <w:rsid w:val="00983F18"/>
    <w:pPr>
      <w:numPr>
        <w:ilvl w:val="1"/>
        <w:numId w:val="4"/>
      </w:numPr>
      <w:spacing w:line="240" w:lineRule="auto"/>
      <w:contextualSpacing/>
    </w:pPr>
    <w:rPr>
      <w:rFonts w:eastAsia="Times New Roman" w:cstheme="minorHAnsi"/>
      <w:color w:val="0F173D"/>
      <w:kern w:val="0"/>
      <w:sz w:val="22"/>
      <w14:ligatures w14:val="none"/>
    </w:rPr>
  </w:style>
  <w:style w:type="paragraph" w:styleId="ListBullet3">
    <w:name w:val="List Bullet 3"/>
    <w:basedOn w:val="Normal"/>
    <w:uiPriority w:val="99"/>
    <w:unhideWhenUsed/>
    <w:rsid w:val="00430D59"/>
    <w:pPr>
      <w:numPr>
        <w:ilvl w:val="2"/>
        <w:numId w:val="1"/>
      </w:numPr>
      <w:spacing w:line="240" w:lineRule="auto"/>
      <w:ind w:left="1080"/>
      <w:contextualSpacing/>
    </w:pPr>
    <w:rPr>
      <w:color w:val="0F173D"/>
      <w:sz w:val="22"/>
    </w:rPr>
  </w:style>
  <w:style w:type="paragraph" w:customStyle="1" w:styleId="ListM5">
    <w:name w:val="ListM5"/>
    <w:basedOn w:val="Normal"/>
    <w:qFormat/>
    <w:rsid w:val="006C150C"/>
    <w:pPr>
      <w:numPr>
        <w:numId w:val="2"/>
      </w:numPr>
      <w:contextualSpacing/>
    </w:pPr>
    <w:rPr>
      <w:rFonts w:ascii="Calibri" w:eastAsia="Calibri" w:hAnsi="Calibri" w:cs="Calibri"/>
      <w:kern w:val="0"/>
      <w14:ligatures w14:val="none"/>
    </w:rPr>
  </w:style>
  <w:style w:type="paragraph" w:styleId="ListParagraph">
    <w:name w:val="List Paragraph"/>
    <w:basedOn w:val="Normal"/>
    <w:uiPriority w:val="34"/>
    <w:qFormat/>
    <w:rsid w:val="00FA1CF5"/>
    <w:pPr>
      <w:spacing w:line="240" w:lineRule="auto"/>
      <w:ind w:left="848" w:hanging="578"/>
    </w:pPr>
    <w:rPr>
      <w:rFonts w:ascii="Calibri" w:eastAsia="Calibri" w:hAnsi="Calibri" w:cs="Calibri"/>
      <w:kern w:val="0"/>
      <w14:ligatures w14:val="none"/>
    </w:rPr>
  </w:style>
  <w:style w:type="paragraph" w:customStyle="1" w:styleId="SlideThumbnail">
    <w:name w:val="Slide Thumbnail"/>
    <w:basedOn w:val="BodyText"/>
    <w:qFormat/>
    <w:rsid w:val="002F430A"/>
    <w:pPr>
      <w:keepNext/>
      <w:jc w:val="center"/>
    </w:pPr>
    <w:rPr>
      <w:noProof/>
    </w:rPr>
  </w:style>
  <w:style w:type="paragraph" w:customStyle="1" w:styleId="Heading">
    <w:name w:val="Heading"/>
    <w:next w:val="Normal"/>
    <w:rsid w:val="00E94F44"/>
    <w:pPr>
      <w:keepNext/>
      <w:keepLines/>
      <w:pBdr>
        <w:top w:val="nil"/>
        <w:left w:val="nil"/>
        <w:bottom w:val="nil"/>
        <w:right w:val="nil"/>
        <w:between w:val="nil"/>
        <w:bar w:val="nil"/>
      </w:pBdr>
      <w:spacing w:before="240" w:line="240" w:lineRule="auto"/>
      <w:outlineLvl w:val="0"/>
    </w:pPr>
    <w:rPr>
      <w:rFonts w:ascii="Calibri Light" w:eastAsia="Arial Unicode MS" w:hAnsi="Calibri Light" w:cs="Arial Unicode MS"/>
      <w:color w:val="2F5496"/>
      <w:kern w:val="0"/>
      <w:sz w:val="32"/>
      <w:szCs w:val="32"/>
      <w:u w:color="2F5496"/>
      <w:bdr w:val="nil"/>
      <w14:textOutline w14:w="0" w14:cap="flat" w14:cmpd="sng" w14:algn="ctr">
        <w14:noFill/>
        <w14:prstDash w14:val="solid"/>
        <w14:bevel/>
      </w14:textOutline>
      <w14:ligatures w14:val="none"/>
    </w:rPr>
  </w:style>
  <w:style w:type="numbering" w:customStyle="1" w:styleId="ImportedStyle1">
    <w:name w:val="Imported Style 1"/>
    <w:rsid w:val="00990C2C"/>
    <w:pPr>
      <w:numPr>
        <w:numId w:val="5"/>
      </w:numPr>
    </w:pPr>
  </w:style>
  <w:style w:type="paragraph" w:customStyle="1" w:styleId="Bullets">
    <w:name w:val="Bullets"/>
    <w:basedOn w:val="ListParagraph"/>
    <w:qFormat/>
    <w:rsid w:val="00990C2C"/>
    <w:pPr>
      <w:numPr>
        <w:numId w:val="6"/>
      </w:numPr>
      <w:pBdr>
        <w:top w:val="nil"/>
        <w:left w:val="nil"/>
        <w:bottom w:val="nil"/>
        <w:right w:val="nil"/>
        <w:between w:val="nil"/>
        <w:bar w:val="nil"/>
      </w:pBdr>
    </w:pPr>
    <w:rPr>
      <w:rFonts w:eastAsia="Arial Unicode MS" w:cs="Arial Unicode MS"/>
      <w:color w:val="000000"/>
      <w:u w:color="000000"/>
      <w:bdr w:val="nil"/>
    </w:rPr>
  </w:style>
  <w:style w:type="numbering" w:customStyle="1" w:styleId="ImportedStyle2">
    <w:name w:val="Imported Style 2"/>
    <w:rsid w:val="00990C2C"/>
    <w:pPr>
      <w:numPr>
        <w:numId w:val="7"/>
      </w:numPr>
    </w:pPr>
  </w:style>
  <w:style w:type="numbering" w:customStyle="1" w:styleId="ImportedStyle3">
    <w:name w:val="Imported Style 3"/>
    <w:rsid w:val="00990C2C"/>
    <w:pPr>
      <w:numPr>
        <w:numId w:val="9"/>
      </w:numPr>
    </w:pPr>
  </w:style>
  <w:style w:type="character" w:customStyle="1" w:styleId="Heading4Char">
    <w:name w:val="Heading 4 Char"/>
    <w:basedOn w:val="DefaultParagraphFont"/>
    <w:link w:val="Heading4"/>
    <w:uiPriority w:val="9"/>
    <w:semiHidden/>
    <w:rsid w:val="00990C2C"/>
    <w:rPr>
      <w:rFonts w:asciiTheme="majorHAnsi" w:eastAsiaTheme="majorEastAsia" w:hAnsiTheme="majorHAnsi" w:cstheme="majorBidi"/>
      <w:kern w:val="0"/>
      <w:sz w:val="22"/>
      <w:szCs w:val="22"/>
      <w14:ligatures w14:val="none"/>
    </w:rPr>
  </w:style>
  <w:style w:type="character" w:customStyle="1" w:styleId="Heading5Char">
    <w:name w:val="Heading 5 Char"/>
    <w:basedOn w:val="DefaultParagraphFont"/>
    <w:link w:val="Heading5"/>
    <w:uiPriority w:val="9"/>
    <w:semiHidden/>
    <w:rsid w:val="00990C2C"/>
    <w:rPr>
      <w:rFonts w:asciiTheme="majorHAnsi" w:eastAsiaTheme="majorEastAsia" w:hAnsiTheme="majorHAnsi" w:cstheme="majorBidi"/>
      <w:color w:val="44546A" w:themeColor="text2"/>
      <w:kern w:val="0"/>
      <w:sz w:val="22"/>
      <w:szCs w:val="22"/>
      <w14:ligatures w14:val="none"/>
    </w:rPr>
  </w:style>
  <w:style w:type="character" w:customStyle="1" w:styleId="Heading6Char">
    <w:name w:val="Heading 6 Char"/>
    <w:basedOn w:val="DefaultParagraphFont"/>
    <w:link w:val="Heading6"/>
    <w:uiPriority w:val="9"/>
    <w:semiHidden/>
    <w:rsid w:val="00990C2C"/>
    <w:rPr>
      <w:rFonts w:asciiTheme="majorHAnsi" w:eastAsiaTheme="majorEastAsia" w:hAnsiTheme="majorHAnsi" w:cstheme="majorBidi"/>
      <w:i/>
      <w:iCs/>
      <w:color w:val="44546A" w:themeColor="text2"/>
      <w:kern w:val="0"/>
      <w:sz w:val="21"/>
      <w:szCs w:val="21"/>
      <w14:ligatures w14:val="none"/>
    </w:rPr>
  </w:style>
  <w:style w:type="character" w:customStyle="1" w:styleId="Heading7Char">
    <w:name w:val="Heading 7 Char"/>
    <w:basedOn w:val="DefaultParagraphFont"/>
    <w:link w:val="Heading7"/>
    <w:uiPriority w:val="9"/>
    <w:semiHidden/>
    <w:rsid w:val="00990C2C"/>
    <w:rPr>
      <w:rFonts w:asciiTheme="majorHAnsi" w:eastAsiaTheme="majorEastAsia" w:hAnsiTheme="majorHAnsi" w:cstheme="majorBidi"/>
      <w:i/>
      <w:iCs/>
      <w:color w:val="1F3864" w:themeColor="accent1" w:themeShade="80"/>
      <w:kern w:val="0"/>
      <w:sz w:val="21"/>
      <w:szCs w:val="21"/>
      <w14:ligatures w14:val="none"/>
    </w:rPr>
  </w:style>
  <w:style w:type="character" w:customStyle="1" w:styleId="Heading8Char">
    <w:name w:val="Heading 8 Char"/>
    <w:basedOn w:val="DefaultParagraphFont"/>
    <w:link w:val="Heading8"/>
    <w:uiPriority w:val="9"/>
    <w:semiHidden/>
    <w:rsid w:val="00990C2C"/>
    <w:rPr>
      <w:rFonts w:asciiTheme="majorHAnsi" w:eastAsiaTheme="majorEastAsia" w:hAnsiTheme="majorHAnsi" w:cstheme="majorBidi"/>
      <w:b/>
      <w:bCs/>
      <w:color w:val="44546A" w:themeColor="text2"/>
      <w:kern w:val="0"/>
      <w:sz w:val="20"/>
      <w:szCs w:val="20"/>
      <w14:ligatures w14:val="none"/>
    </w:rPr>
  </w:style>
  <w:style w:type="character" w:customStyle="1" w:styleId="Heading9Char">
    <w:name w:val="Heading 9 Char"/>
    <w:basedOn w:val="DefaultParagraphFont"/>
    <w:link w:val="Heading9"/>
    <w:uiPriority w:val="9"/>
    <w:semiHidden/>
    <w:rsid w:val="00990C2C"/>
    <w:rPr>
      <w:rFonts w:asciiTheme="majorHAnsi" w:eastAsiaTheme="majorEastAsia" w:hAnsiTheme="majorHAnsi" w:cstheme="majorBidi"/>
      <w:b/>
      <w:bCs/>
      <w:i/>
      <w:iCs/>
      <w:color w:val="44546A" w:themeColor="text2"/>
      <w:kern w:val="0"/>
      <w:sz w:val="20"/>
      <w:szCs w:val="20"/>
      <w14:ligatures w14:val="none"/>
    </w:rPr>
  </w:style>
  <w:style w:type="paragraph" w:styleId="Title">
    <w:name w:val="Title"/>
    <w:basedOn w:val="Normal"/>
    <w:next w:val="Normal"/>
    <w:link w:val="TitleChar"/>
    <w:uiPriority w:val="10"/>
    <w:qFormat/>
    <w:rsid w:val="00990C2C"/>
    <w:pPr>
      <w:spacing w:line="240" w:lineRule="auto"/>
      <w:contextualSpacing/>
    </w:pPr>
    <w:rPr>
      <w:rFonts w:asciiTheme="majorHAnsi" w:eastAsiaTheme="majorEastAsia" w:hAnsiTheme="majorHAnsi" w:cstheme="majorBidi"/>
      <w:color w:val="4472C4" w:themeColor="accent1"/>
      <w:spacing w:val="-10"/>
      <w:kern w:val="0"/>
      <w:sz w:val="56"/>
      <w:szCs w:val="56"/>
      <w14:ligatures w14:val="none"/>
    </w:rPr>
  </w:style>
  <w:style w:type="character" w:customStyle="1" w:styleId="TitleChar">
    <w:name w:val="Title Char"/>
    <w:basedOn w:val="DefaultParagraphFont"/>
    <w:link w:val="Title"/>
    <w:uiPriority w:val="10"/>
    <w:rsid w:val="00990C2C"/>
    <w:rPr>
      <w:rFonts w:asciiTheme="majorHAnsi" w:eastAsiaTheme="majorEastAsia" w:hAnsiTheme="majorHAnsi" w:cstheme="majorBidi"/>
      <w:color w:val="4472C4" w:themeColor="accent1"/>
      <w:spacing w:val="-10"/>
      <w:kern w:val="0"/>
      <w:sz w:val="56"/>
      <w:szCs w:val="56"/>
      <w14:ligatures w14:val="none"/>
    </w:rPr>
  </w:style>
  <w:style w:type="paragraph" w:styleId="Subtitle">
    <w:name w:val="Subtitle"/>
    <w:basedOn w:val="Normal"/>
    <w:next w:val="Normal"/>
    <w:link w:val="SubtitleChar"/>
    <w:uiPriority w:val="11"/>
    <w:qFormat/>
    <w:rsid w:val="00990C2C"/>
    <w:pPr>
      <w:numPr>
        <w:ilvl w:val="1"/>
      </w:numPr>
      <w:spacing w:after="120" w:line="240" w:lineRule="auto"/>
    </w:pPr>
    <w:rPr>
      <w:rFonts w:asciiTheme="majorHAnsi" w:eastAsiaTheme="majorEastAsia" w:hAnsiTheme="majorHAnsi" w:cstheme="majorBidi"/>
      <w:kern w:val="0"/>
      <w14:ligatures w14:val="none"/>
    </w:rPr>
  </w:style>
  <w:style w:type="character" w:customStyle="1" w:styleId="SubtitleChar">
    <w:name w:val="Subtitle Char"/>
    <w:basedOn w:val="DefaultParagraphFont"/>
    <w:link w:val="Subtitle"/>
    <w:uiPriority w:val="11"/>
    <w:rsid w:val="00990C2C"/>
    <w:rPr>
      <w:rFonts w:asciiTheme="majorHAnsi" w:eastAsiaTheme="majorEastAsia" w:hAnsiTheme="majorHAnsi" w:cstheme="majorBidi"/>
      <w:kern w:val="0"/>
      <w14:ligatures w14:val="none"/>
    </w:rPr>
  </w:style>
  <w:style w:type="paragraph" w:styleId="Quote">
    <w:name w:val="Quote"/>
    <w:basedOn w:val="Normal"/>
    <w:next w:val="Normal"/>
    <w:link w:val="QuoteChar"/>
    <w:uiPriority w:val="29"/>
    <w:qFormat/>
    <w:rsid w:val="00990C2C"/>
    <w:pPr>
      <w:spacing w:before="160" w:after="120" w:line="264" w:lineRule="auto"/>
      <w:ind w:left="720" w:right="720"/>
    </w:pPr>
    <w:rPr>
      <w:rFonts w:asciiTheme="minorHAnsi" w:eastAsiaTheme="minorEastAsia" w:hAnsiTheme="minorHAnsi"/>
      <w:i/>
      <w:iCs/>
      <w:color w:val="404040" w:themeColor="text1" w:themeTint="BF"/>
      <w:kern w:val="0"/>
      <w:sz w:val="20"/>
      <w:szCs w:val="20"/>
      <w14:ligatures w14:val="none"/>
    </w:rPr>
  </w:style>
  <w:style w:type="character" w:customStyle="1" w:styleId="QuoteChar">
    <w:name w:val="Quote Char"/>
    <w:basedOn w:val="DefaultParagraphFont"/>
    <w:link w:val="Quote"/>
    <w:uiPriority w:val="29"/>
    <w:rsid w:val="00990C2C"/>
    <w:rPr>
      <w:rFonts w:eastAsiaTheme="minorEastAsia"/>
      <w:i/>
      <w:iCs/>
      <w:color w:val="404040" w:themeColor="text1" w:themeTint="BF"/>
      <w:kern w:val="0"/>
      <w:sz w:val="20"/>
      <w:szCs w:val="20"/>
      <w14:ligatures w14:val="none"/>
    </w:rPr>
  </w:style>
  <w:style w:type="character" w:styleId="IntenseEmphasis">
    <w:name w:val="Intense Emphasis"/>
    <w:basedOn w:val="DefaultParagraphFont"/>
    <w:uiPriority w:val="21"/>
    <w:qFormat/>
    <w:rsid w:val="00990C2C"/>
    <w:rPr>
      <w:b/>
      <w:bCs/>
      <w:i/>
      <w:iCs/>
    </w:rPr>
  </w:style>
  <w:style w:type="paragraph" w:styleId="IntenseQuote">
    <w:name w:val="Intense Quote"/>
    <w:basedOn w:val="Normal"/>
    <w:next w:val="Normal"/>
    <w:link w:val="IntenseQuoteChar"/>
    <w:uiPriority w:val="30"/>
    <w:qFormat/>
    <w:rsid w:val="00990C2C"/>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kern w:val="0"/>
      <w:sz w:val="28"/>
      <w:szCs w:val="28"/>
      <w14:ligatures w14:val="none"/>
    </w:rPr>
  </w:style>
  <w:style w:type="character" w:customStyle="1" w:styleId="IntenseQuoteChar">
    <w:name w:val="Intense Quote Char"/>
    <w:basedOn w:val="DefaultParagraphFont"/>
    <w:link w:val="IntenseQuote"/>
    <w:uiPriority w:val="30"/>
    <w:rsid w:val="00990C2C"/>
    <w:rPr>
      <w:rFonts w:asciiTheme="majorHAnsi" w:eastAsiaTheme="majorEastAsia" w:hAnsiTheme="majorHAnsi" w:cstheme="majorBidi"/>
      <w:color w:val="4472C4" w:themeColor="accent1"/>
      <w:kern w:val="0"/>
      <w:sz w:val="28"/>
      <w:szCs w:val="28"/>
      <w14:ligatures w14:val="none"/>
    </w:rPr>
  </w:style>
  <w:style w:type="character" w:styleId="IntenseReference">
    <w:name w:val="Intense Reference"/>
    <w:basedOn w:val="DefaultParagraphFont"/>
    <w:uiPriority w:val="32"/>
    <w:qFormat/>
    <w:rsid w:val="00990C2C"/>
    <w:rPr>
      <w:b/>
      <w:bCs/>
      <w:smallCaps/>
      <w:spacing w:val="5"/>
      <w:u w:val="single"/>
    </w:rPr>
  </w:style>
  <w:style w:type="paragraph" w:customStyle="1" w:styleId="Body">
    <w:name w:val="Body"/>
    <w:rsid w:val="00990C2C"/>
    <w:pPr>
      <w:pBdr>
        <w:top w:val="nil"/>
        <w:left w:val="nil"/>
        <w:bottom w:val="nil"/>
        <w:right w:val="nil"/>
        <w:between w:val="nil"/>
        <w:bar w:val="nil"/>
      </w:pBdr>
      <w:spacing w:line="240" w:lineRule="auto"/>
    </w:pPr>
    <w:rPr>
      <w:rFonts w:ascii="Calibri" w:eastAsia="Arial Unicode MS" w:hAnsi="Calibri"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9">
    <w:name w:val="Imported Style 9"/>
    <w:rsid w:val="00990C2C"/>
    <w:pPr>
      <w:numPr>
        <w:numId w:val="18"/>
      </w:numPr>
    </w:pPr>
  </w:style>
  <w:style w:type="numbering" w:customStyle="1" w:styleId="ImportedStyle10">
    <w:name w:val="Imported Style 10"/>
    <w:rsid w:val="00990C2C"/>
    <w:pPr>
      <w:numPr>
        <w:numId w:val="20"/>
      </w:numPr>
    </w:pPr>
  </w:style>
  <w:style w:type="character" w:customStyle="1" w:styleId="Hyperlink0">
    <w:name w:val="Hyperlink.0"/>
    <w:basedOn w:val="Hyperlink"/>
    <w:rsid w:val="00990C2C"/>
    <w:rPr>
      <w:color w:val="0563C1"/>
      <w:u w:val="single" w:color="0563C1"/>
      <w14:textOutline w14:w="0" w14:cap="rnd" w14:cmpd="sng" w14:algn="ctr">
        <w14:noFill/>
        <w14:prstDash w14:val="solid"/>
        <w14:bevel/>
      </w14:textOutline>
    </w:rPr>
  </w:style>
  <w:style w:type="paragraph" w:styleId="Caption">
    <w:name w:val="caption"/>
    <w:basedOn w:val="Normal"/>
    <w:next w:val="Normal"/>
    <w:uiPriority w:val="35"/>
    <w:semiHidden/>
    <w:unhideWhenUsed/>
    <w:qFormat/>
    <w:rsid w:val="00990C2C"/>
    <w:pPr>
      <w:spacing w:after="120" w:line="240" w:lineRule="auto"/>
    </w:pPr>
    <w:rPr>
      <w:rFonts w:asciiTheme="minorHAnsi" w:eastAsiaTheme="minorEastAsia" w:hAnsiTheme="minorHAnsi"/>
      <w:b/>
      <w:bCs/>
      <w:smallCaps/>
      <w:color w:val="595959" w:themeColor="text1" w:themeTint="A6"/>
      <w:spacing w:val="6"/>
      <w:kern w:val="0"/>
      <w:sz w:val="20"/>
      <w:szCs w:val="20"/>
      <w14:ligatures w14:val="none"/>
    </w:rPr>
  </w:style>
  <w:style w:type="character" w:styleId="Strong">
    <w:name w:val="Strong"/>
    <w:basedOn w:val="DefaultParagraphFont"/>
    <w:uiPriority w:val="22"/>
    <w:qFormat/>
    <w:rsid w:val="00990C2C"/>
    <w:rPr>
      <w:b/>
      <w:bCs/>
    </w:rPr>
  </w:style>
  <w:style w:type="character" w:styleId="Emphasis">
    <w:name w:val="Emphasis"/>
    <w:basedOn w:val="DefaultParagraphFont"/>
    <w:uiPriority w:val="20"/>
    <w:qFormat/>
    <w:rsid w:val="00990C2C"/>
    <w:rPr>
      <w:i/>
      <w:iCs/>
    </w:rPr>
  </w:style>
  <w:style w:type="paragraph" w:styleId="NoSpacing">
    <w:name w:val="No Spacing"/>
    <w:uiPriority w:val="1"/>
    <w:qFormat/>
    <w:rsid w:val="00990C2C"/>
    <w:pPr>
      <w:spacing w:line="240" w:lineRule="auto"/>
    </w:pPr>
    <w:rPr>
      <w:rFonts w:eastAsiaTheme="minorEastAsia"/>
      <w:kern w:val="0"/>
      <w:sz w:val="20"/>
      <w:szCs w:val="20"/>
      <w14:ligatures w14:val="none"/>
    </w:rPr>
  </w:style>
  <w:style w:type="character" w:styleId="SubtleEmphasis">
    <w:name w:val="Subtle Emphasis"/>
    <w:basedOn w:val="DefaultParagraphFont"/>
    <w:uiPriority w:val="19"/>
    <w:qFormat/>
    <w:rsid w:val="00990C2C"/>
    <w:rPr>
      <w:i/>
      <w:iCs/>
      <w:color w:val="404040" w:themeColor="text1" w:themeTint="BF"/>
    </w:rPr>
  </w:style>
  <w:style w:type="character" w:styleId="SubtleReference">
    <w:name w:val="Subtle Reference"/>
    <w:basedOn w:val="DefaultParagraphFont"/>
    <w:uiPriority w:val="31"/>
    <w:qFormat/>
    <w:rsid w:val="00990C2C"/>
    <w:rPr>
      <w:smallCaps/>
      <w:color w:val="404040" w:themeColor="text1" w:themeTint="BF"/>
      <w:u w:val="single" w:color="7F7F7F" w:themeColor="text1" w:themeTint="80"/>
    </w:rPr>
  </w:style>
  <w:style w:type="character" w:styleId="BookTitle">
    <w:name w:val="Book Title"/>
    <w:basedOn w:val="DefaultParagraphFont"/>
    <w:uiPriority w:val="33"/>
    <w:qFormat/>
    <w:rsid w:val="00990C2C"/>
    <w:rPr>
      <w:b/>
      <w:bCs/>
      <w:smallCaps/>
    </w:rPr>
  </w:style>
  <w:style w:type="paragraph" w:styleId="TOCHeading">
    <w:name w:val="TOC Heading"/>
    <w:basedOn w:val="Heading1"/>
    <w:next w:val="Normal"/>
    <w:uiPriority w:val="39"/>
    <w:semiHidden/>
    <w:unhideWhenUsed/>
    <w:qFormat/>
    <w:rsid w:val="00990C2C"/>
    <w:pPr>
      <w:keepNext/>
      <w:keepLines/>
      <w:spacing w:before="320" w:after="0" w:line="240" w:lineRule="auto"/>
      <w:outlineLvl w:val="9"/>
    </w:pPr>
    <w:rPr>
      <w:rFonts w:asciiTheme="majorHAnsi" w:eastAsiaTheme="majorEastAsia" w:hAnsiTheme="majorHAnsi" w:cstheme="majorBidi"/>
      <w:b w:val="0"/>
      <w:bCs w:val="0"/>
      <w:color w:val="2F5496" w:themeColor="accent1" w:themeShade="BF"/>
      <w:kern w:val="0"/>
      <w:sz w:val="32"/>
      <w:szCs w:val="32"/>
      <w14:ligatures w14:val="none"/>
    </w:rPr>
  </w:style>
  <w:style w:type="character" w:customStyle="1" w:styleId="cf01">
    <w:name w:val="cf01"/>
    <w:basedOn w:val="DefaultParagraphFont"/>
    <w:rsid w:val="00990C2C"/>
    <w:rPr>
      <w:rFonts w:ascii="Segoe UI" w:hAnsi="Segoe UI" w:cs="Segoe UI" w:hint="default"/>
      <w:sz w:val="18"/>
      <w:szCs w:val="18"/>
    </w:rPr>
  </w:style>
  <w:style w:type="paragraph" w:styleId="EndnoteText">
    <w:name w:val="endnote text"/>
    <w:basedOn w:val="Normal"/>
    <w:link w:val="EndnoteTextChar"/>
    <w:uiPriority w:val="99"/>
    <w:semiHidden/>
    <w:unhideWhenUsed/>
    <w:rsid w:val="00990C2C"/>
    <w:pPr>
      <w:spacing w:line="240" w:lineRule="auto"/>
    </w:pPr>
    <w:rPr>
      <w:rFonts w:asciiTheme="minorHAnsi" w:eastAsiaTheme="minorEastAsia" w:hAnsiTheme="minorHAnsi"/>
      <w:kern w:val="0"/>
      <w:sz w:val="20"/>
      <w:szCs w:val="20"/>
      <w14:ligatures w14:val="none"/>
    </w:rPr>
  </w:style>
  <w:style w:type="character" w:customStyle="1" w:styleId="EndnoteTextChar">
    <w:name w:val="Endnote Text Char"/>
    <w:basedOn w:val="DefaultParagraphFont"/>
    <w:link w:val="EndnoteText"/>
    <w:uiPriority w:val="99"/>
    <w:semiHidden/>
    <w:rsid w:val="00990C2C"/>
    <w:rPr>
      <w:rFonts w:eastAsiaTheme="minorEastAsia"/>
      <w:kern w:val="0"/>
      <w:sz w:val="20"/>
      <w:szCs w:val="20"/>
      <w14:ligatures w14:val="none"/>
    </w:rPr>
  </w:style>
  <w:style w:type="character" w:styleId="EndnoteReference">
    <w:name w:val="endnote reference"/>
    <w:basedOn w:val="DefaultParagraphFont"/>
    <w:uiPriority w:val="99"/>
    <w:semiHidden/>
    <w:unhideWhenUsed/>
    <w:rsid w:val="00990C2C"/>
    <w:rPr>
      <w:vertAlign w:val="superscript"/>
    </w:rPr>
  </w:style>
  <w:style w:type="paragraph" w:styleId="FootnoteText">
    <w:name w:val="footnote text"/>
    <w:basedOn w:val="Normal"/>
    <w:link w:val="FootnoteTextChar"/>
    <w:uiPriority w:val="99"/>
    <w:semiHidden/>
    <w:unhideWhenUsed/>
    <w:rsid w:val="00990C2C"/>
    <w:pPr>
      <w:spacing w:line="240" w:lineRule="auto"/>
    </w:pPr>
    <w:rPr>
      <w:rFonts w:asciiTheme="minorHAnsi" w:eastAsiaTheme="minorEastAsia" w:hAnsiTheme="minorHAnsi"/>
      <w:kern w:val="0"/>
      <w:sz w:val="20"/>
      <w:szCs w:val="20"/>
      <w14:ligatures w14:val="none"/>
    </w:rPr>
  </w:style>
  <w:style w:type="character" w:customStyle="1" w:styleId="FootnoteTextChar">
    <w:name w:val="Footnote Text Char"/>
    <w:basedOn w:val="DefaultParagraphFont"/>
    <w:link w:val="FootnoteText"/>
    <w:uiPriority w:val="99"/>
    <w:semiHidden/>
    <w:rsid w:val="00990C2C"/>
    <w:rPr>
      <w:rFonts w:eastAsiaTheme="minorEastAsia"/>
      <w:kern w:val="0"/>
      <w:sz w:val="20"/>
      <w:szCs w:val="20"/>
      <w14:ligatures w14:val="none"/>
    </w:rPr>
  </w:style>
  <w:style w:type="character" w:styleId="FootnoteReference">
    <w:name w:val="footnote reference"/>
    <w:basedOn w:val="DefaultParagraphFont"/>
    <w:uiPriority w:val="99"/>
    <w:semiHidden/>
    <w:unhideWhenUsed/>
    <w:rsid w:val="00990C2C"/>
    <w:rPr>
      <w:vertAlign w:val="superscript"/>
    </w:rPr>
  </w:style>
  <w:style w:type="paragraph" w:customStyle="1" w:styleId="slideimage">
    <w:name w:val="slide image"/>
    <w:basedOn w:val="Normal"/>
    <w:qFormat/>
    <w:rsid w:val="002F430A"/>
    <w:pPr>
      <w:keepNext/>
      <w:jc w:val="center"/>
    </w:pPr>
  </w:style>
  <w:style w:type="table" w:styleId="TableGrid">
    <w:name w:val="Table Grid"/>
    <w:basedOn w:val="TableNormal"/>
    <w:uiPriority w:val="39"/>
    <w:rsid w:val="008F2CAA"/>
    <w:pPr>
      <w:pBdr>
        <w:top w:val="nil"/>
        <w:left w:val="nil"/>
        <w:bottom w:val="nil"/>
        <w:right w:val="nil"/>
        <w:between w:val="nil"/>
        <w:bar w:val="nil"/>
      </w:pBdr>
      <w:spacing w:line="240" w:lineRule="auto"/>
    </w:pPr>
    <w:rPr>
      <w:rFonts w:ascii="Times New Roman" w:eastAsia="Arial Unicode MS" w:hAnsi="Times New Roman" w:cs="Times New Roman"/>
      <w:kern w:val="0"/>
      <w:sz w:val="20"/>
      <w:szCs w:val="20"/>
      <w:bdr w:val="n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24148">
      <w:bodyDiv w:val="1"/>
      <w:marLeft w:val="0"/>
      <w:marRight w:val="0"/>
      <w:marTop w:val="0"/>
      <w:marBottom w:val="0"/>
      <w:divBdr>
        <w:top w:val="none" w:sz="0" w:space="0" w:color="auto"/>
        <w:left w:val="none" w:sz="0" w:space="0" w:color="auto"/>
        <w:bottom w:val="none" w:sz="0" w:space="0" w:color="auto"/>
        <w:right w:val="none" w:sz="0" w:space="0" w:color="auto"/>
      </w:divBdr>
    </w:div>
    <w:div w:id="159393644">
      <w:bodyDiv w:val="1"/>
      <w:marLeft w:val="0"/>
      <w:marRight w:val="0"/>
      <w:marTop w:val="0"/>
      <w:marBottom w:val="0"/>
      <w:divBdr>
        <w:top w:val="none" w:sz="0" w:space="0" w:color="auto"/>
        <w:left w:val="none" w:sz="0" w:space="0" w:color="auto"/>
        <w:bottom w:val="none" w:sz="0" w:space="0" w:color="auto"/>
        <w:right w:val="none" w:sz="0" w:space="0" w:color="auto"/>
      </w:divBdr>
      <w:divsChild>
        <w:div w:id="1795564621">
          <w:marLeft w:val="446"/>
          <w:marRight w:val="0"/>
          <w:marTop w:val="0"/>
          <w:marBottom w:val="0"/>
          <w:divBdr>
            <w:top w:val="none" w:sz="0" w:space="0" w:color="auto"/>
            <w:left w:val="none" w:sz="0" w:space="0" w:color="auto"/>
            <w:bottom w:val="none" w:sz="0" w:space="0" w:color="auto"/>
            <w:right w:val="none" w:sz="0" w:space="0" w:color="auto"/>
          </w:divBdr>
        </w:div>
        <w:div w:id="1189830312">
          <w:marLeft w:val="446"/>
          <w:marRight w:val="0"/>
          <w:marTop w:val="0"/>
          <w:marBottom w:val="0"/>
          <w:divBdr>
            <w:top w:val="none" w:sz="0" w:space="0" w:color="auto"/>
            <w:left w:val="none" w:sz="0" w:space="0" w:color="auto"/>
            <w:bottom w:val="none" w:sz="0" w:space="0" w:color="auto"/>
            <w:right w:val="none" w:sz="0" w:space="0" w:color="auto"/>
          </w:divBdr>
        </w:div>
        <w:div w:id="452331226">
          <w:marLeft w:val="446"/>
          <w:marRight w:val="0"/>
          <w:marTop w:val="0"/>
          <w:marBottom w:val="0"/>
          <w:divBdr>
            <w:top w:val="none" w:sz="0" w:space="0" w:color="auto"/>
            <w:left w:val="none" w:sz="0" w:space="0" w:color="auto"/>
            <w:bottom w:val="none" w:sz="0" w:space="0" w:color="auto"/>
            <w:right w:val="none" w:sz="0" w:space="0" w:color="auto"/>
          </w:divBdr>
        </w:div>
        <w:div w:id="1721005955">
          <w:marLeft w:val="446"/>
          <w:marRight w:val="0"/>
          <w:marTop w:val="0"/>
          <w:marBottom w:val="0"/>
          <w:divBdr>
            <w:top w:val="none" w:sz="0" w:space="0" w:color="auto"/>
            <w:left w:val="none" w:sz="0" w:space="0" w:color="auto"/>
            <w:bottom w:val="none" w:sz="0" w:space="0" w:color="auto"/>
            <w:right w:val="none" w:sz="0" w:space="0" w:color="auto"/>
          </w:divBdr>
        </w:div>
      </w:divsChild>
    </w:div>
    <w:div w:id="358043747">
      <w:bodyDiv w:val="1"/>
      <w:marLeft w:val="0"/>
      <w:marRight w:val="0"/>
      <w:marTop w:val="0"/>
      <w:marBottom w:val="0"/>
      <w:divBdr>
        <w:top w:val="none" w:sz="0" w:space="0" w:color="auto"/>
        <w:left w:val="none" w:sz="0" w:space="0" w:color="auto"/>
        <w:bottom w:val="none" w:sz="0" w:space="0" w:color="auto"/>
        <w:right w:val="none" w:sz="0" w:space="0" w:color="auto"/>
      </w:divBdr>
    </w:div>
    <w:div w:id="444663084">
      <w:bodyDiv w:val="1"/>
      <w:marLeft w:val="0"/>
      <w:marRight w:val="0"/>
      <w:marTop w:val="0"/>
      <w:marBottom w:val="0"/>
      <w:divBdr>
        <w:top w:val="none" w:sz="0" w:space="0" w:color="auto"/>
        <w:left w:val="none" w:sz="0" w:space="0" w:color="auto"/>
        <w:bottom w:val="none" w:sz="0" w:space="0" w:color="auto"/>
        <w:right w:val="none" w:sz="0" w:space="0" w:color="auto"/>
      </w:divBdr>
    </w:div>
    <w:div w:id="447899010">
      <w:bodyDiv w:val="1"/>
      <w:marLeft w:val="0"/>
      <w:marRight w:val="0"/>
      <w:marTop w:val="0"/>
      <w:marBottom w:val="0"/>
      <w:divBdr>
        <w:top w:val="none" w:sz="0" w:space="0" w:color="auto"/>
        <w:left w:val="none" w:sz="0" w:space="0" w:color="auto"/>
        <w:bottom w:val="none" w:sz="0" w:space="0" w:color="auto"/>
        <w:right w:val="none" w:sz="0" w:space="0" w:color="auto"/>
      </w:divBdr>
    </w:div>
    <w:div w:id="464080983">
      <w:bodyDiv w:val="1"/>
      <w:marLeft w:val="0"/>
      <w:marRight w:val="0"/>
      <w:marTop w:val="0"/>
      <w:marBottom w:val="0"/>
      <w:divBdr>
        <w:top w:val="none" w:sz="0" w:space="0" w:color="auto"/>
        <w:left w:val="none" w:sz="0" w:space="0" w:color="auto"/>
        <w:bottom w:val="none" w:sz="0" w:space="0" w:color="auto"/>
        <w:right w:val="none" w:sz="0" w:space="0" w:color="auto"/>
      </w:divBdr>
    </w:div>
    <w:div w:id="473719581">
      <w:bodyDiv w:val="1"/>
      <w:marLeft w:val="0"/>
      <w:marRight w:val="0"/>
      <w:marTop w:val="0"/>
      <w:marBottom w:val="0"/>
      <w:divBdr>
        <w:top w:val="none" w:sz="0" w:space="0" w:color="auto"/>
        <w:left w:val="none" w:sz="0" w:space="0" w:color="auto"/>
        <w:bottom w:val="none" w:sz="0" w:space="0" w:color="auto"/>
        <w:right w:val="none" w:sz="0" w:space="0" w:color="auto"/>
      </w:divBdr>
      <w:divsChild>
        <w:div w:id="1505628594">
          <w:marLeft w:val="274"/>
          <w:marRight w:val="0"/>
          <w:marTop w:val="0"/>
          <w:marBottom w:val="0"/>
          <w:divBdr>
            <w:top w:val="none" w:sz="0" w:space="0" w:color="auto"/>
            <w:left w:val="none" w:sz="0" w:space="0" w:color="auto"/>
            <w:bottom w:val="none" w:sz="0" w:space="0" w:color="auto"/>
            <w:right w:val="none" w:sz="0" w:space="0" w:color="auto"/>
          </w:divBdr>
        </w:div>
        <w:div w:id="1008754115">
          <w:marLeft w:val="274"/>
          <w:marRight w:val="0"/>
          <w:marTop w:val="0"/>
          <w:marBottom w:val="0"/>
          <w:divBdr>
            <w:top w:val="none" w:sz="0" w:space="0" w:color="auto"/>
            <w:left w:val="none" w:sz="0" w:space="0" w:color="auto"/>
            <w:bottom w:val="none" w:sz="0" w:space="0" w:color="auto"/>
            <w:right w:val="none" w:sz="0" w:space="0" w:color="auto"/>
          </w:divBdr>
        </w:div>
      </w:divsChild>
    </w:div>
    <w:div w:id="493683901">
      <w:bodyDiv w:val="1"/>
      <w:marLeft w:val="0"/>
      <w:marRight w:val="0"/>
      <w:marTop w:val="0"/>
      <w:marBottom w:val="0"/>
      <w:divBdr>
        <w:top w:val="none" w:sz="0" w:space="0" w:color="auto"/>
        <w:left w:val="none" w:sz="0" w:space="0" w:color="auto"/>
        <w:bottom w:val="none" w:sz="0" w:space="0" w:color="auto"/>
        <w:right w:val="none" w:sz="0" w:space="0" w:color="auto"/>
      </w:divBdr>
    </w:div>
    <w:div w:id="495876029">
      <w:bodyDiv w:val="1"/>
      <w:marLeft w:val="0"/>
      <w:marRight w:val="0"/>
      <w:marTop w:val="0"/>
      <w:marBottom w:val="0"/>
      <w:divBdr>
        <w:top w:val="none" w:sz="0" w:space="0" w:color="auto"/>
        <w:left w:val="none" w:sz="0" w:space="0" w:color="auto"/>
        <w:bottom w:val="none" w:sz="0" w:space="0" w:color="auto"/>
        <w:right w:val="none" w:sz="0" w:space="0" w:color="auto"/>
      </w:divBdr>
      <w:divsChild>
        <w:div w:id="23597524">
          <w:marLeft w:val="274"/>
          <w:marRight w:val="0"/>
          <w:marTop w:val="0"/>
          <w:marBottom w:val="0"/>
          <w:divBdr>
            <w:top w:val="none" w:sz="0" w:space="0" w:color="auto"/>
            <w:left w:val="none" w:sz="0" w:space="0" w:color="auto"/>
            <w:bottom w:val="none" w:sz="0" w:space="0" w:color="auto"/>
            <w:right w:val="none" w:sz="0" w:space="0" w:color="auto"/>
          </w:divBdr>
        </w:div>
        <w:div w:id="513999342">
          <w:marLeft w:val="274"/>
          <w:marRight w:val="0"/>
          <w:marTop w:val="0"/>
          <w:marBottom w:val="0"/>
          <w:divBdr>
            <w:top w:val="none" w:sz="0" w:space="0" w:color="auto"/>
            <w:left w:val="none" w:sz="0" w:space="0" w:color="auto"/>
            <w:bottom w:val="none" w:sz="0" w:space="0" w:color="auto"/>
            <w:right w:val="none" w:sz="0" w:space="0" w:color="auto"/>
          </w:divBdr>
        </w:div>
        <w:div w:id="299507104">
          <w:marLeft w:val="994"/>
          <w:marRight w:val="0"/>
          <w:marTop w:val="0"/>
          <w:marBottom w:val="0"/>
          <w:divBdr>
            <w:top w:val="none" w:sz="0" w:space="0" w:color="auto"/>
            <w:left w:val="none" w:sz="0" w:space="0" w:color="auto"/>
            <w:bottom w:val="none" w:sz="0" w:space="0" w:color="auto"/>
            <w:right w:val="none" w:sz="0" w:space="0" w:color="auto"/>
          </w:divBdr>
        </w:div>
        <w:div w:id="936907409">
          <w:marLeft w:val="994"/>
          <w:marRight w:val="0"/>
          <w:marTop w:val="0"/>
          <w:marBottom w:val="0"/>
          <w:divBdr>
            <w:top w:val="none" w:sz="0" w:space="0" w:color="auto"/>
            <w:left w:val="none" w:sz="0" w:space="0" w:color="auto"/>
            <w:bottom w:val="none" w:sz="0" w:space="0" w:color="auto"/>
            <w:right w:val="none" w:sz="0" w:space="0" w:color="auto"/>
          </w:divBdr>
        </w:div>
        <w:div w:id="1820224176">
          <w:marLeft w:val="994"/>
          <w:marRight w:val="0"/>
          <w:marTop w:val="0"/>
          <w:marBottom w:val="0"/>
          <w:divBdr>
            <w:top w:val="none" w:sz="0" w:space="0" w:color="auto"/>
            <w:left w:val="none" w:sz="0" w:space="0" w:color="auto"/>
            <w:bottom w:val="none" w:sz="0" w:space="0" w:color="auto"/>
            <w:right w:val="none" w:sz="0" w:space="0" w:color="auto"/>
          </w:divBdr>
        </w:div>
        <w:div w:id="323319138">
          <w:marLeft w:val="274"/>
          <w:marRight w:val="0"/>
          <w:marTop w:val="0"/>
          <w:marBottom w:val="0"/>
          <w:divBdr>
            <w:top w:val="none" w:sz="0" w:space="0" w:color="auto"/>
            <w:left w:val="none" w:sz="0" w:space="0" w:color="auto"/>
            <w:bottom w:val="none" w:sz="0" w:space="0" w:color="auto"/>
            <w:right w:val="none" w:sz="0" w:space="0" w:color="auto"/>
          </w:divBdr>
        </w:div>
        <w:div w:id="2139029857">
          <w:marLeft w:val="446"/>
          <w:marRight w:val="0"/>
          <w:marTop w:val="0"/>
          <w:marBottom w:val="0"/>
          <w:divBdr>
            <w:top w:val="none" w:sz="0" w:space="0" w:color="auto"/>
            <w:left w:val="none" w:sz="0" w:space="0" w:color="auto"/>
            <w:bottom w:val="none" w:sz="0" w:space="0" w:color="auto"/>
            <w:right w:val="none" w:sz="0" w:space="0" w:color="auto"/>
          </w:divBdr>
        </w:div>
        <w:div w:id="445999589">
          <w:marLeft w:val="446"/>
          <w:marRight w:val="0"/>
          <w:marTop w:val="0"/>
          <w:marBottom w:val="0"/>
          <w:divBdr>
            <w:top w:val="none" w:sz="0" w:space="0" w:color="auto"/>
            <w:left w:val="none" w:sz="0" w:space="0" w:color="auto"/>
            <w:bottom w:val="none" w:sz="0" w:space="0" w:color="auto"/>
            <w:right w:val="none" w:sz="0" w:space="0" w:color="auto"/>
          </w:divBdr>
        </w:div>
        <w:div w:id="1803886055">
          <w:marLeft w:val="446"/>
          <w:marRight w:val="0"/>
          <w:marTop w:val="0"/>
          <w:marBottom w:val="0"/>
          <w:divBdr>
            <w:top w:val="none" w:sz="0" w:space="0" w:color="auto"/>
            <w:left w:val="none" w:sz="0" w:space="0" w:color="auto"/>
            <w:bottom w:val="none" w:sz="0" w:space="0" w:color="auto"/>
            <w:right w:val="none" w:sz="0" w:space="0" w:color="auto"/>
          </w:divBdr>
        </w:div>
        <w:div w:id="1245996540">
          <w:marLeft w:val="446"/>
          <w:marRight w:val="0"/>
          <w:marTop w:val="0"/>
          <w:marBottom w:val="0"/>
          <w:divBdr>
            <w:top w:val="none" w:sz="0" w:space="0" w:color="auto"/>
            <w:left w:val="none" w:sz="0" w:space="0" w:color="auto"/>
            <w:bottom w:val="none" w:sz="0" w:space="0" w:color="auto"/>
            <w:right w:val="none" w:sz="0" w:space="0" w:color="auto"/>
          </w:divBdr>
        </w:div>
        <w:div w:id="1655253306">
          <w:marLeft w:val="446"/>
          <w:marRight w:val="0"/>
          <w:marTop w:val="0"/>
          <w:marBottom w:val="0"/>
          <w:divBdr>
            <w:top w:val="none" w:sz="0" w:space="0" w:color="auto"/>
            <w:left w:val="none" w:sz="0" w:space="0" w:color="auto"/>
            <w:bottom w:val="none" w:sz="0" w:space="0" w:color="auto"/>
            <w:right w:val="none" w:sz="0" w:space="0" w:color="auto"/>
          </w:divBdr>
        </w:div>
      </w:divsChild>
    </w:div>
    <w:div w:id="496188677">
      <w:bodyDiv w:val="1"/>
      <w:marLeft w:val="0"/>
      <w:marRight w:val="0"/>
      <w:marTop w:val="0"/>
      <w:marBottom w:val="0"/>
      <w:divBdr>
        <w:top w:val="none" w:sz="0" w:space="0" w:color="auto"/>
        <w:left w:val="none" w:sz="0" w:space="0" w:color="auto"/>
        <w:bottom w:val="none" w:sz="0" w:space="0" w:color="auto"/>
        <w:right w:val="none" w:sz="0" w:space="0" w:color="auto"/>
      </w:divBdr>
    </w:div>
    <w:div w:id="521091469">
      <w:bodyDiv w:val="1"/>
      <w:marLeft w:val="0"/>
      <w:marRight w:val="0"/>
      <w:marTop w:val="0"/>
      <w:marBottom w:val="0"/>
      <w:divBdr>
        <w:top w:val="none" w:sz="0" w:space="0" w:color="auto"/>
        <w:left w:val="none" w:sz="0" w:space="0" w:color="auto"/>
        <w:bottom w:val="none" w:sz="0" w:space="0" w:color="auto"/>
        <w:right w:val="none" w:sz="0" w:space="0" w:color="auto"/>
      </w:divBdr>
      <w:divsChild>
        <w:div w:id="1178690000">
          <w:marLeft w:val="274"/>
          <w:marRight w:val="0"/>
          <w:marTop w:val="0"/>
          <w:marBottom w:val="0"/>
          <w:divBdr>
            <w:top w:val="none" w:sz="0" w:space="0" w:color="auto"/>
            <w:left w:val="none" w:sz="0" w:space="0" w:color="auto"/>
            <w:bottom w:val="none" w:sz="0" w:space="0" w:color="auto"/>
            <w:right w:val="none" w:sz="0" w:space="0" w:color="auto"/>
          </w:divBdr>
        </w:div>
        <w:div w:id="1158769958">
          <w:marLeft w:val="274"/>
          <w:marRight w:val="0"/>
          <w:marTop w:val="0"/>
          <w:marBottom w:val="0"/>
          <w:divBdr>
            <w:top w:val="none" w:sz="0" w:space="0" w:color="auto"/>
            <w:left w:val="none" w:sz="0" w:space="0" w:color="auto"/>
            <w:bottom w:val="none" w:sz="0" w:space="0" w:color="auto"/>
            <w:right w:val="none" w:sz="0" w:space="0" w:color="auto"/>
          </w:divBdr>
        </w:div>
        <w:div w:id="1841458009">
          <w:marLeft w:val="994"/>
          <w:marRight w:val="0"/>
          <w:marTop w:val="0"/>
          <w:marBottom w:val="0"/>
          <w:divBdr>
            <w:top w:val="none" w:sz="0" w:space="0" w:color="auto"/>
            <w:left w:val="none" w:sz="0" w:space="0" w:color="auto"/>
            <w:bottom w:val="none" w:sz="0" w:space="0" w:color="auto"/>
            <w:right w:val="none" w:sz="0" w:space="0" w:color="auto"/>
          </w:divBdr>
        </w:div>
        <w:div w:id="1571043484">
          <w:marLeft w:val="994"/>
          <w:marRight w:val="0"/>
          <w:marTop w:val="0"/>
          <w:marBottom w:val="0"/>
          <w:divBdr>
            <w:top w:val="none" w:sz="0" w:space="0" w:color="auto"/>
            <w:left w:val="none" w:sz="0" w:space="0" w:color="auto"/>
            <w:bottom w:val="none" w:sz="0" w:space="0" w:color="auto"/>
            <w:right w:val="none" w:sz="0" w:space="0" w:color="auto"/>
          </w:divBdr>
        </w:div>
        <w:div w:id="1140153940">
          <w:marLeft w:val="994"/>
          <w:marRight w:val="0"/>
          <w:marTop w:val="0"/>
          <w:marBottom w:val="0"/>
          <w:divBdr>
            <w:top w:val="none" w:sz="0" w:space="0" w:color="auto"/>
            <w:left w:val="none" w:sz="0" w:space="0" w:color="auto"/>
            <w:bottom w:val="none" w:sz="0" w:space="0" w:color="auto"/>
            <w:right w:val="none" w:sz="0" w:space="0" w:color="auto"/>
          </w:divBdr>
        </w:div>
        <w:div w:id="690257753">
          <w:marLeft w:val="274"/>
          <w:marRight w:val="0"/>
          <w:marTop w:val="0"/>
          <w:marBottom w:val="0"/>
          <w:divBdr>
            <w:top w:val="none" w:sz="0" w:space="0" w:color="auto"/>
            <w:left w:val="none" w:sz="0" w:space="0" w:color="auto"/>
            <w:bottom w:val="none" w:sz="0" w:space="0" w:color="auto"/>
            <w:right w:val="none" w:sz="0" w:space="0" w:color="auto"/>
          </w:divBdr>
        </w:div>
        <w:div w:id="1649238979">
          <w:marLeft w:val="446"/>
          <w:marRight w:val="0"/>
          <w:marTop w:val="0"/>
          <w:marBottom w:val="0"/>
          <w:divBdr>
            <w:top w:val="none" w:sz="0" w:space="0" w:color="auto"/>
            <w:left w:val="none" w:sz="0" w:space="0" w:color="auto"/>
            <w:bottom w:val="none" w:sz="0" w:space="0" w:color="auto"/>
            <w:right w:val="none" w:sz="0" w:space="0" w:color="auto"/>
          </w:divBdr>
        </w:div>
        <w:div w:id="884608029">
          <w:marLeft w:val="446"/>
          <w:marRight w:val="0"/>
          <w:marTop w:val="0"/>
          <w:marBottom w:val="0"/>
          <w:divBdr>
            <w:top w:val="none" w:sz="0" w:space="0" w:color="auto"/>
            <w:left w:val="none" w:sz="0" w:space="0" w:color="auto"/>
            <w:bottom w:val="none" w:sz="0" w:space="0" w:color="auto"/>
            <w:right w:val="none" w:sz="0" w:space="0" w:color="auto"/>
          </w:divBdr>
        </w:div>
        <w:div w:id="2016833631">
          <w:marLeft w:val="446"/>
          <w:marRight w:val="0"/>
          <w:marTop w:val="0"/>
          <w:marBottom w:val="0"/>
          <w:divBdr>
            <w:top w:val="none" w:sz="0" w:space="0" w:color="auto"/>
            <w:left w:val="none" w:sz="0" w:space="0" w:color="auto"/>
            <w:bottom w:val="none" w:sz="0" w:space="0" w:color="auto"/>
            <w:right w:val="none" w:sz="0" w:space="0" w:color="auto"/>
          </w:divBdr>
        </w:div>
        <w:div w:id="445389239">
          <w:marLeft w:val="446"/>
          <w:marRight w:val="0"/>
          <w:marTop w:val="0"/>
          <w:marBottom w:val="0"/>
          <w:divBdr>
            <w:top w:val="none" w:sz="0" w:space="0" w:color="auto"/>
            <w:left w:val="none" w:sz="0" w:space="0" w:color="auto"/>
            <w:bottom w:val="none" w:sz="0" w:space="0" w:color="auto"/>
            <w:right w:val="none" w:sz="0" w:space="0" w:color="auto"/>
          </w:divBdr>
        </w:div>
        <w:div w:id="1874150636">
          <w:marLeft w:val="446"/>
          <w:marRight w:val="0"/>
          <w:marTop w:val="0"/>
          <w:marBottom w:val="0"/>
          <w:divBdr>
            <w:top w:val="none" w:sz="0" w:space="0" w:color="auto"/>
            <w:left w:val="none" w:sz="0" w:space="0" w:color="auto"/>
            <w:bottom w:val="none" w:sz="0" w:space="0" w:color="auto"/>
            <w:right w:val="none" w:sz="0" w:space="0" w:color="auto"/>
          </w:divBdr>
        </w:div>
      </w:divsChild>
    </w:div>
    <w:div w:id="686755107">
      <w:bodyDiv w:val="1"/>
      <w:marLeft w:val="0"/>
      <w:marRight w:val="0"/>
      <w:marTop w:val="0"/>
      <w:marBottom w:val="0"/>
      <w:divBdr>
        <w:top w:val="none" w:sz="0" w:space="0" w:color="auto"/>
        <w:left w:val="none" w:sz="0" w:space="0" w:color="auto"/>
        <w:bottom w:val="none" w:sz="0" w:space="0" w:color="auto"/>
        <w:right w:val="none" w:sz="0" w:space="0" w:color="auto"/>
      </w:divBdr>
      <w:divsChild>
        <w:div w:id="935484176">
          <w:marLeft w:val="806"/>
          <w:marRight w:val="0"/>
          <w:marTop w:val="0"/>
          <w:marBottom w:val="0"/>
          <w:divBdr>
            <w:top w:val="none" w:sz="0" w:space="0" w:color="auto"/>
            <w:left w:val="none" w:sz="0" w:space="0" w:color="auto"/>
            <w:bottom w:val="none" w:sz="0" w:space="0" w:color="auto"/>
            <w:right w:val="none" w:sz="0" w:space="0" w:color="auto"/>
          </w:divBdr>
        </w:div>
      </w:divsChild>
    </w:div>
    <w:div w:id="814375551">
      <w:bodyDiv w:val="1"/>
      <w:marLeft w:val="0"/>
      <w:marRight w:val="0"/>
      <w:marTop w:val="0"/>
      <w:marBottom w:val="0"/>
      <w:divBdr>
        <w:top w:val="none" w:sz="0" w:space="0" w:color="auto"/>
        <w:left w:val="none" w:sz="0" w:space="0" w:color="auto"/>
        <w:bottom w:val="none" w:sz="0" w:space="0" w:color="auto"/>
        <w:right w:val="none" w:sz="0" w:space="0" w:color="auto"/>
      </w:divBdr>
      <w:divsChild>
        <w:div w:id="1851139645">
          <w:marLeft w:val="274"/>
          <w:marRight w:val="0"/>
          <w:marTop w:val="0"/>
          <w:marBottom w:val="0"/>
          <w:divBdr>
            <w:top w:val="none" w:sz="0" w:space="0" w:color="auto"/>
            <w:left w:val="none" w:sz="0" w:space="0" w:color="auto"/>
            <w:bottom w:val="none" w:sz="0" w:space="0" w:color="auto"/>
            <w:right w:val="none" w:sz="0" w:space="0" w:color="auto"/>
          </w:divBdr>
        </w:div>
        <w:div w:id="2053455375">
          <w:marLeft w:val="274"/>
          <w:marRight w:val="0"/>
          <w:marTop w:val="0"/>
          <w:marBottom w:val="0"/>
          <w:divBdr>
            <w:top w:val="none" w:sz="0" w:space="0" w:color="auto"/>
            <w:left w:val="none" w:sz="0" w:space="0" w:color="auto"/>
            <w:bottom w:val="none" w:sz="0" w:space="0" w:color="auto"/>
            <w:right w:val="none" w:sz="0" w:space="0" w:color="auto"/>
          </w:divBdr>
        </w:div>
        <w:div w:id="187255684">
          <w:marLeft w:val="994"/>
          <w:marRight w:val="0"/>
          <w:marTop w:val="0"/>
          <w:marBottom w:val="0"/>
          <w:divBdr>
            <w:top w:val="none" w:sz="0" w:space="0" w:color="auto"/>
            <w:left w:val="none" w:sz="0" w:space="0" w:color="auto"/>
            <w:bottom w:val="none" w:sz="0" w:space="0" w:color="auto"/>
            <w:right w:val="none" w:sz="0" w:space="0" w:color="auto"/>
          </w:divBdr>
        </w:div>
        <w:div w:id="1807894723">
          <w:marLeft w:val="994"/>
          <w:marRight w:val="0"/>
          <w:marTop w:val="0"/>
          <w:marBottom w:val="0"/>
          <w:divBdr>
            <w:top w:val="none" w:sz="0" w:space="0" w:color="auto"/>
            <w:left w:val="none" w:sz="0" w:space="0" w:color="auto"/>
            <w:bottom w:val="none" w:sz="0" w:space="0" w:color="auto"/>
            <w:right w:val="none" w:sz="0" w:space="0" w:color="auto"/>
          </w:divBdr>
        </w:div>
        <w:div w:id="79762509">
          <w:marLeft w:val="274"/>
          <w:marRight w:val="0"/>
          <w:marTop w:val="0"/>
          <w:marBottom w:val="0"/>
          <w:divBdr>
            <w:top w:val="none" w:sz="0" w:space="0" w:color="auto"/>
            <w:left w:val="none" w:sz="0" w:space="0" w:color="auto"/>
            <w:bottom w:val="none" w:sz="0" w:space="0" w:color="auto"/>
            <w:right w:val="none" w:sz="0" w:space="0" w:color="auto"/>
          </w:divBdr>
        </w:div>
        <w:div w:id="756026606">
          <w:marLeft w:val="994"/>
          <w:marRight w:val="0"/>
          <w:marTop w:val="0"/>
          <w:marBottom w:val="0"/>
          <w:divBdr>
            <w:top w:val="none" w:sz="0" w:space="0" w:color="auto"/>
            <w:left w:val="none" w:sz="0" w:space="0" w:color="auto"/>
            <w:bottom w:val="none" w:sz="0" w:space="0" w:color="auto"/>
            <w:right w:val="none" w:sz="0" w:space="0" w:color="auto"/>
          </w:divBdr>
        </w:div>
        <w:div w:id="110637656">
          <w:marLeft w:val="274"/>
          <w:marRight w:val="0"/>
          <w:marTop w:val="0"/>
          <w:marBottom w:val="0"/>
          <w:divBdr>
            <w:top w:val="none" w:sz="0" w:space="0" w:color="auto"/>
            <w:left w:val="none" w:sz="0" w:space="0" w:color="auto"/>
            <w:bottom w:val="none" w:sz="0" w:space="0" w:color="auto"/>
            <w:right w:val="none" w:sz="0" w:space="0" w:color="auto"/>
          </w:divBdr>
        </w:div>
        <w:div w:id="881819158">
          <w:marLeft w:val="274"/>
          <w:marRight w:val="0"/>
          <w:marTop w:val="0"/>
          <w:marBottom w:val="0"/>
          <w:divBdr>
            <w:top w:val="none" w:sz="0" w:space="0" w:color="auto"/>
            <w:left w:val="none" w:sz="0" w:space="0" w:color="auto"/>
            <w:bottom w:val="none" w:sz="0" w:space="0" w:color="auto"/>
            <w:right w:val="none" w:sz="0" w:space="0" w:color="auto"/>
          </w:divBdr>
        </w:div>
      </w:divsChild>
    </w:div>
    <w:div w:id="889537358">
      <w:bodyDiv w:val="1"/>
      <w:marLeft w:val="0"/>
      <w:marRight w:val="0"/>
      <w:marTop w:val="0"/>
      <w:marBottom w:val="0"/>
      <w:divBdr>
        <w:top w:val="none" w:sz="0" w:space="0" w:color="auto"/>
        <w:left w:val="none" w:sz="0" w:space="0" w:color="auto"/>
        <w:bottom w:val="none" w:sz="0" w:space="0" w:color="auto"/>
        <w:right w:val="none" w:sz="0" w:space="0" w:color="auto"/>
      </w:divBdr>
    </w:div>
    <w:div w:id="950472426">
      <w:bodyDiv w:val="1"/>
      <w:marLeft w:val="0"/>
      <w:marRight w:val="0"/>
      <w:marTop w:val="0"/>
      <w:marBottom w:val="0"/>
      <w:divBdr>
        <w:top w:val="none" w:sz="0" w:space="0" w:color="auto"/>
        <w:left w:val="none" w:sz="0" w:space="0" w:color="auto"/>
        <w:bottom w:val="none" w:sz="0" w:space="0" w:color="auto"/>
        <w:right w:val="none" w:sz="0" w:space="0" w:color="auto"/>
      </w:divBdr>
      <w:divsChild>
        <w:div w:id="1470854154">
          <w:marLeft w:val="274"/>
          <w:marRight w:val="0"/>
          <w:marTop w:val="0"/>
          <w:marBottom w:val="0"/>
          <w:divBdr>
            <w:top w:val="none" w:sz="0" w:space="0" w:color="auto"/>
            <w:left w:val="none" w:sz="0" w:space="0" w:color="auto"/>
            <w:bottom w:val="none" w:sz="0" w:space="0" w:color="auto"/>
            <w:right w:val="none" w:sz="0" w:space="0" w:color="auto"/>
          </w:divBdr>
        </w:div>
        <w:div w:id="762727125">
          <w:marLeft w:val="274"/>
          <w:marRight w:val="0"/>
          <w:marTop w:val="0"/>
          <w:marBottom w:val="0"/>
          <w:divBdr>
            <w:top w:val="none" w:sz="0" w:space="0" w:color="auto"/>
            <w:left w:val="none" w:sz="0" w:space="0" w:color="auto"/>
            <w:bottom w:val="none" w:sz="0" w:space="0" w:color="auto"/>
            <w:right w:val="none" w:sz="0" w:space="0" w:color="auto"/>
          </w:divBdr>
        </w:div>
        <w:div w:id="1130513744">
          <w:marLeft w:val="274"/>
          <w:marRight w:val="0"/>
          <w:marTop w:val="0"/>
          <w:marBottom w:val="0"/>
          <w:divBdr>
            <w:top w:val="none" w:sz="0" w:space="0" w:color="auto"/>
            <w:left w:val="none" w:sz="0" w:space="0" w:color="auto"/>
            <w:bottom w:val="none" w:sz="0" w:space="0" w:color="auto"/>
            <w:right w:val="none" w:sz="0" w:space="0" w:color="auto"/>
          </w:divBdr>
        </w:div>
      </w:divsChild>
    </w:div>
    <w:div w:id="1027559885">
      <w:bodyDiv w:val="1"/>
      <w:marLeft w:val="0"/>
      <w:marRight w:val="0"/>
      <w:marTop w:val="0"/>
      <w:marBottom w:val="0"/>
      <w:divBdr>
        <w:top w:val="none" w:sz="0" w:space="0" w:color="auto"/>
        <w:left w:val="none" w:sz="0" w:space="0" w:color="auto"/>
        <w:bottom w:val="none" w:sz="0" w:space="0" w:color="auto"/>
        <w:right w:val="none" w:sz="0" w:space="0" w:color="auto"/>
      </w:divBdr>
      <w:divsChild>
        <w:div w:id="1871719908">
          <w:marLeft w:val="274"/>
          <w:marRight w:val="0"/>
          <w:marTop w:val="0"/>
          <w:marBottom w:val="0"/>
          <w:divBdr>
            <w:top w:val="none" w:sz="0" w:space="0" w:color="auto"/>
            <w:left w:val="none" w:sz="0" w:space="0" w:color="auto"/>
            <w:bottom w:val="none" w:sz="0" w:space="0" w:color="auto"/>
            <w:right w:val="none" w:sz="0" w:space="0" w:color="auto"/>
          </w:divBdr>
        </w:div>
        <w:div w:id="397554122">
          <w:marLeft w:val="274"/>
          <w:marRight w:val="0"/>
          <w:marTop w:val="0"/>
          <w:marBottom w:val="0"/>
          <w:divBdr>
            <w:top w:val="none" w:sz="0" w:space="0" w:color="auto"/>
            <w:left w:val="none" w:sz="0" w:space="0" w:color="auto"/>
            <w:bottom w:val="none" w:sz="0" w:space="0" w:color="auto"/>
            <w:right w:val="none" w:sz="0" w:space="0" w:color="auto"/>
          </w:divBdr>
        </w:div>
        <w:div w:id="1198472154">
          <w:marLeft w:val="274"/>
          <w:marRight w:val="0"/>
          <w:marTop w:val="0"/>
          <w:marBottom w:val="0"/>
          <w:divBdr>
            <w:top w:val="none" w:sz="0" w:space="0" w:color="auto"/>
            <w:left w:val="none" w:sz="0" w:space="0" w:color="auto"/>
            <w:bottom w:val="none" w:sz="0" w:space="0" w:color="auto"/>
            <w:right w:val="none" w:sz="0" w:space="0" w:color="auto"/>
          </w:divBdr>
        </w:div>
        <w:div w:id="1138063211">
          <w:marLeft w:val="274"/>
          <w:marRight w:val="0"/>
          <w:marTop w:val="0"/>
          <w:marBottom w:val="0"/>
          <w:divBdr>
            <w:top w:val="none" w:sz="0" w:space="0" w:color="auto"/>
            <w:left w:val="none" w:sz="0" w:space="0" w:color="auto"/>
            <w:bottom w:val="none" w:sz="0" w:space="0" w:color="auto"/>
            <w:right w:val="none" w:sz="0" w:space="0" w:color="auto"/>
          </w:divBdr>
        </w:div>
        <w:div w:id="1673027622">
          <w:marLeft w:val="274"/>
          <w:marRight w:val="0"/>
          <w:marTop w:val="0"/>
          <w:marBottom w:val="0"/>
          <w:divBdr>
            <w:top w:val="none" w:sz="0" w:space="0" w:color="auto"/>
            <w:left w:val="none" w:sz="0" w:space="0" w:color="auto"/>
            <w:bottom w:val="none" w:sz="0" w:space="0" w:color="auto"/>
            <w:right w:val="none" w:sz="0" w:space="0" w:color="auto"/>
          </w:divBdr>
        </w:div>
      </w:divsChild>
    </w:div>
    <w:div w:id="1077291405">
      <w:bodyDiv w:val="1"/>
      <w:marLeft w:val="0"/>
      <w:marRight w:val="0"/>
      <w:marTop w:val="0"/>
      <w:marBottom w:val="0"/>
      <w:divBdr>
        <w:top w:val="none" w:sz="0" w:space="0" w:color="auto"/>
        <w:left w:val="none" w:sz="0" w:space="0" w:color="auto"/>
        <w:bottom w:val="none" w:sz="0" w:space="0" w:color="auto"/>
        <w:right w:val="none" w:sz="0" w:space="0" w:color="auto"/>
      </w:divBdr>
      <w:divsChild>
        <w:div w:id="494340051">
          <w:marLeft w:val="446"/>
          <w:marRight w:val="0"/>
          <w:marTop w:val="0"/>
          <w:marBottom w:val="0"/>
          <w:divBdr>
            <w:top w:val="none" w:sz="0" w:space="0" w:color="auto"/>
            <w:left w:val="none" w:sz="0" w:space="0" w:color="auto"/>
            <w:bottom w:val="none" w:sz="0" w:space="0" w:color="auto"/>
            <w:right w:val="none" w:sz="0" w:space="0" w:color="auto"/>
          </w:divBdr>
        </w:div>
        <w:div w:id="822703618">
          <w:marLeft w:val="446"/>
          <w:marRight w:val="0"/>
          <w:marTop w:val="0"/>
          <w:marBottom w:val="0"/>
          <w:divBdr>
            <w:top w:val="none" w:sz="0" w:space="0" w:color="auto"/>
            <w:left w:val="none" w:sz="0" w:space="0" w:color="auto"/>
            <w:bottom w:val="none" w:sz="0" w:space="0" w:color="auto"/>
            <w:right w:val="none" w:sz="0" w:space="0" w:color="auto"/>
          </w:divBdr>
        </w:div>
        <w:div w:id="812140347">
          <w:marLeft w:val="446"/>
          <w:marRight w:val="0"/>
          <w:marTop w:val="0"/>
          <w:marBottom w:val="0"/>
          <w:divBdr>
            <w:top w:val="none" w:sz="0" w:space="0" w:color="auto"/>
            <w:left w:val="none" w:sz="0" w:space="0" w:color="auto"/>
            <w:bottom w:val="none" w:sz="0" w:space="0" w:color="auto"/>
            <w:right w:val="none" w:sz="0" w:space="0" w:color="auto"/>
          </w:divBdr>
        </w:div>
        <w:div w:id="2101751985">
          <w:marLeft w:val="446"/>
          <w:marRight w:val="0"/>
          <w:marTop w:val="0"/>
          <w:marBottom w:val="0"/>
          <w:divBdr>
            <w:top w:val="none" w:sz="0" w:space="0" w:color="auto"/>
            <w:left w:val="none" w:sz="0" w:space="0" w:color="auto"/>
            <w:bottom w:val="none" w:sz="0" w:space="0" w:color="auto"/>
            <w:right w:val="none" w:sz="0" w:space="0" w:color="auto"/>
          </w:divBdr>
        </w:div>
        <w:div w:id="1388719245">
          <w:marLeft w:val="446"/>
          <w:marRight w:val="0"/>
          <w:marTop w:val="0"/>
          <w:marBottom w:val="0"/>
          <w:divBdr>
            <w:top w:val="none" w:sz="0" w:space="0" w:color="auto"/>
            <w:left w:val="none" w:sz="0" w:space="0" w:color="auto"/>
            <w:bottom w:val="none" w:sz="0" w:space="0" w:color="auto"/>
            <w:right w:val="none" w:sz="0" w:space="0" w:color="auto"/>
          </w:divBdr>
        </w:div>
      </w:divsChild>
    </w:div>
    <w:div w:id="1126922935">
      <w:bodyDiv w:val="1"/>
      <w:marLeft w:val="0"/>
      <w:marRight w:val="0"/>
      <w:marTop w:val="0"/>
      <w:marBottom w:val="0"/>
      <w:divBdr>
        <w:top w:val="none" w:sz="0" w:space="0" w:color="auto"/>
        <w:left w:val="none" w:sz="0" w:space="0" w:color="auto"/>
        <w:bottom w:val="none" w:sz="0" w:space="0" w:color="auto"/>
        <w:right w:val="none" w:sz="0" w:space="0" w:color="auto"/>
      </w:divBdr>
      <w:divsChild>
        <w:div w:id="1373308711">
          <w:marLeft w:val="360"/>
          <w:marRight w:val="0"/>
          <w:marTop w:val="0"/>
          <w:marBottom w:val="0"/>
          <w:divBdr>
            <w:top w:val="none" w:sz="0" w:space="0" w:color="auto"/>
            <w:left w:val="none" w:sz="0" w:space="0" w:color="auto"/>
            <w:bottom w:val="none" w:sz="0" w:space="0" w:color="auto"/>
            <w:right w:val="none" w:sz="0" w:space="0" w:color="auto"/>
          </w:divBdr>
        </w:div>
        <w:div w:id="2084787926">
          <w:marLeft w:val="360"/>
          <w:marRight w:val="0"/>
          <w:marTop w:val="0"/>
          <w:marBottom w:val="0"/>
          <w:divBdr>
            <w:top w:val="none" w:sz="0" w:space="0" w:color="auto"/>
            <w:left w:val="none" w:sz="0" w:space="0" w:color="auto"/>
            <w:bottom w:val="none" w:sz="0" w:space="0" w:color="auto"/>
            <w:right w:val="none" w:sz="0" w:space="0" w:color="auto"/>
          </w:divBdr>
        </w:div>
        <w:div w:id="1335457951">
          <w:marLeft w:val="360"/>
          <w:marRight w:val="0"/>
          <w:marTop w:val="0"/>
          <w:marBottom w:val="0"/>
          <w:divBdr>
            <w:top w:val="none" w:sz="0" w:space="0" w:color="auto"/>
            <w:left w:val="none" w:sz="0" w:space="0" w:color="auto"/>
            <w:bottom w:val="none" w:sz="0" w:space="0" w:color="auto"/>
            <w:right w:val="none" w:sz="0" w:space="0" w:color="auto"/>
          </w:divBdr>
        </w:div>
        <w:div w:id="1181776519">
          <w:marLeft w:val="360"/>
          <w:marRight w:val="0"/>
          <w:marTop w:val="0"/>
          <w:marBottom w:val="0"/>
          <w:divBdr>
            <w:top w:val="none" w:sz="0" w:space="0" w:color="auto"/>
            <w:left w:val="none" w:sz="0" w:space="0" w:color="auto"/>
            <w:bottom w:val="none" w:sz="0" w:space="0" w:color="auto"/>
            <w:right w:val="none" w:sz="0" w:space="0" w:color="auto"/>
          </w:divBdr>
        </w:div>
        <w:div w:id="783882921">
          <w:marLeft w:val="360"/>
          <w:marRight w:val="0"/>
          <w:marTop w:val="0"/>
          <w:marBottom w:val="0"/>
          <w:divBdr>
            <w:top w:val="none" w:sz="0" w:space="0" w:color="auto"/>
            <w:left w:val="none" w:sz="0" w:space="0" w:color="auto"/>
            <w:bottom w:val="none" w:sz="0" w:space="0" w:color="auto"/>
            <w:right w:val="none" w:sz="0" w:space="0" w:color="auto"/>
          </w:divBdr>
        </w:div>
      </w:divsChild>
    </w:div>
    <w:div w:id="1137183976">
      <w:bodyDiv w:val="1"/>
      <w:marLeft w:val="0"/>
      <w:marRight w:val="0"/>
      <w:marTop w:val="0"/>
      <w:marBottom w:val="0"/>
      <w:divBdr>
        <w:top w:val="none" w:sz="0" w:space="0" w:color="auto"/>
        <w:left w:val="none" w:sz="0" w:space="0" w:color="auto"/>
        <w:bottom w:val="none" w:sz="0" w:space="0" w:color="auto"/>
        <w:right w:val="none" w:sz="0" w:space="0" w:color="auto"/>
      </w:divBdr>
    </w:div>
    <w:div w:id="1159350472">
      <w:bodyDiv w:val="1"/>
      <w:marLeft w:val="0"/>
      <w:marRight w:val="0"/>
      <w:marTop w:val="0"/>
      <w:marBottom w:val="0"/>
      <w:divBdr>
        <w:top w:val="none" w:sz="0" w:space="0" w:color="auto"/>
        <w:left w:val="none" w:sz="0" w:space="0" w:color="auto"/>
        <w:bottom w:val="none" w:sz="0" w:space="0" w:color="auto"/>
        <w:right w:val="none" w:sz="0" w:space="0" w:color="auto"/>
      </w:divBdr>
    </w:div>
    <w:div w:id="1189297417">
      <w:bodyDiv w:val="1"/>
      <w:marLeft w:val="0"/>
      <w:marRight w:val="0"/>
      <w:marTop w:val="0"/>
      <w:marBottom w:val="0"/>
      <w:divBdr>
        <w:top w:val="none" w:sz="0" w:space="0" w:color="auto"/>
        <w:left w:val="none" w:sz="0" w:space="0" w:color="auto"/>
        <w:bottom w:val="none" w:sz="0" w:space="0" w:color="auto"/>
        <w:right w:val="none" w:sz="0" w:space="0" w:color="auto"/>
      </w:divBdr>
    </w:div>
    <w:div w:id="1382557612">
      <w:bodyDiv w:val="1"/>
      <w:marLeft w:val="0"/>
      <w:marRight w:val="0"/>
      <w:marTop w:val="0"/>
      <w:marBottom w:val="0"/>
      <w:divBdr>
        <w:top w:val="none" w:sz="0" w:space="0" w:color="auto"/>
        <w:left w:val="none" w:sz="0" w:space="0" w:color="auto"/>
        <w:bottom w:val="none" w:sz="0" w:space="0" w:color="auto"/>
        <w:right w:val="none" w:sz="0" w:space="0" w:color="auto"/>
      </w:divBdr>
      <w:divsChild>
        <w:div w:id="1035084546">
          <w:marLeft w:val="274"/>
          <w:marRight w:val="0"/>
          <w:marTop w:val="0"/>
          <w:marBottom w:val="0"/>
          <w:divBdr>
            <w:top w:val="none" w:sz="0" w:space="0" w:color="auto"/>
            <w:left w:val="none" w:sz="0" w:space="0" w:color="auto"/>
            <w:bottom w:val="none" w:sz="0" w:space="0" w:color="auto"/>
            <w:right w:val="none" w:sz="0" w:space="0" w:color="auto"/>
          </w:divBdr>
        </w:div>
        <w:div w:id="2096170590">
          <w:marLeft w:val="274"/>
          <w:marRight w:val="0"/>
          <w:marTop w:val="0"/>
          <w:marBottom w:val="0"/>
          <w:divBdr>
            <w:top w:val="none" w:sz="0" w:space="0" w:color="auto"/>
            <w:left w:val="none" w:sz="0" w:space="0" w:color="auto"/>
            <w:bottom w:val="none" w:sz="0" w:space="0" w:color="auto"/>
            <w:right w:val="none" w:sz="0" w:space="0" w:color="auto"/>
          </w:divBdr>
        </w:div>
        <w:div w:id="1592078509">
          <w:marLeft w:val="274"/>
          <w:marRight w:val="0"/>
          <w:marTop w:val="0"/>
          <w:marBottom w:val="0"/>
          <w:divBdr>
            <w:top w:val="none" w:sz="0" w:space="0" w:color="auto"/>
            <w:left w:val="none" w:sz="0" w:space="0" w:color="auto"/>
            <w:bottom w:val="none" w:sz="0" w:space="0" w:color="auto"/>
            <w:right w:val="none" w:sz="0" w:space="0" w:color="auto"/>
          </w:divBdr>
        </w:div>
        <w:div w:id="1705326391">
          <w:marLeft w:val="1166"/>
          <w:marRight w:val="0"/>
          <w:marTop w:val="0"/>
          <w:marBottom w:val="0"/>
          <w:divBdr>
            <w:top w:val="none" w:sz="0" w:space="0" w:color="auto"/>
            <w:left w:val="none" w:sz="0" w:space="0" w:color="auto"/>
            <w:bottom w:val="none" w:sz="0" w:space="0" w:color="auto"/>
            <w:right w:val="none" w:sz="0" w:space="0" w:color="auto"/>
          </w:divBdr>
        </w:div>
      </w:divsChild>
    </w:div>
    <w:div w:id="1390036031">
      <w:bodyDiv w:val="1"/>
      <w:marLeft w:val="0"/>
      <w:marRight w:val="0"/>
      <w:marTop w:val="0"/>
      <w:marBottom w:val="0"/>
      <w:divBdr>
        <w:top w:val="none" w:sz="0" w:space="0" w:color="auto"/>
        <w:left w:val="none" w:sz="0" w:space="0" w:color="auto"/>
        <w:bottom w:val="none" w:sz="0" w:space="0" w:color="auto"/>
        <w:right w:val="none" w:sz="0" w:space="0" w:color="auto"/>
      </w:divBdr>
    </w:div>
    <w:div w:id="1416052099">
      <w:bodyDiv w:val="1"/>
      <w:marLeft w:val="0"/>
      <w:marRight w:val="0"/>
      <w:marTop w:val="0"/>
      <w:marBottom w:val="0"/>
      <w:divBdr>
        <w:top w:val="none" w:sz="0" w:space="0" w:color="auto"/>
        <w:left w:val="none" w:sz="0" w:space="0" w:color="auto"/>
        <w:bottom w:val="none" w:sz="0" w:space="0" w:color="auto"/>
        <w:right w:val="none" w:sz="0" w:space="0" w:color="auto"/>
      </w:divBdr>
    </w:div>
    <w:div w:id="1465194730">
      <w:bodyDiv w:val="1"/>
      <w:marLeft w:val="0"/>
      <w:marRight w:val="0"/>
      <w:marTop w:val="0"/>
      <w:marBottom w:val="0"/>
      <w:divBdr>
        <w:top w:val="none" w:sz="0" w:space="0" w:color="auto"/>
        <w:left w:val="none" w:sz="0" w:space="0" w:color="auto"/>
        <w:bottom w:val="none" w:sz="0" w:space="0" w:color="auto"/>
        <w:right w:val="none" w:sz="0" w:space="0" w:color="auto"/>
      </w:divBdr>
    </w:div>
    <w:div w:id="1598515629">
      <w:bodyDiv w:val="1"/>
      <w:marLeft w:val="0"/>
      <w:marRight w:val="0"/>
      <w:marTop w:val="0"/>
      <w:marBottom w:val="0"/>
      <w:divBdr>
        <w:top w:val="none" w:sz="0" w:space="0" w:color="auto"/>
        <w:left w:val="none" w:sz="0" w:space="0" w:color="auto"/>
        <w:bottom w:val="none" w:sz="0" w:space="0" w:color="auto"/>
        <w:right w:val="none" w:sz="0" w:space="0" w:color="auto"/>
      </w:divBdr>
      <w:divsChild>
        <w:div w:id="275262166">
          <w:marLeft w:val="274"/>
          <w:marRight w:val="0"/>
          <w:marTop w:val="0"/>
          <w:marBottom w:val="0"/>
          <w:divBdr>
            <w:top w:val="none" w:sz="0" w:space="0" w:color="auto"/>
            <w:left w:val="none" w:sz="0" w:space="0" w:color="auto"/>
            <w:bottom w:val="none" w:sz="0" w:space="0" w:color="auto"/>
            <w:right w:val="none" w:sz="0" w:space="0" w:color="auto"/>
          </w:divBdr>
        </w:div>
        <w:div w:id="1634870901">
          <w:marLeft w:val="274"/>
          <w:marRight w:val="0"/>
          <w:marTop w:val="0"/>
          <w:marBottom w:val="0"/>
          <w:divBdr>
            <w:top w:val="none" w:sz="0" w:space="0" w:color="auto"/>
            <w:left w:val="none" w:sz="0" w:space="0" w:color="auto"/>
            <w:bottom w:val="none" w:sz="0" w:space="0" w:color="auto"/>
            <w:right w:val="none" w:sz="0" w:space="0" w:color="auto"/>
          </w:divBdr>
        </w:div>
      </w:divsChild>
    </w:div>
    <w:div w:id="1778333995">
      <w:bodyDiv w:val="1"/>
      <w:marLeft w:val="0"/>
      <w:marRight w:val="0"/>
      <w:marTop w:val="0"/>
      <w:marBottom w:val="0"/>
      <w:divBdr>
        <w:top w:val="none" w:sz="0" w:space="0" w:color="auto"/>
        <w:left w:val="none" w:sz="0" w:space="0" w:color="auto"/>
        <w:bottom w:val="none" w:sz="0" w:space="0" w:color="auto"/>
        <w:right w:val="none" w:sz="0" w:space="0" w:color="auto"/>
      </w:divBdr>
    </w:div>
    <w:div w:id="1898054728">
      <w:bodyDiv w:val="1"/>
      <w:marLeft w:val="0"/>
      <w:marRight w:val="0"/>
      <w:marTop w:val="0"/>
      <w:marBottom w:val="0"/>
      <w:divBdr>
        <w:top w:val="none" w:sz="0" w:space="0" w:color="auto"/>
        <w:left w:val="none" w:sz="0" w:space="0" w:color="auto"/>
        <w:bottom w:val="none" w:sz="0" w:space="0" w:color="auto"/>
        <w:right w:val="none" w:sz="0" w:space="0" w:color="auto"/>
      </w:divBdr>
      <w:divsChild>
        <w:div w:id="1677733560">
          <w:marLeft w:val="274"/>
          <w:marRight w:val="0"/>
          <w:marTop w:val="0"/>
          <w:marBottom w:val="0"/>
          <w:divBdr>
            <w:top w:val="none" w:sz="0" w:space="0" w:color="auto"/>
            <w:left w:val="none" w:sz="0" w:space="0" w:color="auto"/>
            <w:bottom w:val="none" w:sz="0" w:space="0" w:color="auto"/>
            <w:right w:val="none" w:sz="0" w:space="0" w:color="auto"/>
          </w:divBdr>
        </w:div>
      </w:divsChild>
    </w:div>
    <w:div w:id="1961840866">
      <w:bodyDiv w:val="1"/>
      <w:marLeft w:val="0"/>
      <w:marRight w:val="0"/>
      <w:marTop w:val="0"/>
      <w:marBottom w:val="0"/>
      <w:divBdr>
        <w:top w:val="none" w:sz="0" w:space="0" w:color="auto"/>
        <w:left w:val="none" w:sz="0" w:space="0" w:color="auto"/>
        <w:bottom w:val="none" w:sz="0" w:space="0" w:color="auto"/>
        <w:right w:val="none" w:sz="0" w:space="0" w:color="auto"/>
      </w:divBdr>
      <w:divsChild>
        <w:div w:id="1595899332">
          <w:marLeft w:val="274"/>
          <w:marRight w:val="0"/>
          <w:marTop w:val="0"/>
          <w:marBottom w:val="0"/>
          <w:divBdr>
            <w:top w:val="none" w:sz="0" w:space="0" w:color="auto"/>
            <w:left w:val="none" w:sz="0" w:space="0" w:color="auto"/>
            <w:bottom w:val="none" w:sz="0" w:space="0" w:color="auto"/>
            <w:right w:val="none" w:sz="0" w:space="0" w:color="auto"/>
          </w:divBdr>
        </w:div>
        <w:div w:id="855575435">
          <w:marLeft w:val="274"/>
          <w:marRight w:val="0"/>
          <w:marTop w:val="0"/>
          <w:marBottom w:val="0"/>
          <w:divBdr>
            <w:top w:val="none" w:sz="0" w:space="0" w:color="auto"/>
            <w:left w:val="none" w:sz="0" w:space="0" w:color="auto"/>
            <w:bottom w:val="none" w:sz="0" w:space="0" w:color="auto"/>
            <w:right w:val="none" w:sz="0" w:space="0" w:color="auto"/>
          </w:divBdr>
        </w:div>
        <w:div w:id="1019938626">
          <w:marLeft w:val="274"/>
          <w:marRight w:val="0"/>
          <w:marTop w:val="0"/>
          <w:marBottom w:val="0"/>
          <w:divBdr>
            <w:top w:val="none" w:sz="0" w:space="0" w:color="auto"/>
            <w:left w:val="none" w:sz="0" w:space="0" w:color="auto"/>
            <w:bottom w:val="none" w:sz="0" w:space="0" w:color="auto"/>
            <w:right w:val="none" w:sz="0" w:space="0" w:color="auto"/>
          </w:divBdr>
        </w:div>
      </w:divsChild>
    </w:div>
    <w:div w:id="2137216666">
      <w:bodyDiv w:val="1"/>
      <w:marLeft w:val="0"/>
      <w:marRight w:val="0"/>
      <w:marTop w:val="0"/>
      <w:marBottom w:val="0"/>
      <w:divBdr>
        <w:top w:val="none" w:sz="0" w:space="0" w:color="auto"/>
        <w:left w:val="none" w:sz="0" w:space="0" w:color="auto"/>
        <w:bottom w:val="none" w:sz="0" w:space="0" w:color="auto"/>
        <w:right w:val="none" w:sz="0" w:space="0" w:color="auto"/>
      </w:divBdr>
      <w:divsChild>
        <w:div w:id="1855336985">
          <w:marLeft w:val="446"/>
          <w:marRight w:val="0"/>
          <w:marTop w:val="0"/>
          <w:marBottom w:val="0"/>
          <w:divBdr>
            <w:top w:val="none" w:sz="0" w:space="0" w:color="auto"/>
            <w:left w:val="none" w:sz="0" w:space="0" w:color="auto"/>
            <w:bottom w:val="none" w:sz="0" w:space="0" w:color="auto"/>
            <w:right w:val="none" w:sz="0" w:space="0" w:color="auto"/>
          </w:divBdr>
        </w:div>
        <w:div w:id="53429027">
          <w:marLeft w:val="446"/>
          <w:marRight w:val="0"/>
          <w:marTop w:val="0"/>
          <w:marBottom w:val="0"/>
          <w:divBdr>
            <w:top w:val="none" w:sz="0" w:space="0" w:color="auto"/>
            <w:left w:val="none" w:sz="0" w:space="0" w:color="auto"/>
            <w:bottom w:val="none" w:sz="0" w:space="0" w:color="auto"/>
            <w:right w:val="none" w:sz="0" w:space="0" w:color="auto"/>
          </w:divBdr>
        </w:div>
        <w:div w:id="322243414">
          <w:marLeft w:val="446"/>
          <w:marRight w:val="0"/>
          <w:marTop w:val="0"/>
          <w:marBottom w:val="0"/>
          <w:divBdr>
            <w:top w:val="none" w:sz="0" w:space="0" w:color="auto"/>
            <w:left w:val="none" w:sz="0" w:space="0" w:color="auto"/>
            <w:bottom w:val="none" w:sz="0" w:space="0" w:color="auto"/>
            <w:right w:val="none" w:sz="0" w:space="0" w:color="auto"/>
          </w:divBdr>
        </w:div>
        <w:div w:id="10093330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youtu.be/GiNS_5XL5hk" TargetMode="External"/><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0.jpeg"/><Relationship Id="rId11" Type="http://schemas.openxmlformats.org/officeDocument/2006/relationships/image" Target="media/image5.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youtu.be/KU2h_OLNcJY"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hyperlink" Target="https://youtu.be/Isy2Vm0TgWM" TargetMode="External"/><Relationship Id="rId5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youtu.be/GiNS_5XL5hk" TargetMode="External"/><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39.jpeg"/><Relationship Id="rId57" Type="http://schemas.openxmlformats.org/officeDocument/2006/relationships/theme" Target="theme/theme1.xml"/><Relationship Id="rId10" Type="http://schemas.openxmlformats.org/officeDocument/2006/relationships/image" Target="media/image4.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1.png"/></Relationships>
</file>

<file path=word/_rels/footer3.xml.rels><?xml version="1.0" encoding="UTF-8" standalone="yes"?>
<Relationships xmlns="http://schemas.openxmlformats.org/package/2006/relationships"><Relationship Id="rId1" Type="http://schemas.openxmlformats.org/officeDocument/2006/relationships/image" Target="media/image41.png"/></Relationships>
</file>

<file path=word/_rels/header2.xml.rels><?xml version="1.0" encoding="UTF-8" standalone="yes"?>
<Relationships xmlns="http://schemas.openxmlformats.org/package/2006/relationships"><Relationship Id="rId1" Type="http://schemas.openxmlformats.org/officeDocument/2006/relationships/image" Target="media/image40.png"/></Relationships>
</file>

<file path=word/_rels/header3.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6</Pages>
  <Words>6525</Words>
  <Characters>33997</Characters>
  <Application>Microsoft Office Word</Application>
  <DocSecurity>0</DocSecurity>
  <Lines>772</Lines>
  <Paragraphs>450</Paragraphs>
  <ScaleCrop>false</ScaleCrop>
  <HeadingPairs>
    <vt:vector size="2" baseType="variant">
      <vt:variant>
        <vt:lpstr>Title</vt:lpstr>
      </vt:variant>
      <vt:variant>
        <vt:i4>1</vt:i4>
      </vt:variant>
    </vt:vector>
  </HeadingPairs>
  <TitlesOfParts>
    <vt:vector size="1" baseType="lpstr">
      <vt:lpstr>Introduction to Addition and Subtraction: Birth–8 Years (PPT 1)</vt:lpstr>
    </vt:vector>
  </TitlesOfParts>
  <Company/>
  <LinksUpToDate>false</LinksUpToDate>
  <CharactersWithSpaces>4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ddition and Subtraction: Birth–8 Years (PPT 1)</dc:title>
  <dc:subject/>
  <dc:creator>Lexi Alexander</dc:creator>
  <cp:keywords/>
  <dc:description/>
  <cp:lastModifiedBy>Amy Reff</cp:lastModifiedBy>
  <cp:revision>5</cp:revision>
  <dcterms:created xsi:type="dcterms:W3CDTF">2025-10-02T16:24:00Z</dcterms:created>
  <dcterms:modified xsi:type="dcterms:W3CDTF">2025-10-06T16:52:00Z</dcterms:modified>
</cp:coreProperties>
</file>